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48BF9B7"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0F1F12">
        <w:rPr>
          <w:rFonts w:ascii="Arial" w:eastAsia="Arial" w:hAnsi="Arial" w:cs="Arial"/>
          <w:sz w:val="28"/>
          <w:szCs w:val="28"/>
        </w:rPr>
        <w:t>3</w:t>
      </w:r>
      <w:r w:rsidR="002A7D6A" w:rsidRPr="005F54CE">
        <w:rPr>
          <w:rFonts w:ascii="Arial" w:eastAsia="Arial" w:hAnsi="Arial" w:cs="Arial"/>
          <w:sz w:val="28"/>
          <w:szCs w:val="28"/>
        </w:rPr>
        <w:t xml:space="preserve"> on the Coronavirus Disease (COVID19)</w:t>
      </w:r>
    </w:p>
    <w:p w14:paraId="3F11FAFB" w14:textId="41CCC1C6"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2B0C4D" w:rsidRPr="005F54CE">
        <w:rPr>
          <w:rFonts w:ascii="Arial" w:eastAsia="Arial" w:hAnsi="Arial" w:cs="Arial"/>
          <w:sz w:val="24"/>
          <w:szCs w:val="24"/>
        </w:rPr>
        <w:t>0</w:t>
      </w:r>
      <w:r w:rsidR="000F1F12">
        <w:rPr>
          <w:rFonts w:ascii="Arial" w:eastAsia="Arial" w:hAnsi="Arial" w:cs="Arial"/>
          <w:sz w:val="24"/>
          <w:szCs w:val="24"/>
        </w:rPr>
        <w:t>6</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30824836" w:rsidR="002A2C5B" w:rsidRPr="005F54CE" w:rsidRDefault="002A7D6A">
      <w:pPr>
        <w:widowControl/>
        <w:spacing w:after="0" w:line="240" w:lineRule="auto"/>
        <w:contextualSpacing/>
        <w:jc w:val="both"/>
        <w:rPr>
          <w:rFonts w:ascii="Arial" w:eastAsia="Arial" w:hAnsi="Arial" w:cs="Arial"/>
          <w:b/>
          <w:bCs/>
          <w:sz w:val="24"/>
          <w:szCs w:val="24"/>
        </w:rPr>
      </w:pPr>
      <w:r w:rsidRPr="005F54CE">
        <w:rPr>
          <w:rFonts w:ascii="Arial" w:eastAsia="Arial" w:hAnsi="Arial" w:cs="Arial"/>
          <w:sz w:val="24"/>
          <w:szCs w:val="24"/>
        </w:rPr>
        <w:t xml:space="preserve">As of </w:t>
      </w:r>
      <w:r w:rsidR="00652125">
        <w:rPr>
          <w:rFonts w:ascii="Arial" w:eastAsia="Arial" w:hAnsi="Arial" w:cs="Arial"/>
          <w:b/>
          <w:color w:val="0070C0"/>
          <w:sz w:val="24"/>
          <w:szCs w:val="24"/>
        </w:rPr>
        <w:t>0</w:t>
      </w:r>
      <w:r w:rsidR="00475422">
        <w:rPr>
          <w:rFonts w:ascii="Arial" w:eastAsia="Arial" w:hAnsi="Arial" w:cs="Arial"/>
          <w:b/>
          <w:color w:val="0070C0"/>
          <w:sz w:val="24"/>
          <w:szCs w:val="24"/>
        </w:rPr>
        <w:t>6</w:t>
      </w:r>
      <w:r w:rsidR="00DF1958" w:rsidRPr="005F54CE">
        <w:rPr>
          <w:rFonts w:ascii="Arial" w:eastAsia="Arial" w:hAnsi="Arial" w:cs="Arial"/>
          <w:b/>
          <w:color w:val="0070C0"/>
          <w:sz w:val="24"/>
          <w:szCs w:val="24"/>
        </w:rPr>
        <w:t xml:space="preserve"> September</w:t>
      </w:r>
      <w:r w:rsidRPr="005F54CE">
        <w:rPr>
          <w:rFonts w:ascii="Arial" w:eastAsia="Arial" w:hAnsi="Arial" w:cs="Arial"/>
          <w:b/>
          <w:color w:val="0070C0"/>
          <w:sz w:val="24"/>
          <w:szCs w:val="24"/>
        </w:rPr>
        <w:t xml:space="preserve"> 2021, 4PM</w:t>
      </w:r>
      <w:r w:rsidRPr="005F54CE">
        <w:rPr>
          <w:rFonts w:ascii="Arial" w:eastAsia="Arial" w:hAnsi="Arial" w:cs="Arial"/>
          <w:sz w:val="24"/>
          <w:szCs w:val="24"/>
        </w:rPr>
        <w:t xml:space="preserve">, the Department of Health (DOH) has recorded a total of </w:t>
      </w:r>
      <w:r w:rsidR="00475422" w:rsidRPr="00475422">
        <w:rPr>
          <w:rFonts w:ascii="Arial" w:eastAsia="Arial" w:hAnsi="Arial" w:cs="Arial"/>
          <w:b/>
          <w:color w:val="0070C0"/>
          <w:sz w:val="24"/>
          <w:szCs w:val="24"/>
        </w:rPr>
        <w:t>2,103,331</w:t>
      </w:r>
      <w:r w:rsidR="00475422">
        <w:rPr>
          <w:rFonts w:ascii="Arial" w:eastAsia="Arial" w:hAnsi="Arial" w:cs="Arial"/>
          <w:b/>
          <w:color w:val="0070C0"/>
          <w:sz w:val="24"/>
          <w:szCs w:val="24"/>
        </w:rPr>
        <w:t xml:space="preserve"> </w:t>
      </w:r>
      <w:r w:rsidRPr="005F54CE">
        <w:rPr>
          <w:rFonts w:ascii="Arial" w:eastAsia="Arial" w:hAnsi="Arial" w:cs="Arial"/>
          <w:b/>
          <w:color w:val="0070C0"/>
          <w:sz w:val="24"/>
          <w:szCs w:val="24"/>
        </w:rPr>
        <w:t>confirmed cases</w:t>
      </w:r>
      <w:r w:rsidRPr="005F54CE">
        <w:rPr>
          <w:rFonts w:ascii="Arial" w:eastAsia="Arial" w:hAnsi="Arial" w:cs="Arial"/>
          <w:sz w:val="24"/>
          <w:szCs w:val="24"/>
        </w:rPr>
        <w:t xml:space="preserve">; of which, </w:t>
      </w:r>
      <w:r w:rsidR="00475422" w:rsidRPr="00475422">
        <w:rPr>
          <w:rFonts w:ascii="Arial" w:eastAsia="Arial" w:hAnsi="Arial" w:cs="Arial"/>
          <w:b/>
          <w:color w:val="0070C0"/>
          <w:sz w:val="24"/>
          <w:szCs w:val="24"/>
        </w:rPr>
        <w:t>159,633</w:t>
      </w:r>
      <w:r w:rsidR="00475422">
        <w:rPr>
          <w:rFonts w:ascii="Arial" w:eastAsia="Arial" w:hAnsi="Arial" w:cs="Arial"/>
          <w:b/>
          <w:color w:val="0070C0"/>
          <w:sz w:val="24"/>
          <w:szCs w:val="24"/>
        </w:rPr>
        <w:t xml:space="preserve"> </w:t>
      </w:r>
      <w:r w:rsidRPr="005F54CE">
        <w:rPr>
          <w:rFonts w:ascii="Arial" w:eastAsia="Arial" w:hAnsi="Arial" w:cs="Arial"/>
          <w:sz w:val="24"/>
          <w:szCs w:val="24"/>
        </w:rPr>
        <w:t xml:space="preserve">are </w:t>
      </w:r>
      <w:r w:rsidRPr="005F54CE">
        <w:rPr>
          <w:rFonts w:ascii="Arial" w:eastAsia="Arial" w:hAnsi="Arial" w:cs="Arial"/>
          <w:b/>
          <w:color w:val="0070C0"/>
          <w:sz w:val="24"/>
          <w:szCs w:val="24"/>
        </w:rPr>
        <w:t>active</w:t>
      </w:r>
      <w:r w:rsidRPr="005F54CE">
        <w:rPr>
          <w:rFonts w:ascii="Arial" w:eastAsia="Arial" w:hAnsi="Arial" w:cs="Arial"/>
          <w:sz w:val="24"/>
          <w:szCs w:val="24"/>
        </w:rPr>
        <w:t>,</w:t>
      </w:r>
      <w:r w:rsidR="003F3EA8" w:rsidRPr="005F54CE">
        <w:rPr>
          <w:rFonts w:ascii="Arial" w:eastAsia="Arial" w:hAnsi="Arial" w:cs="Arial"/>
          <w:sz w:val="24"/>
          <w:szCs w:val="24"/>
        </w:rPr>
        <w:t xml:space="preserve"> </w:t>
      </w:r>
      <w:r w:rsidR="00475422" w:rsidRPr="00475422">
        <w:rPr>
          <w:rFonts w:ascii="Arial" w:eastAsia="Arial" w:hAnsi="Arial" w:cs="Arial"/>
          <w:b/>
          <w:color w:val="0070C0"/>
          <w:sz w:val="24"/>
          <w:szCs w:val="24"/>
        </w:rPr>
        <w:t xml:space="preserve">1,909,361 </w:t>
      </w:r>
      <w:r w:rsidRPr="005F54CE">
        <w:rPr>
          <w:rFonts w:ascii="Arial" w:eastAsia="Arial" w:hAnsi="Arial" w:cs="Arial"/>
          <w:sz w:val="24"/>
          <w:szCs w:val="24"/>
        </w:rPr>
        <w:t xml:space="preserve">have </w:t>
      </w:r>
      <w:r w:rsidRPr="005F54CE">
        <w:rPr>
          <w:rFonts w:ascii="Arial" w:eastAsia="Arial" w:hAnsi="Arial" w:cs="Arial"/>
          <w:b/>
          <w:color w:val="0070C0"/>
          <w:sz w:val="24"/>
          <w:szCs w:val="24"/>
        </w:rPr>
        <w:t>recovered</w:t>
      </w:r>
      <w:r w:rsidRPr="005F54CE">
        <w:rPr>
          <w:rFonts w:ascii="Arial" w:eastAsia="Arial" w:hAnsi="Arial" w:cs="Arial"/>
          <w:sz w:val="24"/>
          <w:szCs w:val="24"/>
        </w:rPr>
        <w:t xml:space="preserve"> and </w:t>
      </w:r>
      <w:r w:rsidR="00475422" w:rsidRPr="00475422">
        <w:rPr>
          <w:rFonts w:ascii="Arial" w:eastAsia="Arial" w:hAnsi="Arial" w:cs="Arial"/>
          <w:b/>
          <w:color w:val="0070C0"/>
          <w:sz w:val="24"/>
          <w:szCs w:val="24"/>
        </w:rPr>
        <w:t xml:space="preserve">34,337 </w:t>
      </w:r>
      <w:r w:rsidRPr="005F54CE">
        <w:rPr>
          <w:rFonts w:ascii="Arial" w:eastAsia="Arial" w:hAnsi="Arial" w:cs="Arial"/>
          <w:b/>
          <w:color w:val="0070C0"/>
          <w:sz w:val="24"/>
          <w:szCs w:val="24"/>
        </w:rPr>
        <w:t>deaths</w:t>
      </w:r>
      <w:r w:rsidRPr="005F54CE">
        <w:rPr>
          <w:rFonts w:ascii="Arial" w:eastAsia="Arial" w:hAnsi="Arial" w:cs="Arial"/>
          <w:sz w:val="24"/>
          <w:szCs w:val="24"/>
        </w:rPr>
        <w:t>.</w:t>
      </w:r>
    </w:p>
    <w:p w14:paraId="78FCD8FF" w14:textId="1FB04AFB" w:rsidR="001A5A90" w:rsidRPr="005F54CE" w:rsidRDefault="002A7D6A" w:rsidP="00633EEB">
      <w:pPr>
        <w:widowControl/>
        <w:spacing w:after="0" w:line="240" w:lineRule="auto"/>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w:t>
      </w:r>
      <w:r w:rsidR="008E524A" w:rsidRPr="005F54CE">
        <w:rPr>
          <w:rFonts w:ascii="Arial" w:eastAsia="Arial" w:hAnsi="Arial" w:cs="Arial"/>
          <w:i/>
          <w:color w:val="0070C0"/>
          <w:sz w:val="16"/>
          <w:szCs w:val="16"/>
        </w:rPr>
        <w:t>urce: DOH-COVID-19 Bulletin #</w:t>
      </w:r>
      <w:r w:rsidR="00C70B4F" w:rsidRPr="005F54CE">
        <w:rPr>
          <w:rFonts w:ascii="Arial" w:eastAsia="Arial" w:hAnsi="Arial" w:cs="Arial"/>
          <w:i/>
          <w:color w:val="0070C0"/>
          <w:sz w:val="16"/>
          <w:szCs w:val="16"/>
        </w:rPr>
        <w:t>5</w:t>
      </w:r>
      <w:r w:rsidR="00652125">
        <w:rPr>
          <w:rFonts w:ascii="Arial" w:eastAsia="Arial" w:hAnsi="Arial" w:cs="Arial"/>
          <w:i/>
          <w:color w:val="0070C0"/>
          <w:sz w:val="16"/>
          <w:szCs w:val="16"/>
        </w:rPr>
        <w:t>4</w:t>
      </w:r>
      <w:r w:rsidR="00475422">
        <w:rPr>
          <w:rFonts w:ascii="Arial" w:eastAsia="Arial" w:hAnsi="Arial" w:cs="Arial"/>
          <w:i/>
          <w:color w:val="0070C0"/>
          <w:sz w:val="16"/>
          <w:szCs w:val="16"/>
        </w:rPr>
        <w:t>1</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38C2AFBA" w:rsidR="002A2C5B" w:rsidRPr="00744038" w:rsidRDefault="002A7D6A">
      <w:pPr>
        <w:spacing w:after="0" w:line="240" w:lineRule="auto"/>
        <w:contextualSpacing/>
        <w:jc w:val="both"/>
        <w:rPr>
          <w:rFonts w:ascii="Arial" w:eastAsia="Arial" w:hAnsi="Arial" w:cs="Arial"/>
          <w:sz w:val="24"/>
          <w:szCs w:val="24"/>
        </w:rPr>
      </w:pPr>
      <w:r w:rsidRPr="00744038">
        <w:rPr>
          <w:rFonts w:ascii="Arial" w:eastAsia="Arial" w:hAnsi="Arial" w:cs="Arial"/>
          <w:sz w:val="24"/>
          <w:szCs w:val="24"/>
        </w:rPr>
        <w:t>A total of</w:t>
      </w:r>
      <w:r w:rsidRPr="00744038">
        <w:rPr>
          <w:rFonts w:ascii="Arial" w:eastAsia="Arial" w:hAnsi="Arial" w:cs="Arial"/>
          <w:b/>
          <w:bCs/>
          <w:sz w:val="24"/>
          <w:szCs w:val="24"/>
        </w:rPr>
        <w:t xml:space="preserve"> </w:t>
      </w:r>
      <w:r w:rsidRPr="00E95B92">
        <w:rPr>
          <w:rFonts w:ascii="Arial" w:eastAsia="Arial" w:hAnsi="Arial" w:cs="Arial"/>
          <w:b/>
          <w:color w:val="0070C0"/>
          <w:sz w:val="24"/>
          <w:szCs w:val="24"/>
        </w:rPr>
        <w:t>₱</w:t>
      </w:r>
      <w:r w:rsidR="00093F0C" w:rsidRPr="00093F0C">
        <w:rPr>
          <w:rFonts w:ascii="Arial" w:eastAsia="Arial" w:hAnsi="Arial" w:cs="Arial"/>
          <w:b/>
          <w:bCs/>
          <w:color w:val="0070C0"/>
          <w:sz w:val="24"/>
          <w:szCs w:val="24"/>
        </w:rPr>
        <w:t xml:space="preserve">2,812,533,912.44 </w:t>
      </w:r>
      <w:r w:rsidRPr="0074403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95B92">
        <w:rPr>
          <w:rFonts w:ascii="Arial" w:eastAsia="Arial" w:hAnsi="Arial" w:cs="Arial"/>
          <w:b/>
          <w:color w:val="0070C0"/>
          <w:sz w:val="24"/>
          <w:szCs w:val="24"/>
        </w:rPr>
        <w:t>₱</w:t>
      </w:r>
      <w:r w:rsidR="00093F0C" w:rsidRPr="00093F0C">
        <w:rPr>
          <w:rFonts w:ascii="Arial" w:eastAsia="Arial" w:hAnsi="Arial" w:cs="Arial"/>
          <w:b/>
          <w:bCs/>
          <w:color w:val="0070C0"/>
          <w:sz w:val="24"/>
          <w:szCs w:val="24"/>
        </w:rPr>
        <w:t xml:space="preserve">2,239,177,707.71 </w:t>
      </w:r>
      <w:r w:rsidRPr="00744038">
        <w:rPr>
          <w:rFonts w:ascii="Arial" w:eastAsia="Arial" w:hAnsi="Arial" w:cs="Arial"/>
          <w:bCs/>
          <w:sz w:val="24"/>
          <w:szCs w:val="24"/>
        </w:rPr>
        <w:t>was</w:t>
      </w:r>
      <w:r w:rsidRPr="00744038">
        <w:rPr>
          <w:rFonts w:ascii="Arial" w:eastAsia="Arial" w:hAnsi="Arial" w:cs="Arial"/>
          <w:sz w:val="24"/>
          <w:szCs w:val="24"/>
        </w:rPr>
        <w:t xml:space="preserve"> provided by </w:t>
      </w:r>
      <w:r w:rsidRPr="00E95B92">
        <w:rPr>
          <w:rFonts w:ascii="Arial" w:eastAsia="Arial" w:hAnsi="Arial" w:cs="Arial"/>
          <w:b/>
          <w:color w:val="0070C0"/>
          <w:sz w:val="24"/>
          <w:szCs w:val="24"/>
        </w:rPr>
        <w:t>DSWD</w:t>
      </w:r>
      <w:r w:rsidRPr="00744038">
        <w:rPr>
          <w:rFonts w:ascii="Arial" w:eastAsia="Arial" w:hAnsi="Arial" w:cs="Arial"/>
          <w:sz w:val="24"/>
          <w:szCs w:val="24"/>
        </w:rPr>
        <w:t>,</w:t>
      </w:r>
      <w:r w:rsidRPr="00744038">
        <w:rPr>
          <w:rFonts w:ascii="Arial" w:eastAsia="Arial" w:hAnsi="Arial" w:cs="Arial"/>
          <w:b/>
          <w:sz w:val="24"/>
          <w:szCs w:val="24"/>
        </w:rPr>
        <w:t xml:space="preserve"> ₱</w:t>
      </w:r>
      <w:r w:rsidR="00965234" w:rsidRPr="00744038">
        <w:rPr>
          <w:rFonts w:ascii="Arial" w:eastAsia="Arial" w:hAnsi="Arial" w:cs="Arial"/>
          <w:b/>
          <w:bCs/>
          <w:sz w:val="24"/>
          <w:szCs w:val="24"/>
        </w:rPr>
        <w:t xml:space="preserve">541,505,794.77 </w:t>
      </w:r>
      <w:r w:rsidRPr="00744038">
        <w:rPr>
          <w:rFonts w:ascii="Arial" w:eastAsia="Arial" w:hAnsi="Arial" w:cs="Arial"/>
          <w:sz w:val="24"/>
          <w:szCs w:val="24"/>
        </w:rPr>
        <w:t xml:space="preserve">from </w:t>
      </w:r>
      <w:r w:rsidR="00472AFC" w:rsidRPr="00744038">
        <w:rPr>
          <w:rFonts w:ascii="Arial" w:eastAsia="Arial" w:hAnsi="Arial" w:cs="Arial"/>
          <w:b/>
          <w:sz w:val="24"/>
          <w:szCs w:val="24"/>
        </w:rPr>
        <w:t>Non-Government O</w:t>
      </w:r>
      <w:r w:rsidR="00903A59" w:rsidRPr="00744038">
        <w:rPr>
          <w:rFonts w:ascii="Arial" w:eastAsia="Arial" w:hAnsi="Arial" w:cs="Arial"/>
          <w:b/>
          <w:sz w:val="24"/>
          <w:szCs w:val="24"/>
        </w:rPr>
        <w:t>rganizations (</w:t>
      </w:r>
      <w:r w:rsidRPr="00744038">
        <w:rPr>
          <w:rFonts w:ascii="Arial" w:eastAsia="Arial" w:hAnsi="Arial" w:cs="Arial"/>
          <w:b/>
          <w:sz w:val="24"/>
          <w:szCs w:val="24"/>
        </w:rPr>
        <w:t>NGOs</w:t>
      </w:r>
      <w:r w:rsidR="00903A59" w:rsidRPr="00744038">
        <w:rPr>
          <w:rFonts w:ascii="Arial" w:eastAsia="Arial" w:hAnsi="Arial" w:cs="Arial"/>
          <w:b/>
          <w:sz w:val="24"/>
          <w:szCs w:val="24"/>
        </w:rPr>
        <w:t>)</w:t>
      </w:r>
      <w:r w:rsidRPr="00744038">
        <w:rPr>
          <w:rFonts w:ascii="Arial" w:eastAsia="Arial" w:hAnsi="Arial" w:cs="Arial"/>
          <w:sz w:val="24"/>
          <w:szCs w:val="24"/>
        </w:rPr>
        <w:t xml:space="preserve">, and </w:t>
      </w:r>
      <w:r w:rsidRPr="00744038">
        <w:rPr>
          <w:rFonts w:ascii="Arial" w:eastAsia="Arial" w:hAnsi="Arial" w:cs="Arial"/>
          <w:b/>
          <w:sz w:val="24"/>
          <w:szCs w:val="24"/>
        </w:rPr>
        <w:t>₱</w:t>
      </w:r>
      <w:r w:rsidRPr="00744038">
        <w:rPr>
          <w:rFonts w:ascii="Arial" w:eastAsia="Arial" w:hAnsi="Arial" w:cs="Arial"/>
          <w:b/>
          <w:bCs/>
          <w:sz w:val="24"/>
          <w:szCs w:val="24"/>
        </w:rPr>
        <w:t xml:space="preserve">31,850,409.96 </w:t>
      </w:r>
      <w:r w:rsidRPr="00744038">
        <w:rPr>
          <w:rFonts w:ascii="Arial" w:eastAsia="Arial" w:hAnsi="Arial" w:cs="Arial"/>
          <w:sz w:val="24"/>
          <w:szCs w:val="24"/>
        </w:rPr>
        <w:t xml:space="preserve">from </w:t>
      </w:r>
      <w:r w:rsidRPr="00744038">
        <w:rPr>
          <w:rFonts w:ascii="Arial" w:eastAsia="Arial" w:hAnsi="Arial" w:cs="Arial"/>
          <w:b/>
          <w:sz w:val="24"/>
          <w:szCs w:val="24"/>
          <w:lang w:val="en-US"/>
        </w:rPr>
        <w:t xml:space="preserve">other </w:t>
      </w:r>
      <w:r w:rsidRPr="00744038">
        <w:rPr>
          <w:rFonts w:ascii="Arial" w:eastAsia="Arial" w:hAnsi="Arial" w:cs="Arial"/>
          <w:b/>
          <w:sz w:val="24"/>
          <w:szCs w:val="24"/>
        </w:rPr>
        <w:t>Partners</w:t>
      </w:r>
      <w:r w:rsidRPr="00744038">
        <w:rPr>
          <w:rFonts w:ascii="Arial" w:eastAsia="Arial" w:hAnsi="Arial" w:cs="Arial"/>
          <w:b/>
          <w:sz w:val="20"/>
          <w:szCs w:val="20"/>
        </w:rPr>
        <w:t xml:space="preserve"> </w:t>
      </w:r>
      <w:r w:rsidRPr="00744038">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Pr="005F54CE"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093F0C" w:rsidRPr="00093F0C" w14:paraId="0110FFC7" w14:textId="77777777" w:rsidTr="00093F0C">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A3D9FBD" w14:textId="77777777" w:rsidR="00093F0C" w:rsidRPr="00093F0C" w:rsidRDefault="00093F0C" w:rsidP="00093F0C">
            <w:pPr>
              <w:widowControl/>
              <w:spacing w:after="0" w:line="240" w:lineRule="auto"/>
              <w:contextualSpacing/>
              <w:jc w:val="center"/>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925FABD" w14:textId="77777777" w:rsidR="00093F0C" w:rsidRPr="00093F0C" w:rsidRDefault="00093F0C" w:rsidP="00093F0C">
            <w:pPr>
              <w:widowControl/>
              <w:spacing w:after="0" w:line="240" w:lineRule="auto"/>
              <w:contextualSpacing/>
              <w:jc w:val="center"/>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COST OF ASSISTANCE </w:t>
            </w:r>
          </w:p>
        </w:tc>
      </w:tr>
      <w:tr w:rsidR="00093F0C" w:rsidRPr="00093F0C" w14:paraId="615BA028" w14:textId="77777777" w:rsidTr="008E7D9A">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0FE550C6"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6B588788" w14:textId="77777777" w:rsidR="00093F0C" w:rsidRPr="00093F0C" w:rsidRDefault="00093F0C" w:rsidP="00093F0C">
            <w:pPr>
              <w:widowControl/>
              <w:spacing w:after="0" w:line="240" w:lineRule="auto"/>
              <w:contextualSpacing/>
              <w:jc w:val="center"/>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DS</w:t>
            </w:r>
            <w:bookmarkStart w:id="1" w:name="_GoBack"/>
            <w:bookmarkEnd w:id="1"/>
            <w:r w:rsidRPr="00093F0C">
              <w:rPr>
                <w:rFonts w:ascii="Arial Narrow" w:eastAsia="Times New Roman" w:hAnsi="Arial Narrow"/>
                <w:b/>
                <w:bCs/>
                <w:color w:val="000000"/>
                <w:sz w:val="20"/>
                <w:szCs w:val="20"/>
              </w:rPr>
              <w:t xml:space="preserve">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E5450D0" w14:textId="77777777" w:rsidR="00093F0C" w:rsidRPr="00093F0C" w:rsidRDefault="00093F0C" w:rsidP="00093F0C">
            <w:pPr>
              <w:widowControl/>
              <w:spacing w:after="0" w:line="240" w:lineRule="auto"/>
              <w:contextualSpacing/>
              <w:jc w:val="center"/>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43ACFE53" w14:textId="77777777" w:rsidR="00093F0C" w:rsidRPr="00093F0C" w:rsidRDefault="00093F0C" w:rsidP="00093F0C">
            <w:pPr>
              <w:widowControl/>
              <w:spacing w:after="0" w:line="240" w:lineRule="auto"/>
              <w:contextualSpacing/>
              <w:jc w:val="center"/>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EA589EC" w14:textId="77777777" w:rsidR="00093F0C" w:rsidRPr="00093F0C" w:rsidRDefault="00093F0C" w:rsidP="00093F0C">
            <w:pPr>
              <w:widowControl/>
              <w:spacing w:after="0" w:line="240" w:lineRule="auto"/>
              <w:contextualSpacing/>
              <w:jc w:val="center"/>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GRAND TOTAL </w:t>
            </w:r>
          </w:p>
        </w:tc>
      </w:tr>
      <w:tr w:rsidR="00093F0C" w:rsidRPr="00093F0C" w14:paraId="26D98523" w14:textId="77777777" w:rsidTr="008E7D9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CA4A84" w14:textId="77777777" w:rsidR="00093F0C" w:rsidRPr="00093F0C" w:rsidRDefault="00093F0C" w:rsidP="00093F0C">
            <w:pPr>
              <w:widowControl/>
              <w:spacing w:after="0" w:line="240" w:lineRule="auto"/>
              <w:contextualSpacing/>
              <w:jc w:val="center"/>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0E99A25E" w14:textId="4AA5038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2,239,177,707.71 </w:t>
            </w:r>
          </w:p>
        </w:tc>
        <w:tc>
          <w:tcPr>
            <w:tcW w:w="0" w:type="auto"/>
            <w:tcBorders>
              <w:top w:val="nil"/>
              <w:left w:val="nil"/>
              <w:bottom w:val="single" w:sz="4" w:space="0" w:color="000000"/>
              <w:right w:val="single" w:sz="4" w:space="0" w:color="000000"/>
            </w:tcBorders>
            <w:shd w:val="clear" w:color="A5A5A5" w:fill="A5A5A5"/>
            <w:noWrap/>
            <w:vAlign w:val="bottom"/>
            <w:hideMark/>
          </w:tcPr>
          <w:p w14:paraId="36F69FBB" w14:textId="333915D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41,505,794.77 </w:t>
            </w:r>
          </w:p>
        </w:tc>
        <w:tc>
          <w:tcPr>
            <w:tcW w:w="0" w:type="auto"/>
            <w:tcBorders>
              <w:top w:val="nil"/>
              <w:left w:val="nil"/>
              <w:bottom w:val="single" w:sz="4" w:space="0" w:color="000000"/>
              <w:right w:val="single" w:sz="4" w:space="0" w:color="000000"/>
            </w:tcBorders>
            <w:shd w:val="clear" w:color="A5A5A5" w:fill="A5A5A5"/>
            <w:noWrap/>
            <w:vAlign w:val="bottom"/>
            <w:hideMark/>
          </w:tcPr>
          <w:p w14:paraId="2E5A8986" w14:textId="6F80BFF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625AA32F" w14:textId="4CBFC4D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2,812,533,912.44 </w:t>
            </w:r>
          </w:p>
        </w:tc>
      </w:tr>
      <w:tr w:rsidR="00093F0C" w:rsidRPr="00093F0C" w14:paraId="751A536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D55900"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0C3FAD6" w14:textId="28D325B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94,919,720.58 </w:t>
            </w:r>
          </w:p>
        </w:tc>
        <w:tc>
          <w:tcPr>
            <w:tcW w:w="0" w:type="auto"/>
            <w:tcBorders>
              <w:top w:val="nil"/>
              <w:left w:val="nil"/>
              <w:bottom w:val="single" w:sz="4" w:space="0" w:color="000000"/>
              <w:right w:val="single" w:sz="4" w:space="0" w:color="000000"/>
            </w:tcBorders>
            <w:shd w:val="clear" w:color="A5A5A5" w:fill="A5A5A5"/>
            <w:noWrap/>
            <w:vAlign w:val="bottom"/>
            <w:hideMark/>
          </w:tcPr>
          <w:p w14:paraId="297AD989" w14:textId="265EB7A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8F815A3" w14:textId="4C6FD07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0630940" w14:textId="1964B17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60,329,720.58 </w:t>
            </w:r>
          </w:p>
        </w:tc>
      </w:tr>
      <w:tr w:rsidR="00093F0C" w:rsidRPr="00093F0C" w14:paraId="5F0D0D0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F7D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D8614AC" w14:textId="0138C25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84,120,330.06 </w:t>
            </w:r>
          </w:p>
        </w:tc>
        <w:tc>
          <w:tcPr>
            <w:tcW w:w="0" w:type="auto"/>
            <w:tcBorders>
              <w:top w:val="nil"/>
              <w:left w:val="nil"/>
              <w:bottom w:val="single" w:sz="4" w:space="0" w:color="000000"/>
              <w:right w:val="single" w:sz="4" w:space="0" w:color="000000"/>
            </w:tcBorders>
            <w:shd w:val="clear" w:color="auto" w:fill="auto"/>
            <w:noWrap/>
            <w:vAlign w:val="bottom"/>
            <w:hideMark/>
          </w:tcPr>
          <w:p w14:paraId="3BD3B964" w14:textId="6F62CEE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7BFFEE" w14:textId="369B094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1615B1" w14:textId="43616B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4,120,330.06 </w:t>
            </w:r>
          </w:p>
        </w:tc>
      </w:tr>
      <w:tr w:rsidR="00093F0C" w:rsidRPr="00093F0C" w14:paraId="1BDBD9D5"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9887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B4ABD8" w14:textId="1891FB46"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56,854,808.21 </w:t>
            </w:r>
          </w:p>
        </w:tc>
        <w:tc>
          <w:tcPr>
            <w:tcW w:w="0" w:type="auto"/>
            <w:tcBorders>
              <w:top w:val="nil"/>
              <w:left w:val="nil"/>
              <w:bottom w:val="single" w:sz="4" w:space="0" w:color="000000"/>
              <w:right w:val="single" w:sz="4" w:space="0" w:color="000000"/>
            </w:tcBorders>
            <w:shd w:val="clear" w:color="auto" w:fill="auto"/>
            <w:noWrap/>
            <w:vAlign w:val="bottom"/>
            <w:hideMark/>
          </w:tcPr>
          <w:p w14:paraId="18317847" w14:textId="189F90F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E00A8B" w14:textId="231D1E26"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014CA9" w14:textId="3C3F32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98,954,808.21 </w:t>
            </w:r>
          </w:p>
        </w:tc>
      </w:tr>
      <w:tr w:rsidR="00093F0C" w:rsidRPr="00093F0C" w14:paraId="50A5284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0833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1F6AFB8" w14:textId="4E831E0D"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0,476,950.00 </w:t>
            </w:r>
          </w:p>
        </w:tc>
        <w:tc>
          <w:tcPr>
            <w:tcW w:w="0" w:type="auto"/>
            <w:tcBorders>
              <w:top w:val="nil"/>
              <w:left w:val="nil"/>
              <w:bottom w:val="single" w:sz="4" w:space="0" w:color="000000"/>
              <w:right w:val="single" w:sz="4" w:space="0" w:color="000000"/>
            </w:tcBorders>
            <w:shd w:val="clear" w:color="auto" w:fill="auto"/>
            <w:noWrap/>
            <w:vAlign w:val="bottom"/>
            <w:hideMark/>
          </w:tcPr>
          <w:p w14:paraId="5FBFFE68" w14:textId="2D234F1D"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8FD071" w14:textId="39472EE1"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3C7823" w14:textId="04F768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101,950.00 </w:t>
            </w:r>
          </w:p>
        </w:tc>
      </w:tr>
      <w:tr w:rsidR="00093F0C" w:rsidRPr="00093F0C" w14:paraId="709C5D4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07BCC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22E12D74" w14:textId="087CECAD"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9,720,418.00 </w:t>
            </w:r>
          </w:p>
        </w:tc>
        <w:tc>
          <w:tcPr>
            <w:tcW w:w="0" w:type="auto"/>
            <w:tcBorders>
              <w:top w:val="nil"/>
              <w:left w:val="nil"/>
              <w:bottom w:val="single" w:sz="4" w:space="0" w:color="000000"/>
              <w:right w:val="single" w:sz="4" w:space="0" w:color="000000"/>
            </w:tcBorders>
            <w:shd w:val="clear" w:color="auto" w:fill="auto"/>
            <w:noWrap/>
            <w:vAlign w:val="bottom"/>
            <w:hideMark/>
          </w:tcPr>
          <w:p w14:paraId="33998000" w14:textId="16C2003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D05712" w14:textId="45E4879D"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A90390" w14:textId="48439E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970,418.00 </w:t>
            </w:r>
          </w:p>
        </w:tc>
      </w:tr>
      <w:tr w:rsidR="00093F0C" w:rsidRPr="00093F0C" w14:paraId="5867E19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407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4A9359A9" w14:textId="5AB8B945"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20,037,594.10 </w:t>
            </w:r>
          </w:p>
        </w:tc>
        <w:tc>
          <w:tcPr>
            <w:tcW w:w="0" w:type="auto"/>
            <w:tcBorders>
              <w:top w:val="nil"/>
              <w:left w:val="nil"/>
              <w:bottom w:val="single" w:sz="4" w:space="0" w:color="000000"/>
              <w:right w:val="single" w:sz="4" w:space="0" w:color="000000"/>
            </w:tcBorders>
            <w:shd w:val="clear" w:color="auto" w:fill="auto"/>
            <w:noWrap/>
            <w:vAlign w:val="bottom"/>
            <w:hideMark/>
          </w:tcPr>
          <w:p w14:paraId="11E37845" w14:textId="379EC94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E89BAAB" w14:textId="755705DE"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CB1686" w14:textId="46A98E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6,545,094.10 </w:t>
            </w:r>
          </w:p>
        </w:tc>
      </w:tr>
      <w:tr w:rsidR="00093F0C" w:rsidRPr="00093F0C" w14:paraId="767EDAD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6D3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4C3FAB90" w14:textId="4A26A035"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9,698,488.00 </w:t>
            </w:r>
          </w:p>
        </w:tc>
        <w:tc>
          <w:tcPr>
            <w:tcW w:w="0" w:type="auto"/>
            <w:tcBorders>
              <w:top w:val="nil"/>
              <w:left w:val="nil"/>
              <w:bottom w:val="single" w:sz="4" w:space="0" w:color="000000"/>
              <w:right w:val="single" w:sz="4" w:space="0" w:color="000000"/>
            </w:tcBorders>
            <w:shd w:val="clear" w:color="auto" w:fill="auto"/>
            <w:noWrap/>
            <w:vAlign w:val="bottom"/>
            <w:hideMark/>
          </w:tcPr>
          <w:p w14:paraId="41A5898E" w14:textId="737849C3"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9AE90D" w14:textId="6DD6CDDE"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EB50BD" w14:textId="28D504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090,988.00 </w:t>
            </w:r>
          </w:p>
        </w:tc>
      </w:tr>
      <w:tr w:rsidR="00093F0C" w:rsidRPr="00093F0C" w14:paraId="4A1996AA"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9DBA9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D0C852D" w14:textId="5B9CDF18"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57,742,448.00 </w:t>
            </w:r>
          </w:p>
        </w:tc>
        <w:tc>
          <w:tcPr>
            <w:tcW w:w="0" w:type="auto"/>
            <w:tcBorders>
              <w:top w:val="nil"/>
              <w:left w:val="nil"/>
              <w:bottom w:val="single" w:sz="4" w:space="0" w:color="000000"/>
              <w:right w:val="single" w:sz="4" w:space="0" w:color="000000"/>
            </w:tcBorders>
            <w:shd w:val="clear" w:color="auto" w:fill="auto"/>
            <w:noWrap/>
            <w:vAlign w:val="bottom"/>
            <w:hideMark/>
          </w:tcPr>
          <w:p w14:paraId="145E0A75" w14:textId="12D94F78"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6C3EEC3" w14:textId="25B6D03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AB9AE3" w14:textId="3325A5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95,184,948.00 </w:t>
            </w:r>
          </w:p>
        </w:tc>
      </w:tr>
      <w:tr w:rsidR="00093F0C" w:rsidRPr="00093F0C" w14:paraId="38890BC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5CC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361F5D3" w14:textId="346EBE92"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23,133,730.00 </w:t>
            </w:r>
          </w:p>
        </w:tc>
        <w:tc>
          <w:tcPr>
            <w:tcW w:w="0" w:type="auto"/>
            <w:tcBorders>
              <w:top w:val="nil"/>
              <w:left w:val="nil"/>
              <w:bottom w:val="single" w:sz="4" w:space="0" w:color="000000"/>
              <w:right w:val="single" w:sz="4" w:space="0" w:color="000000"/>
            </w:tcBorders>
            <w:shd w:val="clear" w:color="auto" w:fill="auto"/>
            <w:noWrap/>
            <w:vAlign w:val="bottom"/>
            <w:hideMark/>
          </w:tcPr>
          <w:p w14:paraId="00207719" w14:textId="3BFD0DB3"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85AC95" w14:textId="5DAB77A8"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3ABA4E" w14:textId="0F3811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133,730.00 </w:t>
            </w:r>
          </w:p>
        </w:tc>
      </w:tr>
      <w:tr w:rsidR="00093F0C" w:rsidRPr="00093F0C" w14:paraId="3F5D53C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966E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321BB7BE" w14:textId="7490C70F"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0,502,000.00 </w:t>
            </w:r>
          </w:p>
        </w:tc>
        <w:tc>
          <w:tcPr>
            <w:tcW w:w="0" w:type="auto"/>
            <w:tcBorders>
              <w:top w:val="nil"/>
              <w:left w:val="nil"/>
              <w:bottom w:val="single" w:sz="4" w:space="0" w:color="000000"/>
              <w:right w:val="single" w:sz="4" w:space="0" w:color="000000"/>
            </w:tcBorders>
            <w:shd w:val="clear" w:color="auto" w:fill="auto"/>
            <w:noWrap/>
            <w:vAlign w:val="bottom"/>
            <w:hideMark/>
          </w:tcPr>
          <w:p w14:paraId="6C64C791" w14:textId="3A2F95D0"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48F3D1" w14:textId="4E2D570E"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BE99BB" w14:textId="29674E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02,000.00 </w:t>
            </w:r>
          </w:p>
        </w:tc>
      </w:tr>
      <w:tr w:rsidR="00093F0C" w:rsidRPr="00093F0C" w14:paraId="7180FB6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3ECC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667EA4CB" w14:textId="0AB729F5"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4,307,818.00 </w:t>
            </w:r>
          </w:p>
        </w:tc>
        <w:tc>
          <w:tcPr>
            <w:tcW w:w="0" w:type="auto"/>
            <w:tcBorders>
              <w:top w:val="nil"/>
              <w:left w:val="nil"/>
              <w:bottom w:val="single" w:sz="4" w:space="0" w:color="000000"/>
              <w:right w:val="single" w:sz="4" w:space="0" w:color="000000"/>
            </w:tcBorders>
            <w:shd w:val="clear" w:color="auto" w:fill="auto"/>
            <w:noWrap/>
            <w:vAlign w:val="bottom"/>
            <w:hideMark/>
          </w:tcPr>
          <w:p w14:paraId="2384E32E" w14:textId="695391D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0C109C" w14:textId="33742FF9"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E613A7" w14:textId="2CBF4C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222,818.00 </w:t>
            </w:r>
          </w:p>
        </w:tc>
      </w:tr>
      <w:tr w:rsidR="00093F0C" w:rsidRPr="00093F0C" w14:paraId="44BD0DD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900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31E43BD1" w14:textId="16730A8A"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29,482,048.30 </w:t>
            </w:r>
          </w:p>
        </w:tc>
        <w:tc>
          <w:tcPr>
            <w:tcW w:w="0" w:type="auto"/>
            <w:tcBorders>
              <w:top w:val="nil"/>
              <w:left w:val="nil"/>
              <w:bottom w:val="single" w:sz="4" w:space="0" w:color="000000"/>
              <w:right w:val="single" w:sz="4" w:space="0" w:color="000000"/>
            </w:tcBorders>
            <w:shd w:val="clear" w:color="auto" w:fill="auto"/>
            <w:noWrap/>
            <w:vAlign w:val="bottom"/>
            <w:hideMark/>
          </w:tcPr>
          <w:p w14:paraId="1BD786B0" w14:textId="2254A6B8"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56C589" w14:textId="42C44AE2"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E4EA11" w14:textId="6F4256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482,048.30 </w:t>
            </w:r>
          </w:p>
        </w:tc>
      </w:tr>
      <w:tr w:rsidR="00093F0C" w:rsidRPr="00093F0C" w14:paraId="08C85CA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C821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4FBB3BFE" w14:textId="29C6419C"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5,491,288.80 </w:t>
            </w:r>
          </w:p>
        </w:tc>
        <w:tc>
          <w:tcPr>
            <w:tcW w:w="0" w:type="auto"/>
            <w:tcBorders>
              <w:top w:val="nil"/>
              <w:left w:val="nil"/>
              <w:bottom w:val="single" w:sz="4" w:space="0" w:color="000000"/>
              <w:right w:val="single" w:sz="4" w:space="0" w:color="000000"/>
            </w:tcBorders>
            <w:shd w:val="clear" w:color="auto" w:fill="auto"/>
            <w:noWrap/>
            <w:vAlign w:val="bottom"/>
            <w:hideMark/>
          </w:tcPr>
          <w:p w14:paraId="5CF95417" w14:textId="36C3B9C1"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41BE7DF" w14:textId="26E1A65A"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9B36F9" w14:textId="475073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213,788.80 </w:t>
            </w:r>
          </w:p>
        </w:tc>
      </w:tr>
      <w:tr w:rsidR="00093F0C" w:rsidRPr="00093F0C" w14:paraId="11BD034A"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73E2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A3701BC" w14:textId="7880136C"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bottom"/>
            <w:hideMark/>
          </w:tcPr>
          <w:p w14:paraId="7B4A2DEF" w14:textId="57434D14"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D12335" w14:textId="61C5A36A"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408BFB" w14:textId="1692FD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42,540.00 </w:t>
            </w:r>
          </w:p>
        </w:tc>
      </w:tr>
      <w:tr w:rsidR="00093F0C" w:rsidRPr="00093F0C" w14:paraId="0239892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33E0D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0453900" w14:textId="4C38FA0E"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8,153,073.60 </w:t>
            </w:r>
          </w:p>
        </w:tc>
        <w:tc>
          <w:tcPr>
            <w:tcW w:w="0" w:type="auto"/>
            <w:tcBorders>
              <w:top w:val="nil"/>
              <w:left w:val="nil"/>
              <w:bottom w:val="single" w:sz="4" w:space="0" w:color="000000"/>
              <w:right w:val="single" w:sz="4" w:space="0" w:color="000000"/>
            </w:tcBorders>
            <w:shd w:val="clear" w:color="auto" w:fill="auto"/>
            <w:noWrap/>
            <w:vAlign w:val="bottom"/>
            <w:hideMark/>
          </w:tcPr>
          <w:p w14:paraId="6AA884DF" w14:textId="74433465"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FE50FA" w14:textId="278BC1E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756B3A" w14:textId="1BF4C0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653,073.60 </w:t>
            </w:r>
          </w:p>
        </w:tc>
      </w:tr>
      <w:tr w:rsidR="00093F0C" w:rsidRPr="00093F0C" w14:paraId="69AA564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F5EF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23FC12DA" w14:textId="07920D4D"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23,638,205.21 </w:t>
            </w:r>
          </w:p>
        </w:tc>
        <w:tc>
          <w:tcPr>
            <w:tcW w:w="0" w:type="auto"/>
            <w:tcBorders>
              <w:top w:val="nil"/>
              <w:left w:val="nil"/>
              <w:bottom w:val="single" w:sz="4" w:space="0" w:color="000000"/>
              <w:right w:val="single" w:sz="4" w:space="0" w:color="000000"/>
            </w:tcBorders>
            <w:shd w:val="clear" w:color="auto" w:fill="auto"/>
            <w:noWrap/>
            <w:vAlign w:val="bottom"/>
            <w:hideMark/>
          </w:tcPr>
          <w:p w14:paraId="186BFC9B" w14:textId="2FADC11D"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67DC2" w14:textId="13396D2B"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D33ED7" w14:textId="5DC8EF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9,123,205.21 </w:t>
            </w:r>
          </w:p>
        </w:tc>
      </w:tr>
      <w:tr w:rsidR="00093F0C" w:rsidRPr="00093F0C" w14:paraId="1C6AD600"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BCA9A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4EC52690" w14:textId="59EAF108"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49,166,000.30 </w:t>
            </w:r>
          </w:p>
        </w:tc>
        <w:tc>
          <w:tcPr>
            <w:tcW w:w="0" w:type="auto"/>
            <w:tcBorders>
              <w:top w:val="nil"/>
              <w:left w:val="nil"/>
              <w:bottom w:val="single" w:sz="4" w:space="0" w:color="000000"/>
              <w:right w:val="single" w:sz="4" w:space="0" w:color="000000"/>
            </w:tcBorders>
            <w:shd w:val="clear" w:color="auto" w:fill="auto"/>
            <w:noWrap/>
            <w:vAlign w:val="bottom"/>
            <w:hideMark/>
          </w:tcPr>
          <w:p w14:paraId="7C65334E" w14:textId="23F92AF6"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6E4519" w14:textId="19AB85D6"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5DC366" w14:textId="312D98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016,000.30 </w:t>
            </w:r>
          </w:p>
        </w:tc>
      </w:tr>
      <w:tr w:rsidR="00093F0C" w:rsidRPr="00093F0C" w14:paraId="38CDFE8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A0722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B4805D4" w14:textId="6509231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2,507,180.00 </w:t>
            </w:r>
          </w:p>
        </w:tc>
        <w:tc>
          <w:tcPr>
            <w:tcW w:w="0" w:type="auto"/>
            <w:tcBorders>
              <w:top w:val="nil"/>
              <w:left w:val="nil"/>
              <w:bottom w:val="single" w:sz="4" w:space="0" w:color="000000"/>
              <w:right w:val="single" w:sz="4" w:space="0" w:color="000000"/>
            </w:tcBorders>
            <w:shd w:val="clear" w:color="auto" w:fill="auto"/>
            <w:noWrap/>
            <w:vAlign w:val="bottom"/>
            <w:hideMark/>
          </w:tcPr>
          <w:p w14:paraId="051470AF" w14:textId="4D269825"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3394CE" w14:textId="5FE2C586"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E09B9E" w14:textId="1285CB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07,180.00 </w:t>
            </w:r>
          </w:p>
        </w:tc>
      </w:tr>
      <w:tr w:rsidR="00093F0C" w:rsidRPr="00093F0C" w14:paraId="43A7CA2E"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B36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305F31CC" w14:textId="46A255BF"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13,744,800.00 </w:t>
            </w:r>
          </w:p>
        </w:tc>
        <w:tc>
          <w:tcPr>
            <w:tcW w:w="0" w:type="auto"/>
            <w:tcBorders>
              <w:top w:val="nil"/>
              <w:left w:val="nil"/>
              <w:bottom w:val="single" w:sz="4" w:space="0" w:color="000000"/>
              <w:right w:val="single" w:sz="4" w:space="0" w:color="000000"/>
            </w:tcBorders>
            <w:shd w:val="clear" w:color="auto" w:fill="auto"/>
            <w:noWrap/>
            <w:vAlign w:val="bottom"/>
            <w:hideMark/>
          </w:tcPr>
          <w:p w14:paraId="4F0629BD" w14:textId="171F9193"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7C0E34" w14:textId="3479CE72"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39B2DD" w14:textId="5772B2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2,864,800.00 </w:t>
            </w:r>
          </w:p>
        </w:tc>
      </w:tr>
      <w:tr w:rsidR="00093F0C" w:rsidRPr="00093F0C" w14:paraId="454FAC11"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0413F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27EA8A0" w14:textId="2A2DB01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7,473,753.18 </w:t>
            </w:r>
          </w:p>
        </w:tc>
        <w:tc>
          <w:tcPr>
            <w:tcW w:w="0" w:type="auto"/>
            <w:tcBorders>
              <w:top w:val="nil"/>
              <w:left w:val="nil"/>
              <w:bottom w:val="single" w:sz="4" w:space="0" w:color="000000"/>
              <w:right w:val="single" w:sz="4" w:space="0" w:color="000000"/>
            </w:tcBorders>
            <w:shd w:val="clear" w:color="A5A5A5" w:fill="A5A5A5"/>
            <w:noWrap/>
            <w:vAlign w:val="bottom"/>
            <w:hideMark/>
          </w:tcPr>
          <w:p w14:paraId="2017B6F4" w14:textId="73AF9F8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8D2644A" w14:textId="4ECA28B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A5E46D2" w14:textId="0E2496F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02,129,863.77 </w:t>
            </w:r>
          </w:p>
        </w:tc>
      </w:tr>
      <w:tr w:rsidR="00093F0C" w:rsidRPr="00093F0C" w14:paraId="12B1185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8E0E5"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286711" w14:textId="31289D3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0,847,237.88 </w:t>
            </w:r>
          </w:p>
        </w:tc>
        <w:tc>
          <w:tcPr>
            <w:tcW w:w="0" w:type="auto"/>
            <w:tcBorders>
              <w:top w:val="nil"/>
              <w:left w:val="nil"/>
              <w:bottom w:val="single" w:sz="4" w:space="0" w:color="000000"/>
              <w:right w:val="single" w:sz="4" w:space="0" w:color="000000"/>
            </w:tcBorders>
            <w:shd w:val="clear" w:color="D8D8D8" w:fill="D8D8D8"/>
            <w:noWrap/>
            <w:vAlign w:val="bottom"/>
            <w:hideMark/>
          </w:tcPr>
          <w:p w14:paraId="0B06C1A8" w14:textId="0B717DD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4012A4" w14:textId="3EAB529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17D16E" w14:textId="4795CA7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4,343,915.88 </w:t>
            </w:r>
          </w:p>
        </w:tc>
      </w:tr>
      <w:tr w:rsidR="00093F0C" w:rsidRPr="00093F0C" w14:paraId="4EC4FFA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ED1E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6D1F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6672157F" w14:textId="2D1385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73,000.00 </w:t>
            </w:r>
          </w:p>
        </w:tc>
        <w:tc>
          <w:tcPr>
            <w:tcW w:w="0" w:type="auto"/>
            <w:tcBorders>
              <w:top w:val="nil"/>
              <w:left w:val="nil"/>
              <w:bottom w:val="single" w:sz="4" w:space="0" w:color="000000"/>
              <w:right w:val="single" w:sz="4" w:space="0" w:color="000000"/>
            </w:tcBorders>
            <w:shd w:val="clear" w:color="auto" w:fill="auto"/>
            <w:noWrap/>
            <w:vAlign w:val="center"/>
            <w:hideMark/>
          </w:tcPr>
          <w:p w14:paraId="41AF9363" w14:textId="26426D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611A3" w14:textId="6A09E8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F576E" w14:textId="355F76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73,000.00 </w:t>
            </w:r>
          </w:p>
        </w:tc>
      </w:tr>
      <w:tr w:rsidR="00093F0C" w:rsidRPr="00093F0C" w14:paraId="6EFAA12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FC26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251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390D7C8" w14:textId="5B8EA4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56B2E27B" w14:textId="583065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765D2" w14:textId="61FEF7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9FAA9" w14:textId="46550E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2,552.45 </w:t>
            </w:r>
          </w:p>
        </w:tc>
      </w:tr>
      <w:tr w:rsidR="00093F0C" w:rsidRPr="00093F0C" w14:paraId="146B0B9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4AC5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413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2A6A6E00" w14:textId="29EE79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500ABF0E" w14:textId="52868D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059BF" w14:textId="19B58A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FD02C" w14:textId="5A4FFB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6,073.20 </w:t>
            </w:r>
          </w:p>
        </w:tc>
      </w:tr>
      <w:tr w:rsidR="00093F0C" w:rsidRPr="00093F0C" w14:paraId="6F5908B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7B80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AE1A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6DBF4444" w14:textId="0DB154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5DAACFED" w14:textId="28E8FD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78E3C" w14:textId="6F7C3C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89D84" w14:textId="55234C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6,295.58 </w:t>
            </w:r>
          </w:p>
        </w:tc>
      </w:tr>
      <w:tr w:rsidR="00093F0C" w:rsidRPr="00093F0C" w14:paraId="10797FB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0BD2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49B0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0CCB8BB" w14:textId="3AC97F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58D7BF90" w14:textId="480512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CEB26" w14:textId="590E98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609F7" w14:textId="4EF759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6,299.20 </w:t>
            </w:r>
          </w:p>
        </w:tc>
      </w:tr>
      <w:tr w:rsidR="00093F0C" w:rsidRPr="00093F0C" w14:paraId="704A7C1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5AD9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0EAA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4CB69AA6" w14:textId="1AFEB0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457C2ED" w14:textId="60F6BA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DB1CD" w14:textId="29F72E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AC5B0" w14:textId="23650F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r>
      <w:tr w:rsidR="00093F0C" w:rsidRPr="00093F0C" w14:paraId="579C650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6F2D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E16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3563CFE2" w14:textId="228E4A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512AD5F6" w14:textId="647810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F156E" w14:textId="50FADF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61FB7" w14:textId="1C3E67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5,140.00 </w:t>
            </w:r>
          </w:p>
        </w:tc>
      </w:tr>
      <w:tr w:rsidR="00093F0C" w:rsidRPr="00093F0C" w14:paraId="7AD2951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BAE3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6EE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FF18713" w14:textId="4AD6E4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FD7C995" w14:textId="3C38A3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045D1F44" w14:textId="2AE051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527C8" w14:textId="76E4FD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68,551.20 </w:t>
            </w:r>
          </w:p>
        </w:tc>
      </w:tr>
      <w:tr w:rsidR="00093F0C" w:rsidRPr="00093F0C" w14:paraId="606071E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F711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49388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7ADD19EA" w14:textId="3C77AB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F381CD9" w14:textId="37FD86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6B7679A" w14:textId="1539F0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E76AE" w14:textId="4F0325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7,092.45 </w:t>
            </w:r>
          </w:p>
        </w:tc>
      </w:tr>
      <w:tr w:rsidR="00093F0C" w:rsidRPr="00093F0C" w14:paraId="13ED65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DB41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2605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E6609C7" w14:textId="698A37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B91BE8D" w14:textId="715169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82E52" w14:textId="195688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5C672" w14:textId="73C244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r>
      <w:tr w:rsidR="00093F0C" w:rsidRPr="00093F0C" w14:paraId="05FC5F4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30FD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363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763C301" w14:textId="451514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793CF16D" w14:textId="454A10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6CA4D" w14:textId="5FA419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BAE6F" w14:textId="239A9D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1,247.70 </w:t>
            </w:r>
          </w:p>
        </w:tc>
      </w:tr>
      <w:tr w:rsidR="00093F0C" w:rsidRPr="00093F0C" w14:paraId="7A75E5C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0D96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102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1FC54BC3" w14:textId="7A77B2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EF82984" w14:textId="4D8080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D9734" w14:textId="216A05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E6F3F" w14:textId="6A4F7C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1,304.70 </w:t>
            </w:r>
          </w:p>
        </w:tc>
      </w:tr>
      <w:tr w:rsidR="00093F0C" w:rsidRPr="00093F0C" w14:paraId="65ABB2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BE5A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5BE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27E09B6" w14:textId="5819E7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28474F87" w14:textId="50F81F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2C1AA" w14:textId="5E5AC0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C6583" w14:textId="076F27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38,280.50 </w:t>
            </w:r>
          </w:p>
        </w:tc>
      </w:tr>
      <w:tr w:rsidR="00093F0C" w:rsidRPr="00093F0C" w14:paraId="29473FD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F989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D47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BEFE080" w14:textId="19522A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0C844055" w14:textId="346F78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48A4A856" w14:textId="45775F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AD291" w14:textId="3735C6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094,949.20 </w:t>
            </w:r>
          </w:p>
        </w:tc>
      </w:tr>
      <w:tr w:rsidR="00093F0C" w:rsidRPr="00093F0C" w14:paraId="2EBD70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8A14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EEA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B658103" w14:textId="608C18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01321D7" w14:textId="6F860A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905EF1A" w14:textId="5674E5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828E" w14:textId="58C5EA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1,333.20 </w:t>
            </w:r>
          </w:p>
        </w:tc>
      </w:tr>
      <w:tr w:rsidR="00093F0C" w:rsidRPr="00093F0C" w14:paraId="0F053F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4548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B4F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E1C861F" w14:textId="1EA1E1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57525124" w14:textId="6D5B3C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FB1EA" w14:textId="028311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91DB2" w14:textId="455208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1,187.20 </w:t>
            </w:r>
          </w:p>
        </w:tc>
      </w:tr>
      <w:tr w:rsidR="00093F0C" w:rsidRPr="00093F0C" w14:paraId="0372BC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163F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403F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22591EC2" w14:textId="5013F1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FFDADE6" w14:textId="13523A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53DF3" w14:textId="4CD233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6749C" w14:textId="1C6A83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r>
      <w:tr w:rsidR="00093F0C" w:rsidRPr="00093F0C" w14:paraId="4FD84AE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6217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E97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5F67246C" w14:textId="14C2E6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2ED1FA0" w14:textId="615A65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2EF2E" w14:textId="034588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E7812" w14:textId="39BE99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r>
      <w:tr w:rsidR="00093F0C" w:rsidRPr="00093F0C" w14:paraId="3D756A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E762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7A8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68A04C2" w14:textId="1328C8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7E5493E" w14:textId="538380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77CEE" w14:textId="236C10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09326" w14:textId="6C5026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r>
      <w:tr w:rsidR="00093F0C" w:rsidRPr="00093F0C" w14:paraId="2D8181B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71CC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910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6B1E06BB" w14:textId="1EF04D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9F535A2" w14:textId="181A47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771E0" w14:textId="43E03B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8791D" w14:textId="37E91F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r>
      <w:tr w:rsidR="00093F0C" w:rsidRPr="00093F0C" w14:paraId="2938FA7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B4F1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6AD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358C6CD" w14:textId="50A051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FCF7779" w14:textId="0346E7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71DFF" w14:textId="116FCB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68C96" w14:textId="454319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13.20 </w:t>
            </w:r>
          </w:p>
        </w:tc>
      </w:tr>
      <w:tr w:rsidR="00093F0C" w:rsidRPr="00093F0C" w14:paraId="3068ED8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DA81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6FDD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0D54AF0C" w14:textId="7FF8C6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04CC0ABF" w14:textId="73D242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4FB62" w14:textId="73BAC4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CA8B4" w14:textId="046FE9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453.20 </w:t>
            </w:r>
          </w:p>
        </w:tc>
      </w:tr>
      <w:tr w:rsidR="00093F0C" w:rsidRPr="00093F0C" w14:paraId="33C730E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E533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AE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EE0CF44" w14:textId="7FD224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517C3AD8" w14:textId="65ACA8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A53D3" w14:textId="459E26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E99F3" w14:textId="69BDEF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98,127.20 </w:t>
            </w:r>
          </w:p>
        </w:tc>
      </w:tr>
      <w:tr w:rsidR="00093F0C" w:rsidRPr="00093F0C" w14:paraId="3111C6F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B9A0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1F5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A6ACDA6" w14:textId="5AF536FF"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E604FFE" w14:textId="2F45B521"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99DC9" w14:textId="218D34F3"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7120C" w14:textId="5F4854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5,009.70 </w:t>
            </w:r>
          </w:p>
        </w:tc>
      </w:tr>
      <w:tr w:rsidR="00093F0C" w:rsidRPr="00093F0C" w14:paraId="589D63C9"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BD0B3"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A520F02" w14:textId="10D1074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209,058.08 </w:t>
            </w:r>
          </w:p>
        </w:tc>
        <w:tc>
          <w:tcPr>
            <w:tcW w:w="0" w:type="auto"/>
            <w:tcBorders>
              <w:top w:val="nil"/>
              <w:left w:val="nil"/>
              <w:bottom w:val="single" w:sz="4" w:space="0" w:color="000000"/>
              <w:right w:val="single" w:sz="4" w:space="0" w:color="000000"/>
            </w:tcBorders>
            <w:shd w:val="clear" w:color="D8D8D8" w:fill="D8D8D8"/>
            <w:noWrap/>
            <w:vAlign w:val="bottom"/>
            <w:hideMark/>
          </w:tcPr>
          <w:p w14:paraId="6916B177" w14:textId="1B07AE2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A31818" w14:textId="33862E2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E01FD7" w14:textId="0281D07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209,058.08 </w:t>
            </w:r>
          </w:p>
        </w:tc>
      </w:tr>
      <w:tr w:rsidR="00093F0C" w:rsidRPr="00093F0C" w14:paraId="2420EC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9FB6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E48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7C36FFC4" w14:textId="5A8791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64FF0A32" w14:textId="7C2555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71414" w14:textId="0A6571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1D09" w14:textId="51795B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5,230.00 </w:t>
            </w:r>
          </w:p>
        </w:tc>
      </w:tr>
      <w:tr w:rsidR="00093F0C" w:rsidRPr="00093F0C" w14:paraId="473E82E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194ED"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B176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2A0C7819" w14:textId="192AE2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3B680FBA" w14:textId="4C0C18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038B3" w14:textId="6AF82E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BF49C" w14:textId="17AB6F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1,574.25 </w:t>
            </w:r>
          </w:p>
        </w:tc>
      </w:tr>
      <w:tr w:rsidR="00093F0C" w:rsidRPr="00093F0C" w14:paraId="35E9918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0C7F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30AD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3E74C7D5" w14:textId="129FF9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21230069" w14:textId="184DDC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3814D" w14:textId="44E5A0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459EB" w14:textId="78206F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860.50 </w:t>
            </w:r>
          </w:p>
        </w:tc>
      </w:tr>
      <w:tr w:rsidR="00093F0C" w:rsidRPr="00093F0C" w14:paraId="536C50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1F39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ABD2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9E6433A" w14:textId="520F9C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31ADD04E" w14:textId="296051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D0335" w14:textId="5E0B56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0F9A9" w14:textId="00B43B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7,422.64 </w:t>
            </w:r>
          </w:p>
        </w:tc>
      </w:tr>
      <w:tr w:rsidR="00093F0C" w:rsidRPr="00093F0C" w14:paraId="22EF8D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022C8"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349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44882FC" w14:textId="0DB8A7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CD5CE9F" w14:textId="26BA75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471C5" w14:textId="4C0CB3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D5B66" w14:textId="31FD53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0,285.00 </w:t>
            </w:r>
          </w:p>
        </w:tc>
      </w:tr>
      <w:tr w:rsidR="00093F0C" w:rsidRPr="00093F0C" w14:paraId="1DC2E6F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E7BC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E6E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1FD5314F" w14:textId="640A91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50D15BBF" w14:textId="7F0349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98322" w14:textId="06FDE3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8738A" w14:textId="58BA5F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2,230.82 </w:t>
            </w:r>
          </w:p>
        </w:tc>
      </w:tr>
      <w:tr w:rsidR="00093F0C" w:rsidRPr="00093F0C" w14:paraId="50A4023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2A6F5"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BE51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33F6B68" w14:textId="27A6FC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73085164" w14:textId="01B980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756A7" w14:textId="7BE473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3F8BD" w14:textId="18AB1F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1,931.42 </w:t>
            </w:r>
          </w:p>
        </w:tc>
      </w:tr>
      <w:tr w:rsidR="00093F0C" w:rsidRPr="00093F0C" w14:paraId="1B58989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53DB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C56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48A492EA" w14:textId="5A75B3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6CA503D5" w14:textId="01D2BB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0E0A4" w14:textId="62CE64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6BA88" w14:textId="67A561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1,001.42 </w:t>
            </w:r>
          </w:p>
        </w:tc>
      </w:tr>
      <w:tr w:rsidR="00093F0C" w:rsidRPr="00093F0C" w14:paraId="143F2CF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2A35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0E2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142B790C" w14:textId="73898C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62CF8F82" w14:textId="145FF4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164E0" w14:textId="71D42E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7C416" w14:textId="1C4775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9,950.25 </w:t>
            </w:r>
          </w:p>
        </w:tc>
      </w:tr>
      <w:tr w:rsidR="00093F0C" w:rsidRPr="00093F0C" w14:paraId="534386C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C4CDA"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D3A9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358D5BD8" w14:textId="554A1D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0B092EA9" w14:textId="5B22C0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FBDEB" w14:textId="09B69D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5C6DF" w14:textId="5B8521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9,893.25 </w:t>
            </w:r>
          </w:p>
        </w:tc>
      </w:tr>
      <w:tr w:rsidR="00093F0C" w:rsidRPr="00093F0C" w14:paraId="63FC4F6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700EC"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B3C2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60F2C2F" w14:textId="04F863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F1EF19F" w14:textId="2BADF4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845FE" w14:textId="6A6314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1E3F6" w14:textId="0E05F2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2,015.75 </w:t>
            </w:r>
          </w:p>
        </w:tc>
      </w:tr>
      <w:tr w:rsidR="00093F0C" w:rsidRPr="00093F0C" w14:paraId="019D61D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FFC8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707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56B1F8C3" w14:textId="52B1FE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04A12E5B" w14:textId="191497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C008C" w14:textId="5C7B6F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DCA22" w14:textId="47E30C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0,007.25 </w:t>
            </w:r>
          </w:p>
        </w:tc>
      </w:tr>
      <w:tr w:rsidR="00093F0C" w:rsidRPr="00093F0C" w14:paraId="0997CC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F0E82"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C5AC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0A54846B" w14:textId="329190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768A435" w14:textId="7F3A23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06CF5" w14:textId="4875D8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0B577" w14:textId="0EF83C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065.92 </w:t>
            </w:r>
          </w:p>
        </w:tc>
      </w:tr>
      <w:tr w:rsidR="00093F0C" w:rsidRPr="00093F0C" w14:paraId="1972600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03C8F"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FF7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1186AE2B" w14:textId="577D85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76D4594C" w14:textId="0C5FEE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2A2DB" w14:textId="041C14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E9B48" w14:textId="256FB4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3,161.78 </w:t>
            </w:r>
          </w:p>
        </w:tc>
      </w:tr>
      <w:tr w:rsidR="00093F0C" w:rsidRPr="00093F0C" w14:paraId="2CD232C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B01CD"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0FF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39BF256A" w14:textId="3D23D1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750B18BD" w14:textId="3C2789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10492" w14:textId="685B7A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1CE6" w14:textId="11F685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92,217.48 </w:t>
            </w:r>
          </w:p>
        </w:tc>
      </w:tr>
      <w:tr w:rsidR="00093F0C" w:rsidRPr="00093F0C" w14:paraId="3239A59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2BD55"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632D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7AE8DDC2" w14:textId="221235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290474C" w14:textId="678BCC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C1723" w14:textId="3F9ACE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05C1A" w14:textId="31CDB0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7,436.00 </w:t>
            </w:r>
          </w:p>
        </w:tc>
      </w:tr>
      <w:tr w:rsidR="00093F0C" w:rsidRPr="00093F0C" w14:paraId="085D1F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25DE8"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9752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1B7F69C1" w14:textId="7EF864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208C0C6" w14:textId="390564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80D20" w14:textId="7364BA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C4A04" w14:textId="3827A4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7,436.00 </w:t>
            </w:r>
          </w:p>
        </w:tc>
      </w:tr>
      <w:tr w:rsidR="00093F0C" w:rsidRPr="00093F0C" w14:paraId="67338CD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C810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D15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3295BA12" w14:textId="3FC05A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51023D9" w14:textId="581B59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C1778" w14:textId="006C32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D360D" w14:textId="0B2B8A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2,799.25 </w:t>
            </w:r>
          </w:p>
        </w:tc>
      </w:tr>
      <w:tr w:rsidR="00093F0C" w:rsidRPr="00093F0C" w14:paraId="4DC898E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E64FA"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49A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4E9AE9C0" w14:textId="4C1982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28063EAC" w14:textId="5F0420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F10BF" w14:textId="45805F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23511" w14:textId="1212AB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42.03 </w:t>
            </w:r>
          </w:p>
        </w:tc>
      </w:tr>
      <w:tr w:rsidR="00093F0C" w:rsidRPr="00093F0C" w14:paraId="64BDC0C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E931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C88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65945A11" w14:textId="7CC4BD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07503CBC" w14:textId="532A1F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6A3C2" w14:textId="54E3D6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50A70" w14:textId="615372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015.34 </w:t>
            </w:r>
          </w:p>
        </w:tc>
      </w:tr>
      <w:tr w:rsidR="00093F0C" w:rsidRPr="00093F0C" w14:paraId="0DC18C3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930DD"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46C5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CEC5E0D" w14:textId="64B5BE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12E117E1" w14:textId="767616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DCFA7" w14:textId="29BA6C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42D5C" w14:textId="4EC34A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244.90 </w:t>
            </w:r>
          </w:p>
        </w:tc>
      </w:tr>
      <w:tr w:rsidR="00093F0C" w:rsidRPr="00093F0C" w14:paraId="0DC5FE2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D433E"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987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055E7ADD" w14:textId="4121FA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149C25A3" w14:textId="30FFC0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C9E47" w14:textId="2BA410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0EF40" w14:textId="00DD10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7,499.75 </w:t>
            </w:r>
          </w:p>
        </w:tc>
      </w:tr>
      <w:tr w:rsidR="00093F0C" w:rsidRPr="00093F0C" w14:paraId="70D6D80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2CD3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6BA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AD02CA2" w14:textId="0133A1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0F4CFAC0" w14:textId="5A087B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C5E8F" w14:textId="3851F1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46061" w14:textId="106E04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2,080.64 </w:t>
            </w:r>
          </w:p>
        </w:tc>
      </w:tr>
      <w:tr w:rsidR="00093F0C" w:rsidRPr="00093F0C" w14:paraId="2DF80B8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B335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CF7C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29B6F07" w14:textId="57E1C0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FFF4D9D" w14:textId="698C6E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1536F" w14:textId="449A24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A832C" w14:textId="5837D7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0,381.56 </w:t>
            </w:r>
          </w:p>
        </w:tc>
      </w:tr>
      <w:tr w:rsidR="00093F0C" w:rsidRPr="00093F0C" w14:paraId="5A9B9F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F74D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22F6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53241D7" w14:textId="0BAFBD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4149564" w14:textId="164F5A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417B1" w14:textId="089BDB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D862B" w14:textId="4AC9AF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r>
      <w:tr w:rsidR="00093F0C" w:rsidRPr="00093F0C" w14:paraId="252FD3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083F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2C9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0BDDE7B" w14:textId="21C093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F0CE18E" w14:textId="3399B5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612BA" w14:textId="215921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93314" w14:textId="333141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r>
      <w:tr w:rsidR="00093F0C" w:rsidRPr="00093F0C" w14:paraId="75FDB0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4487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C2F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B697F9C" w14:textId="0A6DD9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69514BD3" w14:textId="7C5455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6DAC8" w14:textId="5795E2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1188" w14:textId="151B66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7,325.39 </w:t>
            </w:r>
          </w:p>
        </w:tc>
      </w:tr>
      <w:tr w:rsidR="00093F0C" w:rsidRPr="00093F0C" w14:paraId="4CDCBB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67741"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9C5D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A28938A" w14:textId="44A88F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1B0F051" w14:textId="4C2CEE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055CD" w14:textId="3224B5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87569" w14:textId="604C61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4,166.03 </w:t>
            </w:r>
          </w:p>
        </w:tc>
      </w:tr>
      <w:tr w:rsidR="00093F0C" w:rsidRPr="00093F0C" w14:paraId="30D993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6C1D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7315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6BCCC772" w14:textId="280D31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2A0C4F62" w14:textId="605727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E3CE4" w14:textId="04A115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2CBF3" w14:textId="614D70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704.28 </w:t>
            </w:r>
          </w:p>
        </w:tc>
      </w:tr>
      <w:tr w:rsidR="00093F0C" w:rsidRPr="00093F0C" w14:paraId="4688B47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A2A2B"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0770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46C44035" w14:textId="0D0D2E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1E00F36" w14:textId="49355E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48247" w14:textId="5EBCC6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6BAC8" w14:textId="3EA583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9,451.75 </w:t>
            </w:r>
          </w:p>
        </w:tc>
      </w:tr>
      <w:tr w:rsidR="00093F0C" w:rsidRPr="00093F0C" w14:paraId="3CC2DC7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08A4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5BD7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2181E80E" w14:textId="4AE2D3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FB01D8E" w14:textId="6FFABF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A9A76" w14:textId="77BA79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4A4D0" w14:textId="1C52BD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9,640.00 </w:t>
            </w:r>
          </w:p>
        </w:tc>
      </w:tr>
      <w:tr w:rsidR="00093F0C" w:rsidRPr="00093F0C" w14:paraId="0035D32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164EE"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9B6C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946ED73" w14:textId="04FA33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31105535" w14:textId="7423F6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1929E" w14:textId="16EF7A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2925E" w14:textId="583F32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3,733.15 </w:t>
            </w:r>
          </w:p>
        </w:tc>
      </w:tr>
      <w:tr w:rsidR="00093F0C" w:rsidRPr="00093F0C" w14:paraId="3DFCF99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16CD6"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67E90B08" w14:textId="0F24BFD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bottom"/>
            <w:hideMark/>
          </w:tcPr>
          <w:p w14:paraId="72593075" w14:textId="659B89A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2A4F0B0" w14:textId="18F9C51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CB27743" w14:textId="43C95AF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987,353.78 </w:t>
            </w:r>
          </w:p>
        </w:tc>
      </w:tr>
      <w:tr w:rsidR="00093F0C" w:rsidRPr="00093F0C" w14:paraId="1C37D30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FE8BA"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FFD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5EF7B1CC" w14:textId="0DE849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F6CD738" w14:textId="6CE0BD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95FB3" w14:textId="2ACD6D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9467F" w14:textId="1D499E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3,830.57 </w:t>
            </w:r>
          </w:p>
        </w:tc>
      </w:tr>
      <w:tr w:rsidR="00093F0C" w:rsidRPr="00093F0C" w14:paraId="603673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7A21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1169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1ACC12A5" w14:textId="53FEA6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21F4067B" w14:textId="11E3C6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95B8D" w14:textId="41C357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9F2E8" w14:textId="407209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7,624.03 </w:t>
            </w:r>
          </w:p>
        </w:tc>
      </w:tr>
      <w:tr w:rsidR="00093F0C" w:rsidRPr="00093F0C" w14:paraId="36F42C8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F1F4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F00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341C43BA" w14:textId="118319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3B5F1415" w14:textId="27C90F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2377B" w14:textId="01E520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738F6" w14:textId="501E98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9,877.16 </w:t>
            </w:r>
          </w:p>
        </w:tc>
      </w:tr>
      <w:tr w:rsidR="00093F0C" w:rsidRPr="00093F0C" w14:paraId="114B50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C10A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6BA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724D0640" w14:textId="51C9F0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0FF5AAA2" w14:textId="33A1CB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FB32F" w14:textId="27F729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A03F7" w14:textId="731822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8,162.50 </w:t>
            </w:r>
          </w:p>
        </w:tc>
      </w:tr>
      <w:tr w:rsidR="00093F0C" w:rsidRPr="00093F0C" w14:paraId="3496C6C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C384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71C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5231199B" w14:textId="168D98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0B023AE" w14:textId="4951E8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591EB" w14:textId="3EC31C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BB7B1" w14:textId="1D3C55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r>
      <w:tr w:rsidR="00093F0C" w:rsidRPr="00093F0C" w14:paraId="587DAB4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4E12B"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EE16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32ACBEB" w14:textId="3C2258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3BDDCE7D" w14:textId="42AECA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75C43" w14:textId="3FCC8B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B61CA" w14:textId="603BBA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1,737.14 </w:t>
            </w:r>
          </w:p>
        </w:tc>
      </w:tr>
      <w:tr w:rsidR="00093F0C" w:rsidRPr="00093F0C" w14:paraId="16BBF6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15C2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8F9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38FA629B" w14:textId="59CE6D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bottom"/>
            <w:hideMark/>
          </w:tcPr>
          <w:p w14:paraId="78A5A108" w14:textId="4A274B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FB01D" w14:textId="42D319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3F3EC" w14:textId="086E3E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9,102.75 </w:t>
            </w:r>
          </w:p>
        </w:tc>
      </w:tr>
      <w:tr w:rsidR="00093F0C" w:rsidRPr="00093F0C" w14:paraId="1D3BF0E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AA9C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F66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1F43DE4" w14:textId="323366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1F703DC" w14:textId="1D9318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BD2F5" w14:textId="05C9AD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9B8EF25" w14:textId="556371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321.00 </w:t>
            </w:r>
          </w:p>
        </w:tc>
      </w:tr>
      <w:tr w:rsidR="00093F0C" w:rsidRPr="00093F0C" w14:paraId="312834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608A4"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9D647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0C9252D3" w14:textId="1CC8E8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64802890" w14:textId="33A6FA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11A32" w14:textId="3AF263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6A9A2" w14:textId="45CC4C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6,798.14 </w:t>
            </w:r>
          </w:p>
        </w:tc>
      </w:tr>
      <w:tr w:rsidR="00093F0C" w:rsidRPr="00093F0C" w14:paraId="2F2CF41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15DC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704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D636CD4" w14:textId="68E090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A52DE3A" w14:textId="2281EE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42F69" w14:textId="5CCB8F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BAEE7" w14:textId="05A4E5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7,764.75 </w:t>
            </w:r>
          </w:p>
        </w:tc>
      </w:tr>
      <w:tr w:rsidR="00093F0C" w:rsidRPr="00093F0C" w14:paraId="1FFB45C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D288A"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91E9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6871BEA" w14:textId="65EE98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08469510" w14:textId="15E6BE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12B01" w14:textId="34B665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B94EF" w14:textId="3A3437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9,805.12 </w:t>
            </w:r>
          </w:p>
        </w:tc>
      </w:tr>
      <w:tr w:rsidR="00093F0C" w:rsidRPr="00093F0C" w14:paraId="5AA8371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FEBB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25C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14D30A2B" w14:textId="7ABECE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7F39D687" w14:textId="6EFD6B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8011C" w14:textId="5CCEF8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F89FB" w14:textId="354369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9,067.50 </w:t>
            </w:r>
          </w:p>
        </w:tc>
      </w:tr>
      <w:tr w:rsidR="00093F0C" w:rsidRPr="00093F0C" w14:paraId="59222E4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779E1"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B698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23B5F9F" w14:textId="54EA3B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0AD01495" w14:textId="05C1AF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BB245FC" w14:textId="50EC0F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3B4AE" w14:textId="471716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2,598.20 </w:t>
            </w:r>
          </w:p>
        </w:tc>
      </w:tr>
      <w:tr w:rsidR="00093F0C" w:rsidRPr="00093F0C" w14:paraId="69DACB6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6B67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27D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0BDE62B" w14:textId="78E2F6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2033CFCC" w14:textId="31C6DB8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78638" w14:textId="0E1FDA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50CA0" w14:textId="41DB6C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83,824.22 </w:t>
            </w:r>
          </w:p>
        </w:tc>
      </w:tr>
      <w:tr w:rsidR="00093F0C" w:rsidRPr="00093F0C" w14:paraId="1EDB2A2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B3852"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C50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4C664B01" w14:textId="70AEF1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B584BCB" w14:textId="632F71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069D6" w14:textId="772BAF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90E55" w14:textId="3B75B5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07,965.53 </w:t>
            </w:r>
          </w:p>
        </w:tc>
      </w:tr>
      <w:tr w:rsidR="00093F0C" w:rsidRPr="00093F0C" w14:paraId="6B4C18C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C906D"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D8E4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3F7E3C1" w14:textId="237843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47E9322A" w14:textId="125866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640EF" w14:textId="6CA0AF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5FC33" w14:textId="044850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3,486.50 </w:t>
            </w:r>
          </w:p>
        </w:tc>
      </w:tr>
      <w:tr w:rsidR="00093F0C" w:rsidRPr="00093F0C" w14:paraId="3E38C44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EF05E"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825F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F15F43D" w14:textId="78D6E8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8478AC5" w14:textId="31FC31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393C3" w14:textId="725878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5D6884C4" w14:textId="79E23A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5,530.92 </w:t>
            </w:r>
          </w:p>
        </w:tc>
      </w:tr>
      <w:tr w:rsidR="00093F0C" w:rsidRPr="00093F0C" w14:paraId="22FCD21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FEA0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12A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4DD3113E" w14:textId="48C8DC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35496119" w14:textId="32D8DA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ED34C" w14:textId="4EE46C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CF4EF" w14:textId="12D7FA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7,713.75 </w:t>
            </w:r>
          </w:p>
        </w:tc>
      </w:tr>
      <w:tr w:rsidR="00093F0C" w:rsidRPr="00093F0C" w14:paraId="1E8AF4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57674"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E2AC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F6B66E2" w14:textId="147FFF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5656E975" w14:textId="0E87C6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702FF" w14:textId="620BDA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AD424" w14:textId="7D8E4A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8,611.25 </w:t>
            </w:r>
          </w:p>
        </w:tc>
      </w:tr>
      <w:tr w:rsidR="00093F0C" w:rsidRPr="00093F0C" w14:paraId="3AD1FEA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4EA24"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738E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3DBEB6E2" w14:textId="62A73E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587AC215" w14:textId="61BB70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874927E" w14:textId="0E1427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4D713" w14:textId="52A740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6,392.75 </w:t>
            </w:r>
          </w:p>
        </w:tc>
      </w:tr>
      <w:tr w:rsidR="00093F0C" w:rsidRPr="00093F0C" w14:paraId="5FF4251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3BEEA"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75FD3D9" w14:textId="428D4AE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8,547,4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624F188D" w14:textId="0604578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0F6DC892" w14:textId="13DAF3C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1B4395F" w14:textId="69ABF07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8,589,536.03 </w:t>
            </w:r>
          </w:p>
        </w:tc>
      </w:tr>
      <w:tr w:rsidR="00093F0C" w:rsidRPr="00093F0C" w14:paraId="04C12E3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078A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1F5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10AED92" w14:textId="440F01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bottom"/>
            <w:hideMark/>
          </w:tcPr>
          <w:p w14:paraId="2B48D8E6" w14:textId="2F244E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5C7BF" w14:textId="3C58DD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CBC35" w14:textId="3AC6D0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17,027.50 </w:t>
            </w:r>
          </w:p>
        </w:tc>
      </w:tr>
      <w:tr w:rsidR="00093F0C" w:rsidRPr="00093F0C" w14:paraId="03FCC97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5BAE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03D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2328FEC" w14:textId="00F467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8C7EFC1" w14:textId="1776AF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A099" w14:textId="7D7131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EE41F" w14:textId="2332D2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2,807.94 </w:t>
            </w:r>
          </w:p>
        </w:tc>
      </w:tr>
      <w:tr w:rsidR="00093F0C" w:rsidRPr="00093F0C" w14:paraId="4BD86DD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A57C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6AD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390041B" w14:textId="0BA470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36FA5AFF" w14:textId="001E1F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1C4A6" w14:textId="379250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F03E" w14:textId="42241A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72,519.39 </w:t>
            </w:r>
          </w:p>
        </w:tc>
      </w:tr>
      <w:tr w:rsidR="00093F0C" w:rsidRPr="00093F0C" w14:paraId="4FB281E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B900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02C3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E3DEAA3" w14:textId="037524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85F5E56" w14:textId="7A4DDA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2CB08" w14:textId="0AC645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3B7D1" w14:textId="0B3F40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r>
      <w:tr w:rsidR="00093F0C" w:rsidRPr="00093F0C" w14:paraId="5711FDB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F186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7B6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6BB053B7" w14:textId="729269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68874CF" w14:textId="2A7EC2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6279B" w14:textId="6246C0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4D5A2931" w14:textId="444845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08,628.72 </w:t>
            </w:r>
          </w:p>
        </w:tc>
      </w:tr>
      <w:tr w:rsidR="00093F0C" w:rsidRPr="00093F0C" w14:paraId="0B6364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05BE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3A7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7511BF98" w14:textId="521D37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44F025B3" w14:textId="5A64C2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32B0E" w14:textId="75A70A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7888F" w14:textId="72D24D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4,392.00 </w:t>
            </w:r>
          </w:p>
        </w:tc>
      </w:tr>
      <w:tr w:rsidR="00093F0C" w:rsidRPr="00093F0C" w14:paraId="42242C1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813E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FA30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27DF6E43" w14:textId="700751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4195C4D3" w14:textId="305C79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CAD3E" w14:textId="679B50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EEE26" w14:textId="64D814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3,928.52 </w:t>
            </w:r>
          </w:p>
        </w:tc>
      </w:tr>
      <w:tr w:rsidR="00093F0C" w:rsidRPr="00093F0C" w14:paraId="554637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C3D4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6D62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5FD38E4F" w14:textId="69E1F1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2074BB5" w14:textId="213738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044E1" w14:textId="19EC80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F5BAF" w14:textId="7CC02B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r>
      <w:tr w:rsidR="00093F0C" w:rsidRPr="00093F0C" w14:paraId="046410C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E771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B76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7AC8D728" w14:textId="4A2524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05F31E15" w14:textId="6997F1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5CB8B" w14:textId="4CF73C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E6B03" w14:textId="4C7CCF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0,157.12 </w:t>
            </w:r>
          </w:p>
        </w:tc>
      </w:tr>
      <w:tr w:rsidR="00093F0C" w:rsidRPr="00093F0C" w14:paraId="7C0EFDE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4D7F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F17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52743B85" w14:textId="421BDB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C50DB" w14:textId="7F7696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6BED8" w14:textId="7CC500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3FE443C7" w14:textId="3F0410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12,800.00 </w:t>
            </w:r>
          </w:p>
        </w:tc>
      </w:tr>
      <w:tr w:rsidR="00093F0C" w:rsidRPr="00093F0C" w14:paraId="5906F7D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009F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A603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2F499C2F" w14:textId="34C2CE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35F98321" w14:textId="21E2FC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84A7A" w14:textId="171714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DFAB7" w14:textId="359551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4,580.00 </w:t>
            </w:r>
          </w:p>
        </w:tc>
      </w:tr>
      <w:tr w:rsidR="00093F0C" w:rsidRPr="00093F0C" w14:paraId="499A4DC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EDED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832A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46DCFCD3" w14:textId="146765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6DC0CA9" w14:textId="26257C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E84D0" w14:textId="3B2A57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0D99FC1A" w14:textId="4DDE0A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4,800.64 </w:t>
            </w:r>
          </w:p>
        </w:tc>
      </w:tr>
      <w:tr w:rsidR="00093F0C" w:rsidRPr="00093F0C" w14:paraId="51E7DF4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7D9E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FA61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172E5FE" w14:textId="075020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E18DE" w14:textId="65C1D5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CBD16" w14:textId="7BA936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012ED6ED" w14:textId="0B100C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4,840.00 </w:t>
            </w:r>
          </w:p>
        </w:tc>
      </w:tr>
      <w:tr w:rsidR="00093F0C" w:rsidRPr="00093F0C" w14:paraId="5B6A665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E8F4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B45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4F223325" w14:textId="1E5E03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6E10EB3B" w14:textId="0B2EB1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D19A4" w14:textId="2D2027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696D6EEF" w14:textId="6DC54B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16,520.00 </w:t>
            </w:r>
          </w:p>
        </w:tc>
      </w:tr>
      <w:tr w:rsidR="00093F0C" w:rsidRPr="00093F0C" w14:paraId="29BAF42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3EAF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A19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B625264" w14:textId="26F62F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75FF8C88" w14:textId="05590B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F452D" w14:textId="6A28C2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DAE48" w14:textId="0F5636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14,403.89 </w:t>
            </w:r>
          </w:p>
        </w:tc>
      </w:tr>
      <w:tr w:rsidR="00093F0C" w:rsidRPr="00093F0C" w14:paraId="275AAFF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4575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6FF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283D83B" w14:textId="349B69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670B169D" w14:textId="00877A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F744E" w14:textId="223907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DA40F" w14:textId="0D232E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93.39 </w:t>
            </w:r>
          </w:p>
        </w:tc>
      </w:tr>
      <w:tr w:rsidR="00093F0C" w:rsidRPr="00093F0C" w14:paraId="1FF8827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D7F1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209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1657F84C" w14:textId="705A8D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47DD45CA" w14:textId="792018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B297B" w14:textId="577FD9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31805" w14:textId="799D85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7,588.75 </w:t>
            </w:r>
          </w:p>
        </w:tc>
      </w:tr>
      <w:tr w:rsidR="00093F0C" w:rsidRPr="00093F0C" w14:paraId="1C2660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1E50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BF03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92A7FE9" w14:textId="545D20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1E79EE01" w14:textId="4E3E14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C6678" w14:textId="7031C7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3D5B8" w14:textId="4F7C7A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696.12 </w:t>
            </w:r>
          </w:p>
        </w:tc>
      </w:tr>
      <w:tr w:rsidR="00093F0C" w:rsidRPr="00093F0C" w14:paraId="7631505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F0FA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8B0C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14B332E4" w14:textId="7ED7C0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9B411D2" w14:textId="1872F3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C7995" w14:textId="58E9BC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1303A" w14:textId="4E2B28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5,744.00 </w:t>
            </w:r>
          </w:p>
        </w:tc>
      </w:tr>
      <w:tr w:rsidR="00093F0C" w:rsidRPr="00093F0C" w14:paraId="1682FA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2FE3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EF58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095DC6FC" w14:textId="05B86E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DA778F3" w14:textId="34ABD5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80673" w14:textId="530621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C5381" w14:textId="78F758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2,612.20 </w:t>
            </w:r>
          </w:p>
        </w:tc>
      </w:tr>
      <w:tr w:rsidR="00093F0C" w:rsidRPr="00093F0C" w14:paraId="1B6C062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A68A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E6E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821FE71" w14:textId="406F53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4B2B236B" w14:textId="1048E8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AAF24" w14:textId="78747E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DC7CD" w14:textId="47DDD2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448.75 </w:t>
            </w:r>
          </w:p>
        </w:tc>
      </w:tr>
      <w:tr w:rsidR="00093F0C" w:rsidRPr="00093F0C" w14:paraId="4E383CB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4A1D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0A9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5EC9732" w14:textId="0D3009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3071236B" w14:textId="1DEA95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899EE" w14:textId="427136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64C66" w14:textId="683EB2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397.14 </w:t>
            </w:r>
          </w:p>
        </w:tc>
      </w:tr>
      <w:tr w:rsidR="00093F0C" w:rsidRPr="00093F0C" w14:paraId="5E0FE31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DD62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D6D5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78A7530D" w14:textId="7CB83C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462A1461" w14:textId="0AA397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CB46A" w14:textId="2D7595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224EC" w14:textId="7766E4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3,772.50 </w:t>
            </w:r>
          </w:p>
        </w:tc>
      </w:tr>
      <w:tr w:rsidR="00093F0C" w:rsidRPr="00093F0C" w14:paraId="6BCB3F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781B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7D7D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4D7134B1" w14:textId="3CC24A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AFF4A5D" w14:textId="543B5C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48003" w14:textId="586E11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FF611" w14:textId="582273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0B3D25E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82B9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C3CA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2FFD0EC" w14:textId="76C414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AFECA0C" w14:textId="01A5F1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9FFCF" w14:textId="087BEB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76CB0" w14:textId="3211D6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778.00 </w:t>
            </w:r>
          </w:p>
        </w:tc>
      </w:tr>
      <w:tr w:rsidR="00093F0C" w:rsidRPr="00093F0C" w14:paraId="43E136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34C0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7BA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31F233EE" w14:textId="43DA31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BEEF35" w14:textId="3A1DDD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B8225" w14:textId="5800AB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CA0A0" w14:textId="12A92D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534DE66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23BB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54F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CCB68DF" w14:textId="2518F7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282E943" w14:textId="4C7AD9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B764C" w14:textId="385BDC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61BFA" w14:textId="417286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42.39 </w:t>
            </w:r>
          </w:p>
        </w:tc>
      </w:tr>
      <w:tr w:rsidR="00093F0C" w:rsidRPr="00093F0C" w14:paraId="64A514C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CCE4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1E0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5091A6F7" w14:textId="45DAC8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7EBF274C" w14:textId="782C66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37916" w14:textId="3DA261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8F8D0" w14:textId="0C2EFF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0,494.75 </w:t>
            </w:r>
          </w:p>
        </w:tc>
      </w:tr>
      <w:tr w:rsidR="00093F0C" w:rsidRPr="00093F0C" w14:paraId="0861B25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9EDB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0F8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AF990AB" w14:textId="61C967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532FF0EC" w14:textId="00E29B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A70DD" w14:textId="7F65A8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8B409" w14:textId="394241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94,211.32 </w:t>
            </w:r>
          </w:p>
        </w:tc>
      </w:tr>
      <w:tr w:rsidR="00093F0C" w:rsidRPr="00093F0C" w14:paraId="69C844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4286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E94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9E92B46" w14:textId="061333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12DF225" w14:textId="4DAA62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F6DDB" w14:textId="603A6D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61A24" w14:textId="7C5C7C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0,677.34 </w:t>
            </w:r>
          </w:p>
        </w:tc>
      </w:tr>
      <w:tr w:rsidR="00093F0C" w:rsidRPr="00093F0C" w14:paraId="5C31C02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D8F4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F93B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7833218" w14:textId="150936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F258F4C" w14:textId="1E8529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72282" w14:textId="1075B6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3D580" w14:textId="5EC8B8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r>
      <w:tr w:rsidR="00093F0C" w:rsidRPr="00093F0C" w14:paraId="4E616F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4A6F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5A6D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BFF96BF" w14:textId="78E2DE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27470038" w14:textId="5653E6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02E39" w14:textId="72A6C9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85A1E4B" w14:textId="7AA380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84,179.30 </w:t>
            </w:r>
          </w:p>
        </w:tc>
      </w:tr>
      <w:tr w:rsidR="00093F0C" w:rsidRPr="00093F0C" w14:paraId="1FF2749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8CA7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C5F7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F6669F0" w14:textId="1C8326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66FAE7A3" w14:textId="591BFF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5550C" w14:textId="695205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C785C" w14:textId="3C1429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8,868.77 </w:t>
            </w:r>
          </w:p>
        </w:tc>
      </w:tr>
      <w:tr w:rsidR="00093F0C" w:rsidRPr="00093F0C" w14:paraId="288D508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EAF7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DA1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530D3BF" w14:textId="328EC3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D380DA6" w14:textId="467FA4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042D1" w14:textId="41BC0A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01786" w14:textId="03341D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7.14 </w:t>
            </w:r>
          </w:p>
        </w:tc>
      </w:tr>
      <w:tr w:rsidR="00093F0C" w:rsidRPr="00093F0C" w14:paraId="19DC15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791E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527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14D333B" w14:textId="4EB0D9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B35B0A" w14:textId="632D14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86B2C" w14:textId="158883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436F9" w14:textId="7A3748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0,000.00 </w:t>
            </w:r>
          </w:p>
        </w:tc>
      </w:tr>
      <w:tr w:rsidR="00093F0C" w:rsidRPr="00093F0C" w14:paraId="0AEC31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891C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CF1A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47F919F" w14:textId="731987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D026790" w14:textId="187825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BE13F" w14:textId="1F37DB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A0CF0F2" w14:textId="1C4A92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1,470.00 </w:t>
            </w:r>
          </w:p>
        </w:tc>
      </w:tr>
      <w:tr w:rsidR="00093F0C" w:rsidRPr="00093F0C" w14:paraId="6B755F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674A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6933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C5BAA88" w14:textId="60F0A3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3AA0AA9" w14:textId="3EA821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7B48E" w14:textId="407861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6B083" w14:textId="16613A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140.00 </w:t>
            </w:r>
          </w:p>
        </w:tc>
      </w:tr>
      <w:tr w:rsidR="00093F0C" w:rsidRPr="00093F0C" w14:paraId="754FBF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6F71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275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21EC5CBB" w14:textId="4EADA1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03AE2869" w14:textId="12AAD0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0F9A5" w14:textId="3DD768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5FCF0" w14:textId="4897E3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6,796.75 </w:t>
            </w:r>
          </w:p>
        </w:tc>
      </w:tr>
      <w:tr w:rsidR="00093F0C" w:rsidRPr="00093F0C" w14:paraId="1D2B4E3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6277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505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24BD6AB0" w14:textId="728145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11B29F28" w14:textId="1F7D07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0845F" w14:textId="77E054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2E4E4" w14:textId="784B20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632.50 </w:t>
            </w:r>
          </w:p>
        </w:tc>
      </w:tr>
      <w:tr w:rsidR="00093F0C" w:rsidRPr="00093F0C" w14:paraId="519BCD9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41A0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833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24EE5EFF" w14:textId="6CAB15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67BF2E02" w14:textId="283861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2C54E69C" w14:textId="6A0A5C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FA704" w14:textId="47E8DB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7,084.67 </w:t>
            </w:r>
          </w:p>
        </w:tc>
      </w:tr>
      <w:tr w:rsidR="00093F0C" w:rsidRPr="00093F0C" w14:paraId="1366E1B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738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BA8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0383F71B" w14:textId="510352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78AB87FE" w14:textId="539AF6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D1C86" w14:textId="6704B3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B8C2742" w14:textId="08A8D5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91,635.50 </w:t>
            </w:r>
          </w:p>
        </w:tc>
      </w:tr>
      <w:tr w:rsidR="00093F0C" w:rsidRPr="00093F0C" w14:paraId="62AAEFF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DEAA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07D0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70D89C4D" w14:textId="30978B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40F12970" w14:textId="7C6228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F8414" w14:textId="7BC956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ADDA9" w14:textId="5E4E4F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04,253.75 </w:t>
            </w:r>
          </w:p>
        </w:tc>
      </w:tr>
      <w:tr w:rsidR="00093F0C" w:rsidRPr="00093F0C" w14:paraId="307AC81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571C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BF5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0EE9BD88" w14:textId="1FABAA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3818B963" w14:textId="232F6D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CE089" w14:textId="31B889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628EABE1" w14:textId="4822FF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4,668.14 </w:t>
            </w:r>
          </w:p>
        </w:tc>
      </w:tr>
      <w:tr w:rsidR="00093F0C" w:rsidRPr="00093F0C" w14:paraId="23D337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A08D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22A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1E3F7A3" w14:textId="26D768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19FE38F" w14:textId="069D78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9B965" w14:textId="51BD48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A265D" w14:textId="00CBA4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0ACBC58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F2A4E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0FAD86A5" w14:textId="1CC98BA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07,880,857.75 </w:t>
            </w:r>
          </w:p>
        </w:tc>
        <w:tc>
          <w:tcPr>
            <w:tcW w:w="0" w:type="auto"/>
            <w:tcBorders>
              <w:top w:val="nil"/>
              <w:left w:val="nil"/>
              <w:bottom w:val="single" w:sz="4" w:space="0" w:color="000000"/>
              <w:right w:val="single" w:sz="4" w:space="0" w:color="000000"/>
            </w:tcBorders>
            <w:shd w:val="clear" w:color="A5A5A5" w:fill="A5A5A5"/>
            <w:noWrap/>
            <w:vAlign w:val="bottom"/>
            <w:hideMark/>
          </w:tcPr>
          <w:p w14:paraId="0F130F22" w14:textId="6562E0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9383EC0" w14:textId="2714B46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CC3CD1" w14:textId="4BEBA93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07,880,857.75 </w:t>
            </w:r>
          </w:p>
        </w:tc>
      </w:tr>
      <w:tr w:rsidR="00093F0C" w:rsidRPr="00093F0C" w14:paraId="1B04F2D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60E68"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4438C5D" w14:textId="4B9B23D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3E6CAACB" w14:textId="23202E8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E113DF" w14:textId="1824FDE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C441F4" w14:textId="5C28484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14,722.08 </w:t>
            </w:r>
          </w:p>
        </w:tc>
      </w:tr>
      <w:tr w:rsidR="00093F0C" w:rsidRPr="00093F0C" w14:paraId="10B1ABD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5B28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F696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E7C0F6E" w14:textId="534EE1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868B577" w14:textId="040EC6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69383" w14:textId="60EDF8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5D70A" w14:textId="7FE32F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9,949.52 </w:t>
            </w:r>
          </w:p>
        </w:tc>
      </w:tr>
      <w:tr w:rsidR="00093F0C" w:rsidRPr="00093F0C" w14:paraId="259EBB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AF8E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C8C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5633A310" w14:textId="0C7C96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16036D83" w14:textId="780F35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D061F" w14:textId="0B1DC8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08A55" w14:textId="2DCF07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0,759.04 </w:t>
            </w:r>
          </w:p>
        </w:tc>
      </w:tr>
      <w:tr w:rsidR="00093F0C" w:rsidRPr="00093F0C" w14:paraId="0648A5A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98F0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0BB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06DE097E" w14:textId="6E0D2B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F1EC81F" w14:textId="23AD42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FFA38" w14:textId="0F509A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0F95" w14:textId="35C8D0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1.00 </w:t>
            </w:r>
          </w:p>
        </w:tc>
      </w:tr>
      <w:tr w:rsidR="00093F0C" w:rsidRPr="00093F0C" w14:paraId="6AA716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7C2E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CBE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09B96B69" w14:textId="72A0AB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95A5930" w14:textId="23F909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C4934" w14:textId="3369C6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0FD4B" w14:textId="0C8D1A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62.52 </w:t>
            </w:r>
          </w:p>
        </w:tc>
      </w:tr>
      <w:tr w:rsidR="00093F0C" w:rsidRPr="00093F0C" w14:paraId="7E1AC3F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B3BE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5AD52571" w14:textId="788ABD5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3,171,486.25 </w:t>
            </w:r>
          </w:p>
        </w:tc>
        <w:tc>
          <w:tcPr>
            <w:tcW w:w="0" w:type="auto"/>
            <w:tcBorders>
              <w:top w:val="nil"/>
              <w:left w:val="nil"/>
              <w:bottom w:val="single" w:sz="4" w:space="0" w:color="000000"/>
              <w:right w:val="single" w:sz="4" w:space="0" w:color="000000"/>
            </w:tcBorders>
            <w:shd w:val="clear" w:color="D8D8D8" w:fill="D8D8D8"/>
            <w:noWrap/>
            <w:vAlign w:val="bottom"/>
            <w:hideMark/>
          </w:tcPr>
          <w:p w14:paraId="3E0A3FCF" w14:textId="7DC390C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3EC749" w14:textId="4F2DA40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700240" w14:textId="5B31CDE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3,171,486.25 </w:t>
            </w:r>
          </w:p>
        </w:tc>
      </w:tr>
      <w:tr w:rsidR="00093F0C" w:rsidRPr="00093F0C" w14:paraId="3390D30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DA2D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CFB8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50A59B0" w14:textId="2BB212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05,357.06 </w:t>
            </w:r>
          </w:p>
        </w:tc>
        <w:tc>
          <w:tcPr>
            <w:tcW w:w="0" w:type="auto"/>
            <w:tcBorders>
              <w:top w:val="nil"/>
              <w:left w:val="nil"/>
              <w:bottom w:val="single" w:sz="4" w:space="0" w:color="000000"/>
              <w:right w:val="single" w:sz="4" w:space="0" w:color="000000"/>
            </w:tcBorders>
            <w:shd w:val="clear" w:color="auto" w:fill="auto"/>
            <w:noWrap/>
            <w:vAlign w:val="bottom"/>
            <w:hideMark/>
          </w:tcPr>
          <w:p w14:paraId="491F8124" w14:textId="12D308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A1180" w14:textId="25C638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E4A06" w14:textId="13A17E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05,357.06 </w:t>
            </w:r>
          </w:p>
        </w:tc>
      </w:tr>
      <w:tr w:rsidR="00093F0C" w:rsidRPr="00093F0C" w14:paraId="5F0F704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BB64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C0D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7BF15CB9" w14:textId="3264F4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57F185E" w14:textId="3B3E0A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6D565" w14:textId="690D1B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55848" w14:textId="4970F4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84.40 </w:t>
            </w:r>
          </w:p>
        </w:tc>
      </w:tr>
      <w:tr w:rsidR="00093F0C" w:rsidRPr="00093F0C" w14:paraId="257AAC1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4610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C7E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E3D2088" w14:textId="1A137D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0A15FF97" w14:textId="395711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AF2D7" w14:textId="2886F1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2D150" w14:textId="7B111B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1,879.32 </w:t>
            </w:r>
          </w:p>
        </w:tc>
      </w:tr>
      <w:tr w:rsidR="00093F0C" w:rsidRPr="00093F0C" w14:paraId="609F086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8F3F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3AC5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5796366D" w14:textId="0A9538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bottom"/>
            <w:hideMark/>
          </w:tcPr>
          <w:p w14:paraId="38B2EABC" w14:textId="7B6984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400CB" w14:textId="1BC059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F4510" w14:textId="1F1010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1,293.52 </w:t>
            </w:r>
          </w:p>
        </w:tc>
      </w:tr>
      <w:tr w:rsidR="00093F0C" w:rsidRPr="00093F0C" w14:paraId="6DF9EFE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2961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594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7AF1B486" w14:textId="76F192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25A772E4" w14:textId="3B0296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F5232" w14:textId="13B87A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118F0" w14:textId="014054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7,782.26 </w:t>
            </w:r>
          </w:p>
        </w:tc>
      </w:tr>
      <w:tr w:rsidR="00093F0C" w:rsidRPr="00093F0C" w14:paraId="3678DEA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4C51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9ACF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482C6C1F" w14:textId="483818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6B3CC18B" w14:textId="3C2B4C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9DB00" w14:textId="6B4748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338E4" w14:textId="3814D6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80,002.24 </w:t>
            </w:r>
          </w:p>
        </w:tc>
      </w:tr>
      <w:tr w:rsidR="00093F0C" w:rsidRPr="00093F0C" w14:paraId="0706DC1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2BE0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0FB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51ECA3ED" w14:textId="60825B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04,335.76 </w:t>
            </w:r>
          </w:p>
        </w:tc>
        <w:tc>
          <w:tcPr>
            <w:tcW w:w="0" w:type="auto"/>
            <w:tcBorders>
              <w:top w:val="nil"/>
              <w:left w:val="nil"/>
              <w:bottom w:val="single" w:sz="4" w:space="0" w:color="000000"/>
              <w:right w:val="single" w:sz="4" w:space="0" w:color="000000"/>
            </w:tcBorders>
            <w:shd w:val="clear" w:color="auto" w:fill="auto"/>
            <w:noWrap/>
            <w:vAlign w:val="bottom"/>
            <w:hideMark/>
          </w:tcPr>
          <w:p w14:paraId="7E599263" w14:textId="5E581B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1D142" w14:textId="15EDDD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59D07" w14:textId="40099E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04,335.76 </w:t>
            </w:r>
          </w:p>
        </w:tc>
      </w:tr>
      <w:tr w:rsidR="00093F0C" w:rsidRPr="00093F0C" w14:paraId="719AC46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6346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40E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4C2A7DB5" w14:textId="321D8B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15256A3D" w14:textId="3D4A3E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965B3" w14:textId="3866EC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F5F12" w14:textId="032120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1.00 </w:t>
            </w:r>
          </w:p>
        </w:tc>
      </w:tr>
      <w:tr w:rsidR="00093F0C" w:rsidRPr="00093F0C" w14:paraId="027C93C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E8FA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AF5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4AE7002F" w14:textId="1998E2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bottom"/>
            <w:hideMark/>
          </w:tcPr>
          <w:p w14:paraId="1AFEE178" w14:textId="23AE14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C8818" w14:textId="319EC9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DCFD8" w14:textId="2DA0B3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6,433.76 </w:t>
            </w:r>
          </w:p>
        </w:tc>
      </w:tr>
      <w:tr w:rsidR="00093F0C" w:rsidRPr="00093F0C" w14:paraId="7F6E161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E6B8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0B8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179FDA8D" w14:textId="0A1EE2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6A901C47" w14:textId="714269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9AD74" w14:textId="0BA34E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016ED" w14:textId="77CA97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24,771.36 </w:t>
            </w:r>
          </w:p>
        </w:tc>
      </w:tr>
      <w:tr w:rsidR="00093F0C" w:rsidRPr="00093F0C" w14:paraId="03EB017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2E1C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C4C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FFA40AE" w14:textId="523DA8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3E905C8E" w14:textId="631C40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B8B7A" w14:textId="125C1E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2A3A1" w14:textId="68E2E9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41,009.00 </w:t>
            </w:r>
          </w:p>
        </w:tc>
      </w:tr>
      <w:tr w:rsidR="00093F0C" w:rsidRPr="00093F0C" w14:paraId="45A069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3C01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D235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511E3DF" w14:textId="648F54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4A5FDA59" w14:textId="5FA157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85761" w14:textId="1EB6FE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D1648" w14:textId="470D65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0,200.00 </w:t>
            </w:r>
          </w:p>
        </w:tc>
      </w:tr>
      <w:tr w:rsidR="00093F0C" w:rsidRPr="00093F0C" w14:paraId="74C7063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3037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985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21D8484E" w14:textId="67EC08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015A8A18" w14:textId="76042F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05F36" w14:textId="7FACD7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15FB4" w14:textId="72F40A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87,216.82 </w:t>
            </w:r>
          </w:p>
        </w:tc>
      </w:tr>
      <w:tr w:rsidR="00093F0C" w:rsidRPr="00093F0C" w14:paraId="733E1D2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60FE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BB8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1C34775A" w14:textId="775BDB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23D3809A" w14:textId="04676F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963AC" w14:textId="633B1C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17B27" w14:textId="59DE2F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2,084.40 </w:t>
            </w:r>
          </w:p>
        </w:tc>
      </w:tr>
      <w:tr w:rsidR="00093F0C" w:rsidRPr="00093F0C" w14:paraId="71BB6A9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13BF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6EB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05DDBC07" w14:textId="04D6B8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26830547" w14:textId="452F3A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E3922" w14:textId="0A0C65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273A4" w14:textId="740AED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56,722.00 </w:t>
            </w:r>
          </w:p>
        </w:tc>
      </w:tr>
      <w:tr w:rsidR="00093F0C" w:rsidRPr="00093F0C" w14:paraId="53BA99C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43C2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396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4DAC337F" w14:textId="55C958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62407BDB" w14:textId="241C14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C6FE7" w14:textId="4FE558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DC79C" w14:textId="3F918A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6,089.00 </w:t>
            </w:r>
          </w:p>
        </w:tc>
      </w:tr>
      <w:tr w:rsidR="00093F0C" w:rsidRPr="00093F0C" w14:paraId="65B5002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A98E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78F9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40C2889" w14:textId="0A6493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517BEEB4" w14:textId="053F36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14E8D" w14:textId="77961C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F44EC" w14:textId="102BA8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85,704.40 </w:t>
            </w:r>
          </w:p>
        </w:tc>
      </w:tr>
      <w:tr w:rsidR="00093F0C" w:rsidRPr="00093F0C" w14:paraId="68F9FA4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3902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D82D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6EA1D403" w14:textId="03F729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bottom"/>
            <w:hideMark/>
          </w:tcPr>
          <w:p w14:paraId="514F69BB" w14:textId="740DAC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80179" w14:textId="79D3AB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D774A" w14:textId="4C59FD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6,851.70 </w:t>
            </w:r>
          </w:p>
        </w:tc>
      </w:tr>
      <w:tr w:rsidR="00093F0C" w:rsidRPr="00093F0C" w14:paraId="51714C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3ADE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2E8D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51B0786" w14:textId="7B646E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8FC78EC" w14:textId="415A39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7B606" w14:textId="18431C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ED82D" w14:textId="15DBAE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85.68 </w:t>
            </w:r>
          </w:p>
        </w:tc>
      </w:tr>
      <w:tr w:rsidR="00093F0C" w:rsidRPr="00093F0C" w14:paraId="5C64F4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A09E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9F50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0728C8F0" w14:textId="781105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2B151AE" w14:textId="1BC136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75B21" w14:textId="25A747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FC88B" w14:textId="34CF7C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16.88 </w:t>
            </w:r>
          </w:p>
        </w:tc>
      </w:tr>
      <w:tr w:rsidR="00093F0C" w:rsidRPr="00093F0C" w14:paraId="6E1987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7700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0CF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0761682" w14:textId="1F1719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4D4A3000" w14:textId="30CC1C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04160" w14:textId="509586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8C8DC" w14:textId="1C08CB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16.88 </w:t>
            </w:r>
          </w:p>
        </w:tc>
      </w:tr>
      <w:tr w:rsidR="00093F0C" w:rsidRPr="00093F0C" w14:paraId="0EC521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2F68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964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EA3F957" w14:textId="5DAADD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bottom"/>
            <w:hideMark/>
          </w:tcPr>
          <w:p w14:paraId="23A18242" w14:textId="37C563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ED700" w14:textId="0092EE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AD73F" w14:textId="3E0AB8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3,454.22 </w:t>
            </w:r>
          </w:p>
        </w:tc>
      </w:tr>
      <w:tr w:rsidR="00093F0C" w:rsidRPr="00093F0C" w14:paraId="0DA382E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152C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1BCA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F6EAE54" w14:textId="2A07EE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422A2AE" w14:textId="25715F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7E912" w14:textId="1278CA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514AE" w14:textId="3CD4ED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17.00 </w:t>
            </w:r>
          </w:p>
        </w:tc>
      </w:tr>
      <w:tr w:rsidR="00093F0C" w:rsidRPr="00093F0C" w14:paraId="3B4D2C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1FCD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D6F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49DCEA4" w14:textId="0D83FE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550D2FA3" w14:textId="520358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953AF" w14:textId="3E623E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47C1" w14:textId="666936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6,905.13 </w:t>
            </w:r>
          </w:p>
        </w:tc>
      </w:tr>
      <w:tr w:rsidR="00093F0C" w:rsidRPr="00093F0C" w14:paraId="46498D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15DA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2B52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62CB3DDA" w14:textId="5D2319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bottom"/>
            <w:hideMark/>
          </w:tcPr>
          <w:p w14:paraId="2A10BB00" w14:textId="5C860E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2AA91" w14:textId="48FEBD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66607" w14:textId="1A9E4F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3,511.25 </w:t>
            </w:r>
          </w:p>
        </w:tc>
      </w:tr>
      <w:tr w:rsidR="00093F0C" w:rsidRPr="00093F0C" w14:paraId="20710B4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4E62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E31D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21B16D8" w14:textId="08C5B1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4481B1D" w14:textId="50281B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4D551" w14:textId="4C8433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85D97" w14:textId="4A329B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3.76 </w:t>
            </w:r>
          </w:p>
        </w:tc>
      </w:tr>
      <w:tr w:rsidR="00093F0C" w:rsidRPr="00093F0C" w14:paraId="1F97A9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9611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F0D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5BE4CFCC" w14:textId="793554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404BB7E" w14:textId="7101D7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9D0AC" w14:textId="78488D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75916" w14:textId="3FEA46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5,558.53 </w:t>
            </w:r>
          </w:p>
        </w:tc>
      </w:tr>
      <w:tr w:rsidR="00093F0C" w:rsidRPr="00093F0C" w14:paraId="6ABDBCD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BDD6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A20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539AA51" w14:textId="229889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57,113.64 </w:t>
            </w:r>
          </w:p>
        </w:tc>
        <w:tc>
          <w:tcPr>
            <w:tcW w:w="0" w:type="auto"/>
            <w:tcBorders>
              <w:top w:val="nil"/>
              <w:left w:val="nil"/>
              <w:bottom w:val="single" w:sz="4" w:space="0" w:color="000000"/>
              <w:right w:val="single" w:sz="4" w:space="0" w:color="000000"/>
            </w:tcBorders>
            <w:shd w:val="clear" w:color="auto" w:fill="auto"/>
            <w:noWrap/>
            <w:vAlign w:val="bottom"/>
            <w:hideMark/>
          </w:tcPr>
          <w:p w14:paraId="0047C749" w14:textId="06C1C9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4F789" w14:textId="7306FC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92F92" w14:textId="2CF67A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57,113.64 </w:t>
            </w:r>
          </w:p>
        </w:tc>
      </w:tr>
      <w:tr w:rsidR="00093F0C" w:rsidRPr="00093F0C" w14:paraId="11E1440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358F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86D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6207A79A" w14:textId="211E6F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AB5A8AB" w14:textId="59F63C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48D47" w14:textId="22671C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C9882" w14:textId="167C8D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16.88 </w:t>
            </w:r>
          </w:p>
        </w:tc>
      </w:tr>
      <w:tr w:rsidR="00093F0C" w:rsidRPr="00093F0C" w14:paraId="45B434D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B6B4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E64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1376F098" w14:textId="7C1981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022,418.40 </w:t>
            </w:r>
          </w:p>
        </w:tc>
        <w:tc>
          <w:tcPr>
            <w:tcW w:w="0" w:type="auto"/>
            <w:tcBorders>
              <w:top w:val="nil"/>
              <w:left w:val="nil"/>
              <w:bottom w:val="single" w:sz="4" w:space="0" w:color="000000"/>
              <w:right w:val="single" w:sz="4" w:space="0" w:color="000000"/>
            </w:tcBorders>
            <w:shd w:val="clear" w:color="auto" w:fill="auto"/>
            <w:noWrap/>
            <w:vAlign w:val="bottom"/>
            <w:hideMark/>
          </w:tcPr>
          <w:p w14:paraId="54F8BFF9" w14:textId="0654F2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99B9B" w14:textId="24915F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37594" w14:textId="34C803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022,418.40 </w:t>
            </w:r>
          </w:p>
        </w:tc>
      </w:tr>
      <w:tr w:rsidR="00093F0C" w:rsidRPr="00093F0C" w14:paraId="4E118B5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AED4D"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144E5F5E" w14:textId="5AEE990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4,100,592.95 </w:t>
            </w:r>
          </w:p>
        </w:tc>
        <w:tc>
          <w:tcPr>
            <w:tcW w:w="0" w:type="auto"/>
            <w:tcBorders>
              <w:top w:val="nil"/>
              <w:left w:val="nil"/>
              <w:bottom w:val="single" w:sz="4" w:space="0" w:color="000000"/>
              <w:right w:val="single" w:sz="4" w:space="0" w:color="000000"/>
            </w:tcBorders>
            <w:shd w:val="clear" w:color="D8D8D8" w:fill="D8D8D8"/>
            <w:noWrap/>
            <w:vAlign w:val="bottom"/>
            <w:hideMark/>
          </w:tcPr>
          <w:p w14:paraId="1DAD5C10" w14:textId="2AF9666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B18D28" w14:textId="04C1542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810BFA" w14:textId="7D741CD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4,100,592.95 </w:t>
            </w:r>
          </w:p>
        </w:tc>
      </w:tr>
      <w:tr w:rsidR="00093F0C" w:rsidRPr="00093F0C" w14:paraId="44078F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B3BD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423B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A69FCB1" w14:textId="6E92ED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6F0FDF66" w14:textId="7057A8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A48BC" w14:textId="0AA421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537B9" w14:textId="759A3F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81,224.12 </w:t>
            </w:r>
          </w:p>
        </w:tc>
      </w:tr>
      <w:tr w:rsidR="00093F0C" w:rsidRPr="00093F0C" w14:paraId="1D83D6D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953F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791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44D73E9" w14:textId="3200B1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0A649C1F" w14:textId="1BA25C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60902" w14:textId="138D13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470F6" w14:textId="23AC68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79,936.81 </w:t>
            </w:r>
          </w:p>
        </w:tc>
      </w:tr>
      <w:tr w:rsidR="00093F0C" w:rsidRPr="00093F0C" w14:paraId="3679CED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62C0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409A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CD2D781" w14:textId="589B78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FA26486" w14:textId="2E22DB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761D7" w14:textId="0A6CE1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14402" w14:textId="117004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4,760.66 </w:t>
            </w:r>
          </w:p>
        </w:tc>
      </w:tr>
      <w:tr w:rsidR="00093F0C" w:rsidRPr="00093F0C" w14:paraId="3CA94D1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118B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E4C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0659AC8" w14:textId="21C3B1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54EFA733" w14:textId="730914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E2061" w14:textId="71DAA3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CEABA" w14:textId="4143F7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4,777.66 </w:t>
            </w:r>
          </w:p>
        </w:tc>
      </w:tr>
      <w:tr w:rsidR="00093F0C" w:rsidRPr="00093F0C" w14:paraId="18ABF4F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0191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F73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D7F8DEE" w14:textId="0F5CD7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7174A2FF" w14:textId="217E43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E120A" w14:textId="1FA949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6D7C9" w14:textId="5BC90C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7,122.54 </w:t>
            </w:r>
          </w:p>
        </w:tc>
      </w:tr>
      <w:tr w:rsidR="00093F0C" w:rsidRPr="00093F0C" w14:paraId="2F1035A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0555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675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856A2A0" w14:textId="571091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7EA976F7" w14:textId="5EE87C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5CD54" w14:textId="3E2BE0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2E30F" w14:textId="5F5717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9,172.06 </w:t>
            </w:r>
          </w:p>
        </w:tc>
      </w:tr>
      <w:tr w:rsidR="00093F0C" w:rsidRPr="00093F0C" w14:paraId="3D7109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7511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E97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4B17E83" w14:textId="5A0470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584F63E5" w14:textId="61F6BB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82F37" w14:textId="3BC469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847D1" w14:textId="67FABA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2,101.16 </w:t>
            </w:r>
          </w:p>
        </w:tc>
      </w:tr>
      <w:tr w:rsidR="00093F0C" w:rsidRPr="00093F0C" w14:paraId="2A38B12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A341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DB6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7AF78BB" w14:textId="77BF66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11B778C0" w14:textId="526AE1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016EC" w14:textId="18F0E0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C25EB" w14:textId="78D069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077.36 </w:t>
            </w:r>
          </w:p>
        </w:tc>
      </w:tr>
      <w:tr w:rsidR="00093F0C" w:rsidRPr="00093F0C" w14:paraId="3CEC22E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0A51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A5C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54BEE2A6" w14:textId="60193E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3A09D352" w14:textId="72DAE8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CC28A" w14:textId="06B9DC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FE220" w14:textId="286BB3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6,902.96 </w:t>
            </w:r>
          </w:p>
        </w:tc>
      </w:tr>
      <w:tr w:rsidR="00093F0C" w:rsidRPr="00093F0C" w14:paraId="59CC513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4872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1F8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E55E17D" w14:textId="496A8C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6FB85F49" w14:textId="385028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C5C7F" w14:textId="0084F6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53A0C" w14:textId="778EBD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93,704.66 </w:t>
            </w:r>
          </w:p>
        </w:tc>
      </w:tr>
      <w:tr w:rsidR="00093F0C" w:rsidRPr="00093F0C" w14:paraId="60DF856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5BBA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BA5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BD9A239" w14:textId="289F4F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67316CC6" w14:textId="352FBE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6E2BC" w14:textId="4F1652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53B55" w14:textId="17E845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41,449.56 </w:t>
            </w:r>
          </w:p>
        </w:tc>
      </w:tr>
      <w:tr w:rsidR="00093F0C" w:rsidRPr="00093F0C" w14:paraId="0381379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DC1A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BA3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2B50F72F" w14:textId="0426E6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C27999E" w14:textId="079F94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D308A" w14:textId="6B3D7B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C1EC9" w14:textId="3F921E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7,448.42 </w:t>
            </w:r>
          </w:p>
        </w:tc>
      </w:tr>
      <w:tr w:rsidR="00093F0C" w:rsidRPr="00093F0C" w14:paraId="307740B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F4E6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095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78059B6D" w14:textId="661ABD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A28A27B" w14:textId="1049DB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E0227" w14:textId="1BB008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57838" w14:textId="51E3F2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26.66 </w:t>
            </w:r>
          </w:p>
        </w:tc>
      </w:tr>
      <w:tr w:rsidR="00093F0C" w:rsidRPr="00093F0C" w14:paraId="32F10F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9D88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5D5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620754CF" w14:textId="53192A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4E4D64FC" w14:textId="754241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804F2" w14:textId="010B51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272E2" w14:textId="6EC623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8,775.86 </w:t>
            </w:r>
          </w:p>
        </w:tc>
      </w:tr>
      <w:tr w:rsidR="00093F0C" w:rsidRPr="00093F0C" w14:paraId="65D0077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AC8D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7583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6670F33A" w14:textId="533A83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162FD476" w14:textId="6DD1C7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664EB" w14:textId="618CF2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A7219" w14:textId="5192EE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1,260.66 </w:t>
            </w:r>
          </w:p>
        </w:tc>
      </w:tr>
      <w:tr w:rsidR="00093F0C" w:rsidRPr="00093F0C" w14:paraId="21FF3D9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B488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A6B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D602B27" w14:textId="19205A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5D642FF6" w14:textId="40078C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0E46E" w14:textId="377863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837AA" w14:textId="2DDBA1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2,251.04 </w:t>
            </w:r>
          </w:p>
        </w:tc>
      </w:tr>
      <w:tr w:rsidR="00093F0C" w:rsidRPr="00093F0C" w14:paraId="617A80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B2A1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B8D5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D298D7A" w14:textId="28BCA3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3E2589EA" w14:textId="6E34F7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8B4F1" w14:textId="2924F9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260B5" w14:textId="455A4F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73,009.66 </w:t>
            </w:r>
          </w:p>
        </w:tc>
      </w:tr>
      <w:tr w:rsidR="00093F0C" w:rsidRPr="00093F0C" w14:paraId="50C939A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562F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1E2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0EC8EF1" w14:textId="55C642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E34800D" w14:textId="4578B8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15E06" w14:textId="32CC5E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0C3DA" w14:textId="0D0265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8,351.66 </w:t>
            </w:r>
          </w:p>
        </w:tc>
      </w:tr>
      <w:tr w:rsidR="00093F0C" w:rsidRPr="00093F0C" w14:paraId="04F9D71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5C53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C7B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50FB664C" w14:textId="0FEA9B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5790484D" w14:textId="2FEFE4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291E1" w14:textId="400C4D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351C3" w14:textId="4CD940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5,337.88 </w:t>
            </w:r>
          </w:p>
        </w:tc>
      </w:tr>
      <w:tr w:rsidR="00093F0C" w:rsidRPr="00093F0C" w14:paraId="288DB6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D486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F4FF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63FC7C24" w14:textId="690B30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8336C1C" w14:textId="78304F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751C1" w14:textId="41E5C8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81BF3" w14:textId="2E40C4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301.78 </w:t>
            </w:r>
          </w:p>
        </w:tc>
      </w:tr>
      <w:tr w:rsidR="00093F0C" w:rsidRPr="00093F0C" w14:paraId="31BA100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CAC1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3CD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36E4149E" w14:textId="163B40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6F7D2A7" w14:textId="76CCCC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94807" w14:textId="29B898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D1BF2" w14:textId="78ED77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1,401.58 </w:t>
            </w:r>
          </w:p>
        </w:tc>
      </w:tr>
      <w:tr w:rsidR="00093F0C" w:rsidRPr="00093F0C" w14:paraId="5B4325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5C83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DEC07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E8B8BCC" w14:textId="4019DF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A7EEBC6" w14:textId="125D15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7DC87" w14:textId="2A3985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3F977" w14:textId="48F63F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2,339.30 </w:t>
            </w:r>
          </w:p>
        </w:tc>
      </w:tr>
      <w:tr w:rsidR="00093F0C" w:rsidRPr="00093F0C" w14:paraId="56E6536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4CBF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0AB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F06DE7E" w14:textId="0FD849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5926F19" w14:textId="4D17D0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CFE82" w14:textId="309392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C6E69" w14:textId="7301DD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449.16 </w:t>
            </w:r>
          </w:p>
        </w:tc>
      </w:tr>
      <w:tr w:rsidR="00093F0C" w:rsidRPr="00093F0C" w14:paraId="627FB0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9D21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D56A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29123B82" w14:textId="3F857D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3B81A0DA" w14:textId="47F989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48EA1" w14:textId="5888A4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0A29D" w14:textId="5A4FDC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9,573.66 </w:t>
            </w:r>
          </w:p>
        </w:tc>
      </w:tr>
      <w:tr w:rsidR="00093F0C" w:rsidRPr="00093F0C" w14:paraId="446ADB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0889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5858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406FDF50" w14:textId="114210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1ED6C90C" w14:textId="7A65A2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B81B0" w14:textId="6AED88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B1CD8" w14:textId="3C129B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3,329.86 </w:t>
            </w:r>
          </w:p>
        </w:tc>
      </w:tr>
      <w:tr w:rsidR="00093F0C" w:rsidRPr="00093F0C" w14:paraId="26CC1AD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A85E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01D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8875AA9" w14:textId="1FDBA1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6BADBE30" w14:textId="6F4793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62B81" w14:textId="1574D3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FB548" w14:textId="67B198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4,434.66 </w:t>
            </w:r>
          </w:p>
        </w:tc>
      </w:tr>
      <w:tr w:rsidR="00093F0C" w:rsidRPr="00093F0C" w14:paraId="0EB0AD1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EC97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434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391AA90" w14:textId="49B3B2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bottom"/>
            <w:hideMark/>
          </w:tcPr>
          <w:p w14:paraId="36495B3C" w14:textId="6C95B2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DEFA1" w14:textId="1226F5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EBD5E" w14:textId="1B9A54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51,016.86 </w:t>
            </w:r>
          </w:p>
        </w:tc>
      </w:tr>
      <w:tr w:rsidR="00093F0C" w:rsidRPr="00093F0C" w14:paraId="0C532FF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E230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38A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4AC10B3" w14:textId="2C2655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1809748D" w14:textId="59BB71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910AD" w14:textId="04E683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19350" w14:textId="69BA09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1,904.54 </w:t>
            </w:r>
          </w:p>
        </w:tc>
      </w:tr>
      <w:tr w:rsidR="00093F0C" w:rsidRPr="00093F0C" w14:paraId="2CA909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493E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B48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173F34E" w14:textId="020614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4849B839" w14:textId="7F51EE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D4816" w14:textId="3248DC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3449E" w14:textId="2DAED1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3,022.76 </w:t>
            </w:r>
          </w:p>
        </w:tc>
      </w:tr>
      <w:tr w:rsidR="00093F0C" w:rsidRPr="00093F0C" w14:paraId="375BA28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09FD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012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7A749B4" w14:textId="479995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bottom"/>
            <w:hideMark/>
          </w:tcPr>
          <w:p w14:paraId="27C35F0D" w14:textId="02090C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23557" w14:textId="0099E6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5063F" w14:textId="662358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9,163.70 </w:t>
            </w:r>
          </w:p>
        </w:tc>
      </w:tr>
      <w:tr w:rsidR="00093F0C" w:rsidRPr="00093F0C" w14:paraId="1FEF3BE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69FF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44D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78F6774" w14:textId="1B0AD2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3809080" w14:textId="5D7392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463A7" w14:textId="53A16E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FDFC1" w14:textId="453774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2,555.46 </w:t>
            </w:r>
          </w:p>
        </w:tc>
      </w:tr>
      <w:tr w:rsidR="00093F0C" w:rsidRPr="00093F0C" w14:paraId="4F4353D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A777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518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126B010" w14:textId="04F61D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543D44EE" w14:textId="67EEEF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A469C" w14:textId="7A258E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3BAF1" w14:textId="2A3029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7,173.66 </w:t>
            </w:r>
          </w:p>
        </w:tc>
      </w:tr>
      <w:tr w:rsidR="00093F0C" w:rsidRPr="00093F0C" w14:paraId="734399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3F00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C8B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C8D7543" w14:textId="1328D1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59D89309" w14:textId="065CE4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D984F" w14:textId="08488E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8F8F3" w14:textId="1BF70D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9,875.66 </w:t>
            </w:r>
          </w:p>
        </w:tc>
      </w:tr>
      <w:tr w:rsidR="00093F0C" w:rsidRPr="00093F0C" w14:paraId="3B0BBC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C32B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1EB4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17AB124" w14:textId="55A240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3AEAA971" w14:textId="14B59A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32C17" w14:textId="0942B7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F589A" w14:textId="355E89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9,068.54 </w:t>
            </w:r>
          </w:p>
        </w:tc>
      </w:tr>
      <w:tr w:rsidR="00093F0C" w:rsidRPr="00093F0C" w14:paraId="20C967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230D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905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C2A1002" w14:textId="1BEE73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4B4EE54" w14:textId="45C6BD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7B893" w14:textId="62FC48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0B1C1" w14:textId="4FB659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8,351.66 </w:t>
            </w:r>
          </w:p>
        </w:tc>
      </w:tr>
      <w:tr w:rsidR="00093F0C" w:rsidRPr="00093F0C" w14:paraId="2EA8096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3F58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F5B6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5A2D8C2" w14:textId="1DABA5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3627001" w14:textId="02D3FB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FB4EC" w14:textId="226CBB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CA46B" w14:textId="1468EA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6,509.52 </w:t>
            </w:r>
          </w:p>
        </w:tc>
      </w:tr>
      <w:tr w:rsidR="00093F0C" w:rsidRPr="00093F0C" w14:paraId="1E68A40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D156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ABC3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D04C721" w14:textId="0E6421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B581BC5" w14:textId="15D94D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E4C26" w14:textId="32FC3B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C4A1C" w14:textId="7AA713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449.16 </w:t>
            </w:r>
          </w:p>
        </w:tc>
      </w:tr>
      <w:tr w:rsidR="00093F0C" w:rsidRPr="00093F0C" w14:paraId="10BF51B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870F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35D5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65E0E517" w14:textId="1053E2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7FC18150" w14:textId="26E828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AD1B9" w14:textId="0CE149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C8332" w14:textId="46466A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5,480.04 </w:t>
            </w:r>
          </w:p>
        </w:tc>
      </w:tr>
      <w:tr w:rsidR="00093F0C" w:rsidRPr="00093F0C" w14:paraId="4B238681"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E445B"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68101FE" w14:textId="142414F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194,156.84 </w:t>
            </w:r>
          </w:p>
        </w:tc>
        <w:tc>
          <w:tcPr>
            <w:tcW w:w="0" w:type="auto"/>
            <w:tcBorders>
              <w:top w:val="nil"/>
              <w:left w:val="nil"/>
              <w:bottom w:val="single" w:sz="4" w:space="0" w:color="000000"/>
              <w:right w:val="single" w:sz="4" w:space="0" w:color="000000"/>
            </w:tcBorders>
            <w:shd w:val="clear" w:color="D8D8D8" w:fill="D8D8D8"/>
            <w:noWrap/>
            <w:vAlign w:val="bottom"/>
            <w:hideMark/>
          </w:tcPr>
          <w:p w14:paraId="0E364A30" w14:textId="665F1A9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C8CFE7" w14:textId="139B0F3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DCC129" w14:textId="412A820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194,156.84 </w:t>
            </w:r>
          </w:p>
        </w:tc>
      </w:tr>
      <w:tr w:rsidR="00093F0C" w:rsidRPr="00093F0C" w14:paraId="125196D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BCE0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B506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D58A7A1" w14:textId="005F42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4D23C373" w14:textId="418544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DE545" w14:textId="6B5B3D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187BE" w14:textId="5A81BB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9,177,847.26 </w:t>
            </w:r>
          </w:p>
        </w:tc>
      </w:tr>
      <w:tr w:rsidR="00093F0C" w:rsidRPr="00093F0C" w14:paraId="710C557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39B8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279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274D30A7" w14:textId="24F711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0342F" w14:textId="620CED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ECDC9" w14:textId="3D60D7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96245" w14:textId="23E75E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0,000.00 </w:t>
            </w:r>
          </w:p>
        </w:tc>
      </w:tr>
      <w:tr w:rsidR="00093F0C" w:rsidRPr="00093F0C" w14:paraId="76F63B6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8EA7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79E7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0D7F14A" w14:textId="06F85F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475054A9" w14:textId="65BCFE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CBABF" w14:textId="0ACADA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2C0C" w14:textId="122663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7,476.10 </w:t>
            </w:r>
          </w:p>
        </w:tc>
      </w:tr>
      <w:tr w:rsidR="00093F0C" w:rsidRPr="00093F0C" w14:paraId="62B7C8F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1666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39A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0EC21F5" w14:textId="0FB593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DFB15C" w14:textId="00F4AF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3EBD7" w14:textId="7DB1B1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B73A4" w14:textId="621CE5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0,000.00 </w:t>
            </w:r>
          </w:p>
        </w:tc>
      </w:tr>
      <w:tr w:rsidR="00093F0C" w:rsidRPr="00093F0C" w14:paraId="5B2B25A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4C7B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E0B6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77590F90" w14:textId="251EBF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3,275.48 </w:t>
            </w:r>
          </w:p>
        </w:tc>
        <w:tc>
          <w:tcPr>
            <w:tcW w:w="0" w:type="auto"/>
            <w:tcBorders>
              <w:top w:val="nil"/>
              <w:left w:val="nil"/>
              <w:bottom w:val="single" w:sz="4" w:space="0" w:color="000000"/>
              <w:right w:val="single" w:sz="4" w:space="0" w:color="000000"/>
            </w:tcBorders>
            <w:shd w:val="clear" w:color="auto" w:fill="auto"/>
            <w:noWrap/>
            <w:vAlign w:val="bottom"/>
            <w:hideMark/>
          </w:tcPr>
          <w:p w14:paraId="2EB705A5" w14:textId="794296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04802" w14:textId="3643B6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74FFE" w14:textId="6166C0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3,275.48 </w:t>
            </w:r>
          </w:p>
        </w:tc>
      </w:tr>
      <w:tr w:rsidR="00093F0C" w:rsidRPr="00093F0C" w14:paraId="1B4DC26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0004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7C6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31E72477" w14:textId="68AC78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0B6EC758" w14:textId="2CA76F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233D7" w14:textId="25B225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B93C7" w14:textId="59580B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9,556.00 </w:t>
            </w:r>
          </w:p>
        </w:tc>
      </w:tr>
      <w:tr w:rsidR="00093F0C" w:rsidRPr="00093F0C" w14:paraId="6992288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AA5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B7DC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19B63C80" w14:textId="687EF2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7F3BCD38" w14:textId="02309A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CCB90" w14:textId="0DE3B0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A34A6" w14:textId="5887BC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224.00 </w:t>
            </w:r>
          </w:p>
        </w:tc>
      </w:tr>
      <w:tr w:rsidR="00093F0C" w:rsidRPr="00093F0C" w14:paraId="78C2467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AE9B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4DD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36BAF2A5" w14:textId="29C54C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3CFB80B4" w14:textId="2551E2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54E4A" w14:textId="63CA13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918A3" w14:textId="693E56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464.00 </w:t>
            </w:r>
          </w:p>
        </w:tc>
      </w:tr>
      <w:tr w:rsidR="00093F0C" w:rsidRPr="00093F0C" w14:paraId="74267B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5586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C80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5179EC2" w14:textId="2EA60A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8,314.00 </w:t>
            </w:r>
          </w:p>
        </w:tc>
        <w:tc>
          <w:tcPr>
            <w:tcW w:w="0" w:type="auto"/>
            <w:tcBorders>
              <w:top w:val="nil"/>
              <w:left w:val="nil"/>
              <w:bottom w:val="single" w:sz="4" w:space="0" w:color="000000"/>
              <w:right w:val="single" w:sz="4" w:space="0" w:color="000000"/>
            </w:tcBorders>
            <w:shd w:val="clear" w:color="auto" w:fill="auto"/>
            <w:noWrap/>
            <w:vAlign w:val="bottom"/>
            <w:hideMark/>
          </w:tcPr>
          <w:p w14:paraId="06324C7A" w14:textId="7269B4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C892F" w14:textId="3024B8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7B800" w14:textId="71F42A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8,314.00 </w:t>
            </w:r>
          </w:p>
        </w:tc>
      </w:tr>
      <w:tr w:rsidR="00093F0C" w:rsidRPr="00093F0C" w14:paraId="2A57E3D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B434B"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7961561B" w14:textId="740C4B8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299,899.63 </w:t>
            </w:r>
          </w:p>
        </w:tc>
        <w:tc>
          <w:tcPr>
            <w:tcW w:w="0" w:type="auto"/>
            <w:tcBorders>
              <w:top w:val="nil"/>
              <w:left w:val="nil"/>
              <w:bottom w:val="single" w:sz="4" w:space="0" w:color="000000"/>
              <w:right w:val="single" w:sz="4" w:space="0" w:color="000000"/>
            </w:tcBorders>
            <w:shd w:val="clear" w:color="D8D8D8" w:fill="D8D8D8"/>
            <w:noWrap/>
            <w:vAlign w:val="bottom"/>
            <w:hideMark/>
          </w:tcPr>
          <w:p w14:paraId="26313D0D" w14:textId="22DD550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FFF436" w14:textId="64A1FF4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48A94F" w14:textId="2489805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299,899.63 </w:t>
            </w:r>
          </w:p>
        </w:tc>
      </w:tr>
      <w:tr w:rsidR="00093F0C" w:rsidRPr="00093F0C" w14:paraId="626A966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C747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DC0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CFDD0BC" w14:textId="3F376E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75,093.56 </w:t>
            </w:r>
          </w:p>
        </w:tc>
        <w:tc>
          <w:tcPr>
            <w:tcW w:w="0" w:type="auto"/>
            <w:tcBorders>
              <w:top w:val="nil"/>
              <w:left w:val="nil"/>
              <w:bottom w:val="single" w:sz="4" w:space="0" w:color="000000"/>
              <w:right w:val="single" w:sz="4" w:space="0" w:color="000000"/>
            </w:tcBorders>
            <w:shd w:val="clear" w:color="auto" w:fill="auto"/>
            <w:noWrap/>
            <w:vAlign w:val="bottom"/>
            <w:hideMark/>
          </w:tcPr>
          <w:p w14:paraId="003D70FA" w14:textId="3A59AD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3CE88" w14:textId="3320CD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71B97" w14:textId="5BF6DE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75,093.56 </w:t>
            </w:r>
          </w:p>
        </w:tc>
      </w:tr>
      <w:tr w:rsidR="00093F0C" w:rsidRPr="00093F0C" w14:paraId="4D172DB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970E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CDBD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055B3229" w14:textId="67E55D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69FFAF5" w14:textId="6F32E4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B34FD" w14:textId="2F8B2E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C994A" w14:textId="43F565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000.00 </w:t>
            </w:r>
          </w:p>
        </w:tc>
      </w:tr>
      <w:tr w:rsidR="00093F0C" w:rsidRPr="00093F0C" w14:paraId="33A93E6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20B3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524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53BD0CF" w14:textId="042022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12C68C30" w14:textId="78453D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CD1FF" w14:textId="592BA0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10532" w14:textId="5CDE00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3,782.90 </w:t>
            </w:r>
          </w:p>
        </w:tc>
      </w:tr>
      <w:tr w:rsidR="00093F0C" w:rsidRPr="00093F0C" w14:paraId="5A434C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BC3D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5FC4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4E4D2276" w14:textId="31B0A4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002FF8D0" w14:textId="55F696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90546" w14:textId="2F1B26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C33BD" w14:textId="605862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7,948.00 </w:t>
            </w:r>
          </w:p>
        </w:tc>
      </w:tr>
      <w:tr w:rsidR="00093F0C" w:rsidRPr="00093F0C" w14:paraId="3CB802E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A46F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1D06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74056C6A" w14:textId="01950A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0F1D0CBB" w14:textId="73FC62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E1CE6" w14:textId="08FDE3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7A1E2" w14:textId="6975E9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7,097.28 </w:t>
            </w:r>
          </w:p>
        </w:tc>
      </w:tr>
      <w:tr w:rsidR="00093F0C" w:rsidRPr="00093F0C" w14:paraId="244F702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5295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F05D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31307F19" w14:textId="0E46BE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2C88A213" w14:textId="2BA2B4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E6B07" w14:textId="380AF6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CA0E4" w14:textId="09AD88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3,486.00 </w:t>
            </w:r>
          </w:p>
        </w:tc>
      </w:tr>
      <w:tr w:rsidR="00093F0C" w:rsidRPr="00093F0C" w14:paraId="11AAD9D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DF3A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96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5051B17F" w14:textId="1CA747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69133AF6" w14:textId="0BACD8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9E9CD" w14:textId="524527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B2FAB" w14:textId="1918E1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7,491.89 </w:t>
            </w:r>
          </w:p>
        </w:tc>
      </w:tr>
      <w:tr w:rsidR="00093F0C" w:rsidRPr="00093F0C" w14:paraId="391C5E3F"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73DB7B"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1B7D760" w14:textId="458C3F0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54CE419C" w14:textId="181525F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B7DF4F" w14:textId="600877D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3FE80D0" w14:textId="31FD392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4,045,928.06 </w:t>
            </w:r>
          </w:p>
        </w:tc>
      </w:tr>
      <w:tr w:rsidR="00093F0C" w:rsidRPr="00093F0C" w14:paraId="1043111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8740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2C67DB8E" w14:textId="44EFA93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5E941B" w14:textId="74C9250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648827" w14:textId="2C3920B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C830CA" w14:textId="25344DC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03,670.00 </w:t>
            </w:r>
          </w:p>
        </w:tc>
      </w:tr>
      <w:tr w:rsidR="00093F0C" w:rsidRPr="00093F0C" w14:paraId="3AB1C3E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2F52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468B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2A21CBC9" w14:textId="794938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D93A44D" w14:textId="5A6CEB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30659" w14:textId="59337F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75F38" w14:textId="0FE116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0,750.00 </w:t>
            </w:r>
          </w:p>
        </w:tc>
      </w:tr>
      <w:tr w:rsidR="00093F0C" w:rsidRPr="00093F0C" w14:paraId="14DB8CF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4D54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7AB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8361C6E" w14:textId="219E58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2EED7CB5" w14:textId="5DC2CD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5EFF0" w14:textId="7F0DC7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2AF45" w14:textId="249CB7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265.00 </w:t>
            </w:r>
          </w:p>
        </w:tc>
      </w:tr>
      <w:tr w:rsidR="00093F0C" w:rsidRPr="00093F0C" w14:paraId="21095DA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BE62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93AC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49D02773" w14:textId="30BDC0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1865419" w14:textId="583657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51D72" w14:textId="4699C6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77A80" w14:textId="5EC8E1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0,962.50 </w:t>
            </w:r>
          </w:p>
        </w:tc>
      </w:tr>
      <w:tr w:rsidR="00093F0C" w:rsidRPr="00093F0C" w14:paraId="6EB1C1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9C2F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DFD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50CFDC73" w14:textId="74CDBB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148FB19" w14:textId="77C439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5C752" w14:textId="4FCBBD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C7B70" w14:textId="402CA0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50.00 </w:t>
            </w:r>
          </w:p>
        </w:tc>
      </w:tr>
      <w:tr w:rsidR="00093F0C" w:rsidRPr="00093F0C" w14:paraId="38B32AE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2933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5E3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345DDBAB" w14:textId="430F4F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FC0F016" w14:textId="0149C6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741F9" w14:textId="0F8949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AE053" w14:textId="2F9C9F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3,000.00 </w:t>
            </w:r>
          </w:p>
        </w:tc>
      </w:tr>
      <w:tr w:rsidR="00093F0C" w:rsidRPr="00093F0C" w14:paraId="33E619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18DB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5E53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5D6687C" w14:textId="3F4B12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4D733529" w14:textId="462D64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B571C" w14:textId="2FD564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9B89F" w14:textId="0AB671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0,667.50 </w:t>
            </w:r>
          </w:p>
        </w:tc>
      </w:tr>
      <w:tr w:rsidR="00093F0C" w:rsidRPr="00093F0C" w14:paraId="785B58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E765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D90D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06B31CB" w14:textId="5D1EC8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B622BD6" w14:textId="416DBE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88A95" w14:textId="2A3E08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947CD" w14:textId="1D0E33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1,237.50 </w:t>
            </w:r>
          </w:p>
        </w:tc>
      </w:tr>
      <w:tr w:rsidR="00093F0C" w:rsidRPr="00093F0C" w14:paraId="25F55A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F655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FAD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D5D80AB" w14:textId="25B112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71DF085" w14:textId="59CA05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0F456" w14:textId="48ECE3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A4ECD" w14:textId="56D3D9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1,237.50 </w:t>
            </w:r>
          </w:p>
        </w:tc>
      </w:tr>
      <w:tr w:rsidR="00093F0C" w:rsidRPr="00093F0C" w14:paraId="17D1101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C179C"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29729DAE" w14:textId="12C06F2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D17E62B" w14:textId="0819D96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E5BDD1" w14:textId="57B43B5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AFA542" w14:textId="11DC9FE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152,798.69 </w:t>
            </w:r>
          </w:p>
        </w:tc>
      </w:tr>
      <w:tr w:rsidR="00093F0C" w:rsidRPr="00093F0C" w14:paraId="337A011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2E2E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67E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645A2BC6" w14:textId="03E073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24E2D75" w14:textId="521346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2DC3D" w14:textId="089A5C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7D805" w14:textId="74D438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504.00 </w:t>
            </w:r>
          </w:p>
        </w:tc>
      </w:tr>
      <w:tr w:rsidR="00093F0C" w:rsidRPr="00093F0C" w14:paraId="2C8CD35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99CE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670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5B18DD75" w14:textId="53AAB4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63F4BD2D" w14:textId="1BBBBB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A41DD" w14:textId="6D5E5A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D7EF3" w14:textId="441273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4,566.00 </w:t>
            </w:r>
          </w:p>
        </w:tc>
      </w:tr>
      <w:tr w:rsidR="00093F0C" w:rsidRPr="00093F0C" w14:paraId="71E3EB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5693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1E89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A752753" w14:textId="25A7F8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B726AA7" w14:textId="20D063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257CC" w14:textId="74B364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ED965" w14:textId="428839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6,919.20 </w:t>
            </w:r>
          </w:p>
        </w:tc>
      </w:tr>
      <w:tr w:rsidR="00093F0C" w:rsidRPr="00093F0C" w14:paraId="7CCA69C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0BB1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53F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22FAF0DB" w14:textId="6DE0EF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0FF6C812" w14:textId="6A0749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60B19" w14:textId="1A281B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4662C" w14:textId="515E46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0,768.00 </w:t>
            </w:r>
          </w:p>
        </w:tc>
      </w:tr>
      <w:tr w:rsidR="00093F0C" w:rsidRPr="00093F0C" w14:paraId="06D2058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88C9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5AD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3A1860B0" w14:textId="5895C5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442179A" w14:textId="6AE49D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05CB8" w14:textId="505626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1B64A" w14:textId="3975AC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471.25 </w:t>
            </w:r>
          </w:p>
        </w:tc>
      </w:tr>
      <w:tr w:rsidR="00093F0C" w:rsidRPr="00093F0C" w14:paraId="6ED3E7C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B41D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8E2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6E566D29" w14:textId="760441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4A6B1D0" w14:textId="2B8338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02C0B" w14:textId="322E90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64D4E" w14:textId="4284FC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8,579.98 </w:t>
            </w:r>
          </w:p>
        </w:tc>
      </w:tr>
      <w:tr w:rsidR="00093F0C" w:rsidRPr="00093F0C" w14:paraId="080E0EF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048D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812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22D45518" w14:textId="62C395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6D14A1E" w14:textId="0191DF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536EA" w14:textId="5C6CD2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89CED" w14:textId="6E793A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4,000.00 </w:t>
            </w:r>
          </w:p>
        </w:tc>
      </w:tr>
      <w:tr w:rsidR="00093F0C" w:rsidRPr="00093F0C" w14:paraId="2459DD3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0662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CCDB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7EAE0CD2" w14:textId="392ECE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762EDEFA" w14:textId="75F5D0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D2569" w14:textId="79747F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13272" w14:textId="7D4FBE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4,500.00 </w:t>
            </w:r>
          </w:p>
        </w:tc>
      </w:tr>
      <w:tr w:rsidR="00093F0C" w:rsidRPr="00093F0C" w14:paraId="39D5A0F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7750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0F2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7A94F53E" w14:textId="16E7BB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F9148BB" w14:textId="68B517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FF57D" w14:textId="05B5D7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9A828" w14:textId="6DA392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4,590.00 </w:t>
            </w:r>
          </w:p>
        </w:tc>
      </w:tr>
      <w:tr w:rsidR="00093F0C" w:rsidRPr="00093F0C" w14:paraId="6E3683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E0B4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4CA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EDB84E5" w14:textId="301EED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6861969" w14:textId="33D006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9B146" w14:textId="6F1A1F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2CC5B" w14:textId="010C19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1,025.76 </w:t>
            </w:r>
          </w:p>
        </w:tc>
      </w:tr>
      <w:tr w:rsidR="00093F0C" w:rsidRPr="00093F0C" w14:paraId="0C1C657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7C93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EE4E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2311670" w14:textId="7199E8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2036A553" w14:textId="6EC427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12470" w14:textId="5F3C9E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FBADF" w14:textId="062DC9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9,556.50 </w:t>
            </w:r>
          </w:p>
        </w:tc>
      </w:tr>
      <w:tr w:rsidR="00093F0C" w:rsidRPr="00093F0C" w14:paraId="1EDD09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DB9C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C296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0A4D6422" w14:textId="7120F1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56072EA9" w14:textId="515144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60014" w14:textId="738E50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DF4AD" w14:textId="170736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318.00 </w:t>
            </w:r>
          </w:p>
        </w:tc>
      </w:tr>
      <w:tr w:rsidR="00093F0C" w:rsidRPr="00093F0C" w14:paraId="0905339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A45A3"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lastRenderedPageBreak/>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ADE52BD" w14:textId="1C2B8B0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0E18CBF1" w14:textId="20D8097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54A7A0" w14:textId="3503345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AFA57B" w14:textId="2D3D349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7,774,334.58 </w:t>
            </w:r>
          </w:p>
        </w:tc>
      </w:tr>
      <w:tr w:rsidR="00093F0C" w:rsidRPr="00093F0C" w14:paraId="0FF3353B" w14:textId="77777777" w:rsidTr="00093F0C">
        <w:trPr>
          <w:trHeight w:val="20"/>
        </w:trPr>
        <w:tc>
          <w:tcPr>
            <w:tcW w:w="0" w:type="auto"/>
            <w:tcBorders>
              <w:top w:val="nil"/>
              <w:left w:val="nil"/>
              <w:bottom w:val="single" w:sz="4" w:space="0" w:color="000000"/>
              <w:right w:val="nil"/>
            </w:tcBorders>
            <w:shd w:val="clear" w:color="auto" w:fill="auto"/>
            <w:noWrap/>
            <w:vAlign w:val="bottom"/>
            <w:hideMark/>
          </w:tcPr>
          <w:p w14:paraId="2799B6B9" w14:textId="77777777" w:rsidR="00093F0C" w:rsidRPr="00093F0C" w:rsidRDefault="00093F0C" w:rsidP="00093F0C">
            <w:pPr>
              <w:widowControl/>
              <w:spacing w:after="0" w:line="240" w:lineRule="auto"/>
              <w:contextualSpacing/>
              <w:rPr>
                <w:rFonts w:eastAsia="Times New Roman"/>
                <w:color w:val="000000"/>
              </w:rPr>
            </w:pPr>
            <w:r w:rsidRPr="00093F0C">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4F03A2E2" w14:textId="77777777" w:rsidR="00093F0C" w:rsidRPr="00093F0C" w:rsidRDefault="00093F0C" w:rsidP="00093F0C">
            <w:pPr>
              <w:widowControl/>
              <w:spacing w:after="0" w:line="240" w:lineRule="auto"/>
              <w:contextualSpacing/>
              <w:rPr>
                <w:rFonts w:ascii="Arial Narrow" w:eastAsia="Times New Roman" w:hAnsi="Arial Narrow"/>
                <w:i/>
                <w:iCs/>
                <w:color w:val="000000"/>
              </w:rPr>
            </w:pPr>
            <w:r w:rsidRPr="00093F0C">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98CA379" w14:textId="1BF284B7"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3683DF7" w14:textId="480B679E"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DDA83" w14:textId="477EBE29"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4ACC2" w14:textId="0118EA8B"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1,234,000.00 </w:t>
            </w:r>
          </w:p>
        </w:tc>
      </w:tr>
      <w:tr w:rsidR="00093F0C" w:rsidRPr="00093F0C" w14:paraId="3AB700C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DC86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ED15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2A816FE7" w14:textId="7F82F1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42AEBC12" w14:textId="02851A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1DF7F" w14:textId="7A4A4E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7E69F" w14:textId="02F1BD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0.78 </w:t>
            </w:r>
          </w:p>
        </w:tc>
      </w:tr>
      <w:tr w:rsidR="00093F0C" w:rsidRPr="00093F0C" w14:paraId="492329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4E8F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956E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3DD84864" w14:textId="2F24F3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2D5E080F" w14:textId="4FF488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7F83A" w14:textId="3173FE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A7534" w14:textId="39E992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4,076.12 </w:t>
            </w:r>
          </w:p>
        </w:tc>
      </w:tr>
      <w:tr w:rsidR="00093F0C" w:rsidRPr="00093F0C" w14:paraId="5A4131A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C567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DDED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0AA75C8" w14:textId="3613A8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67562C7" w14:textId="6677D9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B666D" w14:textId="49D881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5404A" w14:textId="771C29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6,535.58 </w:t>
            </w:r>
          </w:p>
        </w:tc>
      </w:tr>
      <w:tr w:rsidR="00093F0C" w:rsidRPr="00093F0C" w14:paraId="072CE3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AD67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37F2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D520423" w14:textId="3E8C4F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E758E0E" w14:textId="7D48C2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772AB" w14:textId="6643A6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7042E" w14:textId="10F4FA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185.84 </w:t>
            </w:r>
          </w:p>
        </w:tc>
      </w:tr>
      <w:tr w:rsidR="00093F0C" w:rsidRPr="00093F0C" w14:paraId="14D499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F007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275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8CEE0E2" w14:textId="534950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3963098" w14:textId="482465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2FFAE" w14:textId="08EF56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75C20" w14:textId="07F512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1,868.08 </w:t>
            </w:r>
          </w:p>
        </w:tc>
      </w:tr>
      <w:tr w:rsidR="00093F0C" w:rsidRPr="00093F0C" w14:paraId="33D1C5E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F175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F219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4F48BEE0" w14:textId="0A675E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34CF7E7A" w14:textId="59B7A9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3E5C4" w14:textId="64043E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242B5" w14:textId="4A3141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5,144.53 </w:t>
            </w:r>
          </w:p>
        </w:tc>
      </w:tr>
      <w:tr w:rsidR="00093F0C" w:rsidRPr="00093F0C" w14:paraId="4D2DAD3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26B5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DA1F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033AFF50" w14:textId="15AC12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0961423C" w14:textId="1D9C30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6A4AE" w14:textId="40CF9D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8907B" w14:textId="1F077F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73,568.37 </w:t>
            </w:r>
          </w:p>
        </w:tc>
      </w:tr>
      <w:tr w:rsidR="00093F0C" w:rsidRPr="00093F0C" w14:paraId="0DC8A9F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BEAC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ACA8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9488F28" w14:textId="3D311A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4FA8E3DF" w14:textId="2B3366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AC2E5" w14:textId="5C0057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39FB5" w14:textId="3C3A34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6,200.00 </w:t>
            </w:r>
          </w:p>
        </w:tc>
      </w:tr>
      <w:tr w:rsidR="00093F0C" w:rsidRPr="00093F0C" w14:paraId="1477C97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563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EF0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445D5F42" w14:textId="2C98BB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D1C326E" w14:textId="6E7A17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77C6D" w14:textId="004679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D52F6" w14:textId="178540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0,856.08 </w:t>
            </w:r>
          </w:p>
        </w:tc>
      </w:tr>
      <w:tr w:rsidR="00093F0C" w:rsidRPr="00093F0C" w14:paraId="4EB377E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9447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40F0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B004C50" w14:textId="2CA2BC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557C86AE" w14:textId="2466EB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7B786" w14:textId="5C1B5A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86240" w14:textId="0C2B46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7,845.45 </w:t>
            </w:r>
          </w:p>
        </w:tc>
      </w:tr>
      <w:tr w:rsidR="00093F0C" w:rsidRPr="00093F0C" w14:paraId="0F98D7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BCF8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55C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A59F736" w14:textId="1F9718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86D9741" w14:textId="51E842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05AC6" w14:textId="02754D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746AD" w14:textId="46DE06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9,273.85 </w:t>
            </w:r>
          </w:p>
        </w:tc>
      </w:tr>
      <w:tr w:rsidR="00093F0C" w:rsidRPr="00093F0C" w14:paraId="5B161B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4467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F8E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70E143C7" w14:textId="6146FA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CF22647" w14:textId="56354C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3245F" w14:textId="714BA9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71B4B" w14:textId="246C16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4,636.82 </w:t>
            </w:r>
          </w:p>
        </w:tc>
      </w:tr>
      <w:tr w:rsidR="00093F0C" w:rsidRPr="00093F0C" w14:paraId="1132BB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A669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EFF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1F79BA48" w14:textId="050262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BEC2BBC" w14:textId="58C9DE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67B07" w14:textId="7E27FF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A8A11" w14:textId="59F056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1,013.18 </w:t>
            </w:r>
          </w:p>
        </w:tc>
      </w:tr>
      <w:tr w:rsidR="00093F0C" w:rsidRPr="00093F0C" w14:paraId="3BDD161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967E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3A8F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3416C1DC" w14:textId="4DC6C2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6817E77E" w14:textId="5AD483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8AD0E" w14:textId="7F057D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DB95" w14:textId="3ED7EE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3,758.07 </w:t>
            </w:r>
          </w:p>
        </w:tc>
      </w:tr>
      <w:tr w:rsidR="00093F0C" w:rsidRPr="00093F0C" w14:paraId="33769A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5D99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9FA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2246ADC" w14:textId="3A48F2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A2462AB" w14:textId="0D001E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A37ED" w14:textId="4F5C65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0580A" w14:textId="172798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0,642.42 </w:t>
            </w:r>
          </w:p>
        </w:tc>
      </w:tr>
      <w:tr w:rsidR="00093F0C" w:rsidRPr="00093F0C" w14:paraId="6B3B695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6B5D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B62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49036851" w14:textId="700E2D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2C5B5D5" w14:textId="054B6C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D6E05" w14:textId="07F132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26DC9" w14:textId="6E0D40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71,119.15 </w:t>
            </w:r>
          </w:p>
        </w:tc>
      </w:tr>
      <w:tr w:rsidR="00093F0C" w:rsidRPr="00093F0C" w14:paraId="5F56D3D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6DF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8C0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620A91F8" w14:textId="752BE1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4A8ECC5B" w14:textId="433E42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2A329" w14:textId="2158B2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A4F83" w14:textId="540050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518.74 </w:t>
            </w:r>
          </w:p>
        </w:tc>
      </w:tr>
      <w:tr w:rsidR="00093F0C" w:rsidRPr="00093F0C" w14:paraId="4664630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AEE0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A38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F27ABDF" w14:textId="0BDFEB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7FF93CBC" w14:textId="25D601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BF761" w14:textId="5E9619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DFA1C" w14:textId="0D27FC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3,025.46 </w:t>
            </w:r>
          </w:p>
        </w:tc>
      </w:tr>
      <w:tr w:rsidR="00093F0C" w:rsidRPr="00093F0C" w14:paraId="66A43E6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910B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3F7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6857453" w14:textId="425C31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48CC3E56" w14:textId="7C65BE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04D32" w14:textId="758A8D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E5CD7" w14:textId="3DCF05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3,025.06 </w:t>
            </w:r>
          </w:p>
        </w:tc>
      </w:tr>
      <w:tr w:rsidR="00093F0C" w:rsidRPr="00093F0C" w14:paraId="243F66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A18A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0C3D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AB4FA27" w14:textId="53EEB4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BED59C0" w14:textId="78D84E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8DB56" w14:textId="66028F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3621C" w14:textId="43C170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3,821.56 </w:t>
            </w:r>
          </w:p>
        </w:tc>
      </w:tr>
      <w:tr w:rsidR="00093F0C" w:rsidRPr="00093F0C" w14:paraId="0F527A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13BA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9355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349FA6F1" w14:textId="632075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6BD433B4" w14:textId="137F66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07D85" w14:textId="25C91B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C3E58" w14:textId="1C824D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24,469.92 </w:t>
            </w:r>
          </w:p>
        </w:tc>
      </w:tr>
      <w:tr w:rsidR="00093F0C" w:rsidRPr="00093F0C" w14:paraId="22FB4C1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0951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399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81CD692" w14:textId="6724B8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1560707D" w14:textId="38C862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82FE5" w14:textId="795A74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23EC8" w14:textId="76E99E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54,321.68 </w:t>
            </w:r>
          </w:p>
        </w:tc>
      </w:tr>
      <w:tr w:rsidR="00093F0C" w:rsidRPr="00093F0C" w14:paraId="4282CA9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1D3C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694E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2CBDF7B" w14:textId="7CDE22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62491892" w14:textId="359C14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07D4C" w14:textId="1AF556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39870" w14:textId="379F5C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4,437.06 </w:t>
            </w:r>
          </w:p>
        </w:tc>
      </w:tr>
      <w:tr w:rsidR="00093F0C" w:rsidRPr="00093F0C" w14:paraId="1ABE1EC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3BDE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A25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240A1F7" w14:textId="5C5F72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74925C97" w14:textId="715FB2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70138" w14:textId="41C93B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69EA0" w14:textId="3A66A4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3,630.78 </w:t>
            </w:r>
          </w:p>
        </w:tc>
      </w:tr>
      <w:tr w:rsidR="00093F0C" w:rsidRPr="00093F0C" w14:paraId="12B90A4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E64D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F5F9C0B" w14:textId="00334ED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71F22936" w14:textId="27A0485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23E6F0" w14:textId="0A5F9D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5F7BCC" w14:textId="1148D30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2,771,707.79 </w:t>
            </w:r>
          </w:p>
        </w:tc>
      </w:tr>
      <w:tr w:rsidR="00093F0C" w:rsidRPr="00093F0C" w14:paraId="0CE1FFE9"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CB46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1461D20E" w14:textId="5763C9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07C419B6" w14:textId="70562E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B1E8E" w14:textId="2C41E7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FF357" w14:textId="1C1823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44,723.87 </w:t>
            </w:r>
          </w:p>
        </w:tc>
      </w:tr>
      <w:tr w:rsidR="00093F0C" w:rsidRPr="00093F0C" w14:paraId="4C536B7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3522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2969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F277665" w14:textId="324639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17F5D73D" w14:textId="5B47FB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EEAC5" w14:textId="58EDA5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15677" w14:textId="5A1C29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9,860.00 </w:t>
            </w:r>
          </w:p>
        </w:tc>
      </w:tr>
      <w:tr w:rsidR="00093F0C" w:rsidRPr="00093F0C" w14:paraId="2931339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FA50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AD8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54D959F2" w14:textId="33A925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315C74DA" w14:textId="3AE5FB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BA42A" w14:textId="08FC30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5B859" w14:textId="6668E5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650.00 </w:t>
            </w:r>
          </w:p>
        </w:tc>
      </w:tr>
      <w:tr w:rsidR="00093F0C" w:rsidRPr="00093F0C" w14:paraId="2E21C73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53F0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1116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261015" w14:textId="352D5F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843EA24" w14:textId="26CC49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A524E" w14:textId="58E3D1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42B0A" w14:textId="6E302D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5,838.92 </w:t>
            </w:r>
          </w:p>
        </w:tc>
      </w:tr>
      <w:tr w:rsidR="00093F0C" w:rsidRPr="00093F0C" w14:paraId="3E1AA7E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5092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D44D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25677308" w14:textId="264F5D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CB4BBD9" w14:textId="538455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72151" w14:textId="515A1E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5DDB8" w14:textId="274540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3,207.50 </w:t>
            </w:r>
          </w:p>
        </w:tc>
      </w:tr>
      <w:tr w:rsidR="00093F0C" w:rsidRPr="00093F0C" w14:paraId="607A10E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8E1A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674A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2015029B" w14:textId="726692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6111BE09" w14:textId="287A01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45549" w14:textId="536C33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88838" w14:textId="014449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2,406.25 </w:t>
            </w:r>
          </w:p>
        </w:tc>
      </w:tr>
      <w:tr w:rsidR="00093F0C" w:rsidRPr="00093F0C" w14:paraId="409C6B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6C17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8270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281D1D1E" w14:textId="659FF8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7FF2D3DF" w14:textId="367CAE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71942" w14:textId="119894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0CD93" w14:textId="2D5065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2,131.25 </w:t>
            </w:r>
          </w:p>
        </w:tc>
      </w:tr>
      <w:tr w:rsidR="00093F0C" w:rsidRPr="00093F0C" w14:paraId="5C401F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9B37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79E7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A18510A" w14:textId="6E14E9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1E9E3D9" w14:textId="7A0FD7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6AF02" w14:textId="46ECF7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4BBE3" w14:textId="7BFE73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3,457.50 </w:t>
            </w:r>
          </w:p>
        </w:tc>
      </w:tr>
      <w:tr w:rsidR="00093F0C" w:rsidRPr="00093F0C" w14:paraId="3207D1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ED9B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339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7EF25657" w14:textId="3F40A2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31E73C32" w14:textId="048601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D15EB" w14:textId="778080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EA45A" w14:textId="12D9B1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9,500.00 </w:t>
            </w:r>
          </w:p>
        </w:tc>
      </w:tr>
      <w:tr w:rsidR="00093F0C" w:rsidRPr="00093F0C" w14:paraId="74DD791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CF12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BE3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6D143F74" w14:textId="4F6DE3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CD332B0" w14:textId="5EB1F0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C52FF" w14:textId="1CA27A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8B7EF" w14:textId="64B7CC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3,575.00 </w:t>
            </w:r>
          </w:p>
        </w:tc>
      </w:tr>
      <w:tr w:rsidR="00093F0C" w:rsidRPr="00093F0C" w14:paraId="1B781F5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A628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2043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507CC74" w14:textId="39FD8B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73B5342" w14:textId="3F2EAD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5F201" w14:textId="1A7032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1E0D7" w14:textId="096221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04,562.50 </w:t>
            </w:r>
          </w:p>
        </w:tc>
      </w:tr>
      <w:tr w:rsidR="00093F0C" w:rsidRPr="00093F0C" w14:paraId="5959407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8454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6460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09994BD8" w14:textId="6353C0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8FF5404" w14:textId="4333E1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70048" w14:textId="61B978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2BA65" w14:textId="7D10F3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0,780.00 </w:t>
            </w:r>
          </w:p>
        </w:tc>
      </w:tr>
      <w:tr w:rsidR="00093F0C" w:rsidRPr="00093F0C" w14:paraId="4101761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B341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9C0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34AB814F" w14:textId="68962C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28C81B3" w14:textId="198052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88D3D" w14:textId="66F1D1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F3581" w14:textId="201762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3,760.00 </w:t>
            </w:r>
          </w:p>
        </w:tc>
      </w:tr>
      <w:tr w:rsidR="00093F0C" w:rsidRPr="00093F0C" w14:paraId="009928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B0A8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0625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6A78A5F3" w14:textId="4F96EF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1834407" w14:textId="211112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597D6" w14:textId="3AF062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EB7AD" w14:textId="63BCAF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50.00 </w:t>
            </w:r>
          </w:p>
        </w:tc>
      </w:tr>
      <w:tr w:rsidR="00093F0C" w:rsidRPr="00093F0C" w14:paraId="5981868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82C2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2F6E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1D474211" w14:textId="0C7B65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1BE5A3F" w14:textId="50447A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8F516" w14:textId="5240B1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F0A70" w14:textId="12299D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0,825.00 </w:t>
            </w:r>
          </w:p>
        </w:tc>
      </w:tr>
      <w:tr w:rsidR="00093F0C" w:rsidRPr="00093F0C" w14:paraId="51BEBB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3A90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99C7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3D051A70" w14:textId="03852B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7D408EB" w14:textId="0DB335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6C4C2" w14:textId="15FFC5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738D1" w14:textId="58F576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0,962.50 </w:t>
            </w:r>
          </w:p>
        </w:tc>
      </w:tr>
      <w:tr w:rsidR="00093F0C" w:rsidRPr="00093F0C" w14:paraId="2172EA6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6B6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7C1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4A7C54EB" w14:textId="307B23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ED298F5" w14:textId="6D124A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2C3D3" w14:textId="185EE0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F40CE" w14:textId="375DE4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0,825.00 </w:t>
            </w:r>
          </w:p>
        </w:tc>
      </w:tr>
      <w:tr w:rsidR="00093F0C" w:rsidRPr="00093F0C" w14:paraId="3A6925E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6910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7D60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DEA7B65" w14:textId="58FD7A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8CBC04" w14:textId="23587E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5B5A1" w14:textId="36F059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5A29A" w14:textId="6DFD37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95,000.00 </w:t>
            </w:r>
          </w:p>
        </w:tc>
      </w:tr>
      <w:tr w:rsidR="00093F0C" w:rsidRPr="00093F0C" w14:paraId="25C3633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0215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B6A8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EE1D2B8" w14:textId="1D02A3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85DC05A" w14:textId="72F2FA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8F890" w14:textId="7A2F7E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48B2B" w14:textId="29E35D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9,862.50 </w:t>
            </w:r>
          </w:p>
        </w:tc>
      </w:tr>
      <w:tr w:rsidR="00093F0C" w:rsidRPr="00093F0C" w14:paraId="4D31421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32FE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12D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7F907EF" w14:textId="264278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7B243FA" w14:textId="60089A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6AABB" w14:textId="32AEE8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0AAC3" w14:textId="341FEA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100.00 </w:t>
            </w:r>
          </w:p>
        </w:tc>
      </w:tr>
      <w:tr w:rsidR="00093F0C" w:rsidRPr="00093F0C" w14:paraId="5DA21C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116B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04FD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A535574" w14:textId="4F9D5E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A020A06" w14:textId="4FB2C0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75B94" w14:textId="78EA43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0F69C" w14:textId="0CE8A1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887.50 </w:t>
            </w:r>
          </w:p>
        </w:tc>
      </w:tr>
      <w:tr w:rsidR="00093F0C" w:rsidRPr="00093F0C" w14:paraId="25A671D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5DDE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4F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85C6DA6" w14:textId="6A20B3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CE782CD" w14:textId="174887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1B1F0" w14:textId="74A7A1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41841" w14:textId="42AFE4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100.00 </w:t>
            </w:r>
          </w:p>
        </w:tc>
      </w:tr>
      <w:tr w:rsidR="00093F0C" w:rsidRPr="00093F0C" w14:paraId="1FF40DD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B09F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B45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46515F8" w14:textId="3B653C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5089246" w14:textId="39B8D4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076B2" w14:textId="14620A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680D4" w14:textId="0D908D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0,530.00 </w:t>
            </w:r>
          </w:p>
        </w:tc>
      </w:tr>
      <w:tr w:rsidR="00093F0C" w:rsidRPr="00093F0C" w14:paraId="0428A5F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66C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A447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3328724" w14:textId="1F439F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64774319" w14:textId="2269C9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5F9D0" w14:textId="03770A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D7156" w14:textId="6BB114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8,241.25 </w:t>
            </w:r>
          </w:p>
        </w:tc>
      </w:tr>
      <w:tr w:rsidR="00093F0C" w:rsidRPr="00093F0C" w14:paraId="100D325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42F1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EE2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1764AAE" w14:textId="6B5D5B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421BD99D" w14:textId="69D4FA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84529" w14:textId="030313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209AA" w14:textId="3824E3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0,598.75 </w:t>
            </w:r>
          </w:p>
        </w:tc>
      </w:tr>
      <w:tr w:rsidR="00093F0C" w:rsidRPr="00093F0C" w14:paraId="1B6CE0D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109D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3A6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E3F6AA1" w14:textId="0472C1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1EA852B" w14:textId="030650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3A4ED" w14:textId="49E67E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AFDED" w14:textId="578958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9,810.00 </w:t>
            </w:r>
          </w:p>
        </w:tc>
      </w:tr>
      <w:tr w:rsidR="00093F0C" w:rsidRPr="00093F0C" w14:paraId="77AEF74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995B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1FE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45C40139" w14:textId="113E44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B6FC166" w14:textId="3FBB68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B29CA" w14:textId="6CB97D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F0C04" w14:textId="086EE0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0,962.50 </w:t>
            </w:r>
          </w:p>
        </w:tc>
      </w:tr>
      <w:tr w:rsidR="00093F0C" w:rsidRPr="00093F0C" w14:paraId="6976B6E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06DE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40E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50FF31CE" w14:textId="2E262F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9268BF7" w14:textId="062D6F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484A9" w14:textId="6D598D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1F986" w14:textId="15F903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3,000.00 </w:t>
            </w:r>
          </w:p>
        </w:tc>
      </w:tr>
      <w:tr w:rsidR="00093F0C" w:rsidRPr="00093F0C" w14:paraId="7EA09ABE"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4B64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6EE2B31D" w14:textId="6C0FFAF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09FE4524" w14:textId="386B442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AF353D" w14:textId="03E6A62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9A6A16" w14:textId="26961C1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781,496.82 </w:t>
            </w:r>
          </w:p>
        </w:tc>
      </w:tr>
      <w:tr w:rsidR="00093F0C" w:rsidRPr="00093F0C" w14:paraId="7A71C33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5D6F1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57CDB19" w14:textId="385007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21EDF1AD" w14:textId="2ABB45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D380A" w14:textId="67A5F7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A854" w14:textId="6E5F0F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6,840.00 </w:t>
            </w:r>
          </w:p>
        </w:tc>
      </w:tr>
      <w:tr w:rsidR="00093F0C" w:rsidRPr="00093F0C" w14:paraId="1884490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B023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13E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1A7BFB42" w14:textId="70BD9F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2162CDDF" w14:textId="0FB1FF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0B502" w14:textId="37CF1B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CF520" w14:textId="19D228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3,669.12 </w:t>
            </w:r>
          </w:p>
        </w:tc>
      </w:tr>
      <w:tr w:rsidR="00093F0C" w:rsidRPr="00093F0C" w14:paraId="452F779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19E1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4A42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58EADA67" w14:textId="219943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4C978EF" w14:textId="1A23DF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148A9" w14:textId="29BA94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D3B15" w14:textId="23ABDB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988.08 </w:t>
            </w:r>
          </w:p>
        </w:tc>
      </w:tr>
      <w:tr w:rsidR="00093F0C" w:rsidRPr="00093F0C" w14:paraId="211DCB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C360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241C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44232E56" w14:textId="168BBC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14B58392" w14:textId="3986C7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521DA" w14:textId="6E5A91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06950" w14:textId="47BA74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2.34 </w:t>
            </w:r>
          </w:p>
        </w:tc>
      </w:tr>
      <w:tr w:rsidR="00093F0C" w:rsidRPr="00093F0C" w14:paraId="4DAABFB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26AD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A77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744EB435" w14:textId="28A2D2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0A645828" w14:textId="5D4C1D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6B698" w14:textId="57EA2A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7CAAD" w14:textId="48A087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4,439.60 </w:t>
            </w:r>
          </w:p>
        </w:tc>
      </w:tr>
      <w:tr w:rsidR="00093F0C" w:rsidRPr="00093F0C" w14:paraId="70ABA04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93E5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8B9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2B535C64" w14:textId="2E9F82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380C38BA" w14:textId="0881FD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90D96" w14:textId="4C97B9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B2169" w14:textId="24155B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4,549.68 </w:t>
            </w:r>
          </w:p>
        </w:tc>
      </w:tr>
      <w:tr w:rsidR="00093F0C" w:rsidRPr="00093F0C" w14:paraId="494352B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1DCA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BBA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306F0D63" w14:textId="19F396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F61600A" w14:textId="10A3F3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E27A4" w14:textId="513D17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38769" w14:textId="5F06DA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9,185.44 </w:t>
            </w:r>
          </w:p>
        </w:tc>
      </w:tr>
      <w:tr w:rsidR="00093F0C" w:rsidRPr="00093F0C" w14:paraId="727A73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8AFA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7D2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31B504D" w14:textId="4F072A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9E477A2" w14:textId="6DC064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E5DA4" w14:textId="05C7C5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B239C" w14:textId="7BEA0C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25.46 </w:t>
            </w:r>
          </w:p>
        </w:tc>
      </w:tr>
      <w:tr w:rsidR="00093F0C" w:rsidRPr="00093F0C" w14:paraId="7B28032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740F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35F4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521A0433" w14:textId="1001E5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4B1FEC39" w14:textId="2CB904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61C6D" w14:textId="45F0E5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D53A5" w14:textId="4B1A1C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43.12 </w:t>
            </w:r>
          </w:p>
        </w:tc>
      </w:tr>
      <w:tr w:rsidR="00093F0C" w:rsidRPr="00093F0C" w14:paraId="1BEFD30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EEFB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E86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1154AD6D" w14:textId="398C8D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788DE61E" w14:textId="50C705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1FD96" w14:textId="52A294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A6AE4" w14:textId="7839AE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6,052.30 </w:t>
            </w:r>
          </w:p>
        </w:tc>
      </w:tr>
      <w:tr w:rsidR="00093F0C" w:rsidRPr="00093F0C" w14:paraId="0A94ABD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EBB9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F24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5353BAF6" w14:textId="13B365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4E3856C5" w14:textId="5279E2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59084" w14:textId="61232A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606B2" w14:textId="654AEC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25.46 </w:t>
            </w:r>
          </w:p>
        </w:tc>
      </w:tr>
      <w:tr w:rsidR="00093F0C" w:rsidRPr="00093F0C" w14:paraId="49E1BB8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0D51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B64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3E4D86EE" w14:textId="406F2A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3F3E27BC" w14:textId="0E60CE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737E1" w14:textId="00D217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791C0" w14:textId="089EBB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90.14 </w:t>
            </w:r>
          </w:p>
        </w:tc>
      </w:tr>
      <w:tr w:rsidR="00093F0C" w:rsidRPr="00093F0C" w14:paraId="30D36CF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4387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7ABF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F6DD290" w14:textId="613D48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333CD5C" w14:textId="4FC94B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9FD3E" w14:textId="1C26E2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4FD8E" w14:textId="7C0E20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7,108.00 </w:t>
            </w:r>
          </w:p>
        </w:tc>
      </w:tr>
      <w:tr w:rsidR="00093F0C" w:rsidRPr="00093F0C" w14:paraId="3E1AB0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80BA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31FC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2FD67AD8" w14:textId="20FD94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523385BD" w14:textId="4167AE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E7243" w14:textId="708437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23C92" w14:textId="35FD4B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33.26 </w:t>
            </w:r>
          </w:p>
        </w:tc>
      </w:tr>
      <w:tr w:rsidR="00093F0C" w:rsidRPr="00093F0C" w14:paraId="70E75B8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12D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4F0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6B9CB293" w14:textId="74F5CF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57BA670" w14:textId="04E2C7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D0C67" w14:textId="38094E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18CAE" w14:textId="146372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4,696.14 </w:t>
            </w:r>
          </w:p>
        </w:tc>
      </w:tr>
      <w:tr w:rsidR="00093F0C" w:rsidRPr="00093F0C" w14:paraId="17B9F1C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0436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5D68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57D4B1DE" w14:textId="6AE1A0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15B878E7" w14:textId="665361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2F4EE" w14:textId="34E1CE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B4572" w14:textId="704947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1,054.72 </w:t>
            </w:r>
          </w:p>
        </w:tc>
      </w:tr>
      <w:tr w:rsidR="00093F0C" w:rsidRPr="00093F0C" w14:paraId="712628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E0BF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E73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AB27AE5" w14:textId="566942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3C2183D9" w14:textId="66FCFE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C01CF" w14:textId="4D8950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E4434" w14:textId="40A450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3,087.60 </w:t>
            </w:r>
          </w:p>
        </w:tc>
      </w:tr>
      <w:tr w:rsidR="00093F0C" w:rsidRPr="00093F0C" w14:paraId="35B90EC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85DE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70C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8DA3EF0" w14:textId="2E58D2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07AD3FF4" w14:textId="1347CC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B210D" w14:textId="0D3C48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FA60C" w14:textId="0AB260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8,550.98 </w:t>
            </w:r>
          </w:p>
        </w:tc>
      </w:tr>
      <w:tr w:rsidR="00093F0C" w:rsidRPr="00093F0C" w14:paraId="252E5E4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82B6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4E8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3AEDD78E" w14:textId="4BB364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51733E5F" w14:textId="7A10AB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CAFE8" w14:textId="32F479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5389D" w14:textId="6B12E4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4,283.02 </w:t>
            </w:r>
          </w:p>
        </w:tc>
      </w:tr>
      <w:tr w:rsidR="00093F0C" w:rsidRPr="00093F0C" w14:paraId="2A26137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3BD7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902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321556C" w14:textId="075893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10D6F398" w14:textId="3F36E5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BD328" w14:textId="005CD5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05D33" w14:textId="4C73EF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2,628.90 </w:t>
            </w:r>
          </w:p>
        </w:tc>
      </w:tr>
      <w:tr w:rsidR="00093F0C" w:rsidRPr="00093F0C" w14:paraId="062C068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5D3B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8B7C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F8F1705" w14:textId="6CC88B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F7310D4" w14:textId="06695C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97226" w14:textId="3128D8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D138A" w14:textId="5B4F1E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0.78 </w:t>
            </w:r>
          </w:p>
        </w:tc>
      </w:tr>
      <w:tr w:rsidR="00093F0C" w:rsidRPr="00093F0C" w14:paraId="48C6FCE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3C48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68A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B3A812B" w14:textId="5AD49B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E7A18CD" w14:textId="7E7468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64392" w14:textId="531326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AFC60" w14:textId="050E87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2,881.12 </w:t>
            </w:r>
          </w:p>
        </w:tc>
      </w:tr>
      <w:tr w:rsidR="00093F0C" w:rsidRPr="00093F0C" w14:paraId="126CC44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172F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3BB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32328FF0" w14:textId="557E89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8C8CB4B" w14:textId="493CE9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BE5AC" w14:textId="0AA298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6C0C3" w14:textId="7752B1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21.56 </w:t>
            </w:r>
          </w:p>
        </w:tc>
      </w:tr>
      <w:tr w:rsidR="00093F0C" w:rsidRPr="00093F0C" w14:paraId="4A9FE160"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2CD4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737A15CD" w14:textId="57F9CC8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2DA340CD" w14:textId="14F340B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F9BE87" w14:textId="5553369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0F3AE1" w14:textId="5354A16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761,887.43 </w:t>
            </w:r>
          </w:p>
        </w:tc>
      </w:tr>
      <w:tr w:rsidR="00093F0C" w:rsidRPr="00093F0C" w14:paraId="0887BD7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5EC6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A0A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3C851805" w14:textId="65FF3C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8F75028" w14:textId="0F9746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AEE4B" w14:textId="2EFD0C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46BF7" w14:textId="1DAD44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3,599.40 </w:t>
            </w:r>
          </w:p>
        </w:tc>
      </w:tr>
      <w:tr w:rsidR="00093F0C" w:rsidRPr="00093F0C" w14:paraId="7BF55E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CB36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B7E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573335B9" w14:textId="0C2A76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62A0EB1F" w14:textId="123477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8FA33" w14:textId="738C26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34C9F" w14:textId="787344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2,498.75 </w:t>
            </w:r>
          </w:p>
        </w:tc>
      </w:tr>
      <w:tr w:rsidR="00093F0C" w:rsidRPr="00093F0C" w14:paraId="6DC2659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9934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4AD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3731272" w14:textId="1F2CFC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0978D7D" w14:textId="516CC9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BA15E" w14:textId="5A51EB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A6C64" w14:textId="52D808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2,890.00 </w:t>
            </w:r>
          </w:p>
        </w:tc>
      </w:tr>
      <w:tr w:rsidR="00093F0C" w:rsidRPr="00093F0C" w14:paraId="1370325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0CC3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648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4EF4274D" w14:textId="33C624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0794A24C" w14:textId="614DC2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2F19B" w14:textId="0CDC62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BC9C3" w14:textId="3CB6A7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44,019.75 </w:t>
            </w:r>
          </w:p>
        </w:tc>
      </w:tr>
      <w:tr w:rsidR="00093F0C" w:rsidRPr="00093F0C" w14:paraId="1C91B3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7492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D72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BBE8BD8" w14:textId="0E2CFB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807BB94" w14:textId="776287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3FC01" w14:textId="108291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760AC" w14:textId="103711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4,655.00 </w:t>
            </w:r>
          </w:p>
        </w:tc>
      </w:tr>
      <w:tr w:rsidR="00093F0C" w:rsidRPr="00093F0C" w14:paraId="247DE75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592D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DE7C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49211881" w14:textId="702705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5B5DF96" w14:textId="11BB03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F4558" w14:textId="690FA0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44896" w14:textId="6635A0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9,010.00 </w:t>
            </w:r>
          </w:p>
        </w:tc>
      </w:tr>
      <w:tr w:rsidR="00093F0C" w:rsidRPr="00093F0C" w14:paraId="5911CE7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0B95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221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47E2937" w14:textId="53DD6B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6FFFAA6" w14:textId="141286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F79B5" w14:textId="4A4B74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D18EE" w14:textId="238F1F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7,362.30 </w:t>
            </w:r>
          </w:p>
        </w:tc>
      </w:tr>
      <w:tr w:rsidR="00093F0C" w:rsidRPr="00093F0C" w14:paraId="1165498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9A72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D944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462E21DD" w14:textId="67F0EE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2D5EC5B" w14:textId="0FFAC5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94D6E" w14:textId="78ACCF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C3DDF" w14:textId="0822AD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7,467.80 </w:t>
            </w:r>
          </w:p>
        </w:tc>
      </w:tr>
      <w:tr w:rsidR="00093F0C" w:rsidRPr="00093F0C" w14:paraId="7235E3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31FC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6FDA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65E6402" w14:textId="79A3C3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1E2F873B" w14:textId="314607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3A87E" w14:textId="282437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3BD3F" w14:textId="54F3BF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7,803.70 </w:t>
            </w:r>
          </w:p>
        </w:tc>
      </w:tr>
      <w:tr w:rsidR="00093F0C" w:rsidRPr="00093F0C" w14:paraId="5C5CBFD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3146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3AA9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0984022E" w14:textId="2D535D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8544F57" w14:textId="574012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49206" w14:textId="2E535B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2CCB8" w14:textId="385C71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7,291.40 </w:t>
            </w:r>
          </w:p>
        </w:tc>
      </w:tr>
      <w:tr w:rsidR="00093F0C" w:rsidRPr="00093F0C" w14:paraId="1F41CAA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95CF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1977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540BF782" w14:textId="133923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A23232C" w14:textId="137A2D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92CDE" w14:textId="7E867A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B3157" w14:textId="546188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2,765.88 </w:t>
            </w:r>
          </w:p>
        </w:tc>
      </w:tr>
      <w:tr w:rsidR="00093F0C" w:rsidRPr="00093F0C" w14:paraId="2CBAD9F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8F5E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DD1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6E2FD31" w14:textId="6D5AC5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2D181D90" w14:textId="01C9D7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2F236" w14:textId="4803A7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2AD5F" w14:textId="11B2D5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5,548.00 </w:t>
            </w:r>
          </w:p>
        </w:tc>
      </w:tr>
      <w:tr w:rsidR="00093F0C" w:rsidRPr="00093F0C" w14:paraId="3A14C7B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9403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028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028650DD" w14:textId="1C1178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5D8E7C1" w14:textId="67172D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FBD2C" w14:textId="2843C0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8F450" w14:textId="6AFFCF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50.00 </w:t>
            </w:r>
          </w:p>
        </w:tc>
      </w:tr>
      <w:tr w:rsidR="00093F0C" w:rsidRPr="00093F0C" w14:paraId="0547BF1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F918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DAE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ED46870" w14:textId="4A646F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55B74776" w14:textId="142E8C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D4B3D" w14:textId="0A073A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C470B" w14:textId="636116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8,437.25 </w:t>
            </w:r>
          </w:p>
        </w:tc>
      </w:tr>
      <w:tr w:rsidR="00093F0C" w:rsidRPr="00093F0C" w14:paraId="5DDC8AA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AD1A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A275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2C544AD7" w14:textId="38F331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38C7D4ED" w14:textId="571F81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05220" w14:textId="3F96CC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B8125" w14:textId="0889E4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953.00 </w:t>
            </w:r>
          </w:p>
        </w:tc>
      </w:tr>
      <w:tr w:rsidR="00093F0C" w:rsidRPr="00093F0C" w14:paraId="0A55D35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0108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68E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4DDD893" w14:textId="76BC50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1DCA4DEE" w14:textId="05E3E3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C64B8" w14:textId="72A269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0EF10" w14:textId="5BE0C1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8,501.00 </w:t>
            </w:r>
          </w:p>
        </w:tc>
      </w:tr>
      <w:tr w:rsidR="00093F0C" w:rsidRPr="00093F0C" w14:paraId="5B703F7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9785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968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11650D8" w14:textId="36BF40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20282EC2" w14:textId="5F7BD0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69C79" w14:textId="6DF665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D992F" w14:textId="184FEA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5,534.20 </w:t>
            </w:r>
          </w:p>
        </w:tc>
      </w:tr>
      <w:tr w:rsidR="00093F0C" w:rsidRPr="00093F0C" w14:paraId="7DA506B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EAAEA"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0B2FBD2F" w14:textId="3B967D2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41797663" w14:textId="045540C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BF8449" w14:textId="0124D9F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42D9EF" w14:textId="551A03F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300,032.75 </w:t>
            </w:r>
          </w:p>
        </w:tc>
      </w:tr>
      <w:tr w:rsidR="00093F0C" w:rsidRPr="00093F0C" w14:paraId="2480DB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0880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063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7CAA78C4" w14:textId="4BAAC5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2E7E546" w14:textId="1A84A3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381D4" w14:textId="22F54A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85BDC" w14:textId="70740E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6,365.00 </w:t>
            </w:r>
          </w:p>
        </w:tc>
      </w:tr>
      <w:tr w:rsidR="00093F0C" w:rsidRPr="00093F0C" w14:paraId="69E5A8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4D82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5B8D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1E029FB" w14:textId="4C9123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0FB745EC" w14:textId="275360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22A02" w14:textId="78AE92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24CD8" w14:textId="0488C4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234.00 </w:t>
            </w:r>
          </w:p>
        </w:tc>
      </w:tr>
      <w:tr w:rsidR="00093F0C" w:rsidRPr="00093F0C" w14:paraId="49532D0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1A36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6BD8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05F28BDD" w14:textId="184C8F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4EC5542" w14:textId="6C9B1C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F92C1" w14:textId="1DC4FF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DBE6B" w14:textId="096265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6,273.00 </w:t>
            </w:r>
          </w:p>
        </w:tc>
      </w:tr>
      <w:tr w:rsidR="00093F0C" w:rsidRPr="00093F0C" w14:paraId="4C12ED8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39BE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164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226B81CA" w14:textId="5449BB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15EF2EF" w14:textId="3B30EC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A786B" w14:textId="0CBEE3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A602F" w14:textId="5F7494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1,527.60 </w:t>
            </w:r>
          </w:p>
        </w:tc>
      </w:tr>
      <w:tr w:rsidR="00093F0C" w:rsidRPr="00093F0C" w14:paraId="5A8FD6F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0418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F4CF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0493111" w14:textId="38DAAF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42EC4AFE" w14:textId="1454D7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5C8D0" w14:textId="0CEDB5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5CBE6" w14:textId="1EDE07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0,692.00 </w:t>
            </w:r>
          </w:p>
        </w:tc>
      </w:tr>
      <w:tr w:rsidR="00093F0C" w:rsidRPr="00093F0C" w14:paraId="30427AC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76D1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0181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198A02CE" w14:textId="4AA597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E9A4C76" w14:textId="759FA8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42A79" w14:textId="5D854C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E5B77" w14:textId="39F09C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195.00 </w:t>
            </w:r>
          </w:p>
        </w:tc>
      </w:tr>
      <w:tr w:rsidR="00093F0C" w:rsidRPr="00093F0C" w14:paraId="1A4841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BE0E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EFC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84479D1" w14:textId="5E29AD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060219D6" w14:textId="70437B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5ECE1" w14:textId="4E5CF8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D27D1" w14:textId="3DE8E5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1,124.00 </w:t>
            </w:r>
          </w:p>
        </w:tc>
      </w:tr>
      <w:tr w:rsidR="00093F0C" w:rsidRPr="00093F0C" w14:paraId="04745D7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9794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F2E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499BE2D" w14:textId="5A4395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39218DDA" w14:textId="5C1801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BC54D" w14:textId="292E54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D0466" w14:textId="078180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9,750.65 </w:t>
            </w:r>
          </w:p>
        </w:tc>
      </w:tr>
      <w:tr w:rsidR="00093F0C" w:rsidRPr="00093F0C" w14:paraId="3143B85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1ADD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6D9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4629B62F" w14:textId="7F884E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493EF08E" w14:textId="61C2EA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F5C5E" w14:textId="3AABB9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74164" w14:textId="12285F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5,871.50 </w:t>
            </w:r>
          </w:p>
        </w:tc>
      </w:tr>
      <w:tr w:rsidR="00093F0C" w:rsidRPr="00093F0C" w14:paraId="3546EA71"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037790"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60E8B42" w14:textId="678EBCE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56,897,5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67012270" w14:textId="3F51EF3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bottom"/>
            <w:hideMark/>
          </w:tcPr>
          <w:p w14:paraId="31931D1F" w14:textId="1290C81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D10075" w14:textId="4FE33EA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04,121,217.00 </w:t>
            </w:r>
          </w:p>
        </w:tc>
      </w:tr>
      <w:tr w:rsidR="00093F0C" w:rsidRPr="00093F0C" w14:paraId="4BAA183F"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CBF6C"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468924A" w14:textId="49680B5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bottom"/>
            <w:hideMark/>
          </w:tcPr>
          <w:p w14:paraId="5AC0E4B1" w14:textId="0E37A69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351242E7" w14:textId="1159515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9D6147" w14:textId="7FADA52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63,604,672.25 </w:t>
            </w:r>
          </w:p>
        </w:tc>
      </w:tr>
      <w:tr w:rsidR="00093F0C" w:rsidRPr="00093F0C" w14:paraId="447C57D0"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7117C8"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8AA26E7" w14:textId="6E7341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2A33E31" w14:textId="6EA014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bottom"/>
            <w:hideMark/>
          </w:tcPr>
          <w:p w14:paraId="6B95A235" w14:textId="16C4A8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CC53C" w14:textId="096F0D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3,002,533.35 </w:t>
            </w:r>
          </w:p>
        </w:tc>
      </w:tr>
      <w:tr w:rsidR="00093F0C" w:rsidRPr="00093F0C" w14:paraId="1C65C8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19C0E"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0CA896"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69AC8B16" w14:textId="30BD1E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1B60A9EE" w14:textId="65BDB3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3C841" w14:textId="0E0563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659AE" w14:textId="2EB845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470,980.00 </w:t>
            </w:r>
          </w:p>
        </w:tc>
      </w:tr>
      <w:tr w:rsidR="00093F0C" w:rsidRPr="00093F0C" w14:paraId="63821D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BFD6"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5C3B8C"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63655CA6" w14:textId="53126B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42A030A2" w14:textId="41EE40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69903" w14:textId="626740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8B99E" w14:textId="5B9BF5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970,880.50 </w:t>
            </w:r>
          </w:p>
        </w:tc>
      </w:tr>
      <w:tr w:rsidR="00093F0C" w:rsidRPr="00093F0C" w14:paraId="0773D2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5082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E7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48EB4AAD" w14:textId="198CD0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059CA565" w14:textId="727DF9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1BF4C" w14:textId="00E98C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4BBDF" w14:textId="4F7B45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4,815.00 </w:t>
            </w:r>
          </w:p>
        </w:tc>
      </w:tr>
      <w:tr w:rsidR="00093F0C" w:rsidRPr="00093F0C" w14:paraId="2DB83A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1E01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D7A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49269B3A" w14:textId="51725C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691DE778" w14:textId="0DD6F8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3B45D9E9" w14:textId="0A6DC8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58808" w14:textId="6205F9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72,246.00 </w:t>
            </w:r>
          </w:p>
        </w:tc>
      </w:tr>
      <w:tr w:rsidR="00093F0C" w:rsidRPr="00093F0C" w14:paraId="43104FA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132C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5F4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5A83409" w14:textId="38F3D6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60E10F9D" w14:textId="69EDDE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3520EBC7" w14:textId="0AD7DB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200CB" w14:textId="7D8388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042,922.00 </w:t>
            </w:r>
          </w:p>
        </w:tc>
      </w:tr>
      <w:tr w:rsidR="00093F0C" w:rsidRPr="00093F0C" w14:paraId="5CD9772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CC74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5FA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A692A64" w14:textId="2EF59E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2F8C2941" w14:textId="3E7597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2F175DE2" w14:textId="78FA2F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97494" w14:textId="2DDAA1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37,710.00 </w:t>
            </w:r>
          </w:p>
        </w:tc>
      </w:tr>
      <w:tr w:rsidR="00093F0C" w:rsidRPr="00093F0C" w14:paraId="53DD92B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C56D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D5CBA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496E308E" w14:textId="6558CE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2349964C" w14:textId="136B36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17ABDD" w14:textId="273B65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91758" w14:textId="705BEB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402,285.00 </w:t>
            </w:r>
          </w:p>
        </w:tc>
      </w:tr>
      <w:tr w:rsidR="00093F0C" w:rsidRPr="00093F0C" w14:paraId="427211E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37FB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6FFD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30A0F6A1" w14:textId="06BCD3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2A224226" w14:textId="345A45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08677" w14:textId="65D080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37B31" w14:textId="3BEFA7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34,482.00 </w:t>
            </w:r>
          </w:p>
        </w:tc>
      </w:tr>
      <w:tr w:rsidR="00093F0C" w:rsidRPr="00093F0C" w14:paraId="23CA1E2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6785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40AE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2843E6D" w14:textId="165EF2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665BC000" w14:textId="05EE5E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1A91F" w14:textId="559446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20465" w14:textId="5CD21E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734,307.50 </w:t>
            </w:r>
          </w:p>
        </w:tc>
      </w:tr>
      <w:tr w:rsidR="00093F0C" w:rsidRPr="00093F0C" w14:paraId="7592388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4078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095F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0C15DDC1" w14:textId="5E7241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3DE8F16E" w14:textId="34DD48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C82EB45" w14:textId="71595D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87588" w14:textId="6EDA3E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698,432.50 </w:t>
            </w:r>
          </w:p>
        </w:tc>
      </w:tr>
      <w:tr w:rsidR="00093F0C" w:rsidRPr="00093F0C" w14:paraId="556526F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F03C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0013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18B8FB8" w14:textId="0BF2A2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42155F88" w14:textId="69C243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ECE81" w14:textId="63528F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50C7E" w14:textId="0B69FF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157,380.00 </w:t>
            </w:r>
          </w:p>
        </w:tc>
      </w:tr>
      <w:tr w:rsidR="00093F0C" w:rsidRPr="00093F0C" w14:paraId="52DF08E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547F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5E3D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D314E52" w14:textId="18E29F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7967CA0" w14:textId="6315C2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4337E1FD" w14:textId="0F405F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574E9" w14:textId="4AA998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722,082.00 </w:t>
            </w:r>
          </w:p>
        </w:tc>
      </w:tr>
      <w:tr w:rsidR="00093F0C" w:rsidRPr="00093F0C" w14:paraId="4D4A6A9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53F5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ABF2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4CC3DB89" w14:textId="5C0505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10CA0298" w14:textId="04A062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2434F" w14:textId="5791D4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CE91F" w14:textId="2CA954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2,179.00 </w:t>
            </w:r>
          </w:p>
        </w:tc>
      </w:tr>
      <w:tr w:rsidR="00093F0C" w:rsidRPr="00093F0C" w14:paraId="510717D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8FEF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A6C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34732BC0" w14:textId="25DFAD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41622603" w14:textId="18F005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5922F2" w14:textId="0DF1FC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E804C" w14:textId="355B10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609,728.00 </w:t>
            </w:r>
          </w:p>
        </w:tc>
      </w:tr>
      <w:tr w:rsidR="00093F0C" w:rsidRPr="00093F0C" w14:paraId="5AA00B2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97B6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EF2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5D5B3162" w14:textId="198A9B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E825E9C" w14:textId="1E77DD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50A0" w14:textId="7125EA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EEAE" w14:textId="2AE39E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5,315.00 </w:t>
            </w:r>
          </w:p>
        </w:tc>
      </w:tr>
      <w:tr w:rsidR="00093F0C" w:rsidRPr="00093F0C" w14:paraId="3507F8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9746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41A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A7AC44C" w14:textId="1A0A63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22C95175" w14:textId="12A410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2046B1AC" w14:textId="0E83FF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AE7DA" w14:textId="7FE884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06,230.00 </w:t>
            </w:r>
          </w:p>
        </w:tc>
      </w:tr>
      <w:tr w:rsidR="00093F0C" w:rsidRPr="00093F0C" w14:paraId="1451459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2D76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F0A8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4FD38AAC" w14:textId="4D37EB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17BDA14" w14:textId="39D314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769F2D5" w14:textId="714E0D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58663" w14:textId="13352B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383,449.00 </w:t>
            </w:r>
          </w:p>
        </w:tc>
      </w:tr>
      <w:tr w:rsidR="00093F0C" w:rsidRPr="00093F0C" w14:paraId="27FE8E6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7276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F7A7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0A68FEFC" w14:textId="4CF39D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90AAEAC" w14:textId="7B5D58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BE99E" w14:textId="0844E9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E2EA2" w14:textId="269B93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813,125.00 </w:t>
            </w:r>
          </w:p>
        </w:tc>
      </w:tr>
      <w:tr w:rsidR="00093F0C" w:rsidRPr="00093F0C" w14:paraId="27BA756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A871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D96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0C651CEF" w14:textId="4ACD64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E13ADD4" w14:textId="2C4985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006FE9" w14:textId="3FFFC8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22BF0" w14:textId="10FE0C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44,315.00 </w:t>
            </w:r>
          </w:p>
        </w:tc>
      </w:tr>
      <w:tr w:rsidR="00093F0C" w:rsidRPr="00093F0C" w14:paraId="57C1F5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6186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20AA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33701C43" w14:textId="7A5BD8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6EF8FD85" w14:textId="446916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2C695" w14:textId="35EC13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9384B" w14:textId="5FBB52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37,315.00 </w:t>
            </w:r>
          </w:p>
        </w:tc>
      </w:tr>
      <w:tr w:rsidR="00093F0C" w:rsidRPr="00093F0C" w14:paraId="761D97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AF41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2EDA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B83C43D" w14:textId="7F0B22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590BFDD9" w14:textId="7C12DA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655AF" w14:textId="4C6EDA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1EAF9" w14:textId="431FF6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8,815.00 </w:t>
            </w:r>
          </w:p>
        </w:tc>
      </w:tr>
      <w:tr w:rsidR="00093F0C" w:rsidRPr="00093F0C" w14:paraId="1B24D9D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8581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97E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8C5E4AB" w14:textId="36A8AE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bottom"/>
            <w:hideMark/>
          </w:tcPr>
          <w:p w14:paraId="3AE246EB" w14:textId="22C9AD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15C77433" w14:textId="095EBD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17F4D" w14:textId="2E53AB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14,926.40 </w:t>
            </w:r>
          </w:p>
        </w:tc>
      </w:tr>
      <w:tr w:rsidR="00093F0C" w:rsidRPr="00093F0C" w14:paraId="6885A96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6388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3F6C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5CDFDE3" w14:textId="423885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5A91DB02" w14:textId="15443E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BCAFF" w14:textId="344906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7685D" w14:textId="7702F5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64,782.50 </w:t>
            </w:r>
          </w:p>
        </w:tc>
      </w:tr>
      <w:tr w:rsidR="00093F0C" w:rsidRPr="00093F0C" w14:paraId="43271D0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17C9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647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6813F96" w14:textId="075391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2771014F" w14:textId="797DA5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C06CC" w14:textId="46A135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D8472" w14:textId="301E5D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2,345.00 </w:t>
            </w:r>
          </w:p>
        </w:tc>
      </w:tr>
      <w:tr w:rsidR="00093F0C" w:rsidRPr="00093F0C" w14:paraId="57B04FB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22B2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E502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66A6ECD2" w14:textId="1924A4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2CD814A6" w14:textId="1EF7A3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EE68" w14:textId="52885C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2FE46" w14:textId="251203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478,500.00 </w:t>
            </w:r>
          </w:p>
        </w:tc>
      </w:tr>
      <w:tr w:rsidR="00093F0C" w:rsidRPr="00093F0C" w14:paraId="0B1EC91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0026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986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0FD9496D" w14:textId="56C899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1DE29797" w14:textId="2CCE30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E5027" w14:textId="1D9C89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5A8E8" w14:textId="09B264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1,403.00 </w:t>
            </w:r>
          </w:p>
        </w:tc>
      </w:tr>
      <w:tr w:rsidR="00093F0C" w:rsidRPr="00093F0C" w14:paraId="5C564A9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4A1B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CAB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8A47B34" w14:textId="026066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291726B3" w14:textId="793329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46C54" w14:textId="31D297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CC16A" w14:textId="0EE8B8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582,753.00 </w:t>
            </w:r>
          </w:p>
        </w:tc>
      </w:tr>
      <w:tr w:rsidR="00093F0C" w:rsidRPr="00093F0C" w14:paraId="026A680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8BA5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208A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463C9F7" w14:textId="1F70CA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0347B88A" w14:textId="5F486C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17F3543" w14:textId="1E81D5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B2ED9" w14:textId="0E47FE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70,422.00 </w:t>
            </w:r>
          </w:p>
        </w:tc>
      </w:tr>
      <w:tr w:rsidR="00093F0C" w:rsidRPr="00093F0C" w14:paraId="1E0686E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6B62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5F0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176E7F5" w14:textId="0EEBCA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59AD758C" w14:textId="71B45C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36A00" w14:textId="6DF60C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682A7" w14:textId="43B270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568,908.00 </w:t>
            </w:r>
          </w:p>
        </w:tc>
      </w:tr>
      <w:tr w:rsidR="00093F0C" w:rsidRPr="00093F0C" w14:paraId="74C34D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2B1B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8E3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7DF181B" w14:textId="3C86F3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34AC82F9" w14:textId="5F9CCC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96904" w14:textId="3995D1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EA123" w14:textId="0E65D5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60,312.00 </w:t>
            </w:r>
          </w:p>
        </w:tc>
      </w:tr>
      <w:tr w:rsidR="00093F0C" w:rsidRPr="00093F0C" w14:paraId="3777C9D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EC4F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816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7F89D23" w14:textId="49CC13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bottom"/>
            <w:hideMark/>
          </w:tcPr>
          <w:p w14:paraId="17B13D94" w14:textId="07B171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59425F8" w14:textId="233E2E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14E59" w14:textId="565B81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9,054,745.50 </w:t>
            </w:r>
          </w:p>
        </w:tc>
      </w:tr>
      <w:tr w:rsidR="00093F0C" w:rsidRPr="00093F0C" w14:paraId="15570FB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6E3D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FABC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1DCE2174" w14:textId="565138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07E6140B" w14:textId="503FA2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BA69E" w14:textId="34E927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3ACDB" w14:textId="0300CD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22,983.00 </w:t>
            </w:r>
          </w:p>
        </w:tc>
      </w:tr>
      <w:tr w:rsidR="00093F0C" w:rsidRPr="00093F0C" w14:paraId="6CD0AB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2308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B7C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2EB84BE8" w14:textId="62009A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6F44D7F3" w14:textId="1D703A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D68DC" w14:textId="368CDE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C82D5" w14:textId="280986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95,750.00 </w:t>
            </w:r>
          </w:p>
        </w:tc>
      </w:tr>
      <w:tr w:rsidR="00093F0C" w:rsidRPr="00093F0C" w14:paraId="60D53FF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DB65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9DD2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4E8548E7" w14:textId="4AC96F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A4AA0F4" w14:textId="63BC46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DA514" w14:textId="08A828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2D472" w14:textId="177817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5,315.00 </w:t>
            </w:r>
          </w:p>
        </w:tc>
      </w:tr>
      <w:tr w:rsidR="00093F0C" w:rsidRPr="00093F0C" w14:paraId="74CD6D1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4821B"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80044A9" w14:textId="142089A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1,094,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D56F52A" w14:textId="3AE60F0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4C082A24" w14:textId="782FAD4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597C5" w14:textId="7B8D628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6,228,647.18 </w:t>
            </w:r>
          </w:p>
        </w:tc>
      </w:tr>
      <w:tr w:rsidR="00093F0C" w:rsidRPr="00093F0C" w14:paraId="66AD9F2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FC5E8"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2EB81D24" w14:textId="5EDBC5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842A8F8" w14:textId="34E873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60592974" w14:textId="058029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82E8A" w14:textId="4A1135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520,319.20 </w:t>
            </w:r>
          </w:p>
        </w:tc>
      </w:tr>
      <w:tr w:rsidR="00093F0C" w:rsidRPr="00093F0C" w14:paraId="2081409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FAD34"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647E6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03521F72" w14:textId="394CFE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008D0CB8" w14:textId="51FE3D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D9A15" w14:textId="44C1A3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CDAAE" w14:textId="0C4F5E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0,341.00 </w:t>
            </w:r>
          </w:p>
        </w:tc>
      </w:tr>
      <w:tr w:rsidR="00093F0C" w:rsidRPr="00093F0C" w14:paraId="5233B0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8130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F17D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15E339BA" w14:textId="09408D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492A5023" w14:textId="1542CD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13810" w14:textId="28065B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0A67E" w14:textId="4C69E8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37,190.00 </w:t>
            </w:r>
          </w:p>
        </w:tc>
      </w:tr>
      <w:tr w:rsidR="00093F0C" w:rsidRPr="00093F0C" w14:paraId="373C066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C32E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9AA9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85291E3" w14:textId="590B36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47,577.00 </w:t>
            </w:r>
          </w:p>
        </w:tc>
        <w:tc>
          <w:tcPr>
            <w:tcW w:w="0" w:type="auto"/>
            <w:tcBorders>
              <w:top w:val="nil"/>
              <w:left w:val="nil"/>
              <w:bottom w:val="single" w:sz="4" w:space="0" w:color="000000"/>
              <w:right w:val="single" w:sz="4" w:space="0" w:color="000000"/>
            </w:tcBorders>
            <w:shd w:val="clear" w:color="auto" w:fill="auto"/>
            <w:noWrap/>
            <w:vAlign w:val="bottom"/>
            <w:hideMark/>
          </w:tcPr>
          <w:p w14:paraId="22B3974B" w14:textId="5E707A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5EBFEC50" w14:textId="67252A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9B1A0" w14:textId="0816E3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804,447.00 </w:t>
            </w:r>
          </w:p>
        </w:tc>
      </w:tr>
      <w:tr w:rsidR="00093F0C" w:rsidRPr="00093F0C" w14:paraId="19B93D0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F054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91B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2973C081" w14:textId="101908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bottom"/>
            <w:hideMark/>
          </w:tcPr>
          <w:p w14:paraId="58ACD021" w14:textId="580E5B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B975D3" w14:textId="4EC431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A18CF" w14:textId="52B356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09,240.00 </w:t>
            </w:r>
          </w:p>
        </w:tc>
      </w:tr>
      <w:tr w:rsidR="00093F0C" w:rsidRPr="00093F0C" w14:paraId="54B383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7C99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D12E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4BADD32" w14:textId="4546E9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5FC48042" w14:textId="3941A5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10794D8E" w14:textId="12CCBB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0F171" w14:textId="075218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06,169.00 </w:t>
            </w:r>
          </w:p>
        </w:tc>
      </w:tr>
      <w:tr w:rsidR="00093F0C" w:rsidRPr="00093F0C" w14:paraId="51F283C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F88F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64D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470B55DF" w14:textId="181CD2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18EA38CF" w14:textId="1F229B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6C922D25" w14:textId="744FDF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ADD60" w14:textId="249151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168,878.78 </w:t>
            </w:r>
          </w:p>
        </w:tc>
      </w:tr>
      <w:tr w:rsidR="00093F0C" w:rsidRPr="00093F0C" w14:paraId="23CDEAB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60B1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421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61FF65B" w14:textId="55089E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64,500.75 </w:t>
            </w:r>
          </w:p>
        </w:tc>
        <w:tc>
          <w:tcPr>
            <w:tcW w:w="0" w:type="auto"/>
            <w:tcBorders>
              <w:top w:val="nil"/>
              <w:left w:val="nil"/>
              <w:bottom w:val="single" w:sz="4" w:space="0" w:color="000000"/>
              <w:right w:val="single" w:sz="4" w:space="0" w:color="000000"/>
            </w:tcBorders>
            <w:shd w:val="clear" w:color="auto" w:fill="auto"/>
            <w:noWrap/>
            <w:vAlign w:val="bottom"/>
            <w:hideMark/>
          </w:tcPr>
          <w:p w14:paraId="633AC398" w14:textId="3FFCD3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606E8372" w14:textId="04CCD6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59578" w14:textId="784BBF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77,170.75 </w:t>
            </w:r>
          </w:p>
        </w:tc>
      </w:tr>
      <w:tr w:rsidR="00093F0C" w:rsidRPr="00093F0C" w14:paraId="52D6A2B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23C0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D8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0460930" w14:textId="6A879B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9DB53F2" w14:textId="1800A4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05F21" w14:textId="0DE355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E4444" w14:textId="6C069F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000.00 </w:t>
            </w:r>
          </w:p>
        </w:tc>
      </w:tr>
      <w:tr w:rsidR="00093F0C" w:rsidRPr="00093F0C" w14:paraId="48BDAD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E392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356B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4733C576" w14:textId="3202B0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282B253F" w14:textId="3F27E3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1A40B283" w14:textId="65F9B3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D1026" w14:textId="14DD34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3,275.00 </w:t>
            </w:r>
          </w:p>
        </w:tc>
      </w:tr>
      <w:tr w:rsidR="00093F0C" w:rsidRPr="00093F0C" w14:paraId="5CF7FE2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DED3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3129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5F9C944D" w14:textId="20A798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14F23454" w14:textId="745C36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2ACE32A3" w14:textId="639696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972ED" w14:textId="6C2ACC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74,350.60 </w:t>
            </w:r>
          </w:p>
        </w:tc>
      </w:tr>
      <w:tr w:rsidR="00093F0C" w:rsidRPr="00093F0C" w14:paraId="4CB504E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D35F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B45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B506FA0" w14:textId="23D30D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7D73679" w14:textId="1BCD1E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651A8C7" w14:textId="7571EA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4DEEB" w14:textId="3DE564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9,860.00 </w:t>
            </w:r>
          </w:p>
        </w:tc>
      </w:tr>
      <w:tr w:rsidR="00093F0C" w:rsidRPr="00093F0C" w14:paraId="1ABC923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907D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E0C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3349ACC" w14:textId="5847F3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04235D94" w14:textId="2BE488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5BC9A598" w14:textId="6D8E0D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2A636" w14:textId="675EE9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2,443.71 </w:t>
            </w:r>
          </w:p>
        </w:tc>
      </w:tr>
      <w:tr w:rsidR="00093F0C" w:rsidRPr="00093F0C" w14:paraId="245860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3147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3E43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8067EBA" w14:textId="019E1F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C386542" w14:textId="7268AB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17DF4" w14:textId="60C5A0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9BF8C" w14:textId="0F3C98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000.00 </w:t>
            </w:r>
          </w:p>
        </w:tc>
      </w:tr>
      <w:tr w:rsidR="00093F0C" w:rsidRPr="00093F0C" w14:paraId="1697B9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C1F1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0AA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736B8CD6" w14:textId="791D3D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06D60C" w14:textId="701DF7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214E37D8" w14:textId="6EBE7C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116C3" w14:textId="3DB892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4,510.00 </w:t>
            </w:r>
          </w:p>
        </w:tc>
      </w:tr>
      <w:tr w:rsidR="00093F0C" w:rsidRPr="00093F0C" w14:paraId="649BA45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1DEF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4788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6C002F1" w14:textId="2F70C4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F3DD115" w14:textId="116A82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B044C" w14:textId="78BA9F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0A037" w14:textId="5B3EC8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1,000.00 </w:t>
            </w:r>
          </w:p>
        </w:tc>
      </w:tr>
      <w:tr w:rsidR="00093F0C" w:rsidRPr="00093F0C" w14:paraId="63BF185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B7C3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8F3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090A93FE" w14:textId="098988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75DC28F3" w14:textId="4BD1A0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BDC87" w14:textId="1CD449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7F066" w14:textId="3ED73B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3,340.00 </w:t>
            </w:r>
          </w:p>
        </w:tc>
      </w:tr>
      <w:tr w:rsidR="00093F0C" w:rsidRPr="00093F0C" w14:paraId="39B1B02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6E36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EE0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1D853ED1" w14:textId="4B2D08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1BC79C56" w14:textId="7813E9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C562DC" w14:textId="30FA88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E8709" w14:textId="65E7AB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0,200.00 </w:t>
            </w:r>
          </w:p>
        </w:tc>
      </w:tr>
      <w:tr w:rsidR="00093F0C" w:rsidRPr="00093F0C" w14:paraId="066867F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0B83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7F83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BAA0E8E" w14:textId="7367A8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35FD1662" w14:textId="311ECC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49507B4D" w14:textId="22D1FA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720AD" w14:textId="7ABA83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0,574.00 </w:t>
            </w:r>
          </w:p>
        </w:tc>
      </w:tr>
      <w:tr w:rsidR="00093F0C" w:rsidRPr="00093F0C" w14:paraId="7810C44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90F2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7FDC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94F7942" w14:textId="0C36E3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08EBBB23" w14:textId="6E1B8C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676DF3E" w14:textId="14E201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F29D6" w14:textId="00E5E1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10,671.00 </w:t>
            </w:r>
          </w:p>
        </w:tc>
      </w:tr>
      <w:tr w:rsidR="00093F0C" w:rsidRPr="00093F0C" w14:paraId="09F2F05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6FF1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59F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3EC331E3" w14:textId="6E6690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615D9F50" w14:textId="2951B2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5FB5B5B3" w14:textId="5945B4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749C" w14:textId="00A654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73,958.00 </w:t>
            </w:r>
          </w:p>
        </w:tc>
      </w:tr>
      <w:tr w:rsidR="00093F0C" w:rsidRPr="00093F0C" w14:paraId="08D2198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B032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60A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79B0391B" w14:textId="72CF46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788BB0D3" w14:textId="67B1B0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220B7DC6" w14:textId="1984A5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4D6CB" w14:textId="52F500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82,970.14 </w:t>
            </w:r>
          </w:p>
        </w:tc>
      </w:tr>
      <w:tr w:rsidR="00093F0C" w:rsidRPr="00093F0C" w14:paraId="5E5D39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8C8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F4A7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48B80B66" w14:textId="49D840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79A17ED" w14:textId="1865F9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D94D110" w14:textId="3C3FAE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53737" w14:textId="6CE562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60,605.00 </w:t>
            </w:r>
          </w:p>
        </w:tc>
      </w:tr>
      <w:tr w:rsidR="00093F0C" w:rsidRPr="00093F0C" w14:paraId="7E1AE9E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6BF9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152C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16F29D34" w14:textId="6A7035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74858ABC" w14:textId="6F0793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42284D00" w14:textId="50A437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ED8D6" w14:textId="10310F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65,134.00 </w:t>
            </w:r>
          </w:p>
        </w:tc>
      </w:tr>
      <w:tr w:rsidR="00093F0C" w:rsidRPr="00093F0C" w14:paraId="3502D8C0"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D6218"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FF91EB0" w14:textId="2631F6E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3,007,0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431B3C53" w14:textId="3753D47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06E615B2" w14:textId="52A8088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DB0376" w14:textId="6BEACA0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8,331,276.05 </w:t>
            </w:r>
          </w:p>
        </w:tc>
      </w:tr>
      <w:tr w:rsidR="00093F0C" w:rsidRPr="00093F0C" w14:paraId="1BE7E5F1"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421797"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78FCD88" w14:textId="36BD47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CC8D6F" w14:textId="2C70E5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C5AA98C" w14:textId="610116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751F9" w14:textId="0D6B43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969,200.50 </w:t>
            </w:r>
          </w:p>
        </w:tc>
      </w:tr>
      <w:tr w:rsidR="00093F0C" w:rsidRPr="00093F0C" w14:paraId="6DFC368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CFF8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4BC7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F0FA8FB" w14:textId="28827C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6D2670B" w14:textId="6F0459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8043D" w14:textId="4C5996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75994" w14:textId="5B8396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400.00 </w:t>
            </w:r>
          </w:p>
        </w:tc>
      </w:tr>
      <w:tr w:rsidR="00093F0C" w:rsidRPr="00093F0C" w14:paraId="1729E1F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4537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41E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63D50B52" w14:textId="4A0F56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7F202B8B" w14:textId="537EFD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10335CC6" w14:textId="4CCF79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AD35A" w14:textId="27A03D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1,900.00 </w:t>
            </w:r>
          </w:p>
        </w:tc>
      </w:tr>
      <w:tr w:rsidR="00093F0C" w:rsidRPr="00093F0C" w14:paraId="5F639B6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DAA2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463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7872585E" w14:textId="2380BF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55B4F5C6" w14:textId="6678DB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1A458EDD" w14:textId="21B68C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67745" w14:textId="514955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13,210.00 </w:t>
            </w:r>
          </w:p>
        </w:tc>
      </w:tr>
      <w:tr w:rsidR="00093F0C" w:rsidRPr="00093F0C" w14:paraId="14EBD0E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E544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0309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2A83A25F" w14:textId="588F05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16F8D1A2" w14:textId="39C81C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28EF364" w14:textId="536154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C1E5E" w14:textId="2D2DEA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70,560.00 </w:t>
            </w:r>
          </w:p>
        </w:tc>
      </w:tr>
      <w:tr w:rsidR="00093F0C" w:rsidRPr="00093F0C" w14:paraId="25E4F2C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968A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1E1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E6CB850" w14:textId="0B0E5F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5BE7D3EA" w14:textId="314C7D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67B9A5C7" w14:textId="73BFB5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9A11A" w14:textId="584C35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49,102.00 </w:t>
            </w:r>
          </w:p>
        </w:tc>
      </w:tr>
      <w:tr w:rsidR="00093F0C" w:rsidRPr="00093F0C" w14:paraId="071D711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2780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2DC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28BF3F86" w14:textId="7E181E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4BF4C8C0" w14:textId="73104D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65C20" w14:textId="1D5F04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8DA18" w14:textId="398436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07,184.00 </w:t>
            </w:r>
          </w:p>
        </w:tc>
      </w:tr>
      <w:tr w:rsidR="00093F0C" w:rsidRPr="00093F0C" w14:paraId="57FDF03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9051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4CA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652AEB82" w14:textId="27D180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A99B47A" w14:textId="1F85BB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D912D" w14:textId="13B101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7318E" w14:textId="0B4DFE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400.00 </w:t>
            </w:r>
          </w:p>
        </w:tc>
      </w:tr>
      <w:tr w:rsidR="00093F0C" w:rsidRPr="00093F0C" w14:paraId="3F2A741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5006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DB0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72FDC8F4" w14:textId="1C5397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D132178" w14:textId="6BC3F7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31F7B091" w14:textId="3D0B4F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D7875" w14:textId="6F1FBD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8,624.78 </w:t>
            </w:r>
          </w:p>
        </w:tc>
      </w:tr>
      <w:tr w:rsidR="00093F0C" w:rsidRPr="00093F0C" w14:paraId="2CF91DE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5818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7280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F087F45" w14:textId="54CDF9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4076045" w14:textId="29492B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51601" w14:textId="6B7F18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9DD2A" w14:textId="4B844B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3,300.00 </w:t>
            </w:r>
          </w:p>
        </w:tc>
      </w:tr>
      <w:tr w:rsidR="00093F0C" w:rsidRPr="00093F0C" w14:paraId="40C2A4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DB79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8A8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52E8A490" w14:textId="2C2861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41FDFDF5" w14:textId="391112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046B15" w14:textId="5A4AF9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CDE9E" w14:textId="3D39E7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85,728.00 </w:t>
            </w:r>
          </w:p>
        </w:tc>
      </w:tr>
      <w:tr w:rsidR="00093F0C" w:rsidRPr="00093F0C" w14:paraId="124CD0F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BF46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CC5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BC8F9CC" w14:textId="2277AA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68241279" w14:textId="76EADC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4AE5A677" w14:textId="05C2A6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FFC65" w14:textId="64732F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16,689.40 </w:t>
            </w:r>
          </w:p>
        </w:tc>
      </w:tr>
      <w:tr w:rsidR="00093F0C" w:rsidRPr="00093F0C" w14:paraId="7C6C0C2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A6B2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C961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2B461C83" w14:textId="066F89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BC09D9D" w14:textId="00616F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B6993" w14:textId="71C00B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E0891" w14:textId="34032B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2,000.00 </w:t>
            </w:r>
          </w:p>
        </w:tc>
      </w:tr>
      <w:tr w:rsidR="00093F0C" w:rsidRPr="00093F0C" w14:paraId="199D3B9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B811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46DD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20663E60" w14:textId="4E97AF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D73B2FC" w14:textId="67768C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61350" w14:textId="3C4A8E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AC85" w14:textId="12017A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400.00 </w:t>
            </w:r>
          </w:p>
        </w:tc>
      </w:tr>
      <w:tr w:rsidR="00093F0C" w:rsidRPr="00093F0C" w14:paraId="13A9CA2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4BA1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31B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4529C591" w14:textId="2A7CA6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E8D1FF8" w14:textId="723C8F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7105432" w14:textId="10653E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AD99C" w14:textId="3D4FD6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53,380.00 </w:t>
            </w:r>
          </w:p>
        </w:tc>
      </w:tr>
      <w:tr w:rsidR="00093F0C" w:rsidRPr="00093F0C" w14:paraId="321906F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D493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E469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BD66AD1" w14:textId="3727BA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BCC9F9B" w14:textId="13A13F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3C251" w14:textId="6E31A7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2826E" w14:textId="5A4A8B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3,800.00 </w:t>
            </w:r>
          </w:p>
        </w:tc>
      </w:tr>
      <w:tr w:rsidR="00093F0C" w:rsidRPr="00093F0C" w14:paraId="0BD3A93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D5E4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722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335413CD" w14:textId="7BD4DC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3B88654E" w14:textId="3154FA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34643" w14:textId="18BF50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6BE1" w14:textId="11DCD9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7,950.00 </w:t>
            </w:r>
          </w:p>
        </w:tc>
      </w:tr>
      <w:tr w:rsidR="00093F0C" w:rsidRPr="00093F0C" w14:paraId="43FCDD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00FF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1D7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206F904" w14:textId="289728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8C09F0" w14:textId="35E0BD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5FCD9" w14:textId="4AD0AF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207AB" w14:textId="7B9130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5,000.00 </w:t>
            </w:r>
          </w:p>
        </w:tc>
      </w:tr>
      <w:tr w:rsidR="00093F0C" w:rsidRPr="00093F0C" w14:paraId="49D3C6A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E6F6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5AC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3117AB08" w14:textId="727B1C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74092ED1" w14:textId="100587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5EAC2" w14:textId="7851EA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BDE6E" w14:textId="781AE8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6,610.00 </w:t>
            </w:r>
          </w:p>
        </w:tc>
      </w:tr>
      <w:tr w:rsidR="00093F0C" w:rsidRPr="00093F0C" w14:paraId="4D2D87F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8C03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21B9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7799A9D3" w14:textId="1F225B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bottom"/>
            <w:hideMark/>
          </w:tcPr>
          <w:p w14:paraId="5D14FD69" w14:textId="4B788E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094A856E" w14:textId="183A4D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D901A" w14:textId="740538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9,252.00 </w:t>
            </w:r>
          </w:p>
        </w:tc>
      </w:tr>
      <w:tr w:rsidR="00093F0C" w:rsidRPr="00093F0C" w14:paraId="1C62F30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5B82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70E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D2ABC24" w14:textId="26662A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B807377" w14:textId="1A2078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9DA7385" w14:textId="2F3203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EA69C" w14:textId="3143F6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0,655.77 </w:t>
            </w:r>
          </w:p>
        </w:tc>
      </w:tr>
      <w:tr w:rsidR="00093F0C" w:rsidRPr="00093F0C" w14:paraId="1A86CD2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356D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798D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68AFAAC0" w14:textId="09B337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3636737F" w14:textId="3F9789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9B09E" w14:textId="335D6C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9834D" w14:textId="2CE52A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5,582.00 </w:t>
            </w:r>
          </w:p>
        </w:tc>
      </w:tr>
      <w:tr w:rsidR="00093F0C" w:rsidRPr="00093F0C" w14:paraId="45CC2D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9A89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564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7F330C31" w14:textId="77B273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6467B679" w14:textId="6290CA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D037C4" w14:textId="746043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8450D" w14:textId="360CFC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83,020.00 </w:t>
            </w:r>
          </w:p>
        </w:tc>
      </w:tr>
      <w:tr w:rsidR="00093F0C" w:rsidRPr="00093F0C" w14:paraId="1CD22B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7C9A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ED1D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AC539AF" w14:textId="719BC8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7B42F644" w14:textId="6AFBB3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E8D1B" w14:textId="4C8C5F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82F22" w14:textId="572FF4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6,610.00 </w:t>
            </w:r>
          </w:p>
        </w:tc>
      </w:tr>
      <w:tr w:rsidR="00093F0C" w:rsidRPr="00093F0C" w14:paraId="0AAC3C7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E717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3336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637BC19" w14:textId="5949B2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53380870" w14:textId="371CAD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7A8862F" w14:textId="0328C8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07638" w14:textId="29BFAE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21,488.83 </w:t>
            </w:r>
          </w:p>
        </w:tc>
      </w:tr>
      <w:tr w:rsidR="00093F0C" w:rsidRPr="00093F0C" w14:paraId="3467EB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8EC8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62F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545B679" w14:textId="372D13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bottom"/>
            <w:hideMark/>
          </w:tcPr>
          <w:p w14:paraId="7E7605F0" w14:textId="30639A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10CEBB0E" w14:textId="13FA34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ACD18" w14:textId="60A1DB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69,244.48 </w:t>
            </w:r>
          </w:p>
        </w:tc>
      </w:tr>
      <w:tr w:rsidR="00093F0C" w:rsidRPr="00093F0C" w14:paraId="6772F14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CB4F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61B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108EB51" w14:textId="16EF7F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bottom"/>
            <w:hideMark/>
          </w:tcPr>
          <w:p w14:paraId="0E384DA8" w14:textId="72A48B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2107E799" w14:textId="349771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C8996" w14:textId="209709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72,266.00 </w:t>
            </w:r>
          </w:p>
        </w:tc>
      </w:tr>
      <w:tr w:rsidR="00093F0C" w:rsidRPr="00093F0C" w14:paraId="184480C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E593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0EC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21802FB" w14:textId="51634C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E37209D" w14:textId="41FA2D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3EB012D" w14:textId="03441B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8E288" w14:textId="3E1FAA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1,300.00 </w:t>
            </w:r>
          </w:p>
        </w:tc>
      </w:tr>
      <w:tr w:rsidR="00093F0C" w:rsidRPr="00093F0C" w14:paraId="68DE6A7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D830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9500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F2F1EBC" w14:textId="425FE7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7DBB138B" w14:textId="273BC8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0CE9C871" w14:textId="54C62C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B3DC9" w14:textId="4363CB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21,472.29 </w:t>
            </w:r>
          </w:p>
        </w:tc>
      </w:tr>
      <w:tr w:rsidR="00093F0C" w:rsidRPr="00093F0C" w14:paraId="7FB2E2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6E5C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973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0354A9E5" w14:textId="65036C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6206652B" w14:textId="2A2321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41E8E" w14:textId="06F6D7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508B2" w14:textId="23BE32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60,190.00 </w:t>
            </w:r>
          </w:p>
        </w:tc>
      </w:tr>
      <w:tr w:rsidR="00093F0C" w:rsidRPr="00093F0C" w14:paraId="656576C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BDC2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A87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28B3232" w14:textId="6F4106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41117E68" w14:textId="672EB4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B383E" w14:textId="427511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981E9" w14:textId="27895E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9,756.00 </w:t>
            </w:r>
          </w:p>
        </w:tc>
      </w:tr>
      <w:tr w:rsidR="00093F0C" w:rsidRPr="00093F0C" w14:paraId="7881EBE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B806D"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2CA82EF" w14:textId="13B7555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7,635,266.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0DBA2E" w14:textId="2E08617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5FAC5441" w14:textId="7E7F24C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29357D" w14:textId="7608D63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4,601,816.68 </w:t>
            </w:r>
          </w:p>
        </w:tc>
      </w:tr>
      <w:tr w:rsidR="00093F0C" w:rsidRPr="00093F0C" w14:paraId="7A50A43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437846"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5669E561" w14:textId="171611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37918CCF" w14:textId="1FCEDC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3C17B" w14:textId="3C21C9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27530" w14:textId="50B1DE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14,000.00 </w:t>
            </w:r>
          </w:p>
        </w:tc>
      </w:tr>
      <w:tr w:rsidR="00093F0C" w:rsidRPr="00093F0C" w14:paraId="5B9FD19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9619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1EF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2A5D961" w14:textId="3717B0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F913382" w14:textId="13F51B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1D0D4" w14:textId="44A51F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51D3E" w14:textId="7D62ED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2,000.00 </w:t>
            </w:r>
          </w:p>
        </w:tc>
      </w:tr>
      <w:tr w:rsidR="00093F0C" w:rsidRPr="00093F0C" w14:paraId="2DDF950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87E1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A62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0FB80EF1" w14:textId="7A5DF2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21FEB5" w14:textId="461B01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52058" w14:textId="6C6E69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6D1D3" w14:textId="51269B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5,000.00 </w:t>
            </w:r>
          </w:p>
        </w:tc>
      </w:tr>
      <w:tr w:rsidR="00093F0C" w:rsidRPr="00093F0C" w14:paraId="441859E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490E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878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7BDCBDC1" w14:textId="4BB242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687FCF" w14:textId="4E4551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C1B36" w14:textId="54B27C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CDFDB" w14:textId="447A93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000.00 </w:t>
            </w:r>
          </w:p>
        </w:tc>
      </w:tr>
      <w:tr w:rsidR="00093F0C" w:rsidRPr="00093F0C" w14:paraId="0701EDE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AAD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D00D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9858F45" w14:textId="093BB7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3D62421" w14:textId="2E12A7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4FAF3" w14:textId="15CDAB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C2AF3" w14:textId="4407CC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6,000.00 </w:t>
            </w:r>
          </w:p>
        </w:tc>
      </w:tr>
      <w:tr w:rsidR="00093F0C" w:rsidRPr="00093F0C" w14:paraId="3E9E9C7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0A7F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7DC1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2A947465" w14:textId="2142EC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C420615" w14:textId="085936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020BB" w14:textId="7DF984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47C40" w14:textId="787705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4,000.00 </w:t>
            </w:r>
          </w:p>
        </w:tc>
      </w:tr>
      <w:tr w:rsidR="00093F0C" w:rsidRPr="00093F0C" w14:paraId="6C074DC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5B0E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1BF0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1EC95EB5" w14:textId="033E55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431B53" w14:textId="26E4A1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C0343" w14:textId="605ABF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5FF73" w14:textId="6E584D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000.00 </w:t>
            </w:r>
          </w:p>
        </w:tc>
      </w:tr>
      <w:tr w:rsidR="00093F0C" w:rsidRPr="00093F0C" w14:paraId="65D38E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EEF0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5D5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9B70C34" w14:textId="06EB2C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6,000.00 </w:t>
            </w:r>
          </w:p>
        </w:tc>
        <w:tc>
          <w:tcPr>
            <w:tcW w:w="0" w:type="auto"/>
            <w:tcBorders>
              <w:top w:val="nil"/>
              <w:left w:val="nil"/>
              <w:bottom w:val="single" w:sz="4" w:space="0" w:color="000000"/>
              <w:right w:val="single" w:sz="4" w:space="0" w:color="000000"/>
            </w:tcBorders>
            <w:shd w:val="clear" w:color="auto" w:fill="auto"/>
            <w:noWrap/>
            <w:vAlign w:val="bottom"/>
            <w:hideMark/>
          </w:tcPr>
          <w:p w14:paraId="0E5C024E" w14:textId="5868F4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7AD134E3" w14:textId="2816B3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6DE67" w14:textId="751726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55,062.68 </w:t>
            </w:r>
          </w:p>
        </w:tc>
      </w:tr>
      <w:tr w:rsidR="00093F0C" w:rsidRPr="00093F0C" w14:paraId="4F37E81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C46F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6E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71C0CFDE" w14:textId="721E79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bottom"/>
            <w:hideMark/>
          </w:tcPr>
          <w:p w14:paraId="0CF36FFD" w14:textId="6D1773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BE598" w14:textId="7BEB9F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3EA43" w14:textId="3D2611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8,432.00 </w:t>
            </w:r>
          </w:p>
        </w:tc>
      </w:tr>
      <w:tr w:rsidR="00093F0C" w:rsidRPr="00093F0C" w14:paraId="734195E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F132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F32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CE28A6A" w14:textId="256659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9E4B36A" w14:textId="540E7D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B81C" w14:textId="7434A5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AD268" w14:textId="694AC7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4,000.00 </w:t>
            </w:r>
          </w:p>
        </w:tc>
      </w:tr>
      <w:tr w:rsidR="00093F0C" w:rsidRPr="00093F0C" w14:paraId="27C088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1680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FF68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5C0B4A4" w14:textId="29E741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DEC221" w14:textId="15D897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A61ED" w14:textId="000056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B9757" w14:textId="22D820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000.00 </w:t>
            </w:r>
          </w:p>
        </w:tc>
      </w:tr>
      <w:tr w:rsidR="00093F0C" w:rsidRPr="00093F0C" w14:paraId="6FE6F6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3B88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FA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23A619AF" w14:textId="396DA6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6342245" w14:textId="6C77A9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386CA" w14:textId="280555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69F11" w14:textId="5B4D7B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028.00 </w:t>
            </w:r>
          </w:p>
        </w:tc>
      </w:tr>
      <w:tr w:rsidR="00093F0C" w:rsidRPr="00093F0C" w14:paraId="1BA466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DC8D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D8D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08AAD069" w14:textId="6E5268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C0A03AB" w14:textId="01E7AC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B8173" w14:textId="7358D6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1F9CF" w14:textId="2E38FC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4,000.00 </w:t>
            </w:r>
          </w:p>
        </w:tc>
      </w:tr>
      <w:tr w:rsidR="00093F0C" w:rsidRPr="00093F0C" w14:paraId="2E49174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A7C2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9B7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5872B04C" w14:textId="42EBB6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E22881" w14:textId="496BCB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8BA72" w14:textId="65ECAE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5A299" w14:textId="0064B5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000.00 </w:t>
            </w:r>
          </w:p>
        </w:tc>
      </w:tr>
      <w:tr w:rsidR="00093F0C" w:rsidRPr="00093F0C" w14:paraId="19D859A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DF41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A5AF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C60A78B" w14:textId="2DD84B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3087C54" w14:textId="04C092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66DAC" w14:textId="38B618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A1A15" w14:textId="5B385B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4,000.00 </w:t>
            </w:r>
          </w:p>
        </w:tc>
      </w:tr>
      <w:tr w:rsidR="00093F0C" w:rsidRPr="00093F0C" w14:paraId="172A0E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3992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7EB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412B7D13" w14:textId="741954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6A282E" w14:textId="707B33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4443A" w14:textId="6C4518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A44E8" w14:textId="4BBE98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4,000.00 </w:t>
            </w:r>
          </w:p>
        </w:tc>
      </w:tr>
      <w:tr w:rsidR="00093F0C" w:rsidRPr="00093F0C" w14:paraId="39F213E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A8E5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4B77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65E373B" w14:textId="65BA7C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6779895B" w14:textId="21DEE0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7475E" w14:textId="30216B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9BCCA" w14:textId="63C008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2,450.00 </w:t>
            </w:r>
          </w:p>
        </w:tc>
      </w:tr>
      <w:tr w:rsidR="00093F0C" w:rsidRPr="00093F0C" w14:paraId="78377BC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20F6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5F3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198C22FC" w14:textId="6CA0C2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026DEA9" w14:textId="01318D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8CD50" w14:textId="1497D3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960AF" w14:textId="53DF38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4,500.00 </w:t>
            </w:r>
          </w:p>
        </w:tc>
      </w:tr>
      <w:tr w:rsidR="00093F0C" w:rsidRPr="00093F0C" w14:paraId="7C7A668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3708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105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213A7513" w14:textId="7EB4E4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69,935.00 </w:t>
            </w:r>
          </w:p>
        </w:tc>
        <w:tc>
          <w:tcPr>
            <w:tcW w:w="0" w:type="auto"/>
            <w:tcBorders>
              <w:top w:val="nil"/>
              <w:left w:val="nil"/>
              <w:bottom w:val="single" w:sz="4" w:space="0" w:color="000000"/>
              <w:right w:val="single" w:sz="4" w:space="0" w:color="000000"/>
            </w:tcBorders>
            <w:shd w:val="clear" w:color="auto" w:fill="auto"/>
            <w:noWrap/>
            <w:vAlign w:val="bottom"/>
            <w:hideMark/>
          </w:tcPr>
          <w:p w14:paraId="5AAA0EBA" w14:textId="697ACB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03D195" w14:textId="4D5E4E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C1D11" w14:textId="2608C0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7,289,935.00 </w:t>
            </w:r>
          </w:p>
        </w:tc>
      </w:tr>
      <w:tr w:rsidR="00093F0C" w:rsidRPr="00093F0C" w14:paraId="72F7C1A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C481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7A98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449E5E0E" w14:textId="71C25F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bottom"/>
            <w:hideMark/>
          </w:tcPr>
          <w:p w14:paraId="0A8B0EAA" w14:textId="2C901F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E3F7D" w14:textId="36DC45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66CF0" w14:textId="6D7914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4,400.00 </w:t>
            </w:r>
          </w:p>
        </w:tc>
      </w:tr>
      <w:tr w:rsidR="00093F0C" w:rsidRPr="00093F0C" w14:paraId="144A9D5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C463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324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6429B140" w14:textId="59DE4C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2E81D911" w14:textId="77C326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711B78" w14:textId="0576D0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7B091" w14:textId="3289DB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12,600.00 </w:t>
            </w:r>
          </w:p>
        </w:tc>
      </w:tr>
      <w:tr w:rsidR="00093F0C" w:rsidRPr="00093F0C" w14:paraId="3501194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1EAB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55F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6B0F7480" w14:textId="6CD770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4AF5304F" w14:textId="66D1AA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B306C" w14:textId="40BC47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D8463" w14:textId="0AC937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1,225.00 </w:t>
            </w:r>
          </w:p>
        </w:tc>
      </w:tr>
      <w:tr w:rsidR="00093F0C" w:rsidRPr="00093F0C" w14:paraId="646EE6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3BF9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9D4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D7A7677" w14:textId="30833C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E1FA26C" w14:textId="79D4D4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F85A" w14:textId="68F477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27CEB" w14:textId="29B7A6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0,952.00 </w:t>
            </w:r>
          </w:p>
        </w:tc>
      </w:tr>
      <w:tr w:rsidR="00093F0C" w:rsidRPr="00093F0C" w14:paraId="7042E5B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1530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AE6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57C81E2B" w14:textId="50F2E1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A4039" w14:textId="48851D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CBE940F" w14:textId="06CEB1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2FCFC" w14:textId="135842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5,488.00 </w:t>
            </w:r>
          </w:p>
        </w:tc>
      </w:tr>
      <w:tr w:rsidR="00093F0C" w:rsidRPr="00093F0C" w14:paraId="00FA1DF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3E3D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79B4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70C97CE" w14:textId="181C30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928AFB2" w14:textId="224117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93527" w14:textId="38131B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8EBD1" w14:textId="774FBF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3,000.00 </w:t>
            </w:r>
          </w:p>
        </w:tc>
      </w:tr>
      <w:tr w:rsidR="00093F0C" w:rsidRPr="00093F0C" w14:paraId="77892E8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B772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7BDE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343D5A57" w14:textId="12FE9E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0BF90BA" w14:textId="2CC780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FF03C" w14:textId="7AEAAF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FFE46" w14:textId="3933FE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3,000.00 </w:t>
            </w:r>
          </w:p>
        </w:tc>
      </w:tr>
      <w:tr w:rsidR="00093F0C" w:rsidRPr="00093F0C" w14:paraId="0F132A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907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3F6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AECEF78" w14:textId="718817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ABCDBF" w14:textId="718C1E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0FBAB" w14:textId="2B0EEE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39C85" w14:textId="57475C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0,000.00 </w:t>
            </w:r>
          </w:p>
        </w:tc>
      </w:tr>
      <w:tr w:rsidR="00093F0C" w:rsidRPr="00093F0C" w14:paraId="52E5957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5B6D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372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1BBF1052" w14:textId="6D7C9B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BE1DE94" w14:textId="32ACF0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47D7F" w14:textId="54E20C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F7802" w14:textId="0EC703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6,000.00 </w:t>
            </w:r>
          </w:p>
        </w:tc>
      </w:tr>
      <w:tr w:rsidR="00093F0C" w:rsidRPr="00093F0C" w14:paraId="27A81A4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34C5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4B7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2F30939" w14:textId="50321D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B5977E" w14:textId="548F75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170B3" w14:textId="7F27FE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D5825" w14:textId="0D0031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000.00 </w:t>
            </w:r>
          </w:p>
        </w:tc>
      </w:tr>
      <w:tr w:rsidR="00093F0C" w:rsidRPr="00093F0C" w14:paraId="4F6B9B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5088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440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64CEA0EB" w14:textId="5B84BD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6003CD2" w14:textId="5950F9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A423F" w14:textId="4B4069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C2B54" w14:textId="62223A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3,000.00 </w:t>
            </w:r>
          </w:p>
        </w:tc>
      </w:tr>
      <w:tr w:rsidR="00093F0C" w:rsidRPr="00093F0C" w14:paraId="36A1CC8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BAE7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720E7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AA193EA" w14:textId="091C6F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B46A0D" w14:textId="217529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539E1" w14:textId="3348E1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A5FAD" w14:textId="216710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0,000.00 </w:t>
            </w:r>
          </w:p>
        </w:tc>
      </w:tr>
      <w:tr w:rsidR="00093F0C" w:rsidRPr="00093F0C" w14:paraId="74BD5B4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0104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DB8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48B9D9F5" w14:textId="547BA6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B57AF" w14:textId="6DCD3F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F9996" w14:textId="746A0F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3CE22" w14:textId="2D88D8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000.00 </w:t>
            </w:r>
          </w:p>
        </w:tc>
      </w:tr>
      <w:tr w:rsidR="00093F0C" w:rsidRPr="00093F0C" w14:paraId="21D8583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478C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B5C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53AA394F" w14:textId="76AFA6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6573ED" w14:textId="4B1635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17FA" w14:textId="61E17B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D933C" w14:textId="65B375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0,000.00 </w:t>
            </w:r>
          </w:p>
        </w:tc>
      </w:tr>
      <w:tr w:rsidR="00093F0C" w:rsidRPr="00093F0C" w14:paraId="0330885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CF41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D2CD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FDCF736" w14:textId="7442F5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4AFAE" w14:textId="24E4D6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4879E" w14:textId="05055C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39756" w14:textId="24D5F9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0,000.00 </w:t>
            </w:r>
          </w:p>
        </w:tc>
      </w:tr>
      <w:tr w:rsidR="00093F0C" w:rsidRPr="00093F0C" w14:paraId="19C80D8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B0C9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E729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F8F001E" w14:textId="328DD9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C046301" w14:textId="7E44A8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6EA9E" w14:textId="7CA36D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36D4B" w14:textId="1781C0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5,400.00 </w:t>
            </w:r>
          </w:p>
        </w:tc>
      </w:tr>
      <w:tr w:rsidR="00093F0C" w:rsidRPr="00093F0C" w14:paraId="64B2CC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CB62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517D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C91525F" w14:textId="18D4F0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E120598" w14:textId="59CF6C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D4E18" w14:textId="30E7B7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9B932" w14:textId="37DABC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1,000.00 </w:t>
            </w:r>
          </w:p>
        </w:tc>
      </w:tr>
      <w:tr w:rsidR="00093F0C" w:rsidRPr="00093F0C" w14:paraId="04A0043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EA4D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61DC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6121193" w14:textId="72682C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E38EE8D" w14:textId="194F1D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448E7" w14:textId="202705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D89CD" w14:textId="1A1E47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1,600.00 </w:t>
            </w:r>
          </w:p>
        </w:tc>
      </w:tr>
      <w:tr w:rsidR="00093F0C" w:rsidRPr="00093F0C" w14:paraId="4C4A18A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F1EF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44A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61CC004" w14:textId="30792E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7FF54EF" w14:textId="3BA67E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A3BDA" w14:textId="6AEB95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6EAAA" w14:textId="34F213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7,716.00 </w:t>
            </w:r>
          </w:p>
        </w:tc>
      </w:tr>
      <w:tr w:rsidR="00093F0C" w:rsidRPr="00093F0C" w14:paraId="59445DB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1BE4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E69D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4FE223C" w14:textId="7F18C6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4743130" w14:textId="4301FA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FCCA9" w14:textId="09EBD1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B6182" w14:textId="0A2F0C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4,500.00 </w:t>
            </w:r>
          </w:p>
        </w:tc>
      </w:tr>
      <w:tr w:rsidR="00093F0C" w:rsidRPr="00093F0C" w14:paraId="4A4B8DD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CB3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FA4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33841FA5" w14:textId="4FB9DF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6EBECFE2" w14:textId="1719EA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A143A" w14:textId="76CC28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6CA1D" w14:textId="1B14B1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3,528.00 </w:t>
            </w:r>
          </w:p>
        </w:tc>
      </w:tr>
      <w:tr w:rsidR="00093F0C" w:rsidRPr="00093F0C" w14:paraId="3377130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C412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D224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5709E4B3" w14:textId="2C1D70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7831E" w14:textId="791FB6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DD271" w14:textId="331BB7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F09E7" w14:textId="7F67AA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5,000.00 </w:t>
            </w:r>
          </w:p>
        </w:tc>
      </w:tr>
      <w:tr w:rsidR="00093F0C" w:rsidRPr="00093F0C" w14:paraId="30140AD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121B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782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74F88562" w14:textId="1D6692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7D21EDD8" w14:textId="4F31BB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E7161" w14:textId="179356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05E18" w14:textId="310F99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9,000.00 </w:t>
            </w:r>
          </w:p>
        </w:tc>
      </w:tr>
      <w:tr w:rsidR="00093F0C" w:rsidRPr="00093F0C" w14:paraId="49ED3C5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FDB55"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0BBDF278" w14:textId="61D75B0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7,748,8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0BADFA" w14:textId="0468E1B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081E1522" w14:textId="76DCD2E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1D6D81" w14:textId="2312F4F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1,354,804.84 </w:t>
            </w:r>
          </w:p>
        </w:tc>
      </w:tr>
      <w:tr w:rsidR="00093F0C" w:rsidRPr="00093F0C" w14:paraId="68F0887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0CD91"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444B0619" w14:textId="15698F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D35BF6F" w14:textId="043FC7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1FDAA56" w14:textId="7ED470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C9B1A" w14:textId="29147B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946,654.80 </w:t>
            </w:r>
          </w:p>
        </w:tc>
      </w:tr>
      <w:tr w:rsidR="00093F0C" w:rsidRPr="00093F0C" w14:paraId="1E23CC3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04AD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425D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779CC687" w14:textId="41A8C6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54791B02" w14:textId="29D81E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450E0035" w14:textId="4B00A8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ABAFC" w14:textId="16A33C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30,439.00 </w:t>
            </w:r>
          </w:p>
        </w:tc>
      </w:tr>
      <w:tr w:rsidR="00093F0C" w:rsidRPr="00093F0C" w14:paraId="0F464A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E977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5E4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278D6957" w14:textId="138960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bottom"/>
            <w:hideMark/>
          </w:tcPr>
          <w:p w14:paraId="770EFC74" w14:textId="08B29F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4F7E3C8" w14:textId="3A7A04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A2A08" w14:textId="5D73BA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696,448.00 </w:t>
            </w:r>
          </w:p>
        </w:tc>
      </w:tr>
      <w:tr w:rsidR="00093F0C" w:rsidRPr="00093F0C" w14:paraId="60ABD63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54DE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B116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63C77EDF" w14:textId="67E332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775B24C6" w14:textId="021154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EB21E" w14:textId="6C647F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42236" w14:textId="3F200D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99,912.00 </w:t>
            </w:r>
          </w:p>
        </w:tc>
      </w:tr>
      <w:tr w:rsidR="00093F0C" w:rsidRPr="00093F0C" w14:paraId="1A53A46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5F05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23D2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0D91E60E" w14:textId="287322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3133607B" w14:textId="69B29C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92DC5" w14:textId="1A0EBA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DA54C" w14:textId="69C26B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51,448.00 </w:t>
            </w:r>
          </w:p>
        </w:tc>
      </w:tr>
      <w:tr w:rsidR="00093F0C" w:rsidRPr="00093F0C" w14:paraId="7FA9D4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731E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32C8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DEF6825" w14:textId="7FE016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247B2318" w14:textId="3ECADA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2FE066B" w14:textId="53D3D3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90147" w14:textId="086158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765,801.25 </w:t>
            </w:r>
          </w:p>
        </w:tc>
      </w:tr>
      <w:tr w:rsidR="00093F0C" w:rsidRPr="00093F0C" w14:paraId="3C5FC88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2356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6DF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6B5FE83" w14:textId="03F949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2EF1BDFC" w14:textId="089C86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B123096" w14:textId="5BD2B6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E9B45" w14:textId="5A593E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12,816.50 </w:t>
            </w:r>
          </w:p>
        </w:tc>
      </w:tr>
      <w:tr w:rsidR="00093F0C" w:rsidRPr="00093F0C" w14:paraId="22EBF95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CCA2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3C4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26A4EAF8" w14:textId="619092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1FD6EFE8" w14:textId="332A3D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3BE5985" w14:textId="20C4E9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D0CAD" w14:textId="3493D4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16,110.00 </w:t>
            </w:r>
          </w:p>
        </w:tc>
      </w:tr>
      <w:tr w:rsidR="00093F0C" w:rsidRPr="00093F0C" w14:paraId="5240BAE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920C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B1F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5BE7D39E" w14:textId="2E3E77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67AE3F2B" w14:textId="5D1665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A4E9B" w14:textId="609E13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65F0E" w14:textId="550F2F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2,464.00 </w:t>
            </w:r>
          </w:p>
        </w:tc>
      </w:tr>
      <w:tr w:rsidR="00093F0C" w:rsidRPr="00093F0C" w14:paraId="2447718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EA05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9BF1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42D57408" w14:textId="0BCC66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11D12F1A" w14:textId="6DF6E0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2108A3E8" w14:textId="370902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4BC3E" w14:textId="17DAE1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4,610.00 </w:t>
            </w:r>
          </w:p>
        </w:tc>
      </w:tr>
      <w:tr w:rsidR="00093F0C" w:rsidRPr="00093F0C" w14:paraId="6C4B60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99F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1575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F91ABA8" w14:textId="62E7C2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22732533" w14:textId="7A080B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666CED9" w14:textId="08B8EC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A32F3" w14:textId="53DFD2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073,329.00 </w:t>
            </w:r>
          </w:p>
        </w:tc>
      </w:tr>
      <w:tr w:rsidR="00093F0C" w:rsidRPr="00093F0C" w14:paraId="5C86BE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6E4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729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907E543" w14:textId="2BF463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7EF31361" w14:textId="2AB592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4E3B5A7C" w14:textId="08E9EE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B36C4" w14:textId="4F2489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88,761.29 </w:t>
            </w:r>
          </w:p>
        </w:tc>
      </w:tr>
      <w:tr w:rsidR="00093F0C" w:rsidRPr="00093F0C" w14:paraId="39C4C6B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B33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B24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43BE6BD6" w14:textId="2560F0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48,390.00 </w:t>
            </w:r>
          </w:p>
        </w:tc>
        <w:tc>
          <w:tcPr>
            <w:tcW w:w="0" w:type="auto"/>
            <w:tcBorders>
              <w:top w:val="nil"/>
              <w:left w:val="nil"/>
              <w:bottom w:val="single" w:sz="4" w:space="0" w:color="000000"/>
              <w:right w:val="single" w:sz="4" w:space="0" w:color="000000"/>
            </w:tcBorders>
            <w:shd w:val="clear" w:color="auto" w:fill="auto"/>
            <w:noWrap/>
            <w:vAlign w:val="bottom"/>
            <w:hideMark/>
          </w:tcPr>
          <w:p w14:paraId="7B3BDB83" w14:textId="6937F9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12A93" w14:textId="2EDE70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B1827" w14:textId="770A16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48,390.00 </w:t>
            </w:r>
          </w:p>
        </w:tc>
      </w:tr>
      <w:tr w:rsidR="00093F0C" w:rsidRPr="00093F0C" w14:paraId="7BAAD31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8FDC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D83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54B26F40" w14:textId="2DC7AE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5C62C297" w14:textId="764F7A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CFFA9D" w14:textId="63C74D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E381E" w14:textId="104F91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00,301.00 </w:t>
            </w:r>
          </w:p>
        </w:tc>
      </w:tr>
      <w:tr w:rsidR="00093F0C" w:rsidRPr="00093F0C" w14:paraId="3AB49F7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1282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EDB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5D99992" w14:textId="4CFE78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47E55EB7" w14:textId="523025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F62CE" w14:textId="3864E5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E47E2" w14:textId="4B4930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7,320.00 </w:t>
            </w:r>
          </w:p>
        </w:tc>
      </w:tr>
      <w:tr w:rsidR="00093F0C" w:rsidRPr="00093F0C" w14:paraId="1902712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55E3C8"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01043CE" w14:textId="7D320A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0B05E8A4" w14:textId="2E2B1F9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BA94E5" w14:textId="7E35654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EF2154" w14:textId="3DC0668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8,634,536.53 </w:t>
            </w:r>
          </w:p>
        </w:tc>
      </w:tr>
      <w:tr w:rsidR="00093F0C" w:rsidRPr="00093F0C" w14:paraId="38675E0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C424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0A479ED3" w14:textId="4D714E4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8A4AFE2" w14:textId="4C3441D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FC69E2" w14:textId="0860590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76FBCF" w14:textId="2EE67C2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477,853.70 </w:t>
            </w:r>
          </w:p>
        </w:tc>
      </w:tr>
      <w:tr w:rsidR="00093F0C" w:rsidRPr="00093F0C" w14:paraId="343E2E1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FE7D8"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E42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2D0929A6" w14:textId="39DAA0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538F8B49" w14:textId="34FE05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F6262" w14:textId="16E191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E34E6" w14:textId="15C92D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2,900.00 </w:t>
            </w:r>
          </w:p>
        </w:tc>
      </w:tr>
      <w:tr w:rsidR="00093F0C" w:rsidRPr="00093F0C" w14:paraId="64A8199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C340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5B9E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31AA5D1" w14:textId="6585C5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40583245" w14:textId="6E8861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D57C3" w14:textId="04A46D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C8D62" w14:textId="30A1C1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3,050.00 </w:t>
            </w:r>
          </w:p>
        </w:tc>
      </w:tr>
      <w:tr w:rsidR="00093F0C" w:rsidRPr="00093F0C" w14:paraId="3EEFD78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B889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483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3E9DE26A" w14:textId="1C8AD8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A03DBAB" w14:textId="3F1EB6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EFCD3" w14:textId="2E0091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5EBFE" w14:textId="0903EB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387.50 </w:t>
            </w:r>
          </w:p>
        </w:tc>
      </w:tr>
      <w:tr w:rsidR="00093F0C" w:rsidRPr="00093F0C" w14:paraId="2538E2E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D4FC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991E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5A3F2F3F" w14:textId="17DB46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4504661E" w14:textId="0F0B57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E6BC2" w14:textId="6B2A56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8C9AC" w14:textId="638D3B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5,900.00 </w:t>
            </w:r>
          </w:p>
        </w:tc>
      </w:tr>
      <w:tr w:rsidR="00093F0C" w:rsidRPr="00093F0C" w14:paraId="51CD5B5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497B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D77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D866359" w14:textId="241426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9E2C32" w14:textId="15F4A7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22BFD" w14:textId="563A37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E8119" w14:textId="4D39D8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0,000.00 </w:t>
            </w:r>
          </w:p>
        </w:tc>
      </w:tr>
      <w:tr w:rsidR="00093F0C" w:rsidRPr="00093F0C" w14:paraId="41E844F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60B7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2E5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0F1A39DE" w14:textId="3979F0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7C2AAB8C" w14:textId="4031C9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41904" w14:textId="01CEC5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06B5F" w14:textId="5A3651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76,616.20 </w:t>
            </w:r>
          </w:p>
        </w:tc>
      </w:tr>
      <w:tr w:rsidR="00093F0C" w:rsidRPr="00093F0C" w14:paraId="179C19C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A8ECD"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5835047F" w14:textId="24C6F9F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FA548E" w14:textId="5179719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8A8BF4" w14:textId="29230CF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27C43D" w14:textId="02EE155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757,184.00 </w:t>
            </w:r>
          </w:p>
        </w:tc>
      </w:tr>
      <w:tr w:rsidR="00093F0C" w:rsidRPr="00093F0C" w14:paraId="6AFFC2F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62E3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84A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77D78B5F" w14:textId="18AD99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230AB87F" w14:textId="25932B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492B6" w14:textId="74BA82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D4142" w14:textId="7DF121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3,573.20 </w:t>
            </w:r>
          </w:p>
        </w:tc>
      </w:tr>
      <w:tr w:rsidR="00093F0C" w:rsidRPr="00093F0C" w14:paraId="2C68CC4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7B83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366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25E18F69" w14:textId="27422B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594770C8" w14:textId="046F55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E86FE" w14:textId="271984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D8C0D" w14:textId="533711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5,320.00 </w:t>
            </w:r>
          </w:p>
        </w:tc>
      </w:tr>
      <w:tr w:rsidR="00093F0C" w:rsidRPr="00093F0C" w14:paraId="24C73BB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06B8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9B6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654CFFEA" w14:textId="648B0A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56029A35" w14:textId="369802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2DA2A" w14:textId="506F57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86136" w14:textId="22E050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3,125.00 </w:t>
            </w:r>
          </w:p>
        </w:tc>
      </w:tr>
      <w:tr w:rsidR="00093F0C" w:rsidRPr="00093F0C" w14:paraId="2D3E18D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BC27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00BE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863B85" w14:textId="529BAE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78A62E89" w14:textId="73EA01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43A14" w14:textId="53F82C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4D1EE" w14:textId="3839B6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6,934.00 </w:t>
            </w:r>
          </w:p>
        </w:tc>
      </w:tr>
      <w:tr w:rsidR="00093F0C" w:rsidRPr="00093F0C" w14:paraId="61B587F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AA70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570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16F3A071" w14:textId="715C07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1B5EB9FD" w14:textId="54B256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1D576" w14:textId="6FFAC0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6CC55" w14:textId="47B5DC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3,800.00 </w:t>
            </w:r>
          </w:p>
        </w:tc>
      </w:tr>
      <w:tr w:rsidR="00093F0C" w:rsidRPr="00093F0C" w14:paraId="0E9176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F246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3F9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52DB6AA7" w14:textId="503217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6975D1D" w14:textId="0795D4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BF036" w14:textId="3EC4D5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B16D2" w14:textId="34CCF5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200.00 </w:t>
            </w:r>
          </w:p>
        </w:tc>
      </w:tr>
      <w:tr w:rsidR="00093F0C" w:rsidRPr="00093F0C" w14:paraId="6A6EB6A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2CE1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93BD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258BDAE" w14:textId="005CC9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171A69C" w14:textId="3054BA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185D0" w14:textId="7A09CD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75FEA" w14:textId="345D9F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0,131.30 </w:t>
            </w:r>
          </w:p>
        </w:tc>
      </w:tr>
      <w:tr w:rsidR="00093F0C" w:rsidRPr="00093F0C" w14:paraId="57EB76D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2E10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F2B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E25C66B" w14:textId="283631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A39D91A" w14:textId="5A139F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A9961" w14:textId="3A9964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AFD66" w14:textId="38BB94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04,855.00 </w:t>
            </w:r>
          </w:p>
        </w:tc>
      </w:tr>
      <w:tr w:rsidR="00093F0C" w:rsidRPr="00093F0C" w14:paraId="150913A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9F26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49E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B06DE07" w14:textId="412052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61808CFB" w14:textId="18882E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D5C3E" w14:textId="5C0551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86EF1" w14:textId="639721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6,043.70 </w:t>
            </w:r>
          </w:p>
        </w:tc>
      </w:tr>
      <w:tr w:rsidR="00093F0C" w:rsidRPr="00093F0C" w14:paraId="38A5E57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3FAF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05F0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04B56D4" w14:textId="4C6039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254EEC72" w14:textId="299578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18B55" w14:textId="79915A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B2562" w14:textId="771086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2,201.80 </w:t>
            </w:r>
          </w:p>
        </w:tc>
      </w:tr>
      <w:tr w:rsidR="00093F0C" w:rsidRPr="00093F0C" w14:paraId="1CA36F29"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1E29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93DE609" w14:textId="42345AA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56AECFCB" w14:textId="2CDACD3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668793" w14:textId="34679FB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6BCA4C" w14:textId="58BBAB0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061,952.30 </w:t>
            </w:r>
          </w:p>
        </w:tc>
      </w:tr>
      <w:tr w:rsidR="00093F0C" w:rsidRPr="00093F0C" w14:paraId="65861D3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C3CE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94E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528587E1" w14:textId="457F72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67BA9BE7" w14:textId="52F76F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BCC99" w14:textId="139E4D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5080F" w14:textId="67C53D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6,035.50 </w:t>
            </w:r>
          </w:p>
        </w:tc>
      </w:tr>
      <w:tr w:rsidR="00093F0C" w:rsidRPr="00093F0C" w14:paraId="4D991A3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B3FD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DD1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D039D3D" w14:textId="6C406C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1EB40953" w14:textId="22911E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678A9" w14:textId="52E709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FDE7B" w14:textId="335BDE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5,252.75 </w:t>
            </w:r>
          </w:p>
        </w:tc>
      </w:tr>
      <w:tr w:rsidR="00093F0C" w:rsidRPr="00093F0C" w14:paraId="0838355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F69F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165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0710013B" w14:textId="09ADA9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0C0BD688" w14:textId="27F750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1C552" w14:textId="7F262E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BB12F" w14:textId="0A7662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7,806.50 </w:t>
            </w:r>
          </w:p>
        </w:tc>
      </w:tr>
      <w:tr w:rsidR="00093F0C" w:rsidRPr="00093F0C" w14:paraId="4D7F685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2217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BBA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10CCE67" w14:textId="11AE77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535704CE" w14:textId="69ACEB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0464D" w14:textId="627D5C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5CE4B" w14:textId="57C2BD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7,352.75 </w:t>
            </w:r>
          </w:p>
        </w:tc>
      </w:tr>
      <w:tr w:rsidR="00093F0C" w:rsidRPr="00093F0C" w14:paraId="383171F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21B2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7BF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51DA9F7" w14:textId="6081EF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1E0E3E4D" w14:textId="4D11B4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8D416" w14:textId="37FA3A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D07BD" w14:textId="44CD9C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3,100.00 </w:t>
            </w:r>
          </w:p>
        </w:tc>
      </w:tr>
      <w:tr w:rsidR="00093F0C" w:rsidRPr="00093F0C" w14:paraId="62B336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CC85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FC9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F7580F8" w14:textId="323244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49E17F23" w14:textId="549489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741C5" w14:textId="36EF48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1D86" w14:textId="0AE528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9,050.55 </w:t>
            </w:r>
          </w:p>
        </w:tc>
      </w:tr>
      <w:tr w:rsidR="00093F0C" w:rsidRPr="00093F0C" w14:paraId="71280A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E4D2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260E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025C5D4E" w14:textId="03BC1B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C743594" w14:textId="15C0C5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84A1C" w14:textId="477807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FC865" w14:textId="32F5FB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6.50 </w:t>
            </w:r>
          </w:p>
        </w:tc>
      </w:tr>
      <w:tr w:rsidR="00093F0C" w:rsidRPr="00093F0C" w14:paraId="61BA513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AC01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7CA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2AB71DA5" w14:textId="4440E2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4DF90A59" w14:textId="66362B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ED624" w14:textId="07C4F2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A0CCD" w14:textId="37F224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9,325.00 </w:t>
            </w:r>
          </w:p>
        </w:tc>
      </w:tr>
      <w:tr w:rsidR="00093F0C" w:rsidRPr="00093F0C" w14:paraId="508CCD8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2F2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0B1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6A3116BA" w14:textId="563F67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841CBF0" w14:textId="15E8E8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9A562" w14:textId="7271DB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A695C" w14:textId="49E6FC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7,806.50 </w:t>
            </w:r>
          </w:p>
        </w:tc>
      </w:tr>
      <w:tr w:rsidR="00093F0C" w:rsidRPr="00093F0C" w14:paraId="29A16F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5799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5EB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5B34B4F3" w14:textId="173238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0EAA12" w14:textId="7C2994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F20AD" w14:textId="4E9246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53FCC" w14:textId="472DB8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r>
      <w:tr w:rsidR="00093F0C" w:rsidRPr="00093F0C" w14:paraId="1B46ECA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E03A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EFBD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404FF1B4" w14:textId="425273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55F856A3" w14:textId="1E59D3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99A9" w14:textId="4F560D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3B832" w14:textId="0AE28B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8,685.00 </w:t>
            </w:r>
          </w:p>
        </w:tc>
      </w:tr>
      <w:tr w:rsidR="00093F0C" w:rsidRPr="00093F0C" w14:paraId="57D269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0EBA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E2A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3F23AFC" w14:textId="5298EB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CD7B9B" w14:textId="3BECD9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BF401" w14:textId="51009B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C863B" w14:textId="17479F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r>
      <w:tr w:rsidR="00093F0C" w:rsidRPr="00093F0C" w14:paraId="10F2ECA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3BF8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6C5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73859E91" w14:textId="4745F5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682113B0" w14:textId="74E710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D403F" w14:textId="3CE349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68DA6" w14:textId="48F27A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9,731.25 </w:t>
            </w:r>
          </w:p>
        </w:tc>
      </w:tr>
      <w:tr w:rsidR="00093F0C" w:rsidRPr="00093F0C" w14:paraId="1E534E5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D792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D35F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79B2C8C" w14:textId="0DCE18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08FA70" w14:textId="5E4948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C4CAA" w14:textId="523539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F585" w14:textId="4D27CE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5,000.00 </w:t>
            </w:r>
          </w:p>
        </w:tc>
      </w:tr>
      <w:tr w:rsidR="00093F0C" w:rsidRPr="00093F0C" w14:paraId="37AEA04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2319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5EF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BABC768" w14:textId="517CD5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0DCA35" w14:textId="0B2217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31C88" w14:textId="2EC606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A7FF9" w14:textId="5C5934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r>
      <w:tr w:rsidR="00093F0C" w:rsidRPr="00093F0C" w14:paraId="2E4F7B7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6DAD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64571C5" w14:textId="5C1FA77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412A7758" w14:textId="7CC44A2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315093" w14:textId="6405B94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ECD692" w14:textId="4259330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913,231.78 </w:t>
            </w:r>
          </w:p>
        </w:tc>
      </w:tr>
      <w:tr w:rsidR="00093F0C" w:rsidRPr="00093F0C" w14:paraId="6C84A15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0D9A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9B4F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74CFC8B5" w14:textId="27E60F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6253C050" w14:textId="2D3D82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5A0F1" w14:textId="598316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C1C42" w14:textId="12F6D5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9,785.00 </w:t>
            </w:r>
          </w:p>
        </w:tc>
      </w:tr>
      <w:tr w:rsidR="00093F0C" w:rsidRPr="00093F0C" w14:paraId="3C2CCE5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F0D9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9BC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132C1973" w14:textId="61D555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1DD90634" w14:textId="6BC5D9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FBFED" w14:textId="1E3BAB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2A212" w14:textId="33B06C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37,550.00 </w:t>
            </w:r>
          </w:p>
        </w:tc>
      </w:tr>
      <w:tr w:rsidR="00093F0C" w:rsidRPr="00093F0C" w14:paraId="0552FDC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56CC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9C6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6E2525BC" w14:textId="1BCC8B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2225A033" w14:textId="60E132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F8498" w14:textId="74F519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E7A4E" w14:textId="4F7BDD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3,600.00 </w:t>
            </w:r>
          </w:p>
        </w:tc>
      </w:tr>
      <w:tr w:rsidR="00093F0C" w:rsidRPr="00093F0C" w14:paraId="68C57F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DE46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F1C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0F35FA80" w14:textId="66C46E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24D7A6F1" w14:textId="396402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C2600" w14:textId="2D1490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A7530" w14:textId="5FDA22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9,500.00 </w:t>
            </w:r>
          </w:p>
        </w:tc>
      </w:tr>
      <w:tr w:rsidR="00093F0C" w:rsidRPr="00093F0C" w14:paraId="38452B2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B98E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58BC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6BC0B54C" w14:textId="594946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AF81A8C" w14:textId="77E897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F4319" w14:textId="7E484F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E18E7" w14:textId="5EB842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3,950.00 </w:t>
            </w:r>
          </w:p>
        </w:tc>
      </w:tr>
      <w:tr w:rsidR="00093F0C" w:rsidRPr="00093F0C" w14:paraId="1D1FB3F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65DC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85B8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76FB5740" w14:textId="40DD58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4F27F7" w14:textId="7761C2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CEFFF" w14:textId="5CA31F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FC522" w14:textId="353F49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0,000.00 </w:t>
            </w:r>
          </w:p>
        </w:tc>
      </w:tr>
      <w:tr w:rsidR="00093F0C" w:rsidRPr="00093F0C" w14:paraId="1D88966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71AD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E62D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6C834BD7" w14:textId="1C3B5A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0401609C" w14:textId="65BB91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3EA8F" w14:textId="0085CD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A3808" w14:textId="4765EB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914.00 </w:t>
            </w:r>
          </w:p>
        </w:tc>
      </w:tr>
      <w:tr w:rsidR="00093F0C" w:rsidRPr="00093F0C" w14:paraId="72ECE6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E3C7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702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8D2AC30" w14:textId="528E52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524785D" w14:textId="400896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A7A33" w14:textId="15F08B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EDE61" w14:textId="774192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723.73 </w:t>
            </w:r>
          </w:p>
        </w:tc>
      </w:tr>
      <w:tr w:rsidR="00093F0C" w:rsidRPr="00093F0C" w14:paraId="4BF99F9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9535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F8F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501A368" w14:textId="0F917C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E68832" w14:textId="0E61BA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3E7F0" w14:textId="09A6AB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5D31B" w14:textId="0C9D31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0,000.00 </w:t>
            </w:r>
          </w:p>
        </w:tc>
      </w:tr>
      <w:tr w:rsidR="00093F0C" w:rsidRPr="00093F0C" w14:paraId="02424B0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B483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ECF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3B1855D2" w14:textId="594056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2FA127D1" w14:textId="1A96B2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13E30" w14:textId="2D9AE6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B994A" w14:textId="682FCB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10,447.00 </w:t>
            </w:r>
          </w:p>
        </w:tc>
      </w:tr>
      <w:tr w:rsidR="00093F0C" w:rsidRPr="00093F0C" w14:paraId="6DE9D7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3EFA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CC8E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5C45FD3" w14:textId="1C7CF1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599CD8B9" w14:textId="3FCFCB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31E73" w14:textId="3DDF2F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41B89" w14:textId="5D7BD3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2,058.10 </w:t>
            </w:r>
          </w:p>
        </w:tc>
      </w:tr>
      <w:tr w:rsidR="00093F0C" w:rsidRPr="00093F0C" w14:paraId="683DA46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275F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400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CA6FBAA" w14:textId="6DDD1B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7D11696B" w14:textId="238E58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624B6" w14:textId="675EBD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B10E4" w14:textId="78F36D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72,036.60 </w:t>
            </w:r>
          </w:p>
        </w:tc>
      </w:tr>
      <w:tr w:rsidR="00093F0C" w:rsidRPr="00093F0C" w14:paraId="0F661F6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9089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A73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BAD147F" w14:textId="0E2787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49F83317" w14:textId="07554F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CC2DC" w14:textId="311F85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C5308" w14:textId="733B40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2,278.05 </w:t>
            </w:r>
          </w:p>
        </w:tc>
      </w:tr>
      <w:tr w:rsidR="00093F0C" w:rsidRPr="00093F0C" w14:paraId="6D0DD4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E723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0F8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2477A3D" w14:textId="41424D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7B294DAC" w14:textId="2F3531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5C5AD" w14:textId="77B5DC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D8A56" w14:textId="5BFBDF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914.00 </w:t>
            </w:r>
          </w:p>
        </w:tc>
      </w:tr>
      <w:tr w:rsidR="00093F0C" w:rsidRPr="00093F0C" w14:paraId="2F6C370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BA50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5BB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6C27C6EF" w14:textId="0DF10A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4D07ADA5" w14:textId="235982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D5F4B" w14:textId="0449F5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D9D9B" w14:textId="0B709D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3,475.30 </w:t>
            </w:r>
          </w:p>
        </w:tc>
      </w:tr>
      <w:tr w:rsidR="00093F0C" w:rsidRPr="00093F0C" w14:paraId="541C2BC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7278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0D057F01" w14:textId="2533598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26E60BFA" w14:textId="6F4A7C0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663BA7" w14:textId="14F6485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0B5A9A" w14:textId="6A3B33F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9,424,314.75 </w:t>
            </w:r>
          </w:p>
        </w:tc>
      </w:tr>
      <w:tr w:rsidR="00093F0C" w:rsidRPr="00093F0C" w14:paraId="499EC21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7B726"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CA08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8B2B683" w14:textId="5F0A20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1B1082CE" w14:textId="4D95BA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6C9B0" w14:textId="433118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44F42" w14:textId="5BB33C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2,659.00 </w:t>
            </w:r>
          </w:p>
        </w:tc>
      </w:tr>
      <w:tr w:rsidR="00093F0C" w:rsidRPr="00093F0C" w14:paraId="11EE6B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7DA18"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C6B5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A27B6A6" w14:textId="0840BB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6096FBCF" w14:textId="286894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717A2" w14:textId="424988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256C1" w14:textId="45DC01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0,485.00 </w:t>
            </w:r>
          </w:p>
        </w:tc>
      </w:tr>
      <w:tr w:rsidR="00093F0C" w:rsidRPr="00093F0C" w14:paraId="6688E7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87A19"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60C0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5EBD9AFE" w14:textId="4A0416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2AEFF763" w14:textId="5002AE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26722" w14:textId="3A0DEB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B58D8" w14:textId="4720AC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7,310.00 </w:t>
            </w:r>
          </w:p>
        </w:tc>
      </w:tr>
      <w:tr w:rsidR="00093F0C" w:rsidRPr="00093F0C" w14:paraId="4124B05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D29CC"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A94F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2540ECB" w14:textId="358310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7DC86912" w14:textId="48FDF8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3C3E4" w14:textId="39C90A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EA81E" w14:textId="4F4C83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3,797.00 </w:t>
            </w:r>
          </w:p>
        </w:tc>
      </w:tr>
      <w:tr w:rsidR="00093F0C" w:rsidRPr="00093F0C" w14:paraId="18292F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E9270"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94A46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87516AF" w14:textId="454FBC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2EF401D4" w14:textId="5BEC19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6FC14" w14:textId="5690AD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171D7" w14:textId="2090E0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9,250.00 </w:t>
            </w:r>
          </w:p>
        </w:tc>
      </w:tr>
      <w:tr w:rsidR="00093F0C" w:rsidRPr="00093F0C" w14:paraId="3AAC2B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F8F98"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04BB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3798D12C" w14:textId="4EDD55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7C9D5202" w14:textId="007973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00C71" w14:textId="0FCF6F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A0C51" w14:textId="144C57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1,585.00 </w:t>
            </w:r>
          </w:p>
        </w:tc>
      </w:tr>
      <w:tr w:rsidR="00093F0C" w:rsidRPr="00093F0C" w14:paraId="057A38D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7518B"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A037C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7C89D2D7" w14:textId="019639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4E6A8FCB" w14:textId="380E47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B4B2A" w14:textId="0C24E1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F8417" w14:textId="36D28F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2,800.00 </w:t>
            </w:r>
          </w:p>
        </w:tc>
      </w:tr>
      <w:tr w:rsidR="00093F0C" w:rsidRPr="00093F0C" w14:paraId="150A49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27EAC"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2250A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377D9533" w14:textId="73501C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67D1A0A3" w14:textId="31D8FA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C889E" w14:textId="0AC673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21BD2" w14:textId="50461A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8,400.00 </w:t>
            </w:r>
          </w:p>
        </w:tc>
      </w:tr>
      <w:tr w:rsidR="00093F0C" w:rsidRPr="00093F0C" w14:paraId="5DACC9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0CC38"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975B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49C6C8C" w14:textId="1D2D15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0FFD16EC" w14:textId="5DABCD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509F6" w14:textId="5E5E06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C2557" w14:textId="684B31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5,007.05 </w:t>
            </w:r>
          </w:p>
        </w:tc>
      </w:tr>
      <w:tr w:rsidR="00093F0C" w:rsidRPr="00093F0C" w14:paraId="48D2F8A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C6FD3"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1AD07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1FBB29E9" w14:textId="405ADF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6A43A596" w14:textId="05BFFD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460D5" w14:textId="65E574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39017" w14:textId="4580B3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89,062.50 </w:t>
            </w:r>
          </w:p>
        </w:tc>
      </w:tr>
      <w:tr w:rsidR="00093F0C" w:rsidRPr="00093F0C" w14:paraId="18962B1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ADC8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A7B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1D2B563C" w14:textId="09983B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2297FF29" w14:textId="45E247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486AF" w14:textId="5C61D4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FC9A7" w14:textId="2D7318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8,150.00 </w:t>
            </w:r>
          </w:p>
        </w:tc>
      </w:tr>
      <w:tr w:rsidR="00093F0C" w:rsidRPr="00093F0C" w14:paraId="520128E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F490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246B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37F05BE" w14:textId="2E4F67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BECCA" w14:textId="7DC5AA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7E603" w14:textId="5452B0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FD8C2" w14:textId="11CA5B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0,000.00 </w:t>
            </w:r>
          </w:p>
        </w:tc>
      </w:tr>
      <w:tr w:rsidR="00093F0C" w:rsidRPr="00093F0C" w14:paraId="09F2EB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B5C5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3674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427ED70E" w14:textId="39D597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170D0503" w14:textId="53140F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5FE28" w14:textId="520072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43BF7" w14:textId="5356B8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4,171.70 </w:t>
            </w:r>
          </w:p>
        </w:tc>
      </w:tr>
      <w:tr w:rsidR="00093F0C" w:rsidRPr="00093F0C" w14:paraId="26BA42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8CB8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5A2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8512FF" w14:textId="396C33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2836AC89" w14:textId="7B8C20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5CCD3" w14:textId="73BF80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F9850" w14:textId="1B5DB2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04,627.50 </w:t>
            </w:r>
          </w:p>
        </w:tc>
      </w:tr>
      <w:tr w:rsidR="00093F0C" w:rsidRPr="00093F0C" w14:paraId="450587D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B8C6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623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0D849E1" w14:textId="3E8606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3497306E" w14:textId="678221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9B0D2" w14:textId="1ADFBB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13F5C" w14:textId="6BEF30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95,870.00 </w:t>
            </w:r>
          </w:p>
        </w:tc>
      </w:tr>
      <w:tr w:rsidR="00093F0C" w:rsidRPr="00093F0C" w14:paraId="42AA66F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8B6B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771F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06CBE04" w14:textId="26D080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16C29624" w14:textId="2B42F9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6B221" w14:textId="557A05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C67AB" w14:textId="2EDB5D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6,375.00 </w:t>
            </w:r>
          </w:p>
        </w:tc>
      </w:tr>
      <w:tr w:rsidR="00093F0C" w:rsidRPr="00093F0C" w14:paraId="5F6F24A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DF26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9CC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466554F4" w14:textId="524E83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878ECC2" w14:textId="5D7D53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F9955" w14:textId="335C04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A16F6" w14:textId="1A7D4C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4,765.00 </w:t>
            </w:r>
          </w:p>
        </w:tc>
      </w:tr>
      <w:tr w:rsidR="00093F0C" w:rsidRPr="00093F0C" w14:paraId="0F5EADD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DD0E0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C6FFEB4" w14:textId="0D9035F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5,798,360.90 </w:t>
            </w:r>
          </w:p>
        </w:tc>
        <w:tc>
          <w:tcPr>
            <w:tcW w:w="0" w:type="auto"/>
            <w:tcBorders>
              <w:top w:val="nil"/>
              <w:left w:val="nil"/>
              <w:bottom w:val="single" w:sz="4" w:space="0" w:color="000000"/>
              <w:right w:val="single" w:sz="4" w:space="0" w:color="000000"/>
            </w:tcBorders>
            <w:shd w:val="clear" w:color="A5A5A5" w:fill="A5A5A5"/>
            <w:noWrap/>
            <w:vAlign w:val="bottom"/>
            <w:hideMark/>
          </w:tcPr>
          <w:p w14:paraId="7F8B2943" w14:textId="4D3FBC1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8BAE26F" w14:textId="3B7F3B0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8D6FCD" w14:textId="594BF6E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8,875,310.90 </w:t>
            </w:r>
          </w:p>
        </w:tc>
      </w:tr>
      <w:tr w:rsidR="00093F0C" w:rsidRPr="00093F0C" w14:paraId="3E1EA3C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F929B"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27E81010" w14:textId="02D963D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995,742.60 </w:t>
            </w:r>
          </w:p>
        </w:tc>
        <w:tc>
          <w:tcPr>
            <w:tcW w:w="0" w:type="auto"/>
            <w:tcBorders>
              <w:top w:val="nil"/>
              <w:left w:val="nil"/>
              <w:bottom w:val="single" w:sz="4" w:space="0" w:color="000000"/>
              <w:right w:val="single" w:sz="4" w:space="0" w:color="000000"/>
            </w:tcBorders>
            <w:shd w:val="clear" w:color="D8D8D8" w:fill="D8D8D8"/>
            <w:noWrap/>
            <w:vAlign w:val="bottom"/>
            <w:hideMark/>
          </w:tcPr>
          <w:p w14:paraId="0CBD01CB" w14:textId="14A421E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FA8344" w14:textId="5A0C21D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8A9C39" w14:textId="5069DB3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441,492.60 </w:t>
            </w:r>
          </w:p>
        </w:tc>
      </w:tr>
      <w:tr w:rsidR="00093F0C" w:rsidRPr="00093F0C" w14:paraId="4F20CE6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DBCE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562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11730856" w14:textId="35BB58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51373DB" w14:textId="696B0D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05D44" w14:textId="384239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6E932" w14:textId="169AD4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6,728.00 </w:t>
            </w:r>
          </w:p>
        </w:tc>
      </w:tr>
      <w:tr w:rsidR="00093F0C" w:rsidRPr="00093F0C" w14:paraId="4D4C7A9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B7FE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711D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18C368A7" w14:textId="735F8A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B928D76" w14:textId="0A9E91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9A395" w14:textId="601737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5826B" w14:textId="558F11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9,865.16 </w:t>
            </w:r>
          </w:p>
        </w:tc>
      </w:tr>
      <w:tr w:rsidR="00093F0C" w:rsidRPr="00093F0C" w14:paraId="2F9B29D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9142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6252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18DD44D5" w14:textId="552A99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7BA6612A" w14:textId="159750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A7488" w14:textId="180453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54B04" w14:textId="4303CE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8,084.47 </w:t>
            </w:r>
          </w:p>
        </w:tc>
      </w:tr>
      <w:tr w:rsidR="00093F0C" w:rsidRPr="00093F0C" w14:paraId="53D904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1B91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6448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BBED5AB" w14:textId="4FD1CD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0317BB92" w14:textId="5B3053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083773A" w14:textId="033688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1C5D7" w14:textId="14B236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61,210.81 </w:t>
            </w:r>
          </w:p>
        </w:tc>
      </w:tr>
      <w:tr w:rsidR="00093F0C" w:rsidRPr="00093F0C" w14:paraId="6CC0CF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3CD6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AF7C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70B14D16" w14:textId="0A8F77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CE7281F" w14:textId="0CD9D6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AFB1317" w14:textId="529188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82D6C" w14:textId="750B9F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8,541.24 </w:t>
            </w:r>
          </w:p>
        </w:tc>
      </w:tr>
      <w:tr w:rsidR="00093F0C" w:rsidRPr="00093F0C" w14:paraId="15C3E0A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A0BD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4DB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CE242B4" w14:textId="7ADCD8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7F25B39A" w14:textId="40C6FB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80E55" w14:textId="1CC37B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AC898" w14:textId="6B2EDA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37,016.28 </w:t>
            </w:r>
          </w:p>
        </w:tc>
      </w:tr>
      <w:tr w:rsidR="00093F0C" w:rsidRPr="00093F0C" w14:paraId="2BC84ED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EE6A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24E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3BEE348B" w14:textId="6F82F9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3C629FAD" w14:textId="121739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47EE6" w14:textId="5D616B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5093C" w14:textId="141A16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5,243.13 </w:t>
            </w:r>
          </w:p>
        </w:tc>
      </w:tr>
      <w:tr w:rsidR="00093F0C" w:rsidRPr="00093F0C" w14:paraId="184E0C1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5624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70A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74F76430" w14:textId="191482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1CB83EA" w14:textId="79C983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0993A" w14:textId="5AB4E2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30B27" w14:textId="735DB5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0,396.60 </w:t>
            </w:r>
          </w:p>
        </w:tc>
      </w:tr>
      <w:tr w:rsidR="00093F0C" w:rsidRPr="00093F0C" w14:paraId="35CE3DB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31AF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F11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357736A1" w14:textId="6ACF6C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9778B37" w14:textId="6589B4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496D2" w14:textId="6C9771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AC7F6" w14:textId="6020A1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6,033.52 </w:t>
            </w:r>
          </w:p>
        </w:tc>
      </w:tr>
      <w:tr w:rsidR="00093F0C" w:rsidRPr="00093F0C" w14:paraId="4CD37F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1EE2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9CD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70A62C1" w14:textId="5E3152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747B5AA1" w14:textId="4F6C3A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0CE7F" w14:textId="4F8213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EA94B" w14:textId="2CBF7B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8,021.36 </w:t>
            </w:r>
          </w:p>
        </w:tc>
      </w:tr>
      <w:tr w:rsidR="00093F0C" w:rsidRPr="00093F0C" w14:paraId="70FCE81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2BBB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933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FB8A5C9" w14:textId="60C81A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bottom"/>
            <w:hideMark/>
          </w:tcPr>
          <w:p w14:paraId="69BD0189" w14:textId="51BF06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0C5CE" w14:textId="32DA19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12BEE" w14:textId="3C259E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5,622.00 </w:t>
            </w:r>
          </w:p>
        </w:tc>
      </w:tr>
      <w:tr w:rsidR="00093F0C" w:rsidRPr="00093F0C" w14:paraId="01A9A0C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1737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8128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F0B542E" w14:textId="60F8FB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10A936B8" w14:textId="0B3B04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4D855" w14:textId="6F99B3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C0427" w14:textId="65666A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1,587.29 </w:t>
            </w:r>
          </w:p>
        </w:tc>
      </w:tr>
      <w:tr w:rsidR="00093F0C" w:rsidRPr="00093F0C" w14:paraId="4BA6D3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9189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1BB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1511E702" w14:textId="1CD016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6AD7EEA6" w14:textId="618CF1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B359C" w14:textId="341B4D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4A3AB" w14:textId="372054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34,274.04 </w:t>
            </w:r>
          </w:p>
        </w:tc>
      </w:tr>
      <w:tr w:rsidR="00093F0C" w:rsidRPr="00093F0C" w14:paraId="753A070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33A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761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22402899" w14:textId="646339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bottom"/>
            <w:hideMark/>
          </w:tcPr>
          <w:p w14:paraId="1262454F" w14:textId="716174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9A55D" w14:textId="080EA6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9CD6F" w14:textId="6B2633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4,214.18 </w:t>
            </w:r>
          </w:p>
        </w:tc>
      </w:tr>
      <w:tr w:rsidR="00093F0C" w:rsidRPr="00093F0C" w14:paraId="7CC3BB4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D839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F35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1F41B485" w14:textId="2086A2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36B71288" w14:textId="76E0CE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EB86F" w14:textId="7E6152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49AC" w14:textId="27627D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2,743.04 </w:t>
            </w:r>
          </w:p>
        </w:tc>
      </w:tr>
      <w:tr w:rsidR="00093F0C" w:rsidRPr="00093F0C" w14:paraId="548AF9E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593C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2F7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19448136" w14:textId="602A26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741DAD1C" w14:textId="61F977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709BA" w14:textId="422A79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CF678" w14:textId="24CEE3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586.50 </w:t>
            </w:r>
          </w:p>
        </w:tc>
      </w:tr>
      <w:tr w:rsidR="00093F0C" w:rsidRPr="00093F0C" w14:paraId="5A70B7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2062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3144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58BEE434" w14:textId="07FCC2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2E458000" w14:textId="036812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C4310" w14:textId="2DBE38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58617" w14:textId="2D0EFC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2,809.60 </w:t>
            </w:r>
          </w:p>
        </w:tc>
      </w:tr>
      <w:tr w:rsidR="00093F0C" w:rsidRPr="00093F0C" w14:paraId="769158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247E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FDFB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5AA19F7D" w14:textId="4D10A3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057063F1" w14:textId="21CEAE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6CCBF" w14:textId="64180F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99E11" w14:textId="745204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6,515.38 </w:t>
            </w:r>
          </w:p>
        </w:tc>
      </w:tr>
      <w:tr w:rsidR="00093F0C" w:rsidRPr="00093F0C" w14:paraId="54325D7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D6DBC"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5679E89" w14:textId="79BC514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bottom"/>
            <w:hideMark/>
          </w:tcPr>
          <w:p w14:paraId="0339D46D" w14:textId="053773B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97073A" w14:textId="6D555E2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FD2DAA" w14:textId="14DFBBC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546,203.42 </w:t>
            </w:r>
          </w:p>
        </w:tc>
      </w:tr>
      <w:tr w:rsidR="00093F0C" w:rsidRPr="00093F0C" w14:paraId="04C0DF4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7FDDD"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2CF2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2A17956" w14:textId="133C02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bottom"/>
            <w:hideMark/>
          </w:tcPr>
          <w:p w14:paraId="17B8A93E" w14:textId="5BE571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17090" w14:textId="032348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81144" w14:textId="5BF964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7,711.42 </w:t>
            </w:r>
          </w:p>
        </w:tc>
      </w:tr>
      <w:tr w:rsidR="00093F0C" w:rsidRPr="00093F0C" w14:paraId="7E2523A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3677C"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5EA1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9518F48" w14:textId="19B871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68F26F5B" w14:textId="7AAAAB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6EAB9" w14:textId="703B87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78DEE" w14:textId="579B10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9,606.91 </w:t>
            </w:r>
          </w:p>
        </w:tc>
      </w:tr>
      <w:tr w:rsidR="00093F0C" w:rsidRPr="00093F0C" w14:paraId="21D6E9E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6C19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CF3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0FB5B41F" w14:textId="6C6C62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48CBBC83" w14:textId="731672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BD0B8" w14:textId="684E45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30899" w14:textId="78BF6C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1,553.00 </w:t>
            </w:r>
          </w:p>
        </w:tc>
      </w:tr>
      <w:tr w:rsidR="00093F0C" w:rsidRPr="00093F0C" w14:paraId="755353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7B34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4C63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7435F523" w14:textId="17C6EF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550A3DE5" w14:textId="6B4DF9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54F8A" w14:textId="60737B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91056" w14:textId="57D6FF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3,789.64 </w:t>
            </w:r>
          </w:p>
        </w:tc>
      </w:tr>
      <w:tr w:rsidR="00093F0C" w:rsidRPr="00093F0C" w14:paraId="6BA2C19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AA71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8F21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2B5C93A2" w14:textId="60EB6E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19986C92" w14:textId="67DA9D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9D1CB" w14:textId="34ED10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076D" w14:textId="7AD077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6,862.40 </w:t>
            </w:r>
          </w:p>
        </w:tc>
      </w:tr>
      <w:tr w:rsidR="00093F0C" w:rsidRPr="00093F0C" w14:paraId="208FDF2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AF3C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840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00F1B187" w14:textId="577C1E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3343A05" w14:textId="0E3385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2B194" w14:textId="6C2B89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33EF4" w14:textId="784CC9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2,500.00 </w:t>
            </w:r>
          </w:p>
        </w:tc>
      </w:tr>
      <w:tr w:rsidR="00093F0C" w:rsidRPr="00093F0C" w14:paraId="6F817C0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700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39C9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2FB948A" w14:textId="2FE6CE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87E4ED2" w14:textId="40F199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29C37" w14:textId="03D240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FC039" w14:textId="5E1349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5,229.29 </w:t>
            </w:r>
          </w:p>
        </w:tc>
      </w:tr>
      <w:tr w:rsidR="00093F0C" w:rsidRPr="00093F0C" w14:paraId="4E4A41A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14F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449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4791EAE9" w14:textId="0CE860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43EDC057" w14:textId="415010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89F54" w14:textId="3FF5F7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50532" w14:textId="1B4ED7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633.32 </w:t>
            </w:r>
          </w:p>
        </w:tc>
      </w:tr>
      <w:tr w:rsidR="00093F0C" w:rsidRPr="00093F0C" w14:paraId="2BE0E9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6577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69DB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5BAC55E2" w14:textId="6C73BF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bottom"/>
            <w:hideMark/>
          </w:tcPr>
          <w:p w14:paraId="7D679CFC" w14:textId="3CC044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E6BB5" w14:textId="62DC72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6B17B" w14:textId="1EC293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3,340.00 </w:t>
            </w:r>
          </w:p>
        </w:tc>
      </w:tr>
      <w:tr w:rsidR="00093F0C" w:rsidRPr="00093F0C" w14:paraId="1DED2E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2ACB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924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A3DACA3" w14:textId="30E87D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0B14BE56" w14:textId="40ECAE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6A9E8" w14:textId="4E6705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0F9C2" w14:textId="62655C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855.94 </w:t>
            </w:r>
          </w:p>
        </w:tc>
      </w:tr>
      <w:tr w:rsidR="00093F0C" w:rsidRPr="00093F0C" w14:paraId="59DFF3A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C59D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2A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6F9F165" w14:textId="05106F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DAEB2F7" w14:textId="2F2255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4908F" w14:textId="7FDF34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AAE44" w14:textId="516375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168.82 </w:t>
            </w:r>
          </w:p>
        </w:tc>
      </w:tr>
      <w:tr w:rsidR="00093F0C" w:rsidRPr="00093F0C" w14:paraId="57A3B2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3FF5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8E3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EF53B05" w14:textId="6E6A34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0E60942" w14:textId="2D6D83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DE5AB" w14:textId="02268B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0AFE8" w14:textId="759EEC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7,902.68 </w:t>
            </w:r>
          </w:p>
        </w:tc>
      </w:tr>
      <w:tr w:rsidR="00093F0C" w:rsidRPr="00093F0C" w14:paraId="5D91424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F6FD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341C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3C3E8C77" w14:textId="1F8DB7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69F74BE" w14:textId="2C15B2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E69BF" w14:textId="3CF33D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BC497" w14:textId="767955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0,050.00 </w:t>
            </w:r>
          </w:p>
        </w:tc>
      </w:tr>
      <w:tr w:rsidR="00093F0C" w:rsidRPr="00093F0C" w14:paraId="664D4075"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9749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7EA9EEC" w14:textId="675A3E6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4,967,017.53 </w:t>
            </w:r>
          </w:p>
        </w:tc>
        <w:tc>
          <w:tcPr>
            <w:tcW w:w="0" w:type="auto"/>
            <w:tcBorders>
              <w:top w:val="nil"/>
              <w:left w:val="nil"/>
              <w:bottom w:val="single" w:sz="4" w:space="0" w:color="000000"/>
              <w:right w:val="single" w:sz="4" w:space="0" w:color="000000"/>
            </w:tcBorders>
            <w:shd w:val="clear" w:color="D8D8D8" w:fill="D8D8D8"/>
            <w:noWrap/>
            <w:vAlign w:val="bottom"/>
            <w:hideMark/>
          </w:tcPr>
          <w:p w14:paraId="4EDF83F3" w14:textId="5193B54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FD5CE4D" w14:textId="1D7A329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5855AF" w14:textId="6748491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5,017,017.53 </w:t>
            </w:r>
          </w:p>
        </w:tc>
      </w:tr>
      <w:tr w:rsidR="00093F0C" w:rsidRPr="00093F0C" w14:paraId="791926A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EB1E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CC0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59AB0539" w14:textId="7F4652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bottom"/>
            <w:hideMark/>
          </w:tcPr>
          <w:p w14:paraId="10F4517F" w14:textId="4F607B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73D4C" w14:textId="7F97CA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73D03" w14:textId="705515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63,637.78 </w:t>
            </w:r>
          </w:p>
        </w:tc>
      </w:tr>
      <w:tr w:rsidR="00093F0C" w:rsidRPr="00093F0C" w14:paraId="4BBEA3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BD3B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5FC9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2A589A15" w14:textId="2AC3B2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241BCE1B" w14:textId="6718C0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E974E" w14:textId="2A0D71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F7FB2" w14:textId="3B375B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2,971.28 </w:t>
            </w:r>
          </w:p>
        </w:tc>
      </w:tr>
      <w:tr w:rsidR="00093F0C" w:rsidRPr="00093F0C" w14:paraId="445B68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3455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7B3E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6D1E9A95" w14:textId="051D47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4A1D4043" w14:textId="39733D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7272D" w14:textId="2BF831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6C535" w14:textId="6178DC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7,116.44 </w:t>
            </w:r>
          </w:p>
        </w:tc>
      </w:tr>
      <w:tr w:rsidR="00093F0C" w:rsidRPr="00093F0C" w14:paraId="5CA8E32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9010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8AF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4BEF6EA" w14:textId="0B15D2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5D13731B" w14:textId="4A68E4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3B5A3" w14:textId="33D353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C1E75" w14:textId="2177B1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64,555.00 </w:t>
            </w:r>
          </w:p>
        </w:tc>
      </w:tr>
      <w:tr w:rsidR="00093F0C" w:rsidRPr="00093F0C" w14:paraId="1F40D76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0008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00F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771DD6FD" w14:textId="7F5463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4ECD9FCB" w14:textId="746346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82090" w14:textId="3B9106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60AC8" w14:textId="720770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1,270.61 </w:t>
            </w:r>
          </w:p>
        </w:tc>
      </w:tr>
      <w:tr w:rsidR="00093F0C" w:rsidRPr="00093F0C" w14:paraId="2F35386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4E13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1B1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F63F051" w14:textId="6EF42D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807531A" w14:textId="45DA76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BFA10" w14:textId="4C0ED6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52E0C" w14:textId="23DAE2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1,620.22 </w:t>
            </w:r>
          </w:p>
        </w:tc>
      </w:tr>
      <w:tr w:rsidR="00093F0C" w:rsidRPr="00093F0C" w14:paraId="3549FE5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07C7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2AC0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303F66FC" w14:textId="098C8C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0B5E997B" w14:textId="094069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2C58C" w14:textId="476F7F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158BD" w14:textId="38CC52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9,350.22 </w:t>
            </w:r>
          </w:p>
        </w:tc>
      </w:tr>
      <w:tr w:rsidR="00093F0C" w:rsidRPr="00093F0C" w14:paraId="04D6667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EF40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448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6E6556A" w14:textId="7B41E9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3D679A20" w14:textId="31680A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09691" w14:textId="66048A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D0375" w14:textId="7EC884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493.72 </w:t>
            </w:r>
          </w:p>
        </w:tc>
      </w:tr>
      <w:tr w:rsidR="00093F0C" w:rsidRPr="00093F0C" w14:paraId="58824CB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6BF6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A6F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2EDC8104" w14:textId="0F0FD0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C4E3817" w14:textId="11D907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AA8B1" w14:textId="50EEC2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65C13" w14:textId="49A1FE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8,472.76 </w:t>
            </w:r>
          </w:p>
        </w:tc>
      </w:tr>
      <w:tr w:rsidR="00093F0C" w:rsidRPr="00093F0C" w14:paraId="63C87FA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6F3A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E5D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ADCBA66" w14:textId="1C680E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0E79AE5" w14:textId="5047F4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E1F3D" w14:textId="6830A4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159CC" w14:textId="0C8A6C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482.96 </w:t>
            </w:r>
          </w:p>
        </w:tc>
      </w:tr>
      <w:tr w:rsidR="00093F0C" w:rsidRPr="00093F0C" w14:paraId="572E08D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733B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7D6D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5029A409" w14:textId="10993D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6886D45E" w14:textId="72BDA5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E17F5" w14:textId="3CC10D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9C481" w14:textId="00C2F5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4,596.44 </w:t>
            </w:r>
          </w:p>
        </w:tc>
      </w:tr>
      <w:tr w:rsidR="00093F0C" w:rsidRPr="00093F0C" w14:paraId="2435863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71C5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8155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7446B617" w14:textId="5A8457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57C47F40" w14:textId="1F4997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28D7F" w14:textId="0E9120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B1369" w14:textId="375631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2,126.16 </w:t>
            </w:r>
          </w:p>
        </w:tc>
      </w:tr>
      <w:tr w:rsidR="00093F0C" w:rsidRPr="00093F0C" w14:paraId="56776F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A851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04AB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5BE8739" w14:textId="5B6A9D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9567997" w14:textId="04E7F3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34E33" w14:textId="705E13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BEB25" w14:textId="15DBB6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2,312.68 </w:t>
            </w:r>
          </w:p>
        </w:tc>
      </w:tr>
      <w:tr w:rsidR="00093F0C" w:rsidRPr="00093F0C" w14:paraId="54AF312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B0F1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E41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46A80B96" w14:textId="74F68C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37D15462" w14:textId="455F0F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EF3BD" w14:textId="3B0D8D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98616" w14:textId="4A494A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7,118.90 </w:t>
            </w:r>
          </w:p>
        </w:tc>
      </w:tr>
      <w:tr w:rsidR="00093F0C" w:rsidRPr="00093F0C" w14:paraId="571D57E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C994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10D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FCF8AAB" w14:textId="0CD8DE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0807B909" w14:textId="7A965B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24BF0" w14:textId="583D33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7FC79" w14:textId="423ED2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2,569.16 </w:t>
            </w:r>
          </w:p>
        </w:tc>
      </w:tr>
      <w:tr w:rsidR="00093F0C" w:rsidRPr="00093F0C" w14:paraId="5FA6DB1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23ED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0A2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B87B8E7" w14:textId="2083DE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20CD609E" w14:textId="04DE3B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05A0E" w14:textId="62836D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B7797" w14:textId="107689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66,244.78 </w:t>
            </w:r>
          </w:p>
        </w:tc>
      </w:tr>
      <w:tr w:rsidR="00093F0C" w:rsidRPr="00093F0C" w14:paraId="403D22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089D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551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46AFC044" w14:textId="392ABE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5F6FDC39" w14:textId="6AB477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069A5" w14:textId="7AD80A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1D135" w14:textId="403DE9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30,048.46 </w:t>
            </w:r>
          </w:p>
        </w:tc>
      </w:tr>
      <w:tr w:rsidR="00093F0C" w:rsidRPr="00093F0C" w14:paraId="5F2E18A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8399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6E4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689019A9" w14:textId="305AF4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7B354620" w14:textId="43CF94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042BE" w14:textId="1FC732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D5C72" w14:textId="56E035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0,430.04 </w:t>
            </w:r>
          </w:p>
        </w:tc>
      </w:tr>
      <w:tr w:rsidR="00093F0C" w:rsidRPr="00093F0C" w14:paraId="791D96A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48E2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ED6B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D013008" w14:textId="6C9CA4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bottom"/>
            <w:hideMark/>
          </w:tcPr>
          <w:p w14:paraId="119C8A29" w14:textId="443F0A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6D05E9" w14:textId="06222A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88C45" w14:textId="763800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3,987.20 </w:t>
            </w:r>
          </w:p>
        </w:tc>
      </w:tr>
      <w:tr w:rsidR="00093F0C" w:rsidRPr="00093F0C" w14:paraId="39B5CA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7E1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3C2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08BE2342" w14:textId="4EA073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15B581F" w14:textId="124DAB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05922" w14:textId="49576F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825DA" w14:textId="188784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4,242.92 </w:t>
            </w:r>
          </w:p>
        </w:tc>
      </w:tr>
      <w:tr w:rsidR="00093F0C" w:rsidRPr="00093F0C" w14:paraId="062821F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8FB9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84C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751DE416" w14:textId="4F2773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16C40D9D" w14:textId="753054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B0FFB" w14:textId="69B6AB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1091F" w14:textId="095111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2,115.88 </w:t>
            </w:r>
          </w:p>
        </w:tc>
      </w:tr>
      <w:tr w:rsidR="00093F0C" w:rsidRPr="00093F0C" w14:paraId="30DBDB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B55A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18A2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2A1D2979" w14:textId="26B061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BCCC8BF" w14:textId="214CC0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E0D4C" w14:textId="67DB31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0E224" w14:textId="51F0B0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2,807.88 </w:t>
            </w:r>
          </w:p>
        </w:tc>
      </w:tr>
      <w:tr w:rsidR="00093F0C" w:rsidRPr="00093F0C" w14:paraId="47A4A0B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EDCC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834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1C20E19" w14:textId="0C7ACD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3CA3D6EF" w14:textId="4A851A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9606B" w14:textId="1BD07D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4E1A7" w14:textId="22E29F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4,687.80 </w:t>
            </w:r>
          </w:p>
        </w:tc>
      </w:tr>
      <w:tr w:rsidR="00093F0C" w:rsidRPr="00093F0C" w14:paraId="4650CAF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57CD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33C7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17B289F4" w14:textId="219991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37631375" w14:textId="35CF7D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E43B9" w14:textId="4A8D35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8F057" w14:textId="4196E6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5,945.23 </w:t>
            </w:r>
          </w:p>
        </w:tc>
      </w:tr>
      <w:tr w:rsidR="00093F0C" w:rsidRPr="00093F0C" w14:paraId="670908A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7E8E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EF17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B811168" w14:textId="08C2EE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118593B5" w14:textId="1A01AD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040D3" w14:textId="67E093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3AFB9" w14:textId="1F5A00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2,045.18 </w:t>
            </w:r>
          </w:p>
        </w:tc>
      </w:tr>
      <w:tr w:rsidR="00093F0C" w:rsidRPr="00093F0C" w14:paraId="123EC89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E7E3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C9B4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6ABE05CD" w14:textId="03B729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16F171DA" w14:textId="03BDCC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96CA5" w14:textId="4E4F62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9D57A" w14:textId="690A88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1,480.00 </w:t>
            </w:r>
          </w:p>
        </w:tc>
      </w:tr>
      <w:tr w:rsidR="00093F0C" w:rsidRPr="00093F0C" w14:paraId="273A9E6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259F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338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18A77F2" w14:textId="4AF242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38282EB8" w14:textId="6D6F99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51E56" w14:textId="171723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9B837" w14:textId="734FED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1,506.28 </w:t>
            </w:r>
          </w:p>
        </w:tc>
      </w:tr>
      <w:tr w:rsidR="00093F0C" w:rsidRPr="00093F0C" w14:paraId="501A12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B961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974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0087E66F" w14:textId="7C11DF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789FF3C2" w14:textId="09A78B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7459A" w14:textId="1BB385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5E828" w14:textId="70A727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9,547.69 </w:t>
            </w:r>
          </w:p>
        </w:tc>
      </w:tr>
      <w:tr w:rsidR="00093F0C" w:rsidRPr="00093F0C" w14:paraId="7FB90EB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CA04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E1E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1BCF8358" w14:textId="07DA9A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02EE8B3C" w14:textId="2EC5A5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01C1F" w14:textId="70ADB2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381E4" w14:textId="182254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3,941.74 </w:t>
            </w:r>
          </w:p>
        </w:tc>
      </w:tr>
      <w:tr w:rsidR="00093F0C" w:rsidRPr="00093F0C" w14:paraId="242490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6900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FEE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4AE5DBC2" w14:textId="2E70B8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6F2C8EDF" w14:textId="413ACB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1E259" w14:textId="28087C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52202" w14:textId="0D6B60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7,703.44 </w:t>
            </w:r>
          </w:p>
        </w:tc>
      </w:tr>
      <w:tr w:rsidR="00093F0C" w:rsidRPr="00093F0C" w14:paraId="4F1ABEF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BE18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776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A1E7A4B" w14:textId="0D468E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6E46627D" w14:textId="54088E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D4E0C" w14:textId="79BDB7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7E6EB" w14:textId="6AA49E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3,816.76 </w:t>
            </w:r>
          </w:p>
        </w:tc>
      </w:tr>
      <w:tr w:rsidR="00093F0C" w:rsidRPr="00093F0C" w14:paraId="4B61D66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D070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2E38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8002316" w14:textId="61FB10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384EE9CB" w14:textId="5415CF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BF2AD" w14:textId="294121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9C033" w14:textId="59CD51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8,570.18 </w:t>
            </w:r>
          </w:p>
        </w:tc>
      </w:tr>
      <w:tr w:rsidR="00093F0C" w:rsidRPr="00093F0C" w14:paraId="7E98CB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C090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283C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FA5E194" w14:textId="055DC4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9CBA967" w14:textId="7CBCB7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ECEED" w14:textId="7C6293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3343" w14:textId="2BD70E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7,057.28 </w:t>
            </w:r>
          </w:p>
        </w:tc>
      </w:tr>
      <w:tr w:rsidR="00093F0C" w:rsidRPr="00093F0C" w14:paraId="2599076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BED7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1B36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A9BCFE8" w14:textId="13CF71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6683C32E" w14:textId="69DE9C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3BBFC" w14:textId="7D85F7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FB18D" w14:textId="3C9523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3,237.54 </w:t>
            </w:r>
          </w:p>
        </w:tc>
      </w:tr>
      <w:tr w:rsidR="00093F0C" w:rsidRPr="00093F0C" w14:paraId="3F292EC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CB61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307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6D654253" w14:textId="4DC129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60AE5A65" w14:textId="50DAC6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EB26E" w14:textId="2C3BC7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FE25A" w14:textId="291BA2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3,077.76 </w:t>
            </w:r>
          </w:p>
        </w:tc>
      </w:tr>
      <w:tr w:rsidR="00093F0C" w:rsidRPr="00093F0C" w14:paraId="57F729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542E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500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5DAF9B8F" w14:textId="056663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34EF9691" w14:textId="3762E7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FF571" w14:textId="70F1EC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7D5CD" w14:textId="2FF679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1,152.72 </w:t>
            </w:r>
          </w:p>
        </w:tc>
      </w:tr>
      <w:tr w:rsidR="00093F0C" w:rsidRPr="00093F0C" w14:paraId="1AF1199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2FD2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70B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23D2B6A" w14:textId="278057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7FB72F6F" w14:textId="2554FD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3C2CB" w14:textId="568E5D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4ADE6" w14:textId="474C3F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70,584.32 </w:t>
            </w:r>
          </w:p>
        </w:tc>
      </w:tr>
      <w:tr w:rsidR="00093F0C" w:rsidRPr="00093F0C" w14:paraId="2CE96C2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FF96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066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2823A982" w14:textId="382D6A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7B2AA665" w14:textId="0B2369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E61CC" w14:textId="6F9921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A9CF6" w14:textId="13FA9F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19,092.12 </w:t>
            </w:r>
          </w:p>
        </w:tc>
      </w:tr>
      <w:tr w:rsidR="00093F0C" w:rsidRPr="00093F0C" w14:paraId="5202AF69"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73FE8"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F8B670B" w14:textId="56897B2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bottom"/>
            <w:hideMark/>
          </w:tcPr>
          <w:p w14:paraId="51FD00F0" w14:textId="72C13E7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19DF69" w14:textId="0FBFBB3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9CB262" w14:textId="28E8985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899,035.38 </w:t>
            </w:r>
          </w:p>
        </w:tc>
      </w:tr>
      <w:tr w:rsidR="00093F0C" w:rsidRPr="00093F0C" w14:paraId="596BB43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0210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06A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53A2EE52" w14:textId="3607FE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2C9DB308" w14:textId="7C9C56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9FB52" w14:textId="2C4CD5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B4239" w14:textId="3010A8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434,456.38 </w:t>
            </w:r>
          </w:p>
        </w:tc>
      </w:tr>
      <w:tr w:rsidR="00093F0C" w:rsidRPr="00093F0C" w14:paraId="0A31DD9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E045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94D5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2488738C" w14:textId="33DBBB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21C58825" w14:textId="3219BB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4B574" w14:textId="211C16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1FDF3" w14:textId="7AF161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5,549.00 </w:t>
            </w:r>
          </w:p>
        </w:tc>
      </w:tr>
      <w:tr w:rsidR="00093F0C" w:rsidRPr="00093F0C" w14:paraId="74E59BD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F370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E2E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1B03335D" w14:textId="5D3173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64D64622" w14:textId="4D91A5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D7968" w14:textId="6D0B9E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74DEB" w14:textId="27665C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6,490.00 </w:t>
            </w:r>
          </w:p>
        </w:tc>
      </w:tr>
      <w:tr w:rsidR="00093F0C" w:rsidRPr="00093F0C" w14:paraId="496293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87D4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0A9BB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520427D9" w14:textId="1D92EC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04799969" w14:textId="08DB46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F01FF" w14:textId="6DFA7F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C7DF6" w14:textId="26FDF0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9,100.00 </w:t>
            </w:r>
          </w:p>
        </w:tc>
      </w:tr>
      <w:tr w:rsidR="00093F0C" w:rsidRPr="00093F0C" w14:paraId="42A77D3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59B9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EDA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2E40665E" w14:textId="5A4DF1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bottom"/>
            <w:hideMark/>
          </w:tcPr>
          <w:p w14:paraId="77A3FB23" w14:textId="2A33A6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6697F" w14:textId="1E47A9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A09AC" w14:textId="61DE5E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3,440.00 </w:t>
            </w:r>
          </w:p>
        </w:tc>
      </w:tr>
      <w:tr w:rsidR="00093F0C" w:rsidRPr="00093F0C" w14:paraId="1A4CEA8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BF5C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6490EB8C" w14:textId="4B9A65F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26A9374C" w14:textId="019713A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BB257E" w14:textId="1AF16DB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9A262B" w14:textId="2258BCE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216,276.32 </w:t>
            </w:r>
          </w:p>
        </w:tc>
      </w:tr>
      <w:tr w:rsidR="00093F0C" w:rsidRPr="00093F0C" w14:paraId="646CDEA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ED13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D8C2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54361466" w14:textId="30B082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39B9664C" w14:textId="5B2573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64049" w14:textId="074485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CFFB8" w14:textId="316505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6,151.00 </w:t>
            </w:r>
          </w:p>
        </w:tc>
      </w:tr>
      <w:tr w:rsidR="00093F0C" w:rsidRPr="00093F0C" w14:paraId="56262C9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5D2A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031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1BF695A" w14:textId="5B7865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7398580" w14:textId="30916B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3573E" w14:textId="65F060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6B3E6" w14:textId="0FEB35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4,226.50 </w:t>
            </w:r>
          </w:p>
        </w:tc>
      </w:tr>
      <w:tr w:rsidR="00093F0C" w:rsidRPr="00093F0C" w14:paraId="0A04DD0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AB16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43D2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536B6D6A" w14:textId="6A4325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5B5170B2" w14:textId="73510B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D39CC" w14:textId="659D26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F3ED8" w14:textId="69B0E7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700.00 </w:t>
            </w:r>
          </w:p>
        </w:tc>
      </w:tr>
      <w:tr w:rsidR="00093F0C" w:rsidRPr="00093F0C" w14:paraId="13CB8E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B93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FA65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3CC31CA" w14:textId="1D294D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2B9EED6C" w14:textId="18FDC1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71650" w14:textId="282D66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FB8E1" w14:textId="7BC8D2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3,192.50 </w:t>
            </w:r>
          </w:p>
        </w:tc>
      </w:tr>
      <w:tr w:rsidR="00093F0C" w:rsidRPr="00093F0C" w14:paraId="3A2ECD7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8B05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24C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55A05DBE" w14:textId="1B0907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0439303F" w14:textId="6143FE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C9BC8" w14:textId="5F8AB4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118A8" w14:textId="4856E4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475.00 </w:t>
            </w:r>
          </w:p>
        </w:tc>
      </w:tr>
      <w:tr w:rsidR="00093F0C" w:rsidRPr="00093F0C" w14:paraId="5A128E3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E232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77A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660649E" w14:textId="647020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1B00EB6D" w14:textId="50DFD8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468E7" w14:textId="230FBB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91126" w14:textId="0D8C39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4,420.00 </w:t>
            </w:r>
          </w:p>
        </w:tc>
      </w:tr>
      <w:tr w:rsidR="00093F0C" w:rsidRPr="00093F0C" w14:paraId="56A155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62C4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D229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0D63E3CE" w14:textId="679640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C27021E" w14:textId="107A4E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92027" w14:textId="18A0CD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3372F" w14:textId="12DB75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2,634.00 </w:t>
            </w:r>
          </w:p>
        </w:tc>
      </w:tr>
      <w:tr w:rsidR="00093F0C" w:rsidRPr="00093F0C" w14:paraId="3E546B4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3D0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BF93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7A9540A5" w14:textId="0CD914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ADDEF94" w14:textId="4E36D6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CE180" w14:textId="15E392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3B216" w14:textId="2CB7C7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792.50 </w:t>
            </w:r>
          </w:p>
        </w:tc>
      </w:tr>
      <w:tr w:rsidR="00093F0C" w:rsidRPr="00093F0C" w14:paraId="6982DFF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48A3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635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1C5E5F98" w14:textId="7DF54F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B86160B" w14:textId="3AE285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89D4F" w14:textId="556538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7962B" w14:textId="670A87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4,260.00 </w:t>
            </w:r>
          </w:p>
        </w:tc>
      </w:tr>
      <w:tr w:rsidR="00093F0C" w:rsidRPr="00093F0C" w14:paraId="2DBC231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78B54"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90BF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7A1D5653" w14:textId="3673B0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285AC8E" w14:textId="6DF7F8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9ADE8" w14:textId="7666CF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193D1" w14:textId="4A9149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840.00 </w:t>
            </w:r>
          </w:p>
        </w:tc>
      </w:tr>
      <w:tr w:rsidR="00093F0C" w:rsidRPr="00093F0C" w14:paraId="05B0AFB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A98C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49E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BA09C63" w14:textId="7810BD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B9C7BA6" w14:textId="61D7F4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0688C" w14:textId="1CFBDF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8326" w14:textId="7C8BB0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5,535.00 </w:t>
            </w:r>
          </w:p>
        </w:tc>
      </w:tr>
      <w:tr w:rsidR="00093F0C" w:rsidRPr="00093F0C" w14:paraId="6DD8A9E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14DF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861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201E5BA0" w14:textId="52494D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7ADD10E" w14:textId="79E812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9EE4F" w14:textId="3694CF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83FF1" w14:textId="0A804C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5,049.82 </w:t>
            </w:r>
          </w:p>
        </w:tc>
      </w:tr>
      <w:tr w:rsidR="00093F0C" w:rsidRPr="00093F0C" w14:paraId="6548E9B9"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AD4D1"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50C31DEE" w14:textId="3B37EEB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bottom"/>
            <w:hideMark/>
          </w:tcPr>
          <w:p w14:paraId="686022A7" w14:textId="6142B26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1E4FC9" w14:textId="29AECD4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E7BA2B" w14:textId="1DAB0BF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2,755,285.65 </w:t>
            </w:r>
          </w:p>
        </w:tc>
      </w:tr>
      <w:tr w:rsidR="00093F0C" w:rsidRPr="00093F0C" w14:paraId="05B96DE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93B4DA0"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31DD0C9" w14:textId="60FAFB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19DF8ACF" w14:textId="626A42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CEE3C" w14:textId="7ADE2A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C2EC4" w14:textId="1A34ED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64,288.77 </w:t>
            </w:r>
          </w:p>
        </w:tc>
      </w:tr>
      <w:tr w:rsidR="00093F0C" w:rsidRPr="00093F0C" w14:paraId="74354A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A045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489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2C604558" w14:textId="5C85C9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04511DBC" w14:textId="4047C3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E63D4" w14:textId="16F5C1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88E22" w14:textId="42E646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2,882.44 </w:t>
            </w:r>
          </w:p>
        </w:tc>
      </w:tr>
      <w:tr w:rsidR="00093F0C" w:rsidRPr="00093F0C" w14:paraId="163D392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ADBD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1868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3D12A955" w14:textId="264704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0FF6F5E0" w14:textId="4AEC87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35D9B" w14:textId="5171A5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AC4E0" w14:textId="7DD72B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0,258.54 </w:t>
            </w:r>
          </w:p>
        </w:tc>
      </w:tr>
      <w:tr w:rsidR="00093F0C" w:rsidRPr="00093F0C" w14:paraId="0EF66B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5BBA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C91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5619EB7F" w14:textId="74BE0B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3B6C4EEA" w14:textId="2A1DDF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C3070" w14:textId="280CBF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B12D3" w14:textId="6AECD5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5,213.48 </w:t>
            </w:r>
          </w:p>
        </w:tc>
      </w:tr>
      <w:tr w:rsidR="00093F0C" w:rsidRPr="00093F0C" w14:paraId="6CA96D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510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61D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2424B9D" w14:textId="17B6FE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345B880C" w14:textId="45EDE7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F0F2C" w14:textId="3AE78D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5EA85" w14:textId="451BDB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7,127.72 </w:t>
            </w:r>
          </w:p>
        </w:tc>
      </w:tr>
      <w:tr w:rsidR="00093F0C" w:rsidRPr="00093F0C" w14:paraId="49052B0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05B2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4F4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7E519D3B" w14:textId="74F92E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1C09DC98" w14:textId="575D70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065F2" w14:textId="157DE5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3CDA1" w14:textId="5C5F40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3,501.02 </w:t>
            </w:r>
          </w:p>
        </w:tc>
      </w:tr>
      <w:tr w:rsidR="00093F0C" w:rsidRPr="00093F0C" w14:paraId="46BA13E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15A5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22B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45582E15" w14:textId="3BCC2F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62ECC6C6" w14:textId="01169F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30929065" w14:textId="70E6D2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A2CD7" w14:textId="0B316E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48,112.24 </w:t>
            </w:r>
          </w:p>
        </w:tc>
      </w:tr>
      <w:tr w:rsidR="00093F0C" w:rsidRPr="00093F0C" w14:paraId="0CAB619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A8B7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61CF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70F11DFE" w14:textId="10D077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6D188E4F" w14:textId="3CA6F7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2186269" w14:textId="2D2C7E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43DC5" w14:textId="6596C5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0,626.00 </w:t>
            </w:r>
          </w:p>
        </w:tc>
      </w:tr>
      <w:tr w:rsidR="00093F0C" w:rsidRPr="00093F0C" w14:paraId="16EF26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CB0D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8AB5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39C18816" w14:textId="7C08CC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508E9446" w14:textId="790F91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B2AEF" w14:textId="1E1D9D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ABCB5" w14:textId="377AAA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4,244.13 </w:t>
            </w:r>
          </w:p>
        </w:tc>
      </w:tr>
      <w:tr w:rsidR="00093F0C" w:rsidRPr="00093F0C" w14:paraId="65BB79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E292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D7F5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22AA257" w14:textId="4EB449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28A2C1DE" w14:textId="2D6585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06F42876" w14:textId="171E62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0DCEE" w14:textId="3CD307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2,135.37 </w:t>
            </w:r>
          </w:p>
        </w:tc>
      </w:tr>
      <w:tr w:rsidR="00093F0C" w:rsidRPr="00093F0C" w14:paraId="6B2E8C3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27B0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671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F5CC039" w14:textId="33FF16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14470F45" w14:textId="6628E8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18544" w14:textId="222368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221D8" w14:textId="76B6ED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359.60 </w:t>
            </w:r>
          </w:p>
        </w:tc>
      </w:tr>
      <w:tr w:rsidR="00093F0C" w:rsidRPr="00093F0C" w14:paraId="70C6ABB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5612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2E3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64AF4A8B" w14:textId="509F0F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33CBA59E" w14:textId="5F8C2E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69D6030" w14:textId="0ABB08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FD758" w14:textId="6A9220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1,043.20 </w:t>
            </w:r>
          </w:p>
        </w:tc>
      </w:tr>
      <w:tr w:rsidR="00093F0C" w:rsidRPr="00093F0C" w14:paraId="596634A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5F60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D2CA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197245E" w14:textId="6696EF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bottom"/>
            <w:hideMark/>
          </w:tcPr>
          <w:p w14:paraId="3E5ADCE0" w14:textId="56EB84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85617" w14:textId="7EFC14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B8C98" w14:textId="687931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6,092.98 </w:t>
            </w:r>
          </w:p>
        </w:tc>
      </w:tr>
      <w:tr w:rsidR="00093F0C" w:rsidRPr="00093F0C" w14:paraId="06BA3AC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E051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52B5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032BFA4E" w14:textId="213D14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92E2C38" w14:textId="2B95A1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34ECB" w14:textId="241A0F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2822E" w14:textId="4EE191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7,236.32 </w:t>
            </w:r>
          </w:p>
        </w:tc>
      </w:tr>
      <w:tr w:rsidR="00093F0C" w:rsidRPr="00093F0C" w14:paraId="5A22861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E20A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7E5F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236DDDCB" w14:textId="2527D1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48E27CE7" w14:textId="6D1A2F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E80B0" w14:textId="16EF9A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BA073" w14:textId="3DC38A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887.40 </w:t>
            </w:r>
          </w:p>
        </w:tc>
      </w:tr>
      <w:tr w:rsidR="00093F0C" w:rsidRPr="00093F0C" w14:paraId="60814F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E6FF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9B0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D12BFEE" w14:textId="743F76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35A0859" w14:textId="651F0D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F049E" w14:textId="57C889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0E36A" w14:textId="0CB2FF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8,276.44 </w:t>
            </w:r>
          </w:p>
        </w:tc>
      </w:tr>
      <w:tr w:rsidR="00093F0C" w:rsidRPr="00093F0C" w14:paraId="76FC3A4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D52B4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BEB6F29" w14:textId="6ACD5BA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26,909,329.19 </w:t>
            </w:r>
          </w:p>
        </w:tc>
        <w:tc>
          <w:tcPr>
            <w:tcW w:w="0" w:type="auto"/>
            <w:tcBorders>
              <w:top w:val="nil"/>
              <w:left w:val="nil"/>
              <w:bottom w:val="single" w:sz="4" w:space="0" w:color="000000"/>
              <w:right w:val="single" w:sz="4" w:space="0" w:color="000000"/>
            </w:tcBorders>
            <w:shd w:val="clear" w:color="A5A5A5" w:fill="A5A5A5"/>
            <w:noWrap/>
            <w:vAlign w:val="bottom"/>
            <w:hideMark/>
          </w:tcPr>
          <w:p w14:paraId="32143C3B" w14:textId="4F0C7E9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4D577016" w14:textId="26A2824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73CEDD" w14:textId="5E52917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45,648,081.27 </w:t>
            </w:r>
          </w:p>
        </w:tc>
      </w:tr>
      <w:tr w:rsidR="00093F0C" w:rsidRPr="00093F0C" w14:paraId="6218305F"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4ADE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CA05759" w14:textId="762A253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1,013,263.82 </w:t>
            </w:r>
          </w:p>
        </w:tc>
        <w:tc>
          <w:tcPr>
            <w:tcW w:w="0" w:type="auto"/>
            <w:tcBorders>
              <w:top w:val="nil"/>
              <w:left w:val="nil"/>
              <w:bottom w:val="single" w:sz="4" w:space="0" w:color="000000"/>
              <w:right w:val="single" w:sz="4" w:space="0" w:color="000000"/>
            </w:tcBorders>
            <w:shd w:val="clear" w:color="D8D8D8" w:fill="D8D8D8"/>
            <w:noWrap/>
            <w:vAlign w:val="bottom"/>
            <w:hideMark/>
          </w:tcPr>
          <w:p w14:paraId="0E43E8C5" w14:textId="565AC00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459592" w14:textId="35DECE1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87F13C" w14:textId="4B18F12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1,326,013.82 </w:t>
            </w:r>
          </w:p>
        </w:tc>
      </w:tr>
      <w:tr w:rsidR="00093F0C" w:rsidRPr="00093F0C" w14:paraId="70D523D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498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61C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64623CA4" w14:textId="1DBE16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1,498.00 </w:t>
            </w:r>
          </w:p>
        </w:tc>
        <w:tc>
          <w:tcPr>
            <w:tcW w:w="0" w:type="auto"/>
            <w:tcBorders>
              <w:top w:val="nil"/>
              <w:left w:val="nil"/>
              <w:bottom w:val="single" w:sz="4" w:space="0" w:color="000000"/>
              <w:right w:val="single" w:sz="4" w:space="0" w:color="000000"/>
            </w:tcBorders>
            <w:shd w:val="clear" w:color="auto" w:fill="auto"/>
            <w:noWrap/>
            <w:vAlign w:val="bottom"/>
            <w:hideMark/>
          </w:tcPr>
          <w:p w14:paraId="27BD3D3E" w14:textId="122C60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328F3" w14:textId="1E33E2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6B950" w14:textId="0F58DB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1,498.00 </w:t>
            </w:r>
          </w:p>
        </w:tc>
      </w:tr>
      <w:tr w:rsidR="00093F0C" w:rsidRPr="00093F0C" w14:paraId="2C7C327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E057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39B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A5D0EEA" w14:textId="640E97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11FAB4" w14:textId="3FB4E2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BA11B" w14:textId="6934CD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08138" w14:textId="61BBB7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0,000.00 </w:t>
            </w:r>
          </w:p>
        </w:tc>
      </w:tr>
      <w:tr w:rsidR="00093F0C" w:rsidRPr="00093F0C" w14:paraId="76C4B1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915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930F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DC8A9E2" w14:textId="4221D6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662A0C74" w14:textId="62991F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2CB7AC" w14:textId="3E295D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F3327" w14:textId="0625F8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23,540.00 </w:t>
            </w:r>
          </w:p>
        </w:tc>
      </w:tr>
      <w:tr w:rsidR="00093F0C" w:rsidRPr="00093F0C" w14:paraId="21ACA85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CA6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FDA1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bottom"/>
            <w:hideMark/>
          </w:tcPr>
          <w:p w14:paraId="50FE0868" w14:textId="70C039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3C956123" w14:textId="530499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C5002" w14:textId="43AF91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643D4" w14:textId="561778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8,660.00 </w:t>
            </w:r>
          </w:p>
        </w:tc>
      </w:tr>
      <w:tr w:rsidR="00093F0C" w:rsidRPr="00093F0C" w14:paraId="7B673CD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4085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025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6D3A73DE" w14:textId="5D6891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43,997.20 </w:t>
            </w:r>
          </w:p>
        </w:tc>
        <w:tc>
          <w:tcPr>
            <w:tcW w:w="0" w:type="auto"/>
            <w:tcBorders>
              <w:top w:val="nil"/>
              <w:left w:val="nil"/>
              <w:bottom w:val="single" w:sz="4" w:space="0" w:color="000000"/>
              <w:right w:val="single" w:sz="4" w:space="0" w:color="000000"/>
            </w:tcBorders>
            <w:shd w:val="clear" w:color="auto" w:fill="auto"/>
            <w:noWrap/>
            <w:vAlign w:val="bottom"/>
            <w:hideMark/>
          </w:tcPr>
          <w:p w14:paraId="767BF5E5" w14:textId="4D35FD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0C9541EA" w14:textId="41C83A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E5AE4" w14:textId="0FA87C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21,747.20 </w:t>
            </w:r>
          </w:p>
        </w:tc>
      </w:tr>
      <w:tr w:rsidR="00093F0C" w:rsidRPr="00093F0C" w14:paraId="720B62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6712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0C0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0664450A" w14:textId="510D36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4FB93FC3" w14:textId="0F00AD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FFF59" w14:textId="139D39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3B534" w14:textId="0CD839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1,656.70 </w:t>
            </w:r>
          </w:p>
        </w:tc>
      </w:tr>
      <w:tr w:rsidR="00093F0C" w:rsidRPr="00093F0C" w14:paraId="500C999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16A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9E6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189A3A2A" w14:textId="4977B7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6FB629C2" w14:textId="60A6D6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CE2C6" w14:textId="05CED7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4A3F6" w14:textId="15BF2B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2,414.10 </w:t>
            </w:r>
          </w:p>
        </w:tc>
      </w:tr>
      <w:tr w:rsidR="00093F0C" w:rsidRPr="00093F0C" w14:paraId="3E5E15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C8D8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EF1F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2215CD8D" w14:textId="0C31AE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23,830.00 </w:t>
            </w:r>
          </w:p>
        </w:tc>
        <w:tc>
          <w:tcPr>
            <w:tcW w:w="0" w:type="auto"/>
            <w:tcBorders>
              <w:top w:val="nil"/>
              <w:left w:val="nil"/>
              <w:bottom w:val="single" w:sz="4" w:space="0" w:color="000000"/>
              <w:right w:val="single" w:sz="4" w:space="0" w:color="000000"/>
            </w:tcBorders>
            <w:shd w:val="clear" w:color="auto" w:fill="auto"/>
            <w:noWrap/>
            <w:vAlign w:val="bottom"/>
            <w:hideMark/>
          </w:tcPr>
          <w:p w14:paraId="397B69DF" w14:textId="650764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96D12" w14:textId="5BD974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A3C4E" w14:textId="32901F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23,830.00 </w:t>
            </w:r>
          </w:p>
        </w:tc>
      </w:tr>
      <w:tr w:rsidR="00093F0C" w:rsidRPr="00093F0C" w14:paraId="36B016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E9C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848C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618DC52D" w14:textId="0BE2AE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6D22DFC" w14:textId="6161BC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ADFD6" w14:textId="61BB65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9CC91" w14:textId="4100C4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82,000.00 </w:t>
            </w:r>
          </w:p>
        </w:tc>
      </w:tr>
      <w:tr w:rsidR="00093F0C" w:rsidRPr="00093F0C" w14:paraId="0E4B28D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C108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2F7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0E150351" w14:textId="0C14D8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55,800.00 </w:t>
            </w:r>
          </w:p>
        </w:tc>
        <w:tc>
          <w:tcPr>
            <w:tcW w:w="0" w:type="auto"/>
            <w:tcBorders>
              <w:top w:val="nil"/>
              <w:left w:val="nil"/>
              <w:bottom w:val="single" w:sz="4" w:space="0" w:color="000000"/>
              <w:right w:val="single" w:sz="4" w:space="0" w:color="000000"/>
            </w:tcBorders>
            <w:shd w:val="clear" w:color="auto" w:fill="auto"/>
            <w:noWrap/>
            <w:vAlign w:val="bottom"/>
            <w:hideMark/>
          </w:tcPr>
          <w:p w14:paraId="572CEEE0" w14:textId="63D791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4E6E8" w14:textId="45A544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B42D4" w14:textId="06857F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55,800.00 </w:t>
            </w:r>
          </w:p>
        </w:tc>
      </w:tr>
      <w:tr w:rsidR="00093F0C" w:rsidRPr="00093F0C" w14:paraId="4D9FC25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A116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B56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2D977118" w14:textId="57CF2A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2,100.00 </w:t>
            </w:r>
          </w:p>
        </w:tc>
        <w:tc>
          <w:tcPr>
            <w:tcW w:w="0" w:type="auto"/>
            <w:tcBorders>
              <w:top w:val="nil"/>
              <w:left w:val="nil"/>
              <w:bottom w:val="single" w:sz="4" w:space="0" w:color="000000"/>
              <w:right w:val="single" w:sz="4" w:space="0" w:color="000000"/>
            </w:tcBorders>
            <w:shd w:val="clear" w:color="auto" w:fill="auto"/>
            <w:noWrap/>
            <w:vAlign w:val="bottom"/>
            <w:hideMark/>
          </w:tcPr>
          <w:p w14:paraId="25DA7BE3" w14:textId="3A2178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F88F5" w14:textId="0317AD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60282" w14:textId="11BB5F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2,100.00 </w:t>
            </w:r>
          </w:p>
        </w:tc>
      </w:tr>
      <w:tr w:rsidR="00093F0C" w:rsidRPr="00093F0C" w14:paraId="794A971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0422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5A5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0F467FB0" w14:textId="4CBE53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1E9D49AC" w14:textId="276F19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010F2" w14:textId="6CFE14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6D600" w14:textId="50099C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38,800.00 </w:t>
            </w:r>
          </w:p>
        </w:tc>
      </w:tr>
      <w:tr w:rsidR="00093F0C" w:rsidRPr="00093F0C" w14:paraId="78F08B3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258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A60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6A5FD335" w14:textId="01F62A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849,735.40 </w:t>
            </w:r>
          </w:p>
        </w:tc>
        <w:tc>
          <w:tcPr>
            <w:tcW w:w="0" w:type="auto"/>
            <w:tcBorders>
              <w:top w:val="nil"/>
              <w:left w:val="nil"/>
              <w:bottom w:val="single" w:sz="4" w:space="0" w:color="000000"/>
              <w:right w:val="single" w:sz="4" w:space="0" w:color="000000"/>
            </w:tcBorders>
            <w:shd w:val="clear" w:color="auto" w:fill="auto"/>
            <w:noWrap/>
            <w:vAlign w:val="bottom"/>
            <w:hideMark/>
          </w:tcPr>
          <w:p w14:paraId="79368905" w14:textId="40D198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36CD1" w14:textId="66F8F3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26C43" w14:textId="238720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849,735.40 </w:t>
            </w:r>
          </w:p>
        </w:tc>
      </w:tr>
      <w:tr w:rsidR="00093F0C" w:rsidRPr="00093F0C" w14:paraId="1D67C29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92E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D5B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3559A3D8" w14:textId="6E165D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4,048.00 </w:t>
            </w:r>
          </w:p>
        </w:tc>
        <w:tc>
          <w:tcPr>
            <w:tcW w:w="0" w:type="auto"/>
            <w:tcBorders>
              <w:top w:val="nil"/>
              <w:left w:val="nil"/>
              <w:bottom w:val="single" w:sz="4" w:space="0" w:color="000000"/>
              <w:right w:val="single" w:sz="4" w:space="0" w:color="000000"/>
            </w:tcBorders>
            <w:shd w:val="clear" w:color="auto" w:fill="auto"/>
            <w:noWrap/>
            <w:vAlign w:val="bottom"/>
            <w:hideMark/>
          </w:tcPr>
          <w:p w14:paraId="4AEF73A7" w14:textId="2011A2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4B3DE" w14:textId="187DE1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54290" w14:textId="0FEF99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4,048.00 </w:t>
            </w:r>
          </w:p>
        </w:tc>
      </w:tr>
      <w:tr w:rsidR="00093F0C" w:rsidRPr="00093F0C" w14:paraId="7F40387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12D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39F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32FADD6D" w14:textId="1FA88B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67,580.00 </w:t>
            </w:r>
          </w:p>
        </w:tc>
        <w:tc>
          <w:tcPr>
            <w:tcW w:w="0" w:type="auto"/>
            <w:tcBorders>
              <w:top w:val="nil"/>
              <w:left w:val="nil"/>
              <w:bottom w:val="single" w:sz="4" w:space="0" w:color="000000"/>
              <w:right w:val="single" w:sz="4" w:space="0" w:color="000000"/>
            </w:tcBorders>
            <w:shd w:val="clear" w:color="auto" w:fill="auto"/>
            <w:noWrap/>
            <w:vAlign w:val="bottom"/>
            <w:hideMark/>
          </w:tcPr>
          <w:p w14:paraId="5D0D7D61" w14:textId="4035FB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FE9D2" w14:textId="01A6E9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A1998" w14:textId="1A315D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67,580.00 </w:t>
            </w:r>
          </w:p>
        </w:tc>
      </w:tr>
      <w:tr w:rsidR="00093F0C" w:rsidRPr="00093F0C" w14:paraId="5229E95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3F4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855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26403385" w14:textId="2A10C6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87,567.42 </w:t>
            </w:r>
          </w:p>
        </w:tc>
        <w:tc>
          <w:tcPr>
            <w:tcW w:w="0" w:type="auto"/>
            <w:tcBorders>
              <w:top w:val="nil"/>
              <w:left w:val="nil"/>
              <w:bottom w:val="single" w:sz="4" w:space="0" w:color="000000"/>
              <w:right w:val="single" w:sz="4" w:space="0" w:color="000000"/>
            </w:tcBorders>
            <w:shd w:val="clear" w:color="auto" w:fill="auto"/>
            <w:noWrap/>
            <w:vAlign w:val="bottom"/>
            <w:hideMark/>
          </w:tcPr>
          <w:p w14:paraId="08054186" w14:textId="1D410C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F5ABD" w14:textId="1D00CF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8F32D" w14:textId="222177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87,567.42 </w:t>
            </w:r>
          </w:p>
        </w:tc>
      </w:tr>
      <w:tr w:rsidR="00093F0C" w:rsidRPr="00093F0C" w14:paraId="2D42AE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9CBC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C7A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4B40B416" w14:textId="73166D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0C499C1E" w14:textId="1874E3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6E27E" w14:textId="2157D5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BF36F" w14:textId="6F6644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05,037.00 </w:t>
            </w:r>
          </w:p>
        </w:tc>
      </w:tr>
      <w:tr w:rsidR="00093F0C" w:rsidRPr="00093F0C" w14:paraId="7FA333F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D2A41"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9BB03F0" w14:textId="13EAB64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7,150,22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692DFA3" w14:textId="328E608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9A34B2" w14:textId="122082C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E4919E" w14:textId="3AF3E6D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9,425,625.31 </w:t>
            </w:r>
          </w:p>
        </w:tc>
      </w:tr>
      <w:tr w:rsidR="00093F0C" w:rsidRPr="00093F0C" w14:paraId="29A776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D0BD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C9F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2BDF6ED5" w14:textId="3EBA3F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35ABBC45" w14:textId="30A8C9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26335" w14:textId="4ED952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4AE51" w14:textId="7465CF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6,584.96 </w:t>
            </w:r>
          </w:p>
        </w:tc>
      </w:tr>
      <w:tr w:rsidR="00093F0C" w:rsidRPr="00093F0C" w14:paraId="0CEC35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D10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052E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6EA845EC" w14:textId="70CCDF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bottom"/>
            <w:hideMark/>
          </w:tcPr>
          <w:p w14:paraId="488F53D0" w14:textId="6976F5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F2DC0" w14:textId="472CED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AFAC3" w14:textId="2F676A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96,250.00 </w:t>
            </w:r>
          </w:p>
        </w:tc>
      </w:tr>
      <w:tr w:rsidR="00093F0C" w:rsidRPr="00093F0C" w14:paraId="0A84825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4246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668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4FDA9115" w14:textId="743666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11,099.20 </w:t>
            </w:r>
          </w:p>
        </w:tc>
        <w:tc>
          <w:tcPr>
            <w:tcW w:w="0" w:type="auto"/>
            <w:tcBorders>
              <w:top w:val="nil"/>
              <w:left w:val="nil"/>
              <w:bottom w:val="single" w:sz="4" w:space="0" w:color="000000"/>
              <w:right w:val="single" w:sz="4" w:space="0" w:color="000000"/>
            </w:tcBorders>
            <w:shd w:val="clear" w:color="auto" w:fill="auto"/>
            <w:noWrap/>
            <w:vAlign w:val="bottom"/>
            <w:hideMark/>
          </w:tcPr>
          <w:p w14:paraId="0EFCC38D" w14:textId="6E000E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6A170" w14:textId="62DBD5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BF56A" w14:textId="302314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11,099.20 </w:t>
            </w:r>
          </w:p>
        </w:tc>
      </w:tr>
      <w:tr w:rsidR="00093F0C" w:rsidRPr="00093F0C" w14:paraId="4BB7F8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83F4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08F8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0BF6791" w14:textId="7EE89E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09,620.45 </w:t>
            </w:r>
          </w:p>
        </w:tc>
        <w:tc>
          <w:tcPr>
            <w:tcW w:w="0" w:type="auto"/>
            <w:tcBorders>
              <w:top w:val="nil"/>
              <w:left w:val="nil"/>
              <w:bottom w:val="single" w:sz="4" w:space="0" w:color="000000"/>
              <w:right w:val="single" w:sz="4" w:space="0" w:color="000000"/>
            </w:tcBorders>
            <w:shd w:val="clear" w:color="auto" w:fill="auto"/>
            <w:noWrap/>
            <w:vAlign w:val="bottom"/>
            <w:hideMark/>
          </w:tcPr>
          <w:p w14:paraId="59F4F59F" w14:textId="4887D2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FCDB3" w14:textId="410A39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305F3" w14:textId="19DEAC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09,620.45 </w:t>
            </w:r>
          </w:p>
        </w:tc>
      </w:tr>
      <w:tr w:rsidR="00093F0C" w:rsidRPr="00093F0C" w14:paraId="07448A8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EF2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C27B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07CDB577" w14:textId="3F1986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54,195.00 </w:t>
            </w:r>
          </w:p>
        </w:tc>
        <w:tc>
          <w:tcPr>
            <w:tcW w:w="0" w:type="auto"/>
            <w:tcBorders>
              <w:top w:val="nil"/>
              <w:left w:val="nil"/>
              <w:bottom w:val="single" w:sz="4" w:space="0" w:color="000000"/>
              <w:right w:val="single" w:sz="4" w:space="0" w:color="000000"/>
            </w:tcBorders>
            <w:shd w:val="clear" w:color="auto" w:fill="auto"/>
            <w:noWrap/>
            <w:vAlign w:val="bottom"/>
            <w:hideMark/>
          </w:tcPr>
          <w:p w14:paraId="79B73912" w14:textId="73EDE1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55324" w14:textId="167EB9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33943" w14:textId="2A636D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54,195.00 </w:t>
            </w:r>
          </w:p>
        </w:tc>
      </w:tr>
      <w:tr w:rsidR="00093F0C" w:rsidRPr="00093F0C" w14:paraId="5849348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418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6A8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25A01F67" w14:textId="65A2D2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37,035.00 </w:t>
            </w:r>
          </w:p>
        </w:tc>
        <w:tc>
          <w:tcPr>
            <w:tcW w:w="0" w:type="auto"/>
            <w:tcBorders>
              <w:top w:val="nil"/>
              <w:left w:val="nil"/>
              <w:bottom w:val="single" w:sz="4" w:space="0" w:color="000000"/>
              <w:right w:val="single" w:sz="4" w:space="0" w:color="000000"/>
            </w:tcBorders>
            <w:shd w:val="clear" w:color="auto" w:fill="auto"/>
            <w:noWrap/>
            <w:vAlign w:val="bottom"/>
            <w:hideMark/>
          </w:tcPr>
          <w:p w14:paraId="0AE17003" w14:textId="5D3B0C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2E268" w14:textId="3D0497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75E9" w14:textId="3449B3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37,035.00 </w:t>
            </w:r>
          </w:p>
        </w:tc>
      </w:tr>
      <w:tr w:rsidR="00093F0C" w:rsidRPr="00093F0C" w14:paraId="42B2F30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19E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D0CA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04EFB504" w14:textId="5E0AEF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22,565.00 </w:t>
            </w:r>
          </w:p>
        </w:tc>
        <w:tc>
          <w:tcPr>
            <w:tcW w:w="0" w:type="auto"/>
            <w:tcBorders>
              <w:top w:val="nil"/>
              <w:left w:val="nil"/>
              <w:bottom w:val="single" w:sz="4" w:space="0" w:color="000000"/>
              <w:right w:val="single" w:sz="4" w:space="0" w:color="000000"/>
            </w:tcBorders>
            <w:shd w:val="clear" w:color="auto" w:fill="auto"/>
            <w:noWrap/>
            <w:vAlign w:val="bottom"/>
            <w:hideMark/>
          </w:tcPr>
          <w:p w14:paraId="7B001784" w14:textId="33E32F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32494" w14:textId="31755C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F24E6" w14:textId="1C4B23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22,565.00 </w:t>
            </w:r>
          </w:p>
        </w:tc>
      </w:tr>
      <w:tr w:rsidR="00093F0C" w:rsidRPr="00093F0C" w14:paraId="03D0DB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1B6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D86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22E0BFE7" w14:textId="72E406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3,040.00 </w:t>
            </w:r>
          </w:p>
        </w:tc>
        <w:tc>
          <w:tcPr>
            <w:tcW w:w="0" w:type="auto"/>
            <w:tcBorders>
              <w:top w:val="nil"/>
              <w:left w:val="nil"/>
              <w:bottom w:val="single" w:sz="4" w:space="0" w:color="000000"/>
              <w:right w:val="single" w:sz="4" w:space="0" w:color="000000"/>
            </w:tcBorders>
            <w:shd w:val="clear" w:color="auto" w:fill="auto"/>
            <w:noWrap/>
            <w:vAlign w:val="bottom"/>
            <w:hideMark/>
          </w:tcPr>
          <w:p w14:paraId="232EBD89" w14:textId="5B6D8D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A0896" w14:textId="7BBE13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837D7" w14:textId="2B96A7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3,040.00 </w:t>
            </w:r>
          </w:p>
        </w:tc>
      </w:tr>
      <w:tr w:rsidR="00093F0C" w:rsidRPr="00093F0C" w14:paraId="540DFFE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505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154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4D219B90" w14:textId="44B091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1D59D0B6" w14:textId="1D183E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89117" w14:textId="7AAD9A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2D0F5" w14:textId="10C5D6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99,059.00 </w:t>
            </w:r>
          </w:p>
        </w:tc>
      </w:tr>
      <w:tr w:rsidR="00093F0C" w:rsidRPr="00093F0C" w14:paraId="490D27D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FCC9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7834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507357BD" w14:textId="6A7810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F9C28D" w14:textId="13E2E4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FA993B5" w14:textId="38BD4B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46397" w14:textId="42B31A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70,400.00 </w:t>
            </w:r>
          </w:p>
        </w:tc>
      </w:tr>
      <w:tr w:rsidR="00093F0C" w:rsidRPr="00093F0C" w14:paraId="2275196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E66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5F9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57F375FB" w14:textId="79CBD0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1FD45" w14:textId="0EDE05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E06CD" w14:textId="0C7CED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7ABEE" w14:textId="2A83A1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0,000.00 </w:t>
            </w:r>
          </w:p>
        </w:tc>
      </w:tr>
      <w:tr w:rsidR="00093F0C" w:rsidRPr="00093F0C" w14:paraId="60BCED4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D46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68B8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7D331267" w14:textId="1CE1A5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2B5601DD" w14:textId="00A56D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24C49" w14:textId="0A62E4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54D8F" w14:textId="3EF6FC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7,250.00 </w:t>
            </w:r>
          </w:p>
        </w:tc>
      </w:tr>
      <w:tr w:rsidR="00093F0C" w:rsidRPr="00093F0C" w14:paraId="255825F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868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56CA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7256C624" w14:textId="289699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05FC541C" w14:textId="123806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3618E" w14:textId="678DBB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264F2" w14:textId="301551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25,168.10 </w:t>
            </w:r>
          </w:p>
        </w:tc>
      </w:tr>
      <w:tr w:rsidR="00093F0C" w:rsidRPr="00093F0C" w14:paraId="3918BC1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47D5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A71C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12C28C7" w14:textId="626C38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8,850.00 </w:t>
            </w:r>
          </w:p>
        </w:tc>
        <w:tc>
          <w:tcPr>
            <w:tcW w:w="0" w:type="auto"/>
            <w:tcBorders>
              <w:top w:val="nil"/>
              <w:left w:val="nil"/>
              <w:bottom w:val="single" w:sz="4" w:space="0" w:color="000000"/>
              <w:right w:val="single" w:sz="4" w:space="0" w:color="000000"/>
            </w:tcBorders>
            <w:shd w:val="clear" w:color="auto" w:fill="auto"/>
            <w:noWrap/>
            <w:vAlign w:val="bottom"/>
            <w:hideMark/>
          </w:tcPr>
          <w:p w14:paraId="66251E53" w14:textId="493633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953A8" w14:textId="1D8253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B3763" w14:textId="046EB2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8,850.00 </w:t>
            </w:r>
          </w:p>
        </w:tc>
      </w:tr>
      <w:tr w:rsidR="00093F0C" w:rsidRPr="00093F0C" w14:paraId="17F4F01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422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452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66426192" w14:textId="061B00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26,417.00 </w:t>
            </w:r>
          </w:p>
        </w:tc>
        <w:tc>
          <w:tcPr>
            <w:tcW w:w="0" w:type="auto"/>
            <w:tcBorders>
              <w:top w:val="nil"/>
              <w:left w:val="nil"/>
              <w:bottom w:val="single" w:sz="4" w:space="0" w:color="000000"/>
              <w:right w:val="single" w:sz="4" w:space="0" w:color="000000"/>
            </w:tcBorders>
            <w:shd w:val="clear" w:color="auto" w:fill="auto"/>
            <w:noWrap/>
            <w:vAlign w:val="bottom"/>
            <w:hideMark/>
          </w:tcPr>
          <w:p w14:paraId="1BA606A4" w14:textId="60D4BE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598AEF" w14:textId="00F8DE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3C5FF" w14:textId="12DAA6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26,417.00 </w:t>
            </w:r>
          </w:p>
        </w:tc>
      </w:tr>
      <w:tr w:rsidR="00093F0C" w:rsidRPr="00093F0C" w14:paraId="48C4B73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B28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BEBA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29C03B8" w14:textId="4C4256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0647571B" w14:textId="47D195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56632" w14:textId="394E49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E7FA0" w14:textId="2DAC5B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5,800.00 </w:t>
            </w:r>
          </w:p>
        </w:tc>
      </w:tr>
      <w:tr w:rsidR="00093F0C" w:rsidRPr="00093F0C" w14:paraId="24D5AD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570B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26EC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7C51A980" w14:textId="6B2064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6,216.60 </w:t>
            </w:r>
          </w:p>
        </w:tc>
        <w:tc>
          <w:tcPr>
            <w:tcW w:w="0" w:type="auto"/>
            <w:tcBorders>
              <w:top w:val="nil"/>
              <w:left w:val="nil"/>
              <w:bottom w:val="single" w:sz="4" w:space="0" w:color="000000"/>
              <w:right w:val="single" w:sz="4" w:space="0" w:color="000000"/>
            </w:tcBorders>
            <w:shd w:val="clear" w:color="auto" w:fill="auto"/>
            <w:noWrap/>
            <w:vAlign w:val="bottom"/>
            <w:hideMark/>
          </w:tcPr>
          <w:p w14:paraId="63E09D97" w14:textId="2A9795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AA111" w14:textId="52A629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1E2A4" w14:textId="4C0CA5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6,216.60 </w:t>
            </w:r>
          </w:p>
        </w:tc>
      </w:tr>
      <w:tr w:rsidR="00093F0C" w:rsidRPr="00093F0C" w14:paraId="5895767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039A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10C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361AC12D" w14:textId="275539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3B71B2DD" w14:textId="060D16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7A81F" w14:textId="296706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96CF4" w14:textId="496EB6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6,075.00 </w:t>
            </w:r>
          </w:p>
        </w:tc>
      </w:tr>
      <w:tr w:rsidR="00093F0C" w:rsidRPr="00093F0C" w14:paraId="5949217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DD85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57917525" w14:textId="2AE6A1D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5,977,727.48 </w:t>
            </w:r>
          </w:p>
        </w:tc>
        <w:tc>
          <w:tcPr>
            <w:tcW w:w="0" w:type="auto"/>
            <w:tcBorders>
              <w:top w:val="nil"/>
              <w:left w:val="nil"/>
              <w:bottom w:val="single" w:sz="4" w:space="0" w:color="000000"/>
              <w:right w:val="single" w:sz="4" w:space="0" w:color="000000"/>
            </w:tcBorders>
            <w:shd w:val="clear" w:color="D8D8D8" w:fill="D8D8D8"/>
            <w:noWrap/>
            <w:vAlign w:val="bottom"/>
            <w:hideMark/>
          </w:tcPr>
          <w:p w14:paraId="0247E9E2" w14:textId="265B8A8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1BE4239F" w14:textId="77FCF88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375E29" w14:textId="504C0F7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0,131,329.56 </w:t>
            </w:r>
          </w:p>
        </w:tc>
      </w:tr>
      <w:tr w:rsidR="00093F0C" w:rsidRPr="00093F0C" w14:paraId="5F3E6B9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68D9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33A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BB8FBE6" w14:textId="576620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2A4AA48" w14:textId="75B638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54C38" w14:textId="2D72ED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9E5CD" w14:textId="474A6E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0,320.00 </w:t>
            </w:r>
          </w:p>
        </w:tc>
      </w:tr>
      <w:tr w:rsidR="00093F0C" w:rsidRPr="00093F0C" w14:paraId="1FE3621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199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91E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BC07BAE" w14:textId="765488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255C4BC" w14:textId="24B3BF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94A52" w14:textId="229B76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50674" w14:textId="3CF429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0,320.00 </w:t>
            </w:r>
          </w:p>
        </w:tc>
      </w:tr>
      <w:tr w:rsidR="00093F0C" w:rsidRPr="00093F0C" w14:paraId="2F73C5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691F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AEF3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E07472D" w14:textId="5CE14B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842666A" w14:textId="3B8C4E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F948C" w14:textId="199293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2A6DC" w14:textId="28D2DB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4,000.00 </w:t>
            </w:r>
          </w:p>
        </w:tc>
      </w:tr>
      <w:tr w:rsidR="00093F0C" w:rsidRPr="00093F0C" w14:paraId="0345E5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645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7BE5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442CFFD1" w14:textId="7BF54E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D5EDF54" w14:textId="079BB2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A4A4C" w14:textId="1643D3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029A" w14:textId="210576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2,000.00 </w:t>
            </w:r>
          </w:p>
        </w:tc>
      </w:tr>
      <w:tr w:rsidR="00093F0C" w:rsidRPr="00093F0C" w14:paraId="0AA18EB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912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25B8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470DFE7E" w14:textId="1D7A87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7,647.75 </w:t>
            </w:r>
          </w:p>
        </w:tc>
        <w:tc>
          <w:tcPr>
            <w:tcW w:w="0" w:type="auto"/>
            <w:tcBorders>
              <w:top w:val="nil"/>
              <w:left w:val="nil"/>
              <w:bottom w:val="single" w:sz="4" w:space="0" w:color="000000"/>
              <w:right w:val="single" w:sz="4" w:space="0" w:color="000000"/>
            </w:tcBorders>
            <w:shd w:val="clear" w:color="auto" w:fill="auto"/>
            <w:noWrap/>
            <w:vAlign w:val="bottom"/>
            <w:hideMark/>
          </w:tcPr>
          <w:p w14:paraId="7EE9074E" w14:textId="217A0D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A2BE1" w14:textId="44C19A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29FD" w14:textId="0C0572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7,647.75 </w:t>
            </w:r>
          </w:p>
        </w:tc>
      </w:tr>
      <w:tr w:rsidR="00093F0C" w:rsidRPr="00093F0C" w14:paraId="595D676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C53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1975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2828CD89" w14:textId="06E961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061D943" w14:textId="7AD80F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8A6AD" w14:textId="4E0A88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EEB55" w14:textId="5114F9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5,944.00 </w:t>
            </w:r>
          </w:p>
        </w:tc>
      </w:tr>
      <w:tr w:rsidR="00093F0C" w:rsidRPr="00093F0C" w14:paraId="01942E8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533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69EB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575317A9" w14:textId="2FE109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29BF980C" w14:textId="5E3E51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8BC2F" w14:textId="146248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816EA" w14:textId="15E9F5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68,223.75 </w:t>
            </w:r>
          </w:p>
        </w:tc>
      </w:tr>
      <w:tr w:rsidR="00093F0C" w:rsidRPr="00093F0C" w14:paraId="15C5CA2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A49D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E76B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799C709A" w14:textId="686DF3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bottom"/>
            <w:hideMark/>
          </w:tcPr>
          <w:p w14:paraId="0198B5B1" w14:textId="4CCEA2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EF096" w14:textId="5000C0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0878E" w14:textId="74C5D8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88,250.00 </w:t>
            </w:r>
          </w:p>
        </w:tc>
      </w:tr>
      <w:tr w:rsidR="00093F0C" w:rsidRPr="00093F0C" w14:paraId="51CB68B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7FB4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EA6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1E78D822" w14:textId="160AA6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1D0847E0" w14:textId="381FEB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A26B4" w14:textId="7C5B73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BA86C" w14:textId="69F13B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4,300.00 </w:t>
            </w:r>
          </w:p>
        </w:tc>
      </w:tr>
      <w:tr w:rsidR="00093F0C" w:rsidRPr="00093F0C" w14:paraId="56691DD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C8D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270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7BDAA3A4" w14:textId="7CC1A7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DC4C5D7" w14:textId="43CF9A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674F0" w14:textId="351074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0FEFE" w14:textId="050E67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22,000.00 </w:t>
            </w:r>
          </w:p>
        </w:tc>
      </w:tr>
      <w:tr w:rsidR="00093F0C" w:rsidRPr="00093F0C" w14:paraId="77B7C71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A27D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7CE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1F3F86D3" w14:textId="2C4E27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99,900.00 </w:t>
            </w:r>
          </w:p>
        </w:tc>
        <w:tc>
          <w:tcPr>
            <w:tcW w:w="0" w:type="auto"/>
            <w:tcBorders>
              <w:top w:val="nil"/>
              <w:left w:val="nil"/>
              <w:bottom w:val="single" w:sz="4" w:space="0" w:color="000000"/>
              <w:right w:val="single" w:sz="4" w:space="0" w:color="000000"/>
            </w:tcBorders>
            <w:shd w:val="clear" w:color="auto" w:fill="auto"/>
            <w:noWrap/>
            <w:vAlign w:val="bottom"/>
            <w:hideMark/>
          </w:tcPr>
          <w:p w14:paraId="63241AE0" w14:textId="115843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7B27F57D" w14:textId="2C0A77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1AEC0" w14:textId="31F552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53,502.08 </w:t>
            </w:r>
          </w:p>
        </w:tc>
      </w:tr>
      <w:tr w:rsidR="00093F0C" w:rsidRPr="00093F0C" w14:paraId="494BB53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E70E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F73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B8F1345" w14:textId="585986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2AE316B5" w14:textId="118BFA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AF305" w14:textId="6FF3E9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9FBC8" w14:textId="3373E6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8,628.75 </w:t>
            </w:r>
          </w:p>
        </w:tc>
      </w:tr>
      <w:tr w:rsidR="00093F0C" w:rsidRPr="00093F0C" w14:paraId="4FB8CE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348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BBB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C3D56B5" w14:textId="777545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1,032.00 </w:t>
            </w:r>
          </w:p>
        </w:tc>
        <w:tc>
          <w:tcPr>
            <w:tcW w:w="0" w:type="auto"/>
            <w:tcBorders>
              <w:top w:val="nil"/>
              <w:left w:val="nil"/>
              <w:bottom w:val="single" w:sz="4" w:space="0" w:color="000000"/>
              <w:right w:val="single" w:sz="4" w:space="0" w:color="000000"/>
            </w:tcBorders>
            <w:shd w:val="clear" w:color="auto" w:fill="auto"/>
            <w:noWrap/>
            <w:vAlign w:val="bottom"/>
            <w:hideMark/>
          </w:tcPr>
          <w:p w14:paraId="68344095" w14:textId="435E4F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E845F" w14:textId="3E368F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90E19" w14:textId="6BFA1E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1,032.00 </w:t>
            </w:r>
          </w:p>
        </w:tc>
      </w:tr>
      <w:tr w:rsidR="00093F0C" w:rsidRPr="00093F0C" w14:paraId="70EA74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6697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A08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6B9B3B9" w14:textId="220F9C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2D3092B4" w14:textId="31F3F4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8DCB5" w14:textId="20F061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7D303" w14:textId="50C8AC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8,800.00 </w:t>
            </w:r>
          </w:p>
        </w:tc>
      </w:tr>
      <w:tr w:rsidR="00093F0C" w:rsidRPr="00093F0C" w14:paraId="4A529E8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DC5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924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32BF9BC3" w14:textId="11E0E1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7BC767BF" w14:textId="4DEBAB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3F769" w14:textId="01A1B3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735B5" w14:textId="3C98EB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607,282.00 </w:t>
            </w:r>
          </w:p>
        </w:tc>
      </w:tr>
      <w:tr w:rsidR="00093F0C" w:rsidRPr="00093F0C" w14:paraId="543027F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8A6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0961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5CBDC5B" w14:textId="044FF5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bottom"/>
            <w:hideMark/>
          </w:tcPr>
          <w:p w14:paraId="38D178A2" w14:textId="78CBC4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DB611" w14:textId="1AB65B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9480" w14:textId="0369DF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1,625.00 </w:t>
            </w:r>
          </w:p>
        </w:tc>
      </w:tr>
      <w:tr w:rsidR="00093F0C" w:rsidRPr="00093F0C" w14:paraId="4E1007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9DC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7A7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C9F0603" w14:textId="542BFD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2BB69ED2" w14:textId="192389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7B057" w14:textId="13C72D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4A91D" w14:textId="0954E9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5,360.00 </w:t>
            </w:r>
          </w:p>
        </w:tc>
      </w:tr>
      <w:tr w:rsidR="00093F0C" w:rsidRPr="00093F0C" w14:paraId="505FCA2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F6A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C79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3D55C368" w14:textId="0DD49B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1E36371D" w14:textId="5EB3C3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ED0E35" w14:textId="5C079D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6C359" w14:textId="175373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72,094.23 </w:t>
            </w:r>
          </w:p>
        </w:tc>
      </w:tr>
      <w:tr w:rsidR="00093F0C" w:rsidRPr="00093F0C" w14:paraId="5D8C64A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A0093"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1754BDCE" w14:textId="65D884A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096,3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902365E" w14:textId="12B2972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EC8645" w14:textId="73AF7BC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E7E1E8" w14:textId="06D17A4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096,323.55 </w:t>
            </w:r>
          </w:p>
        </w:tc>
      </w:tr>
      <w:tr w:rsidR="00093F0C" w:rsidRPr="00093F0C" w14:paraId="7E801B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E5E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248D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562261F" w14:textId="047B5B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215D32F4" w14:textId="0FCABB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87D41" w14:textId="11E979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9EC73" w14:textId="50E33A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5,201.95 </w:t>
            </w:r>
          </w:p>
        </w:tc>
      </w:tr>
      <w:tr w:rsidR="00093F0C" w:rsidRPr="00093F0C" w14:paraId="6BF561C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E37B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CB9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406A83F" w14:textId="71D25A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4E715439" w14:textId="386693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8F8A7" w14:textId="1E445F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818BB" w14:textId="058AC1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2,640.00 </w:t>
            </w:r>
          </w:p>
        </w:tc>
      </w:tr>
      <w:tr w:rsidR="00093F0C" w:rsidRPr="00093F0C" w14:paraId="774BAB6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5C7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88F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CA0965D" w14:textId="3DB6A3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21,759.10 </w:t>
            </w:r>
          </w:p>
        </w:tc>
        <w:tc>
          <w:tcPr>
            <w:tcW w:w="0" w:type="auto"/>
            <w:tcBorders>
              <w:top w:val="nil"/>
              <w:left w:val="nil"/>
              <w:bottom w:val="single" w:sz="4" w:space="0" w:color="000000"/>
              <w:right w:val="single" w:sz="4" w:space="0" w:color="000000"/>
            </w:tcBorders>
            <w:shd w:val="clear" w:color="auto" w:fill="auto"/>
            <w:noWrap/>
            <w:vAlign w:val="bottom"/>
            <w:hideMark/>
          </w:tcPr>
          <w:p w14:paraId="47B55C28" w14:textId="3B817C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D335D" w14:textId="2ADBB8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83F8B" w14:textId="225C49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21,759.10 </w:t>
            </w:r>
          </w:p>
        </w:tc>
      </w:tr>
      <w:tr w:rsidR="00093F0C" w:rsidRPr="00093F0C" w14:paraId="7EBD642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C60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191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1F9CC39" w14:textId="35DE33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3,552.50 </w:t>
            </w:r>
          </w:p>
        </w:tc>
        <w:tc>
          <w:tcPr>
            <w:tcW w:w="0" w:type="auto"/>
            <w:tcBorders>
              <w:top w:val="nil"/>
              <w:left w:val="nil"/>
              <w:bottom w:val="single" w:sz="4" w:space="0" w:color="000000"/>
              <w:right w:val="single" w:sz="4" w:space="0" w:color="000000"/>
            </w:tcBorders>
            <w:shd w:val="clear" w:color="auto" w:fill="auto"/>
            <w:noWrap/>
            <w:vAlign w:val="bottom"/>
            <w:hideMark/>
          </w:tcPr>
          <w:p w14:paraId="471C7EBF" w14:textId="558B87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74FA3" w14:textId="077254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6E96C" w14:textId="12B37D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3,552.50 </w:t>
            </w:r>
          </w:p>
        </w:tc>
      </w:tr>
      <w:tr w:rsidR="00093F0C" w:rsidRPr="00093F0C" w14:paraId="5E3D758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780D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7525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237F767B" w14:textId="6D6C7A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6BF1051A" w14:textId="77A18E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DAE09" w14:textId="5160D8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A3ED9" w14:textId="2BCB26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3,170.00 </w:t>
            </w:r>
          </w:p>
        </w:tc>
      </w:tr>
      <w:tr w:rsidR="00093F0C" w:rsidRPr="00093F0C" w14:paraId="15039F0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276C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323E673" w14:textId="32F5A1A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01,372,472.21 </w:t>
            </w:r>
          </w:p>
        </w:tc>
        <w:tc>
          <w:tcPr>
            <w:tcW w:w="0" w:type="auto"/>
            <w:tcBorders>
              <w:top w:val="nil"/>
              <w:left w:val="nil"/>
              <w:bottom w:val="single" w:sz="4" w:space="0" w:color="000000"/>
              <w:right w:val="single" w:sz="4" w:space="0" w:color="000000"/>
            </w:tcBorders>
            <w:shd w:val="clear" w:color="D8D8D8" w:fill="D8D8D8"/>
            <w:noWrap/>
            <w:vAlign w:val="bottom"/>
            <w:hideMark/>
          </w:tcPr>
          <w:p w14:paraId="134C6CC6" w14:textId="435442E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F594BC" w14:textId="5574C8E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57F8F7" w14:textId="3BF745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03,369,472.21 </w:t>
            </w:r>
          </w:p>
        </w:tc>
      </w:tr>
      <w:tr w:rsidR="00093F0C" w:rsidRPr="00093F0C" w14:paraId="3AC812E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8552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7F7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4113F7B7" w14:textId="4BFF18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612F69B" w14:textId="342404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B6AF5" w14:textId="091119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2F9E4" w14:textId="399609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98,000.00 </w:t>
            </w:r>
          </w:p>
        </w:tc>
      </w:tr>
      <w:tr w:rsidR="00093F0C" w:rsidRPr="00093F0C" w14:paraId="354E466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906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373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0425FF22" w14:textId="0C37ED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25,220.00 </w:t>
            </w:r>
          </w:p>
        </w:tc>
        <w:tc>
          <w:tcPr>
            <w:tcW w:w="0" w:type="auto"/>
            <w:tcBorders>
              <w:top w:val="nil"/>
              <w:left w:val="nil"/>
              <w:bottom w:val="single" w:sz="4" w:space="0" w:color="000000"/>
              <w:right w:val="single" w:sz="4" w:space="0" w:color="000000"/>
            </w:tcBorders>
            <w:shd w:val="clear" w:color="auto" w:fill="auto"/>
            <w:noWrap/>
            <w:vAlign w:val="bottom"/>
            <w:hideMark/>
          </w:tcPr>
          <w:p w14:paraId="40B96BE8" w14:textId="3194548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D71BC" w14:textId="4B949F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0F398" w14:textId="380F6C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25,220.00 </w:t>
            </w:r>
          </w:p>
        </w:tc>
      </w:tr>
      <w:tr w:rsidR="00093F0C" w:rsidRPr="00093F0C" w14:paraId="4865EB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F0D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5D4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50F658CB" w14:textId="5C9F97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34,423.05 </w:t>
            </w:r>
          </w:p>
        </w:tc>
        <w:tc>
          <w:tcPr>
            <w:tcW w:w="0" w:type="auto"/>
            <w:tcBorders>
              <w:top w:val="nil"/>
              <w:left w:val="nil"/>
              <w:bottom w:val="single" w:sz="4" w:space="0" w:color="000000"/>
              <w:right w:val="single" w:sz="4" w:space="0" w:color="000000"/>
            </w:tcBorders>
            <w:shd w:val="clear" w:color="auto" w:fill="auto"/>
            <w:noWrap/>
            <w:vAlign w:val="bottom"/>
            <w:hideMark/>
          </w:tcPr>
          <w:p w14:paraId="15B955B7" w14:textId="14A588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A0B86" w14:textId="0EDC55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8D671" w14:textId="728159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34,423.05 </w:t>
            </w:r>
          </w:p>
        </w:tc>
      </w:tr>
      <w:tr w:rsidR="00093F0C" w:rsidRPr="00093F0C" w14:paraId="4110332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AC1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C9A1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7B5F3432" w14:textId="6DFFD3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0E6260F2" w14:textId="58F6D0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DE446" w14:textId="49520F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B52C1" w14:textId="65300B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63,500.00 </w:t>
            </w:r>
          </w:p>
        </w:tc>
      </w:tr>
      <w:tr w:rsidR="00093F0C" w:rsidRPr="00093F0C" w14:paraId="62BE5C6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7EA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F60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1C751A51" w14:textId="14F6D4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537F6932" w14:textId="48A72C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37FD9" w14:textId="4835F9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C9C1E" w14:textId="029216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7,500.00 </w:t>
            </w:r>
          </w:p>
        </w:tc>
      </w:tr>
      <w:tr w:rsidR="00093F0C" w:rsidRPr="00093F0C" w14:paraId="0C183F3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9B6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5C3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5010E36A" w14:textId="4AA060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32F13FF0" w14:textId="48DC31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E9946" w14:textId="48C66C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B1062" w14:textId="733AFA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67,800.00 </w:t>
            </w:r>
          </w:p>
        </w:tc>
      </w:tr>
      <w:tr w:rsidR="00093F0C" w:rsidRPr="00093F0C" w14:paraId="397A5FA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E2C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0C6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bottom"/>
            <w:hideMark/>
          </w:tcPr>
          <w:p w14:paraId="2CFC2D29" w14:textId="3971A4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615D3857" w14:textId="05E2D9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73AA8" w14:textId="5E7659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2277B" w14:textId="6DF85B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6,000.00 </w:t>
            </w:r>
          </w:p>
        </w:tc>
      </w:tr>
      <w:tr w:rsidR="00093F0C" w:rsidRPr="00093F0C" w14:paraId="4F2266E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4078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079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389A2E82" w14:textId="6E31FC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0DF70094" w14:textId="23A42D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DEEF4" w14:textId="5AA82A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4E187" w14:textId="25B95A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96,000.00 </w:t>
            </w:r>
          </w:p>
        </w:tc>
      </w:tr>
      <w:tr w:rsidR="00093F0C" w:rsidRPr="00093F0C" w14:paraId="48153F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318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CD7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bottom"/>
            <w:hideMark/>
          </w:tcPr>
          <w:p w14:paraId="708BC3A3" w14:textId="3107FA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D464A" w14:textId="2F85D6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E6B50" w14:textId="69CD2C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9B26" w14:textId="2520BB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51,000.00 </w:t>
            </w:r>
          </w:p>
        </w:tc>
      </w:tr>
      <w:tr w:rsidR="00093F0C" w:rsidRPr="00093F0C" w14:paraId="7A90923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968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36A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4D3BB269" w14:textId="41DB22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84468" w14:textId="14D56E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51097" w14:textId="693786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A3D48" w14:textId="3C662B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6,000.00 </w:t>
            </w:r>
          </w:p>
        </w:tc>
      </w:tr>
      <w:tr w:rsidR="00093F0C" w:rsidRPr="00093F0C" w14:paraId="6F9067E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5AC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251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EEBEB69" w14:textId="13E76D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1BB301E0" w14:textId="127713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BA2FA" w14:textId="718915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817EC" w14:textId="4D3DD3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1,213.92 </w:t>
            </w:r>
          </w:p>
        </w:tc>
      </w:tr>
      <w:tr w:rsidR="00093F0C" w:rsidRPr="00093F0C" w14:paraId="3D5AA9C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EC6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6CF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21C5F898" w14:textId="232F1A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72,633.55 </w:t>
            </w:r>
          </w:p>
        </w:tc>
        <w:tc>
          <w:tcPr>
            <w:tcW w:w="0" w:type="auto"/>
            <w:tcBorders>
              <w:top w:val="nil"/>
              <w:left w:val="nil"/>
              <w:bottom w:val="single" w:sz="4" w:space="0" w:color="000000"/>
              <w:right w:val="single" w:sz="4" w:space="0" w:color="000000"/>
            </w:tcBorders>
            <w:shd w:val="clear" w:color="auto" w:fill="auto"/>
            <w:noWrap/>
            <w:vAlign w:val="bottom"/>
            <w:hideMark/>
          </w:tcPr>
          <w:p w14:paraId="42DEAFEB" w14:textId="4FDC02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F95E5" w14:textId="04EC66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675FE" w14:textId="5D47E4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272,633.55 </w:t>
            </w:r>
          </w:p>
        </w:tc>
      </w:tr>
      <w:tr w:rsidR="00093F0C" w:rsidRPr="00093F0C" w14:paraId="00C2920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0D33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3081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40F96B63" w14:textId="1CE1FB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3B998E6E" w14:textId="3401D9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9E728" w14:textId="5BD7B0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5B129" w14:textId="439F0E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93,200.00 </w:t>
            </w:r>
          </w:p>
        </w:tc>
      </w:tr>
      <w:tr w:rsidR="00093F0C" w:rsidRPr="00093F0C" w14:paraId="375C19F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9232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799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E4C2128" w14:textId="67B850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48,740.00 </w:t>
            </w:r>
          </w:p>
        </w:tc>
        <w:tc>
          <w:tcPr>
            <w:tcW w:w="0" w:type="auto"/>
            <w:tcBorders>
              <w:top w:val="nil"/>
              <w:left w:val="nil"/>
              <w:bottom w:val="single" w:sz="4" w:space="0" w:color="000000"/>
              <w:right w:val="single" w:sz="4" w:space="0" w:color="000000"/>
            </w:tcBorders>
            <w:shd w:val="clear" w:color="auto" w:fill="auto"/>
            <w:noWrap/>
            <w:vAlign w:val="bottom"/>
            <w:hideMark/>
          </w:tcPr>
          <w:p w14:paraId="19A0B335" w14:textId="0507DF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07AA28" w14:textId="00777C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9952" w14:textId="6A7E05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98,740.00 </w:t>
            </w:r>
          </w:p>
        </w:tc>
      </w:tr>
      <w:tr w:rsidR="00093F0C" w:rsidRPr="00093F0C" w14:paraId="278297A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E14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CA7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36D46428" w14:textId="1C3820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0D131991" w14:textId="7F0BED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88AA5" w14:textId="270518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BB3E9" w14:textId="1827B5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7,500.00 </w:t>
            </w:r>
          </w:p>
        </w:tc>
      </w:tr>
      <w:tr w:rsidR="00093F0C" w:rsidRPr="00093F0C" w14:paraId="67AA00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0337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226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25559680" w14:textId="43604A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5F7B84EA" w14:textId="4AF22E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6EBBD" w14:textId="4B991A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E6643" w14:textId="7F4A1D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080.00 </w:t>
            </w:r>
          </w:p>
        </w:tc>
      </w:tr>
      <w:tr w:rsidR="00093F0C" w:rsidRPr="00093F0C" w14:paraId="0AC1BC1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A405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293C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55DD3627" w14:textId="248D33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22735AB9" w14:textId="2840DE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C3BE8" w14:textId="4ACDC6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2FECF" w14:textId="742983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55,500.00 </w:t>
            </w:r>
          </w:p>
        </w:tc>
      </w:tr>
      <w:tr w:rsidR="00093F0C" w:rsidRPr="00093F0C" w14:paraId="68D5CAF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9DEA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E8E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064C75A" w14:textId="7A3A20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1540C32E" w14:textId="6C3374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C7C5F" w14:textId="096406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C3F59" w14:textId="6431FE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1,800.00 </w:t>
            </w:r>
          </w:p>
        </w:tc>
      </w:tr>
      <w:tr w:rsidR="00093F0C" w:rsidRPr="00093F0C" w14:paraId="7F18967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849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CC4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7356ADDA" w14:textId="3EFC33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8849F" w14:textId="49E1C9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4AE7D" w14:textId="6FCAB7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6CC60" w14:textId="7B79FA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3,000.00 </w:t>
            </w:r>
          </w:p>
        </w:tc>
      </w:tr>
      <w:tr w:rsidR="00093F0C" w:rsidRPr="00093F0C" w14:paraId="3B7879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1E6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39C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5D69EACC" w14:textId="46DA22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43616DA6" w14:textId="23A3BC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85578" w14:textId="6E2266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3A01B" w14:textId="434FDE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1,860.00 </w:t>
            </w:r>
          </w:p>
        </w:tc>
      </w:tr>
      <w:tr w:rsidR="00093F0C" w:rsidRPr="00093F0C" w14:paraId="26A6DF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E275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9834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A1D7BA6" w14:textId="5F0779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640,890.98 </w:t>
            </w:r>
          </w:p>
        </w:tc>
        <w:tc>
          <w:tcPr>
            <w:tcW w:w="0" w:type="auto"/>
            <w:tcBorders>
              <w:top w:val="nil"/>
              <w:left w:val="nil"/>
              <w:bottom w:val="single" w:sz="4" w:space="0" w:color="000000"/>
              <w:right w:val="single" w:sz="4" w:space="0" w:color="000000"/>
            </w:tcBorders>
            <w:shd w:val="clear" w:color="auto" w:fill="auto"/>
            <w:noWrap/>
            <w:vAlign w:val="bottom"/>
            <w:hideMark/>
          </w:tcPr>
          <w:p w14:paraId="481D5B0F" w14:textId="02D803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B1A6E" w14:textId="4A0012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1A87B" w14:textId="219B8C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640,890.98 </w:t>
            </w:r>
          </w:p>
        </w:tc>
      </w:tr>
      <w:tr w:rsidR="00093F0C" w:rsidRPr="00093F0C" w14:paraId="523CC3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A55D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C3FD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7C93AF9" w14:textId="39728E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bottom"/>
            <w:hideMark/>
          </w:tcPr>
          <w:p w14:paraId="3DE83A93" w14:textId="1BA7A6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111BE442" w14:textId="74D0F3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07D0F" w14:textId="5EBD72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24,837.20 </w:t>
            </w:r>
          </w:p>
        </w:tc>
      </w:tr>
      <w:tr w:rsidR="00093F0C" w:rsidRPr="00093F0C" w14:paraId="706F476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E747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6B1E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1DC2C482" w14:textId="51A104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53F960D4" w14:textId="1FAB91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4884C" w14:textId="039C19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D98EF" w14:textId="261A7D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83,510.00 </w:t>
            </w:r>
          </w:p>
        </w:tc>
      </w:tr>
      <w:tr w:rsidR="00093F0C" w:rsidRPr="00093F0C" w14:paraId="416C43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3FC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D28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0C55CF0B" w14:textId="1D5F09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12,530.00 </w:t>
            </w:r>
          </w:p>
        </w:tc>
        <w:tc>
          <w:tcPr>
            <w:tcW w:w="0" w:type="auto"/>
            <w:tcBorders>
              <w:top w:val="nil"/>
              <w:left w:val="nil"/>
              <w:bottom w:val="single" w:sz="4" w:space="0" w:color="000000"/>
              <w:right w:val="single" w:sz="4" w:space="0" w:color="000000"/>
            </w:tcBorders>
            <w:shd w:val="clear" w:color="auto" w:fill="auto"/>
            <w:noWrap/>
            <w:vAlign w:val="bottom"/>
            <w:hideMark/>
          </w:tcPr>
          <w:p w14:paraId="52F49071" w14:textId="433874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628C7" w14:textId="31CF59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71916" w14:textId="54F289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12,530.00 </w:t>
            </w:r>
          </w:p>
        </w:tc>
      </w:tr>
      <w:tr w:rsidR="00093F0C" w:rsidRPr="00093F0C" w14:paraId="324E6AC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4B71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D83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4717D768" w14:textId="74E38F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8AF878C" w14:textId="6656F3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FECBD" w14:textId="0E2DBB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9D146" w14:textId="424C8C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74,000.00 </w:t>
            </w:r>
          </w:p>
        </w:tc>
      </w:tr>
      <w:tr w:rsidR="00093F0C" w:rsidRPr="00093F0C" w14:paraId="1AB127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2E3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A51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FC345A2" w14:textId="50C441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29,796.00 </w:t>
            </w:r>
          </w:p>
        </w:tc>
        <w:tc>
          <w:tcPr>
            <w:tcW w:w="0" w:type="auto"/>
            <w:tcBorders>
              <w:top w:val="nil"/>
              <w:left w:val="nil"/>
              <w:bottom w:val="single" w:sz="4" w:space="0" w:color="000000"/>
              <w:right w:val="single" w:sz="4" w:space="0" w:color="000000"/>
            </w:tcBorders>
            <w:shd w:val="clear" w:color="auto" w:fill="auto"/>
            <w:noWrap/>
            <w:vAlign w:val="bottom"/>
            <w:hideMark/>
          </w:tcPr>
          <w:p w14:paraId="71532FF7" w14:textId="167BDA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407F3" w14:textId="375DA9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1BA6F" w14:textId="37B9AA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29,796.00 </w:t>
            </w:r>
          </w:p>
        </w:tc>
      </w:tr>
      <w:tr w:rsidR="00093F0C" w:rsidRPr="00093F0C" w14:paraId="486FFA1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3F3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B51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0F4FD5C1" w14:textId="07910F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25,120.00 </w:t>
            </w:r>
          </w:p>
        </w:tc>
        <w:tc>
          <w:tcPr>
            <w:tcW w:w="0" w:type="auto"/>
            <w:tcBorders>
              <w:top w:val="nil"/>
              <w:left w:val="nil"/>
              <w:bottom w:val="single" w:sz="4" w:space="0" w:color="000000"/>
              <w:right w:val="single" w:sz="4" w:space="0" w:color="000000"/>
            </w:tcBorders>
            <w:shd w:val="clear" w:color="auto" w:fill="auto"/>
            <w:noWrap/>
            <w:vAlign w:val="bottom"/>
            <w:hideMark/>
          </w:tcPr>
          <w:p w14:paraId="04C7F5C4" w14:textId="45BC0E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C1538" w14:textId="7D5460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6B93B" w14:textId="463810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25,120.00 </w:t>
            </w:r>
          </w:p>
        </w:tc>
      </w:tr>
      <w:tr w:rsidR="00093F0C" w:rsidRPr="00093F0C" w14:paraId="0EA065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B30E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F1BB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11078F4E" w14:textId="21B7B7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bottom"/>
            <w:hideMark/>
          </w:tcPr>
          <w:p w14:paraId="6A1169EB" w14:textId="341F56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93A42" w14:textId="78CBDE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CC04F" w14:textId="5015D2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33,599.44 </w:t>
            </w:r>
          </w:p>
        </w:tc>
      </w:tr>
      <w:tr w:rsidR="00093F0C" w:rsidRPr="00093F0C" w14:paraId="580AF24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6B8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8E9F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63C3BBDC" w14:textId="36FA95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9,760.00 </w:t>
            </w:r>
          </w:p>
        </w:tc>
        <w:tc>
          <w:tcPr>
            <w:tcW w:w="0" w:type="auto"/>
            <w:tcBorders>
              <w:top w:val="nil"/>
              <w:left w:val="nil"/>
              <w:bottom w:val="single" w:sz="4" w:space="0" w:color="000000"/>
              <w:right w:val="single" w:sz="4" w:space="0" w:color="000000"/>
            </w:tcBorders>
            <w:shd w:val="clear" w:color="auto" w:fill="auto"/>
            <w:noWrap/>
            <w:vAlign w:val="bottom"/>
            <w:hideMark/>
          </w:tcPr>
          <w:p w14:paraId="670AC3AE" w14:textId="02184C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1E578" w14:textId="1AB042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CFEB8" w14:textId="7A442F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9,760.00 </w:t>
            </w:r>
          </w:p>
        </w:tc>
      </w:tr>
      <w:tr w:rsidR="00093F0C" w:rsidRPr="00093F0C" w14:paraId="5D157BB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DCE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6915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2B318268" w14:textId="0D2675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bottom"/>
            <w:hideMark/>
          </w:tcPr>
          <w:p w14:paraId="2564892E" w14:textId="5D7226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F626F" w14:textId="17A2B2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0030F" w14:textId="58E728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84,956.07 </w:t>
            </w:r>
          </w:p>
        </w:tc>
      </w:tr>
      <w:tr w:rsidR="00093F0C" w:rsidRPr="00093F0C" w14:paraId="4C20977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896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AC5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4C86ACBF" w14:textId="12A91C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44,530.00 </w:t>
            </w:r>
          </w:p>
        </w:tc>
        <w:tc>
          <w:tcPr>
            <w:tcW w:w="0" w:type="auto"/>
            <w:tcBorders>
              <w:top w:val="nil"/>
              <w:left w:val="nil"/>
              <w:bottom w:val="single" w:sz="4" w:space="0" w:color="000000"/>
              <w:right w:val="single" w:sz="4" w:space="0" w:color="000000"/>
            </w:tcBorders>
            <w:shd w:val="clear" w:color="auto" w:fill="auto"/>
            <w:noWrap/>
            <w:vAlign w:val="bottom"/>
            <w:hideMark/>
          </w:tcPr>
          <w:p w14:paraId="659DEAF5" w14:textId="49DD14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BB575" w14:textId="0052DF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D3E64" w14:textId="24F6FB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44,530.00 </w:t>
            </w:r>
          </w:p>
        </w:tc>
      </w:tr>
      <w:tr w:rsidR="00093F0C" w:rsidRPr="00093F0C" w14:paraId="3D2BD52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0C5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645C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2A2EA6B3" w14:textId="172788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5ABDF399" w14:textId="165FF9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714DD" w14:textId="4F8D25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84BCA" w14:textId="2358A6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46,000.00 </w:t>
            </w:r>
          </w:p>
        </w:tc>
      </w:tr>
      <w:tr w:rsidR="00093F0C" w:rsidRPr="00093F0C" w14:paraId="5EE22F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CE2C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3D8A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548C91DB" w14:textId="7F557F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C46822" w14:textId="3EFEF8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BB792" w14:textId="67A222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E2000" w14:textId="6E8D4C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0,000.00 </w:t>
            </w:r>
          </w:p>
        </w:tc>
      </w:tr>
      <w:tr w:rsidR="00093F0C" w:rsidRPr="00093F0C" w14:paraId="105B4AA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395C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641A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7BA139EB" w14:textId="47627C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3,770.00 </w:t>
            </w:r>
          </w:p>
        </w:tc>
        <w:tc>
          <w:tcPr>
            <w:tcW w:w="0" w:type="auto"/>
            <w:tcBorders>
              <w:top w:val="nil"/>
              <w:left w:val="nil"/>
              <w:bottom w:val="single" w:sz="4" w:space="0" w:color="000000"/>
              <w:right w:val="single" w:sz="4" w:space="0" w:color="000000"/>
            </w:tcBorders>
            <w:shd w:val="clear" w:color="auto" w:fill="auto"/>
            <w:noWrap/>
            <w:vAlign w:val="bottom"/>
            <w:hideMark/>
          </w:tcPr>
          <w:p w14:paraId="7337EA8C" w14:textId="08E37B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DF891" w14:textId="0EAFF7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5A851" w14:textId="52DD1E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3,770.00 </w:t>
            </w:r>
          </w:p>
        </w:tc>
      </w:tr>
      <w:tr w:rsidR="00093F0C" w:rsidRPr="00093F0C" w14:paraId="04C16F3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B2E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025C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1C6F873" w14:textId="614715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618A4" w14:textId="7ED768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FC47" w14:textId="4935A6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A328C" w14:textId="3E1C16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98,000.00 </w:t>
            </w:r>
          </w:p>
        </w:tc>
      </w:tr>
      <w:tr w:rsidR="00093F0C" w:rsidRPr="00093F0C" w14:paraId="0B5B65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574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E01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DF16244" w14:textId="657BB1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1053B04F" w14:textId="6452BC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F85DC" w14:textId="5639ED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F4DD9" w14:textId="1E5BAD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9,575.00 </w:t>
            </w:r>
          </w:p>
        </w:tc>
      </w:tr>
      <w:tr w:rsidR="00093F0C" w:rsidRPr="00093F0C" w14:paraId="249D00A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F39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882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EF24D7A" w14:textId="64BB94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bottom"/>
            <w:hideMark/>
          </w:tcPr>
          <w:p w14:paraId="5092FBFD" w14:textId="1C0BF5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9FB5E" w14:textId="0D9F73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D128D" w14:textId="5D921F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5,500.00 </w:t>
            </w:r>
          </w:p>
        </w:tc>
      </w:tr>
      <w:tr w:rsidR="00093F0C" w:rsidRPr="00093F0C" w14:paraId="42DB70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F7C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6BE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76A0EC3" w14:textId="496DE5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3,302.00 </w:t>
            </w:r>
          </w:p>
        </w:tc>
        <w:tc>
          <w:tcPr>
            <w:tcW w:w="0" w:type="auto"/>
            <w:tcBorders>
              <w:top w:val="nil"/>
              <w:left w:val="nil"/>
              <w:bottom w:val="single" w:sz="4" w:space="0" w:color="000000"/>
              <w:right w:val="single" w:sz="4" w:space="0" w:color="000000"/>
            </w:tcBorders>
            <w:shd w:val="clear" w:color="auto" w:fill="auto"/>
            <w:noWrap/>
            <w:vAlign w:val="bottom"/>
            <w:hideMark/>
          </w:tcPr>
          <w:p w14:paraId="0AC50551" w14:textId="239BCA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9A9ED" w14:textId="7C8E51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8B719" w14:textId="602630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63,302.00 </w:t>
            </w:r>
          </w:p>
        </w:tc>
      </w:tr>
      <w:tr w:rsidR="00093F0C" w:rsidRPr="00093F0C" w14:paraId="571A633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B0A3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5185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3C3620C" w14:textId="7DE0FF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42,405.00 </w:t>
            </w:r>
          </w:p>
        </w:tc>
        <w:tc>
          <w:tcPr>
            <w:tcW w:w="0" w:type="auto"/>
            <w:tcBorders>
              <w:top w:val="nil"/>
              <w:left w:val="nil"/>
              <w:bottom w:val="single" w:sz="4" w:space="0" w:color="000000"/>
              <w:right w:val="single" w:sz="4" w:space="0" w:color="000000"/>
            </w:tcBorders>
            <w:shd w:val="clear" w:color="auto" w:fill="auto"/>
            <w:noWrap/>
            <w:vAlign w:val="bottom"/>
            <w:hideMark/>
          </w:tcPr>
          <w:p w14:paraId="59955926" w14:textId="0B2875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9EB22" w14:textId="6446CE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E5982" w14:textId="4656F9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42,405.00 </w:t>
            </w:r>
          </w:p>
        </w:tc>
      </w:tr>
      <w:tr w:rsidR="00093F0C" w:rsidRPr="00093F0C" w14:paraId="1FF5725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CE0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CB0A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9E21DFC" w14:textId="6E76A8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62A5172C" w14:textId="0135BC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6EFE3" w14:textId="6BBE4E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DCFCC" w14:textId="77D943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21,000.00 </w:t>
            </w:r>
          </w:p>
        </w:tc>
      </w:tr>
      <w:tr w:rsidR="00093F0C" w:rsidRPr="00093F0C" w14:paraId="7CF0CB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0F8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38B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93543A8" w14:textId="26C2FB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02,440.00 </w:t>
            </w:r>
          </w:p>
        </w:tc>
        <w:tc>
          <w:tcPr>
            <w:tcW w:w="0" w:type="auto"/>
            <w:tcBorders>
              <w:top w:val="nil"/>
              <w:left w:val="nil"/>
              <w:bottom w:val="single" w:sz="4" w:space="0" w:color="000000"/>
              <w:right w:val="single" w:sz="4" w:space="0" w:color="000000"/>
            </w:tcBorders>
            <w:shd w:val="clear" w:color="auto" w:fill="auto"/>
            <w:noWrap/>
            <w:vAlign w:val="bottom"/>
            <w:hideMark/>
          </w:tcPr>
          <w:p w14:paraId="6B715DF1" w14:textId="274E0F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DE58D" w14:textId="503EAB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C4DEE" w14:textId="1D83C6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02,440.00 </w:t>
            </w:r>
          </w:p>
        </w:tc>
      </w:tr>
      <w:tr w:rsidR="00093F0C" w:rsidRPr="00093F0C" w14:paraId="135120A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A9D7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74A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66CE58C4" w14:textId="414819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1530486C" w14:textId="39C063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71C51" w14:textId="04901D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63B66" w14:textId="00C075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7,100.00 </w:t>
            </w:r>
          </w:p>
        </w:tc>
      </w:tr>
      <w:tr w:rsidR="00093F0C" w:rsidRPr="00093F0C" w14:paraId="42FBB3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F64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E42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40422FB0" w14:textId="696A87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462C382C" w14:textId="3431F5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3C388" w14:textId="2D7D42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10030" w14:textId="61B8EC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35,880.00 </w:t>
            </w:r>
          </w:p>
        </w:tc>
      </w:tr>
      <w:tr w:rsidR="00093F0C" w:rsidRPr="00093F0C" w14:paraId="469C890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94D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0CD3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bottom"/>
            <w:hideMark/>
          </w:tcPr>
          <w:p w14:paraId="67ED20E0" w14:textId="0353AB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131B2D" w14:textId="6614EE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6531B" w14:textId="476697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F10C4" w14:textId="78A37E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5,000.00 </w:t>
            </w:r>
          </w:p>
        </w:tc>
      </w:tr>
      <w:tr w:rsidR="00093F0C" w:rsidRPr="00093F0C" w14:paraId="635F4FEA"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119A5"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281BBD0" w14:textId="1C3D9DE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5,299,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660EF18D" w14:textId="68386EF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55AA01" w14:textId="0F4AFF9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67C4E5" w14:textId="45BBAE3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5,299,316.82 </w:t>
            </w:r>
          </w:p>
        </w:tc>
      </w:tr>
      <w:tr w:rsidR="00093F0C" w:rsidRPr="00093F0C" w14:paraId="4DA7EE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9ADA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7E43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B5AF82E" w14:textId="0E346D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EFF3A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F61FECA"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787807" w14:textId="5FD2FA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00,000.00 </w:t>
            </w:r>
          </w:p>
        </w:tc>
      </w:tr>
      <w:tr w:rsidR="00093F0C" w:rsidRPr="00093F0C" w14:paraId="39EB062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960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C0AD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4229204A" w14:textId="2C2CBD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bottom"/>
            <w:hideMark/>
          </w:tcPr>
          <w:p w14:paraId="3EC8A1A8" w14:textId="02A712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E7DA7" w14:textId="59F1FB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73E6B" w14:textId="1CB389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90,647.72 </w:t>
            </w:r>
          </w:p>
        </w:tc>
      </w:tr>
      <w:tr w:rsidR="00093F0C" w:rsidRPr="00093F0C" w14:paraId="71B7623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6DD2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E1D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2663CC34" w14:textId="5E4160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5D9DBF14" w14:textId="5E2276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85A74" w14:textId="40F249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2D51A" w14:textId="6AA9F8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72,760.00 </w:t>
            </w:r>
          </w:p>
        </w:tc>
      </w:tr>
      <w:tr w:rsidR="00093F0C" w:rsidRPr="00093F0C" w14:paraId="3D1F999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0F6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1471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1381D571" w14:textId="5F8B42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76E60279" w14:textId="4F7156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9E586" w14:textId="2C5194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73267" w14:textId="32E97A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3,960.00 </w:t>
            </w:r>
          </w:p>
        </w:tc>
      </w:tr>
      <w:tr w:rsidR="00093F0C" w:rsidRPr="00093F0C" w14:paraId="205B68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51E3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3DE7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642A82ED" w14:textId="26F007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4DEDA473" w14:textId="2F0D13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AAE43" w14:textId="539C00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C1C0D" w14:textId="41185E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7,097.00 </w:t>
            </w:r>
          </w:p>
        </w:tc>
      </w:tr>
      <w:tr w:rsidR="00093F0C" w:rsidRPr="00093F0C" w14:paraId="54E003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B83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338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F8A8240" w14:textId="2FBF98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2FB3BA9A" w14:textId="36C8F3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A6869" w14:textId="300981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3C0B" w14:textId="5C622A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9,920.00 </w:t>
            </w:r>
          </w:p>
        </w:tc>
      </w:tr>
      <w:tr w:rsidR="00093F0C" w:rsidRPr="00093F0C" w14:paraId="13378B7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A05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853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17CFA2B0" w14:textId="5D2F51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3A0EFE4" w14:textId="05512F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A8EA" w14:textId="2A33B3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DD7D" w14:textId="5B3127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2,036.10 </w:t>
            </w:r>
          </w:p>
        </w:tc>
      </w:tr>
      <w:tr w:rsidR="00093F0C" w:rsidRPr="00093F0C" w14:paraId="675AAED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F17E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586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7EB8F7C3" w14:textId="454274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1905FAF0" w14:textId="12C675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88FD9" w14:textId="736496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3652" w14:textId="7808C3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1,817.50 </w:t>
            </w:r>
          </w:p>
        </w:tc>
      </w:tr>
      <w:tr w:rsidR="00093F0C" w:rsidRPr="00093F0C" w14:paraId="4B2027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1D9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31E7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AF37C63" w14:textId="0D0B0E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69F7C9AA" w14:textId="46AD5D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06795" w14:textId="30DE32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29D64" w14:textId="6591D2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4,520.00 </w:t>
            </w:r>
          </w:p>
        </w:tc>
      </w:tr>
      <w:tr w:rsidR="00093F0C" w:rsidRPr="00093F0C" w14:paraId="4EADCB4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A74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09BE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218B1E15" w14:textId="34F90D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DC1A6" w14:textId="64387A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AFC16" w14:textId="14B797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5985C" w14:textId="60268F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000.00 </w:t>
            </w:r>
          </w:p>
        </w:tc>
      </w:tr>
      <w:tr w:rsidR="00093F0C" w:rsidRPr="00093F0C" w14:paraId="582B602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CA35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24F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52D3D819" w14:textId="2E9F1E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241608C2" w14:textId="0C6C55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AAD80" w14:textId="2D2726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EFC17" w14:textId="5CD33B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67,350.00 </w:t>
            </w:r>
          </w:p>
        </w:tc>
      </w:tr>
      <w:tr w:rsidR="00093F0C" w:rsidRPr="00093F0C" w14:paraId="0DAF0C1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472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9E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6B4BC425" w14:textId="675285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4B0B0E2" w14:textId="6A5784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EA83E" w14:textId="00373E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919B5" w14:textId="0A1FBA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80.00 </w:t>
            </w:r>
          </w:p>
        </w:tc>
      </w:tr>
      <w:tr w:rsidR="00093F0C" w:rsidRPr="00093F0C" w14:paraId="706A08D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0BE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976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4A2D3F66" w14:textId="7A2DB0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44E606F1" w14:textId="5A049B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5320D" w14:textId="57CBF4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E0925" w14:textId="752A03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2,495.00 </w:t>
            </w:r>
          </w:p>
        </w:tc>
      </w:tr>
      <w:tr w:rsidR="00093F0C" w:rsidRPr="00093F0C" w14:paraId="6F96556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13EB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F2DC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36FBC91E" w14:textId="69F476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45F429C" w14:textId="69C47B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B5C27" w14:textId="7E3AB9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AF2D9" w14:textId="62502E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2,000.00 </w:t>
            </w:r>
          </w:p>
        </w:tc>
      </w:tr>
      <w:tr w:rsidR="00093F0C" w:rsidRPr="00093F0C" w14:paraId="518C7F1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7ECD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607C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5305AAD2" w14:textId="530FE3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1B771D59" w14:textId="68D776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D97C1" w14:textId="0C8586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39855" w14:textId="7EC182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8,170.00 </w:t>
            </w:r>
          </w:p>
        </w:tc>
      </w:tr>
      <w:tr w:rsidR="00093F0C" w:rsidRPr="00093F0C" w14:paraId="67B3D50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4D8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28C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73F68DB" w14:textId="03A68B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A685AE" w14:textId="4CFB5A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3422C" w14:textId="1354EB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E6349" w14:textId="433C29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0,000.00 </w:t>
            </w:r>
          </w:p>
        </w:tc>
      </w:tr>
      <w:tr w:rsidR="00093F0C" w:rsidRPr="00093F0C" w14:paraId="11AE34C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F77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F32C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256B5A0D" w14:textId="340A54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26A7E44" w14:textId="53B0C4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AAC80" w14:textId="46511C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8945F" w14:textId="685B3E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0,760.00 </w:t>
            </w:r>
          </w:p>
        </w:tc>
      </w:tr>
      <w:tr w:rsidR="00093F0C" w:rsidRPr="00093F0C" w14:paraId="1691629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BD4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B63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357C4B87" w14:textId="6A8A15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C6A45CB" w14:textId="344C87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46F17" w14:textId="3E3CF9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68007" w14:textId="151B32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3,000.00 </w:t>
            </w:r>
          </w:p>
        </w:tc>
      </w:tr>
      <w:tr w:rsidR="00093F0C" w:rsidRPr="00093F0C" w14:paraId="486923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113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B6B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72D55536" w14:textId="02674B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D32F3DF" w14:textId="6FA2BC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2AA93" w14:textId="1D232B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686EC" w14:textId="3FAB58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4,450.00 </w:t>
            </w:r>
          </w:p>
        </w:tc>
      </w:tr>
      <w:tr w:rsidR="00093F0C" w:rsidRPr="00093F0C" w14:paraId="557A9BF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6F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F84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4E57D2C5" w14:textId="17A6FA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A3D9EEB" w14:textId="0244B0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66A06" w14:textId="21DE75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E3B0E" w14:textId="23D60B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4,000.00 </w:t>
            </w:r>
          </w:p>
        </w:tc>
      </w:tr>
      <w:tr w:rsidR="00093F0C" w:rsidRPr="00093F0C" w14:paraId="1E4E323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E4A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9FA7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671A7155" w14:textId="02D038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bottom"/>
            <w:hideMark/>
          </w:tcPr>
          <w:p w14:paraId="7C7ABC5E" w14:textId="406256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950F9" w14:textId="2203FB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40673" w14:textId="2279B6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83,840.00 </w:t>
            </w:r>
          </w:p>
        </w:tc>
      </w:tr>
      <w:tr w:rsidR="00093F0C" w:rsidRPr="00093F0C" w14:paraId="39150FF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8F2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64F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7C10E21B" w14:textId="138E18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EBF0EC9" w14:textId="1D3BDE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6FAED" w14:textId="3BC7C3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541FF" w14:textId="7A46E1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1,440.00 </w:t>
            </w:r>
          </w:p>
        </w:tc>
      </w:tr>
      <w:tr w:rsidR="00093F0C" w:rsidRPr="00093F0C" w14:paraId="34D011F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22C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A81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1B7F6694" w14:textId="14809E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018EFC22" w14:textId="6C7A7A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B58F3" w14:textId="650909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04FBF" w14:textId="612CA7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6,656.00 </w:t>
            </w:r>
          </w:p>
        </w:tc>
      </w:tr>
      <w:tr w:rsidR="00093F0C" w:rsidRPr="00093F0C" w14:paraId="52CC79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F36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DCE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826D5BA" w14:textId="47D350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54E1EC54" w14:textId="20A2AC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42F59" w14:textId="21E47C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96B8F" w14:textId="3E0196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79,949.50 </w:t>
            </w:r>
          </w:p>
        </w:tc>
      </w:tr>
      <w:tr w:rsidR="00093F0C" w:rsidRPr="00093F0C" w14:paraId="29269B3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39C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8ED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6BC020C" w14:textId="067F72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05A7709D" w14:textId="1CF943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D9E1" w14:textId="6200AD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E51F8" w14:textId="726219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80,519.60 </w:t>
            </w:r>
          </w:p>
        </w:tc>
      </w:tr>
      <w:tr w:rsidR="00093F0C" w:rsidRPr="00093F0C" w14:paraId="20D032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D949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AA8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5900CF3" w14:textId="796617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4DB998" w14:textId="32D9CD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5C4AC" w14:textId="4F0A6C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6ED20" w14:textId="3AC07E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000.00 </w:t>
            </w:r>
          </w:p>
        </w:tc>
      </w:tr>
      <w:tr w:rsidR="00093F0C" w:rsidRPr="00093F0C" w14:paraId="613ED7F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1C0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423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04DFAA9E" w14:textId="056AF4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13A12D4B" w14:textId="7ABC0C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34B12" w14:textId="76C502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3CD8C" w14:textId="26E2D4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600.00 </w:t>
            </w:r>
          </w:p>
        </w:tc>
      </w:tr>
      <w:tr w:rsidR="00093F0C" w:rsidRPr="00093F0C" w14:paraId="0AF4C39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EF23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02F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4BA5E4C" w14:textId="4E5869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bottom"/>
            <w:hideMark/>
          </w:tcPr>
          <w:p w14:paraId="3CC05091" w14:textId="3FC299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FA50A" w14:textId="3DDF85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B4CB7" w14:textId="76F31F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5,480.00 </w:t>
            </w:r>
          </w:p>
        </w:tc>
      </w:tr>
      <w:tr w:rsidR="00093F0C" w:rsidRPr="00093F0C" w14:paraId="26B4BC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09E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EE76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3C10442" w14:textId="1E8125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ECD32A3" w14:textId="115E42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C8F2D" w14:textId="4B6B5C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D83D8" w14:textId="5174BC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740.00 </w:t>
            </w:r>
          </w:p>
        </w:tc>
      </w:tr>
      <w:tr w:rsidR="00093F0C" w:rsidRPr="00093F0C" w14:paraId="7F748BD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7BFA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0CEB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76B773AF" w14:textId="23D398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6DDF0AA" w14:textId="343769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69FC5" w14:textId="105B99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C25B3" w14:textId="6B349D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00.00 </w:t>
            </w:r>
          </w:p>
        </w:tc>
      </w:tr>
      <w:tr w:rsidR="00093F0C" w:rsidRPr="00093F0C" w14:paraId="72BCB7A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6B0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615C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23BE0F51" w14:textId="055F18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4D5E6DB7" w14:textId="4B4897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3F6C6" w14:textId="331729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ED5FB" w14:textId="3081C7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5,148.40 </w:t>
            </w:r>
          </w:p>
        </w:tc>
      </w:tr>
      <w:tr w:rsidR="00093F0C" w:rsidRPr="00093F0C" w14:paraId="62B59C6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EF1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5B9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653F6799" w14:textId="03C99C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4C763A10" w14:textId="0EA72C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E5DB6" w14:textId="785A19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E1085" w14:textId="018750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11,080.00 </w:t>
            </w:r>
          </w:p>
        </w:tc>
      </w:tr>
      <w:tr w:rsidR="00093F0C" w:rsidRPr="00093F0C" w14:paraId="22307D6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D0556"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7C0294BF" w14:textId="25EA927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13,889,489.83 </w:t>
            </w:r>
          </w:p>
        </w:tc>
        <w:tc>
          <w:tcPr>
            <w:tcW w:w="0" w:type="auto"/>
            <w:tcBorders>
              <w:top w:val="nil"/>
              <w:left w:val="nil"/>
              <w:bottom w:val="single" w:sz="4" w:space="0" w:color="000000"/>
              <w:right w:val="single" w:sz="4" w:space="0" w:color="000000"/>
            </w:tcBorders>
            <w:shd w:val="clear" w:color="A5A5A5" w:fill="A5A5A5"/>
            <w:noWrap/>
            <w:vAlign w:val="bottom"/>
            <w:hideMark/>
          </w:tcPr>
          <w:p w14:paraId="0A1161CB" w14:textId="2FA2301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E16CB4" w14:textId="6DC0A82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142BEC" w14:textId="7565E51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13,889,489.83 </w:t>
            </w:r>
          </w:p>
        </w:tc>
      </w:tr>
      <w:tr w:rsidR="00093F0C" w:rsidRPr="00093F0C" w14:paraId="3CEACD6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77D4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lastRenderedPageBreak/>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69E1B16" w14:textId="3A5E78A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4,753,790.55 </w:t>
            </w:r>
          </w:p>
        </w:tc>
        <w:tc>
          <w:tcPr>
            <w:tcW w:w="0" w:type="auto"/>
            <w:tcBorders>
              <w:top w:val="nil"/>
              <w:left w:val="nil"/>
              <w:bottom w:val="single" w:sz="4" w:space="0" w:color="000000"/>
              <w:right w:val="single" w:sz="4" w:space="0" w:color="000000"/>
            </w:tcBorders>
            <w:shd w:val="clear" w:color="D8D8D8" w:fill="D8D8D8"/>
            <w:noWrap/>
            <w:vAlign w:val="bottom"/>
            <w:hideMark/>
          </w:tcPr>
          <w:p w14:paraId="7A81CBFE" w14:textId="0DCCA95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7BC788" w14:textId="699D4D2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29AC8" w14:textId="4B1AACB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4,753,790.55 </w:t>
            </w:r>
          </w:p>
        </w:tc>
      </w:tr>
      <w:tr w:rsidR="00093F0C" w:rsidRPr="00093F0C" w14:paraId="446523B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D5EA64"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278DC43D" w14:textId="0014D4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bottom"/>
            <w:hideMark/>
          </w:tcPr>
          <w:p w14:paraId="04AE1DB3" w14:textId="49373C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5FEB9" w14:textId="41E751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9B681" w14:textId="16B9A1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6,057.28 </w:t>
            </w:r>
          </w:p>
        </w:tc>
      </w:tr>
      <w:tr w:rsidR="00093F0C" w:rsidRPr="00093F0C" w14:paraId="24E23C81" w14:textId="77777777" w:rsidTr="00093F0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7176B5B"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E80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08103966" w14:textId="15E8DE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bottom"/>
            <w:hideMark/>
          </w:tcPr>
          <w:p w14:paraId="7176B2F4" w14:textId="7FEBF3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C1D9E" w14:textId="719BBB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934A7" w14:textId="701C31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3,155.86 </w:t>
            </w:r>
          </w:p>
        </w:tc>
      </w:tr>
      <w:tr w:rsidR="00093F0C" w:rsidRPr="00093F0C" w14:paraId="76B477D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7E1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8490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6A6A561" w14:textId="09DAF4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32233C40" w14:textId="30C1D4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B3E11" w14:textId="54AACA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8CB58" w14:textId="1AF0D8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780.00 </w:t>
            </w:r>
          </w:p>
        </w:tc>
      </w:tr>
      <w:tr w:rsidR="00093F0C" w:rsidRPr="00093F0C" w14:paraId="3CB399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61F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0A10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4EDD1A5" w14:textId="0F5D48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bottom"/>
            <w:hideMark/>
          </w:tcPr>
          <w:p w14:paraId="129093D1" w14:textId="213BB5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3697B" w14:textId="4C8AA5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26221" w14:textId="60339D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7,695.00 </w:t>
            </w:r>
          </w:p>
        </w:tc>
      </w:tr>
      <w:tr w:rsidR="00093F0C" w:rsidRPr="00093F0C" w14:paraId="7C555B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230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D96C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3AEA8AF" w14:textId="255E74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bottom"/>
            <w:hideMark/>
          </w:tcPr>
          <w:p w14:paraId="3E8A3198" w14:textId="5F5BA9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D5CE6" w14:textId="351A5F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1C4BC" w14:textId="134BF4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464,809.24 </w:t>
            </w:r>
          </w:p>
        </w:tc>
      </w:tr>
      <w:tr w:rsidR="00093F0C" w:rsidRPr="00093F0C" w14:paraId="0950AE1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28A7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6037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12DFD429" w14:textId="582921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bottom"/>
            <w:hideMark/>
          </w:tcPr>
          <w:p w14:paraId="2FDAD9E6" w14:textId="02293F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61E73" w14:textId="13A8A0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B1013" w14:textId="67D3FD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1,464.92 </w:t>
            </w:r>
          </w:p>
        </w:tc>
      </w:tr>
      <w:tr w:rsidR="00093F0C" w:rsidRPr="00093F0C" w14:paraId="7A3A1A5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31D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3B82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66ED1BAA" w14:textId="644FE5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bottom"/>
            <w:hideMark/>
          </w:tcPr>
          <w:p w14:paraId="314B4511" w14:textId="391033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55DC4" w14:textId="604678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AF1B4" w14:textId="0CC899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5,790.00 </w:t>
            </w:r>
          </w:p>
        </w:tc>
      </w:tr>
      <w:tr w:rsidR="00093F0C" w:rsidRPr="00093F0C" w14:paraId="620F475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191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C006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4277B353" w14:textId="7C826B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bottom"/>
            <w:hideMark/>
          </w:tcPr>
          <w:p w14:paraId="05275D6F" w14:textId="0CBEAC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81C7A" w14:textId="703F3A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95427" w14:textId="5A8917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90,751.05 </w:t>
            </w:r>
          </w:p>
        </w:tc>
      </w:tr>
      <w:tr w:rsidR="00093F0C" w:rsidRPr="00093F0C" w14:paraId="2EB8C2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FDAB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CA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2F98BF5E" w14:textId="6C2AEE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11F256D0" w14:textId="58D449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91EFD" w14:textId="06B550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696F2" w14:textId="3DCE7F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29,680.00 </w:t>
            </w:r>
          </w:p>
        </w:tc>
      </w:tr>
      <w:tr w:rsidR="00093F0C" w:rsidRPr="00093F0C" w14:paraId="737E8B2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9E9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3BA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6E995605" w14:textId="2B3903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B85E123" w14:textId="1D1F2B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AB962" w14:textId="335C1B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6AAE2" w14:textId="1EC9E9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3,787.00 </w:t>
            </w:r>
          </w:p>
        </w:tc>
      </w:tr>
      <w:tr w:rsidR="00093F0C" w:rsidRPr="00093F0C" w14:paraId="19815A7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C76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9AC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A43E8E8" w14:textId="58E64D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A4AF302" w14:textId="38984A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96EB1" w14:textId="73B35D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84368" w14:textId="0B327F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42,864.32 </w:t>
            </w:r>
          </w:p>
        </w:tc>
      </w:tr>
      <w:tr w:rsidR="00093F0C" w:rsidRPr="00093F0C" w14:paraId="730AB3D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8B7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8CB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0420CDBA" w14:textId="43CD79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9810B25" w14:textId="5D2373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7B95" w14:textId="69132F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2E7C3" w14:textId="7490B9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80,911.86 </w:t>
            </w:r>
          </w:p>
        </w:tc>
      </w:tr>
      <w:tr w:rsidR="00093F0C" w:rsidRPr="00093F0C" w14:paraId="6BE87F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269A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BA2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24E4934" w14:textId="3373AC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bottom"/>
            <w:hideMark/>
          </w:tcPr>
          <w:p w14:paraId="305B12A7" w14:textId="6483F2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76470" w14:textId="477167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4F960" w14:textId="08C3A5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64,423.94 </w:t>
            </w:r>
          </w:p>
        </w:tc>
      </w:tr>
      <w:tr w:rsidR="00093F0C" w:rsidRPr="00093F0C" w14:paraId="2731FDD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86BF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1DC1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4F5022B" w14:textId="60CFD9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bottom"/>
            <w:hideMark/>
          </w:tcPr>
          <w:p w14:paraId="76612514" w14:textId="6D1310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85B0B" w14:textId="20251B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96255" w14:textId="75647B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53,980.00 </w:t>
            </w:r>
          </w:p>
        </w:tc>
      </w:tr>
      <w:tr w:rsidR="00093F0C" w:rsidRPr="00093F0C" w14:paraId="162F7CF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41D5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64C3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20E71AB3" w14:textId="0B08B7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bottom"/>
            <w:hideMark/>
          </w:tcPr>
          <w:p w14:paraId="5CF7FF65" w14:textId="6F33E3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DB2A3" w14:textId="529959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AF519" w14:textId="76762A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00,815.00 </w:t>
            </w:r>
          </w:p>
        </w:tc>
      </w:tr>
      <w:tr w:rsidR="00093F0C" w:rsidRPr="00093F0C" w14:paraId="27AAA6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9CB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0A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15FEDCE" w14:textId="6D60B8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6832CB27" w14:textId="2CA123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896C4" w14:textId="49FC1A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CEA39" w14:textId="5E58A7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7,290.00 </w:t>
            </w:r>
          </w:p>
        </w:tc>
      </w:tr>
      <w:tr w:rsidR="00093F0C" w:rsidRPr="00093F0C" w14:paraId="6B443E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54C1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4DD6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9AEAA75" w14:textId="7FF19A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bottom"/>
            <w:hideMark/>
          </w:tcPr>
          <w:p w14:paraId="6CCE35E0" w14:textId="06F783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5B761" w14:textId="18F43F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8D863" w14:textId="125ECF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68,556.96 </w:t>
            </w:r>
          </w:p>
        </w:tc>
      </w:tr>
      <w:tr w:rsidR="00093F0C" w:rsidRPr="00093F0C" w14:paraId="0A34F0B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D62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BB8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446460A1" w14:textId="6BBB48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bottom"/>
            <w:hideMark/>
          </w:tcPr>
          <w:p w14:paraId="59DBEC75" w14:textId="14EEB2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B3AE3" w14:textId="260FE7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F165D" w14:textId="50D1F5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34,423.86 </w:t>
            </w:r>
          </w:p>
        </w:tc>
      </w:tr>
      <w:tr w:rsidR="00093F0C" w:rsidRPr="00093F0C" w14:paraId="4B1C4F8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3C3D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E13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2AC31A18" w14:textId="3AA0DE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CCDD11" w14:textId="1FD15C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9A08D" w14:textId="0A4C1F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13716" w14:textId="139A51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3,000.00 </w:t>
            </w:r>
          </w:p>
        </w:tc>
      </w:tr>
      <w:tr w:rsidR="00093F0C" w:rsidRPr="00093F0C" w14:paraId="7BEBA83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46EC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97AC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EA781D4" w14:textId="5F3284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B2C6693" w14:textId="7AF490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7F6F7" w14:textId="5D1889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A01E1" w14:textId="2A88F4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7,500.00 </w:t>
            </w:r>
          </w:p>
        </w:tc>
      </w:tr>
      <w:tr w:rsidR="00093F0C" w:rsidRPr="00093F0C" w14:paraId="504109E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0758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8D31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B562105" w14:textId="4FA82E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623DA198" w14:textId="3C6AD6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D29E5" w14:textId="2348AC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D22B1" w14:textId="53BE45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5,820.00 </w:t>
            </w:r>
          </w:p>
        </w:tc>
      </w:tr>
      <w:tr w:rsidR="00093F0C" w:rsidRPr="00093F0C" w14:paraId="66B5303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6CE3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318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bottom"/>
            <w:hideMark/>
          </w:tcPr>
          <w:p w14:paraId="7080C01D" w14:textId="2726A5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bottom"/>
            <w:hideMark/>
          </w:tcPr>
          <w:p w14:paraId="1656FF90" w14:textId="289A31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707DD" w14:textId="3F7F67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66E1" w14:textId="039746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4,985.00 </w:t>
            </w:r>
          </w:p>
        </w:tc>
      </w:tr>
      <w:tr w:rsidR="00093F0C" w:rsidRPr="00093F0C" w14:paraId="404F5FA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7AE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911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29B951E7" w14:textId="5B9DCB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4587DC24" w14:textId="6BB8A6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52706" w14:textId="29EBE2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6D1C5" w14:textId="03F62D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7,228.92 </w:t>
            </w:r>
          </w:p>
        </w:tc>
      </w:tr>
      <w:tr w:rsidR="00093F0C" w:rsidRPr="00093F0C" w14:paraId="066F43D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526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DAD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38A3212A" w14:textId="7138A9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653C17AE" w14:textId="5875E5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55CBB" w14:textId="417CB0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348B3" w14:textId="7ABE02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45,845.00 </w:t>
            </w:r>
          </w:p>
        </w:tc>
      </w:tr>
      <w:tr w:rsidR="00093F0C" w:rsidRPr="00093F0C" w14:paraId="141E920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98E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F57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261CC4D" w14:textId="058B6A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7CE747FD" w14:textId="384322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1A095" w14:textId="0F44C3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A65A5" w14:textId="260928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4,815.00 </w:t>
            </w:r>
          </w:p>
        </w:tc>
      </w:tr>
      <w:tr w:rsidR="00093F0C" w:rsidRPr="00093F0C" w14:paraId="2D97CE6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581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696C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2362DA1C" w14:textId="4DB235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22563625" w14:textId="628C9E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7F857" w14:textId="57AD92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F05B7" w14:textId="62435F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8,759.50 </w:t>
            </w:r>
          </w:p>
        </w:tc>
      </w:tr>
      <w:tr w:rsidR="00093F0C" w:rsidRPr="00093F0C" w14:paraId="2ED8E4D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620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DB65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7B3843B9" w14:textId="1FA50E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88B0B8A" w14:textId="2AE089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6865F" w14:textId="771AEF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DD12A" w14:textId="761AA7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500.00 </w:t>
            </w:r>
          </w:p>
        </w:tc>
      </w:tr>
      <w:tr w:rsidR="00093F0C" w:rsidRPr="00093F0C" w14:paraId="1276B5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FF40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1AE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54178553" w14:textId="394A65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bottom"/>
            <w:hideMark/>
          </w:tcPr>
          <w:p w14:paraId="2562AF73" w14:textId="14C627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190A3" w14:textId="56EAB0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B075" w14:textId="3900DB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1,739.00 </w:t>
            </w:r>
          </w:p>
        </w:tc>
      </w:tr>
      <w:tr w:rsidR="00093F0C" w:rsidRPr="00093F0C" w14:paraId="6E14EC7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953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975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192AE67" w14:textId="4ED1F8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43395CB7" w14:textId="7679A7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6B445" w14:textId="28579C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E8219" w14:textId="0A5228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9,500.00 </w:t>
            </w:r>
          </w:p>
        </w:tc>
      </w:tr>
      <w:tr w:rsidR="00093F0C" w:rsidRPr="00093F0C" w14:paraId="104311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0C1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20E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23B57624" w14:textId="7DB461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bottom"/>
            <w:hideMark/>
          </w:tcPr>
          <w:p w14:paraId="03821607" w14:textId="08E494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3C0F1" w14:textId="24943B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DB272" w14:textId="226DF8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7,835.00 </w:t>
            </w:r>
          </w:p>
        </w:tc>
      </w:tr>
      <w:tr w:rsidR="00093F0C" w:rsidRPr="00093F0C" w14:paraId="4BB67F1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743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8BCF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6966ECD5" w14:textId="72F8F1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bottom"/>
            <w:hideMark/>
          </w:tcPr>
          <w:p w14:paraId="2C9886B0" w14:textId="39259B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3E992" w14:textId="6E51F8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48BDC" w14:textId="4D1FBA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7,519.68 </w:t>
            </w:r>
          </w:p>
        </w:tc>
      </w:tr>
      <w:tr w:rsidR="00093F0C" w:rsidRPr="00093F0C" w14:paraId="6AED3A9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69DF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652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799E0E7" w14:textId="13E34C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555F61A" w14:textId="71C412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F2AC6" w14:textId="1FE73C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8B3E9" w14:textId="6B7421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7,915.00 </w:t>
            </w:r>
          </w:p>
        </w:tc>
      </w:tr>
      <w:tr w:rsidR="00093F0C" w:rsidRPr="00093F0C" w14:paraId="62ADDCA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DE49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722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5DA8A061" w14:textId="63D4B6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291D88EC" w14:textId="111E8B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A9DD9" w14:textId="754634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67F0D" w14:textId="0F6104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7,391.78 </w:t>
            </w:r>
          </w:p>
        </w:tc>
      </w:tr>
      <w:tr w:rsidR="00093F0C" w:rsidRPr="00093F0C" w14:paraId="6CF4FB2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7CB1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7F17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836A16A" w14:textId="1A3ED4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bottom"/>
            <w:hideMark/>
          </w:tcPr>
          <w:p w14:paraId="62DB5B23" w14:textId="7919B3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442D5" w14:textId="631EE8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49530" w14:textId="347304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30,718.30 </w:t>
            </w:r>
          </w:p>
        </w:tc>
      </w:tr>
      <w:tr w:rsidR="00093F0C" w:rsidRPr="00093F0C" w14:paraId="54A694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4F5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BFD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CE85D35" w14:textId="4EC550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1,643.04 </w:t>
            </w:r>
          </w:p>
        </w:tc>
        <w:tc>
          <w:tcPr>
            <w:tcW w:w="0" w:type="auto"/>
            <w:tcBorders>
              <w:top w:val="nil"/>
              <w:left w:val="nil"/>
              <w:bottom w:val="single" w:sz="4" w:space="0" w:color="000000"/>
              <w:right w:val="single" w:sz="4" w:space="0" w:color="000000"/>
            </w:tcBorders>
            <w:shd w:val="clear" w:color="auto" w:fill="auto"/>
            <w:noWrap/>
            <w:vAlign w:val="bottom"/>
            <w:hideMark/>
          </w:tcPr>
          <w:p w14:paraId="394C87F5" w14:textId="2152F6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88357" w14:textId="17488B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3896F" w14:textId="259810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1,643.04 </w:t>
            </w:r>
          </w:p>
        </w:tc>
      </w:tr>
      <w:tr w:rsidR="00093F0C" w:rsidRPr="00093F0C" w14:paraId="4FB842D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C58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765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13004DD6" w14:textId="2641D5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bottom"/>
            <w:hideMark/>
          </w:tcPr>
          <w:p w14:paraId="0DB6BC46" w14:textId="50E301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17F61" w14:textId="711FC6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07DAF" w14:textId="30E645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21,212.86 </w:t>
            </w:r>
          </w:p>
        </w:tc>
      </w:tr>
      <w:tr w:rsidR="00093F0C" w:rsidRPr="00093F0C" w14:paraId="1398D8A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863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877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414FE9E4" w14:textId="6E8CF0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31CC9F2E" w14:textId="725A52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368E7" w14:textId="6BA9B3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C1A72" w14:textId="41F8AA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8,994.00 </w:t>
            </w:r>
          </w:p>
        </w:tc>
      </w:tr>
      <w:tr w:rsidR="00093F0C" w:rsidRPr="00093F0C" w14:paraId="0DCB72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C05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8745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44034C33" w14:textId="7244D5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bottom"/>
            <w:hideMark/>
          </w:tcPr>
          <w:p w14:paraId="4D8F1545" w14:textId="69E440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FE29E" w14:textId="69B2A0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5861E" w14:textId="5562D6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4,478.00 </w:t>
            </w:r>
          </w:p>
        </w:tc>
      </w:tr>
      <w:tr w:rsidR="00093F0C" w:rsidRPr="00093F0C" w14:paraId="172B77A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A06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BF0E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2CA66A59" w14:textId="5AD880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bottom"/>
            <w:hideMark/>
          </w:tcPr>
          <w:p w14:paraId="074A9F4B" w14:textId="3D12D3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DB43F" w14:textId="373181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8B0F9" w14:textId="5E3FCA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1,775.64 </w:t>
            </w:r>
          </w:p>
        </w:tc>
      </w:tr>
      <w:tr w:rsidR="00093F0C" w:rsidRPr="00093F0C" w14:paraId="08D2F74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95B5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1132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405762A8" w14:textId="3AB4A5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73708B10" w14:textId="441102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3E251" w14:textId="6B94B8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E20DC" w14:textId="0384B1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4,600.00 </w:t>
            </w:r>
          </w:p>
        </w:tc>
      </w:tr>
      <w:tr w:rsidR="00093F0C" w:rsidRPr="00093F0C" w14:paraId="585CE2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4E9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D58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FE6E2FC" w14:textId="7E427C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79EA1A8" w14:textId="6EEC3B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C8825" w14:textId="2B0AF4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FAC51" w14:textId="33A3C7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79.64 </w:t>
            </w:r>
          </w:p>
        </w:tc>
      </w:tr>
      <w:tr w:rsidR="00093F0C" w:rsidRPr="00093F0C" w14:paraId="55BF1D9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AA4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0B41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394AE1E7" w14:textId="0AEE2C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bottom"/>
            <w:hideMark/>
          </w:tcPr>
          <w:p w14:paraId="08C93031" w14:textId="33EC25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A700A" w14:textId="1611B8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8F7DE" w14:textId="5F8468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14,865.00 </w:t>
            </w:r>
          </w:p>
        </w:tc>
      </w:tr>
      <w:tr w:rsidR="00093F0C" w:rsidRPr="00093F0C" w14:paraId="04606D9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E537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4C58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1689FECB" w14:textId="0091E0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4700812C" w14:textId="52D4C6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83D23" w14:textId="3A6EBB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E64D9" w14:textId="204E36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4,400.00 </w:t>
            </w:r>
          </w:p>
        </w:tc>
      </w:tr>
      <w:tr w:rsidR="00093F0C" w:rsidRPr="00093F0C" w14:paraId="59A7F30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9D6D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294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15A88EC" w14:textId="22F345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19439516" w14:textId="1F69BD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B2E2E" w14:textId="1664F4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7759A" w14:textId="2D3B1D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1,433.90 </w:t>
            </w:r>
          </w:p>
        </w:tc>
      </w:tr>
      <w:tr w:rsidR="00093F0C" w:rsidRPr="00093F0C" w14:paraId="2E2A242E"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40D3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11AF7FA" w14:textId="7A68DB9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4,075,235.96 </w:t>
            </w:r>
          </w:p>
        </w:tc>
        <w:tc>
          <w:tcPr>
            <w:tcW w:w="0" w:type="auto"/>
            <w:tcBorders>
              <w:top w:val="nil"/>
              <w:left w:val="nil"/>
              <w:bottom w:val="single" w:sz="4" w:space="0" w:color="000000"/>
              <w:right w:val="single" w:sz="4" w:space="0" w:color="000000"/>
            </w:tcBorders>
            <w:shd w:val="clear" w:color="D8D8D8" w:fill="D8D8D8"/>
            <w:noWrap/>
            <w:vAlign w:val="bottom"/>
            <w:hideMark/>
          </w:tcPr>
          <w:p w14:paraId="12A8103C" w14:textId="0F65382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837C2D" w14:textId="50D3D4F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3FB4E5" w14:textId="70B3EC4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4,075,235.96 </w:t>
            </w:r>
          </w:p>
        </w:tc>
      </w:tr>
      <w:tr w:rsidR="00093F0C" w:rsidRPr="00093F0C" w14:paraId="5CD77AA2" w14:textId="77777777" w:rsidTr="00093F0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1BACDC2"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167445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058E7D95" w14:textId="49FD5F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687,884.38 </w:t>
            </w:r>
          </w:p>
        </w:tc>
        <w:tc>
          <w:tcPr>
            <w:tcW w:w="0" w:type="auto"/>
            <w:tcBorders>
              <w:top w:val="nil"/>
              <w:left w:val="nil"/>
              <w:bottom w:val="single" w:sz="4" w:space="0" w:color="000000"/>
              <w:right w:val="single" w:sz="4" w:space="0" w:color="000000"/>
            </w:tcBorders>
            <w:shd w:val="clear" w:color="auto" w:fill="auto"/>
            <w:noWrap/>
            <w:vAlign w:val="bottom"/>
            <w:hideMark/>
          </w:tcPr>
          <w:p w14:paraId="46747360" w14:textId="2CD02F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B1731" w14:textId="1F0FE7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5B388" w14:textId="387B17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687,884.38 </w:t>
            </w:r>
          </w:p>
        </w:tc>
      </w:tr>
      <w:tr w:rsidR="00093F0C" w:rsidRPr="00093F0C" w14:paraId="69785C63" w14:textId="77777777" w:rsidTr="00093F0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18887D2"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DCF5D8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742EC04" w14:textId="014858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6,938.30 </w:t>
            </w:r>
          </w:p>
        </w:tc>
        <w:tc>
          <w:tcPr>
            <w:tcW w:w="0" w:type="auto"/>
            <w:tcBorders>
              <w:top w:val="nil"/>
              <w:left w:val="nil"/>
              <w:bottom w:val="single" w:sz="4" w:space="0" w:color="000000"/>
              <w:right w:val="single" w:sz="4" w:space="0" w:color="000000"/>
            </w:tcBorders>
            <w:shd w:val="clear" w:color="auto" w:fill="auto"/>
            <w:noWrap/>
            <w:vAlign w:val="bottom"/>
            <w:hideMark/>
          </w:tcPr>
          <w:p w14:paraId="7D651A4F" w14:textId="27C103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F4621" w14:textId="4BE707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23C87" w14:textId="09F2A9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6,938.30 </w:t>
            </w:r>
          </w:p>
        </w:tc>
      </w:tr>
      <w:tr w:rsidR="00093F0C" w:rsidRPr="00093F0C" w14:paraId="5AAF4F6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D44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81A0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7CFC96E6" w14:textId="429E8B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3,391.24 </w:t>
            </w:r>
          </w:p>
        </w:tc>
        <w:tc>
          <w:tcPr>
            <w:tcW w:w="0" w:type="auto"/>
            <w:tcBorders>
              <w:top w:val="nil"/>
              <w:left w:val="nil"/>
              <w:bottom w:val="single" w:sz="4" w:space="0" w:color="000000"/>
              <w:right w:val="single" w:sz="4" w:space="0" w:color="000000"/>
            </w:tcBorders>
            <w:shd w:val="clear" w:color="auto" w:fill="auto"/>
            <w:noWrap/>
            <w:vAlign w:val="bottom"/>
            <w:hideMark/>
          </w:tcPr>
          <w:p w14:paraId="0135F383" w14:textId="46E4B6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BA91B" w14:textId="74A3F1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33358" w14:textId="3D3416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3,391.24 </w:t>
            </w:r>
          </w:p>
        </w:tc>
      </w:tr>
      <w:tr w:rsidR="00093F0C" w:rsidRPr="00093F0C" w14:paraId="1C3988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5DF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CB2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789FC05" w14:textId="5BAC85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7,877.22 </w:t>
            </w:r>
          </w:p>
        </w:tc>
        <w:tc>
          <w:tcPr>
            <w:tcW w:w="0" w:type="auto"/>
            <w:tcBorders>
              <w:top w:val="nil"/>
              <w:left w:val="nil"/>
              <w:bottom w:val="single" w:sz="4" w:space="0" w:color="000000"/>
              <w:right w:val="single" w:sz="4" w:space="0" w:color="000000"/>
            </w:tcBorders>
            <w:shd w:val="clear" w:color="auto" w:fill="auto"/>
            <w:noWrap/>
            <w:vAlign w:val="bottom"/>
            <w:hideMark/>
          </w:tcPr>
          <w:p w14:paraId="03964C3F" w14:textId="1E8625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7CD40" w14:textId="117272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9EB37" w14:textId="5D885D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7,877.22 </w:t>
            </w:r>
          </w:p>
        </w:tc>
      </w:tr>
      <w:tr w:rsidR="00093F0C" w:rsidRPr="00093F0C" w14:paraId="31125A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79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84B0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D927BE5" w14:textId="7E94CE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0,451.80 </w:t>
            </w:r>
          </w:p>
        </w:tc>
        <w:tc>
          <w:tcPr>
            <w:tcW w:w="0" w:type="auto"/>
            <w:tcBorders>
              <w:top w:val="nil"/>
              <w:left w:val="nil"/>
              <w:bottom w:val="single" w:sz="4" w:space="0" w:color="000000"/>
              <w:right w:val="single" w:sz="4" w:space="0" w:color="000000"/>
            </w:tcBorders>
            <w:shd w:val="clear" w:color="auto" w:fill="auto"/>
            <w:noWrap/>
            <w:vAlign w:val="bottom"/>
            <w:hideMark/>
          </w:tcPr>
          <w:p w14:paraId="67A7D6CE" w14:textId="55E24F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89C24" w14:textId="5167AB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ADBDB" w14:textId="6349CC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10,451.80 </w:t>
            </w:r>
          </w:p>
        </w:tc>
      </w:tr>
      <w:tr w:rsidR="00093F0C" w:rsidRPr="00093F0C" w14:paraId="21DEB9C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4514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FF64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5AA7CC92" w14:textId="121912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9,628.76 </w:t>
            </w:r>
          </w:p>
        </w:tc>
        <w:tc>
          <w:tcPr>
            <w:tcW w:w="0" w:type="auto"/>
            <w:tcBorders>
              <w:top w:val="nil"/>
              <w:left w:val="nil"/>
              <w:bottom w:val="single" w:sz="4" w:space="0" w:color="000000"/>
              <w:right w:val="single" w:sz="4" w:space="0" w:color="000000"/>
            </w:tcBorders>
            <w:shd w:val="clear" w:color="auto" w:fill="auto"/>
            <w:noWrap/>
            <w:vAlign w:val="bottom"/>
            <w:hideMark/>
          </w:tcPr>
          <w:p w14:paraId="725FE184" w14:textId="2BD30C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B750B" w14:textId="5CCEFE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61D02" w14:textId="24E1B8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9,628.76 </w:t>
            </w:r>
          </w:p>
        </w:tc>
      </w:tr>
      <w:tr w:rsidR="00093F0C" w:rsidRPr="00093F0C" w14:paraId="410F2BD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A3C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04A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599491D5" w14:textId="5481A3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5,316.80 </w:t>
            </w:r>
          </w:p>
        </w:tc>
        <w:tc>
          <w:tcPr>
            <w:tcW w:w="0" w:type="auto"/>
            <w:tcBorders>
              <w:top w:val="nil"/>
              <w:left w:val="nil"/>
              <w:bottom w:val="single" w:sz="4" w:space="0" w:color="000000"/>
              <w:right w:val="single" w:sz="4" w:space="0" w:color="000000"/>
            </w:tcBorders>
            <w:shd w:val="clear" w:color="auto" w:fill="auto"/>
            <w:noWrap/>
            <w:vAlign w:val="bottom"/>
            <w:hideMark/>
          </w:tcPr>
          <w:p w14:paraId="33AB876C" w14:textId="091656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71B6A" w14:textId="75D2D6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3A1E7" w14:textId="1592F3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5,316.80 </w:t>
            </w:r>
          </w:p>
        </w:tc>
      </w:tr>
      <w:tr w:rsidR="00093F0C" w:rsidRPr="00093F0C" w14:paraId="79AC606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1C9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71B6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D93FD3E" w14:textId="6E167C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5,466.62 </w:t>
            </w:r>
          </w:p>
        </w:tc>
        <w:tc>
          <w:tcPr>
            <w:tcW w:w="0" w:type="auto"/>
            <w:tcBorders>
              <w:top w:val="nil"/>
              <w:left w:val="nil"/>
              <w:bottom w:val="single" w:sz="4" w:space="0" w:color="000000"/>
              <w:right w:val="single" w:sz="4" w:space="0" w:color="000000"/>
            </w:tcBorders>
            <w:shd w:val="clear" w:color="auto" w:fill="auto"/>
            <w:noWrap/>
            <w:vAlign w:val="bottom"/>
            <w:hideMark/>
          </w:tcPr>
          <w:p w14:paraId="0166E26F" w14:textId="354117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9648F" w14:textId="0A99E9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3B08B" w14:textId="0B6E0A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5,466.62 </w:t>
            </w:r>
          </w:p>
        </w:tc>
      </w:tr>
      <w:tr w:rsidR="00093F0C" w:rsidRPr="00093F0C" w14:paraId="5164F2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B27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9BD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4C14634B" w14:textId="4EC12F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1,014.10 </w:t>
            </w:r>
          </w:p>
        </w:tc>
        <w:tc>
          <w:tcPr>
            <w:tcW w:w="0" w:type="auto"/>
            <w:tcBorders>
              <w:top w:val="nil"/>
              <w:left w:val="nil"/>
              <w:bottom w:val="single" w:sz="4" w:space="0" w:color="000000"/>
              <w:right w:val="single" w:sz="4" w:space="0" w:color="000000"/>
            </w:tcBorders>
            <w:shd w:val="clear" w:color="auto" w:fill="auto"/>
            <w:noWrap/>
            <w:vAlign w:val="bottom"/>
            <w:hideMark/>
          </w:tcPr>
          <w:p w14:paraId="45321A39" w14:textId="7BEE7C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4DEB7" w14:textId="0DEC14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0DC6F" w14:textId="191FA0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1,014.10 </w:t>
            </w:r>
          </w:p>
        </w:tc>
      </w:tr>
      <w:tr w:rsidR="00093F0C" w:rsidRPr="00093F0C" w14:paraId="190339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57E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7E16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A4F8CC2" w14:textId="576E75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025,362.84 </w:t>
            </w:r>
          </w:p>
        </w:tc>
        <w:tc>
          <w:tcPr>
            <w:tcW w:w="0" w:type="auto"/>
            <w:tcBorders>
              <w:top w:val="nil"/>
              <w:left w:val="nil"/>
              <w:bottom w:val="single" w:sz="4" w:space="0" w:color="000000"/>
              <w:right w:val="single" w:sz="4" w:space="0" w:color="000000"/>
            </w:tcBorders>
            <w:shd w:val="clear" w:color="auto" w:fill="auto"/>
            <w:noWrap/>
            <w:vAlign w:val="bottom"/>
            <w:hideMark/>
          </w:tcPr>
          <w:p w14:paraId="28D79B83" w14:textId="782197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5AA6F" w14:textId="4B4D00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846DB" w14:textId="2830CE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025,362.84 </w:t>
            </w:r>
          </w:p>
        </w:tc>
      </w:tr>
      <w:tr w:rsidR="00093F0C" w:rsidRPr="00093F0C" w14:paraId="405E957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003D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FDB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1BF78268" w14:textId="168573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5,992.40 </w:t>
            </w:r>
          </w:p>
        </w:tc>
        <w:tc>
          <w:tcPr>
            <w:tcW w:w="0" w:type="auto"/>
            <w:tcBorders>
              <w:top w:val="nil"/>
              <w:left w:val="nil"/>
              <w:bottom w:val="single" w:sz="4" w:space="0" w:color="000000"/>
              <w:right w:val="single" w:sz="4" w:space="0" w:color="000000"/>
            </w:tcBorders>
            <w:shd w:val="clear" w:color="auto" w:fill="auto"/>
            <w:noWrap/>
            <w:vAlign w:val="bottom"/>
            <w:hideMark/>
          </w:tcPr>
          <w:p w14:paraId="01528F2D" w14:textId="7E3D25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B5816" w14:textId="76748E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1A51" w14:textId="430D54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5,992.40 </w:t>
            </w:r>
          </w:p>
        </w:tc>
      </w:tr>
      <w:tr w:rsidR="00093F0C" w:rsidRPr="00093F0C" w14:paraId="6221CD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8D4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9FD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34A7C55" w14:textId="2A4383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2,411.62 </w:t>
            </w:r>
          </w:p>
        </w:tc>
        <w:tc>
          <w:tcPr>
            <w:tcW w:w="0" w:type="auto"/>
            <w:tcBorders>
              <w:top w:val="nil"/>
              <w:left w:val="nil"/>
              <w:bottom w:val="single" w:sz="4" w:space="0" w:color="000000"/>
              <w:right w:val="single" w:sz="4" w:space="0" w:color="000000"/>
            </w:tcBorders>
            <w:shd w:val="clear" w:color="auto" w:fill="auto"/>
            <w:noWrap/>
            <w:vAlign w:val="bottom"/>
            <w:hideMark/>
          </w:tcPr>
          <w:p w14:paraId="6B9099A6" w14:textId="109495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36E2A" w14:textId="755FAF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61AA5" w14:textId="602126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2,411.62 </w:t>
            </w:r>
          </w:p>
        </w:tc>
      </w:tr>
      <w:tr w:rsidR="00093F0C" w:rsidRPr="00093F0C" w14:paraId="1D96A71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869D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9270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7101D5B5" w14:textId="652220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8,501.44 </w:t>
            </w:r>
          </w:p>
        </w:tc>
        <w:tc>
          <w:tcPr>
            <w:tcW w:w="0" w:type="auto"/>
            <w:tcBorders>
              <w:top w:val="nil"/>
              <w:left w:val="nil"/>
              <w:bottom w:val="single" w:sz="4" w:space="0" w:color="000000"/>
              <w:right w:val="single" w:sz="4" w:space="0" w:color="000000"/>
            </w:tcBorders>
            <w:shd w:val="clear" w:color="auto" w:fill="auto"/>
            <w:noWrap/>
            <w:vAlign w:val="bottom"/>
            <w:hideMark/>
          </w:tcPr>
          <w:p w14:paraId="6E707CC2" w14:textId="2EA104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F0FFE" w14:textId="5DD7D3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5644D" w14:textId="3516D7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8,501.44 </w:t>
            </w:r>
          </w:p>
        </w:tc>
      </w:tr>
      <w:tr w:rsidR="00093F0C" w:rsidRPr="00093F0C" w14:paraId="6BAB159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512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F7BE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A70B371" w14:textId="4EB967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bottom"/>
            <w:hideMark/>
          </w:tcPr>
          <w:p w14:paraId="10A0D92F" w14:textId="04425A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89F78" w14:textId="795679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A6556" w14:textId="70868F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06,674.96 </w:t>
            </w:r>
          </w:p>
        </w:tc>
      </w:tr>
      <w:tr w:rsidR="00093F0C" w:rsidRPr="00093F0C" w14:paraId="36AE7C4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843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488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1729A357" w14:textId="0B0799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2,051.10 </w:t>
            </w:r>
          </w:p>
        </w:tc>
        <w:tc>
          <w:tcPr>
            <w:tcW w:w="0" w:type="auto"/>
            <w:tcBorders>
              <w:top w:val="nil"/>
              <w:left w:val="nil"/>
              <w:bottom w:val="single" w:sz="4" w:space="0" w:color="000000"/>
              <w:right w:val="single" w:sz="4" w:space="0" w:color="000000"/>
            </w:tcBorders>
            <w:shd w:val="clear" w:color="auto" w:fill="auto"/>
            <w:noWrap/>
            <w:vAlign w:val="bottom"/>
            <w:hideMark/>
          </w:tcPr>
          <w:p w14:paraId="336BEBD7" w14:textId="012BE7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36987" w14:textId="570781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43265" w14:textId="6BDE18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2,051.10 </w:t>
            </w:r>
          </w:p>
        </w:tc>
      </w:tr>
      <w:tr w:rsidR="00093F0C" w:rsidRPr="00093F0C" w14:paraId="75CA173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198D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03D2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727CA7A" w14:textId="2C8EB4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47,300.36 </w:t>
            </w:r>
          </w:p>
        </w:tc>
        <w:tc>
          <w:tcPr>
            <w:tcW w:w="0" w:type="auto"/>
            <w:tcBorders>
              <w:top w:val="nil"/>
              <w:left w:val="nil"/>
              <w:bottom w:val="single" w:sz="4" w:space="0" w:color="000000"/>
              <w:right w:val="single" w:sz="4" w:space="0" w:color="000000"/>
            </w:tcBorders>
            <w:shd w:val="clear" w:color="auto" w:fill="auto"/>
            <w:noWrap/>
            <w:vAlign w:val="bottom"/>
            <w:hideMark/>
          </w:tcPr>
          <w:p w14:paraId="4C8F9013" w14:textId="4F9D5B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6F627" w14:textId="3327DB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E1A6C" w14:textId="5D7F9E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47,300.36 </w:t>
            </w:r>
          </w:p>
        </w:tc>
      </w:tr>
      <w:tr w:rsidR="00093F0C" w:rsidRPr="00093F0C" w14:paraId="621FD5D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AA7D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51EB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25E772B9" w14:textId="2C5C86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11,747.72 </w:t>
            </w:r>
          </w:p>
        </w:tc>
        <w:tc>
          <w:tcPr>
            <w:tcW w:w="0" w:type="auto"/>
            <w:tcBorders>
              <w:top w:val="nil"/>
              <w:left w:val="nil"/>
              <w:bottom w:val="single" w:sz="4" w:space="0" w:color="000000"/>
              <w:right w:val="single" w:sz="4" w:space="0" w:color="000000"/>
            </w:tcBorders>
            <w:shd w:val="clear" w:color="auto" w:fill="auto"/>
            <w:noWrap/>
            <w:vAlign w:val="bottom"/>
            <w:hideMark/>
          </w:tcPr>
          <w:p w14:paraId="3B28F7CD" w14:textId="40E97D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75016" w14:textId="0DFCD0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22F2" w14:textId="7F8CAA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11,747.72 </w:t>
            </w:r>
          </w:p>
        </w:tc>
      </w:tr>
      <w:tr w:rsidR="00093F0C" w:rsidRPr="00093F0C" w14:paraId="4E4AB66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A7D6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9C7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4CB2FB41" w14:textId="580951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bottom"/>
            <w:hideMark/>
          </w:tcPr>
          <w:p w14:paraId="095DC1CF" w14:textId="610360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0E9D4" w14:textId="64DA4B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75CBC" w14:textId="7AF397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93,312.88 </w:t>
            </w:r>
          </w:p>
        </w:tc>
      </w:tr>
      <w:tr w:rsidR="00093F0C" w:rsidRPr="00093F0C" w14:paraId="2D9754C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414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92F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2410AD8" w14:textId="47941F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3,790.94 </w:t>
            </w:r>
          </w:p>
        </w:tc>
        <w:tc>
          <w:tcPr>
            <w:tcW w:w="0" w:type="auto"/>
            <w:tcBorders>
              <w:top w:val="nil"/>
              <w:left w:val="nil"/>
              <w:bottom w:val="single" w:sz="4" w:space="0" w:color="000000"/>
              <w:right w:val="single" w:sz="4" w:space="0" w:color="000000"/>
            </w:tcBorders>
            <w:shd w:val="clear" w:color="auto" w:fill="auto"/>
            <w:noWrap/>
            <w:vAlign w:val="bottom"/>
            <w:hideMark/>
          </w:tcPr>
          <w:p w14:paraId="6449AF39" w14:textId="153011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404BB" w14:textId="46D916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670C5" w14:textId="7834F2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3,790.94 </w:t>
            </w:r>
          </w:p>
        </w:tc>
      </w:tr>
      <w:tr w:rsidR="00093F0C" w:rsidRPr="00093F0C" w14:paraId="1E67BF6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BA0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191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21E9BED8" w14:textId="3DB520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89,989.86 </w:t>
            </w:r>
          </w:p>
        </w:tc>
        <w:tc>
          <w:tcPr>
            <w:tcW w:w="0" w:type="auto"/>
            <w:tcBorders>
              <w:top w:val="nil"/>
              <w:left w:val="nil"/>
              <w:bottom w:val="single" w:sz="4" w:space="0" w:color="000000"/>
              <w:right w:val="single" w:sz="4" w:space="0" w:color="000000"/>
            </w:tcBorders>
            <w:shd w:val="clear" w:color="auto" w:fill="auto"/>
            <w:noWrap/>
            <w:vAlign w:val="bottom"/>
            <w:hideMark/>
          </w:tcPr>
          <w:p w14:paraId="1F4B182C" w14:textId="2B252E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B1033" w14:textId="7B970A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9418E" w14:textId="38AD8B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89,989.86 </w:t>
            </w:r>
          </w:p>
        </w:tc>
      </w:tr>
      <w:tr w:rsidR="00093F0C" w:rsidRPr="00093F0C" w14:paraId="564C0CB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5A0C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3F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33ABD907" w14:textId="688C5C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63,595.38 </w:t>
            </w:r>
          </w:p>
        </w:tc>
        <w:tc>
          <w:tcPr>
            <w:tcW w:w="0" w:type="auto"/>
            <w:tcBorders>
              <w:top w:val="nil"/>
              <w:left w:val="nil"/>
              <w:bottom w:val="single" w:sz="4" w:space="0" w:color="000000"/>
              <w:right w:val="single" w:sz="4" w:space="0" w:color="000000"/>
            </w:tcBorders>
            <w:shd w:val="clear" w:color="auto" w:fill="auto"/>
            <w:noWrap/>
            <w:vAlign w:val="bottom"/>
            <w:hideMark/>
          </w:tcPr>
          <w:p w14:paraId="62B1B516" w14:textId="367BA7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CFB23" w14:textId="170F41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B4802" w14:textId="1F7194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63,595.38 </w:t>
            </w:r>
          </w:p>
        </w:tc>
      </w:tr>
      <w:tr w:rsidR="00093F0C" w:rsidRPr="00093F0C" w14:paraId="7F7058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072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8E7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D330CE8" w14:textId="55CC8E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642,295.90 </w:t>
            </w:r>
          </w:p>
        </w:tc>
        <w:tc>
          <w:tcPr>
            <w:tcW w:w="0" w:type="auto"/>
            <w:tcBorders>
              <w:top w:val="nil"/>
              <w:left w:val="nil"/>
              <w:bottom w:val="single" w:sz="4" w:space="0" w:color="000000"/>
              <w:right w:val="single" w:sz="4" w:space="0" w:color="000000"/>
            </w:tcBorders>
            <w:shd w:val="clear" w:color="auto" w:fill="auto"/>
            <w:noWrap/>
            <w:vAlign w:val="bottom"/>
            <w:hideMark/>
          </w:tcPr>
          <w:p w14:paraId="7A82E609" w14:textId="68A1CD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FEB99" w14:textId="2544B5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DF7AA" w14:textId="3F6D04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642,295.90 </w:t>
            </w:r>
          </w:p>
        </w:tc>
      </w:tr>
      <w:tr w:rsidR="00093F0C" w:rsidRPr="00093F0C" w14:paraId="5DF3E93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E9CE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6FE8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B602184" w14:textId="06D756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8,448.22 </w:t>
            </w:r>
          </w:p>
        </w:tc>
        <w:tc>
          <w:tcPr>
            <w:tcW w:w="0" w:type="auto"/>
            <w:tcBorders>
              <w:top w:val="nil"/>
              <w:left w:val="nil"/>
              <w:bottom w:val="single" w:sz="4" w:space="0" w:color="000000"/>
              <w:right w:val="single" w:sz="4" w:space="0" w:color="000000"/>
            </w:tcBorders>
            <w:shd w:val="clear" w:color="auto" w:fill="auto"/>
            <w:noWrap/>
            <w:vAlign w:val="bottom"/>
            <w:hideMark/>
          </w:tcPr>
          <w:p w14:paraId="11F2AAEF" w14:textId="20A4A2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44E78" w14:textId="3A651A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31B8C" w14:textId="6625DD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8,448.22 </w:t>
            </w:r>
          </w:p>
        </w:tc>
      </w:tr>
      <w:tr w:rsidR="00093F0C" w:rsidRPr="00093F0C" w14:paraId="0D0305F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661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213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1A4346AE" w14:textId="7FC5A1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9,209.68 </w:t>
            </w:r>
          </w:p>
        </w:tc>
        <w:tc>
          <w:tcPr>
            <w:tcW w:w="0" w:type="auto"/>
            <w:tcBorders>
              <w:top w:val="nil"/>
              <w:left w:val="nil"/>
              <w:bottom w:val="single" w:sz="4" w:space="0" w:color="000000"/>
              <w:right w:val="single" w:sz="4" w:space="0" w:color="000000"/>
            </w:tcBorders>
            <w:shd w:val="clear" w:color="auto" w:fill="auto"/>
            <w:noWrap/>
            <w:vAlign w:val="bottom"/>
            <w:hideMark/>
          </w:tcPr>
          <w:p w14:paraId="21FB3537" w14:textId="1C6405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534B4" w14:textId="4DD4C9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3C04C" w14:textId="10B709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9,209.68 </w:t>
            </w:r>
          </w:p>
        </w:tc>
      </w:tr>
      <w:tr w:rsidR="00093F0C" w:rsidRPr="00093F0C" w14:paraId="0D1384C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8D04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B6E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3E3B8A4E" w14:textId="496A64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6,230.18 </w:t>
            </w:r>
          </w:p>
        </w:tc>
        <w:tc>
          <w:tcPr>
            <w:tcW w:w="0" w:type="auto"/>
            <w:tcBorders>
              <w:top w:val="nil"/>
              <w:left w:val="nil"/>
              <w:bottom w:val="single" w:sz="4" w:space="0" w:color="000000"/>
              <w:right w:val="single" w:sz="4" w:space="0" w:color="000000"/>
            </w:tcBorders>
            <w:shd w:val="clear" w:color="auto" w:fill="auto"/>
            <w:noWrap/>
            <w:vAlign w:val="bottom"/>
            <w:hideMark/>
          </w:tcPr>
          <w:p w14:paraId="0D35AFB3" w14:textId="1CA77A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225F1" w14:textId="7E1DEA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66611" w14:textId="656E0D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56,230.18 </w:t>
            </w:r>
          </w:p>
        </w:tc>
      </w:tr>
      <w:tr w:rsidR="00093F0C" w:rsidRPr="00093F0C" w14:paraId="1834180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9AF4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5AF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12D9EF7C" w14:textId="750D2C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97,735.76 </w:t>
            </w:r>
          </w:p>
        </w:tc>
        <w:tc>
          <w:tcPr>
            <w:tcW w:w="0" w:type="auto"/>
            <w:tcBorders>
              <w:top w:val="nil"/>
              <w:left w:val="nil"/>
              <w:bottom w:val="single" w:sz="4" w:space="0" w:color="000000"/>
              <w:right w:val="single" w:sz="4" w:space="0" w:color="000000"/>
            </w:tcBorders>
            <w:shd w:val="clear" w:color="auto" w:fill="auto"/>
            <w:noWrap/>
            <w:vAlign w:val="bottom"/>
            <w:hideMark/>
          </w:tcPr>
          <w:p w14:paraId="4DC5354C" w14:textId="775D59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A88DE" w14:textId="2D6D77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16179" w14:textId="742D3D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97,735.76 </w:t>
            </w:r>
          </w:p>
        </w:tc>
      </w:tr>
      <w:tr w:rsidR="00093F0C" w:rsidRPr="00093F0C" w14:paraId="548E5A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ABFE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FCD7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24AA26F3" w14:textId="35990C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2EA4EE27" w14:textId="7F15F2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118A7" w14:textId="7EBC24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B60E9" w14:textId="6B875E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80,250.00 </w:t>
            </w:r>
          </w:p>
        </w:tc>
      </w:tr>
      <w:tr w:rsidR="00093F0C" w:rsidRPr="00093F0C" w14:paraId="2F0A86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24F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7E3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DADB0DA" w14:textId="486B27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36,277.04 </w:t>
            </w:r>
          </w:p>
        </w:tc>
        <w:tc>
          <w:tcPr>
            <w:tcW w:w="0" w:type="auto"/>
            <w:tcBorders>
              <w:top w:val="nil"/>
              <w:left w:val="nil"/>
              <w:bottom w:val="single" w:sz="4" w:space="0" w:color="000000"/>
              <w:right w:val="single" w:sz="4" w:space="0" w:color="000000"/>
            </w:tcBorders>
            <w:shd w:val="clear" w:color="auto" w:fill="auto"/>
            <w:noWrap/>
            <w:vAlign w:val="bottom"/>
            <w:hideMark/>
          </w:tcPr>
          <w:p w14:paraId="4B667A34" w14:textId="434934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B0305" w14:textId="1C33EC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FA065" w14:textId="5959AF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36,277.04 </w:t>
            </w:r>
          </w:p>
        </w:tc>
      </w:tr>
      <w:tr w:rsidR="00093F0C" w:rsidRPr="00093F0C" w14:paraId="0D6C9CE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6F2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090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582F29D6" w14:textId="0D0FA3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52,359.14 </w:t>
            </w:r>
          </w:p>
        </w:tc>
        <w:tc>
          <w:tcPr>
            <w:tcW w:w="0" w:type="auto"/>
            <w:tcBorders>
              <w:top w:val="nil"/>
              <w:left w:val="nil"/>
              <w:bottom w:val="single" w:sz="4" w:space="0" w:color="000000"/>
              <w:right w:val="single" w:sz="4" w:space="0" w:color="000000"/>
            </w:tcBorders>
            <w:shd w:val="clear" w:color="auto" w:fill="auto"/>
            <w:noWrap/>
            <w:vAlign w:val="bottom"/>
            <w:hideMark/>
          </w:tcPr>
          <w:p w14:paraId="2464E736" w14:textId="01403A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6CEBE" w14:textId="4EFB9F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63DD7" w14:textId="774A85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52,359.14 </w:t>
            </w:r>
          </w:p>
        </w:tc>
      </w:tr>
      <w:tr w:rsidR="00093F0C" w:rsidRPr="00093F0C" w14:paraId="10BEF9C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D28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4F9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2D29E3D0" w14:textId="7C7003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4,730.54 </w:t>
            </w:r>
          </w:p>
        </w:tc>
        <w:tc>
          <w:tcPr>
            <w:tcW w:w="0" w:type="auto"/>
            <w:tcBorders>
              <w:top w:val="nil"/>
              <w:left w:val="nil"/>
              <w:bottom w:val="single" w:sz="4" w:space="0" w:color="000000"/>
              <w:right w:val="single" w:sz="4" w:space="0" w:color="000000"/>
            </w:tcBorders>
            <w:shd w:val="clear" w:color="auto" w:fill="auto"/>
            <w:noWrap/>
            <w:vAlign w:val="bottom"/>
            <w:hideMark/>
          </w:tcPr>
          <w:p w14:paraId="3B156FD0" w14:textId="010D5B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F62D1" w14:textId="74574F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EC71E" w14:textId="6635A3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4,730.54 </w:t>
            </w:r>
          </w:p>
        </w:tc>
      </w:tr>
      <w:tr w:rsidR="00093F0C" w:rsidRPr="00093F0C" w14:paraId="44DDCD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1DC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7A43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329419AA" w14:textId="35D602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2,104.46 </w:t>
            </w:r>
          </w:p>
        </w:tc>
        <w:tc>
          <w:tcPr>
            <w:tcW w:w="0" w:type="auto"/>
            <w:tcBorders>
              <w:top w:val="nil"/>
              <w:left w:val="nil"/>
              <w:bottom w:val="single" w:sz="4" w:space="0" w:color="000000"/>
              <w:right w:val="single" w:sz="4" w:space="0" w:color="000000"/>
            </w:tcBorders>
            <w:shd w:val="clear" w:color="auto" w:fill="auto"/>
            <w:noWrap/>
            <w:vAlign w:val="bottom"/>
            <w:hideMark/>
          </w:tcPr>
          <w:p w14:paraId="76A96B5E" w14:textId="768818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8E278" w14:textId="4F7668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F009" w14:textId="1BC587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2,104.46 </w:t>
            </w:r>
          </w:p>
        </w:tc>
      </w:tr>
      <w:tr w:rsidR="00093F0C" w:rsidRPr="00093F0C" w14:paraId="391453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422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82C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C473A04" w14:textId="309F75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59,942.62 </w:t>
            </w:r>
          </w:p>
        </w:tc>
        <w:tc>
          <w:tcPr>
            <w:tcW w:w="0" w:type="auto"/>
            <w:tcBorders>
              <w:top w:val="nil"/>
              <w:left w:val="nil"/>
              <w:bottom w:val="single" w:sz="4" w:space="0" w:color="000000"/>
              <w:right w:val="single" w:sz="4" w:space="0" w:color="000000"/>
            </w:tcBorders>
            <w:shd w:val="clear" w:color="auto" w:fill="auto"/>
            <w:noWrap/>
            <w:vAlign w:val="bottom"/>
            <w:hideMark/>
          </w:tcPr>
          <w:p w14:paraId="63899B78" w14:textId="17FA09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E39A4" w14:textId="3DD8C0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60365" w14:textId="7E5C25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59,942.62 </w:t>
            </w:r>
          </w:p>
        </w:tc>
      </w:tr>
      <w:tr w:rsidR="00093F0C" w:rsidRPr="00093F0C" w14:paraId="2B6109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6CB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32A4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66FA32CB" w14:textId="7FA146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82,443.60 </w:t>
            </w:r>
          </w:p>
        </w:tc>
        <w:tc>
          <w:tcPr>
            <w:tcW w:w="0" w:type="auto"/>
            <w:tcBorders>
              <w:top w:val="nil"/>
              <w:left w:val="nil"/>
              <w:bottom w:val="single" w:sz="4" w:space="0" w:color="000000"/>
              <w:right w:val="single" w:sz="4" w:space="0" w:color="000000"/>
            </w:tcBorders>
            <w:shd w:val="clear" w:color="auto" w:fill="auto"/>
            <w:noWrap/>
            <w:vAlign w:val="bottom"/>
            <w:hideMark/>
          </w:tcPr>
          <w:p w14:paraId="277B94C0" w14:textId="17BC8F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65F05" w14:textId="57FB1E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8116A" w14:textId="02FCC8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82,443.60 </w:t>
            </w:r>
          </w:p>
        </w:tc>
      </w:tr>
      <w:tr w:rsidR="00093F0C" w:rsidRPr="00093F0C" w14:paraId="7DD409D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A0C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FFA6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5C251276" w14:textId="210A0E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1,167.68 </w:t>
            </w:r>
          </w:p>
        </w:tc>
        <w:tc>
          <w:tcPr>
            <w:tcW w:w="0" w:type="auto"/>
            <w:tcBorders>
              <w:top w:val="nil"/>
              <w:left w:val="nil"/>
              <w:bottom w:val="single" w:sz="4" w:space="0" w:color="000000"/>
              <w:right w:val="single" w:sz="4" w:space="0" w:color="000000"/>
            </w:tcBorders>
            <w:shd w:val="clear" w:color="auto" w:fill="auto"/>
            <w:noWrap/>
            <w:vAlign w:val="bottom"/>
            <w:hideMark/>
          </w:tcPr>
          <w:p w14:paraId="15420DB0" w14:textId="00B26A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3E418" w14:textId="082819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2274F" w14:textId="0BDA66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1,167.68 </w:t>
            </w:r>
          </w:p>
        </w:tc>
      </w:tr>
      <w:tr w:rsidR="00093F0C" w:rsidRPr="00093F0C" w14:paraId="3F4CE2B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98F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B0B7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1D39F9C" w14:textId="2447C9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8,672.09 </w:t>
            </w:r>
          </w:p>
        </w:tc>
        <w:tc>
          <w:tcPr>
            <w:tcW w:w="0" w:type="auto"/>
            <w:tcBorders>
              <w:top w:val="nil"/>
              <w:left w:val="nil"/>
              <w:bottom w:val="single" w:sz="4" w:space="0" w:color="000000"/>
              <w:right w:val="single" w:sz="4" w:space="0" w:color="000000"/>
            </w:tcBorders>
            <w:shd w:val="clear" w:color="auto" w:fill="auto"/>
            <w:noWrap/>
            <w:vAlign w:val="bottom"/>
            <w:hideMark/>
          </w:tcPr>
          <w:p w14:paraId="1E9EF32C" w14:textId="480416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3AE1C" w14:textId="5BFF5D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B3AD2" w14:textId="0EFB5A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8,672.09 </w:t>
            </w:r>
          </w:p>
        </w:tc>
      </w:tr>
      <w:tr w:rsidR="00093F0C" w:rsidRPr="00093F0C" w14:paraId="2590836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2CA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6849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18998A8" w14:textId="7CE2CA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7,315.78 </w:t>
            </w:r>
          </w:p>
        </w:tc>
        <w:tc>
          <w:tcPr>
            <w:tcW w:w="0" w:type="auto"/>
            <w:tcBorders>
              <w:top w:val="nil"/>
              <w:left w:val="nil"/>
              <w:bottom w:val="single" w:sz="4" w:space="0" w:color="000000"/>
              <w:right w:val="single" w:sz="4" w:space="0" w:color="000000"/>
            </w:tcBorders>
            <w:shd w:val="clear" w:color="auto" w:fill="auto"/>
            <w:noWrap/>
            <w:vAlign w:val="bottom"/>
            <w:hideMark/>
          </w:tcPr>
          <w:p w14:paraId="36B22BEA" w14:textId="654AA7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B8367" w14:textId="0209AF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CE6A1" w14:textId="207752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7,315.78 </w:t>
            </w:r>
          </w:p>
        </w:tc>
      </w:tr>
      <w:tr w:rsidR="00093F0C" w:rsidRPr="00093F0C" w14:paraId="28E8F1E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DCE2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974F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F84127" w14:textId="4EE9EC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619.04 </w:t>
            </w:r>
          </w:p>
        </w:tc>
        <w:tc>
          <w:tcPr>
            <w:tcW w:w="0" w:type="auto"/>
            <w:tcBorders>
              <w:top w:val="nil"/>
              <w:left w:val="nil"/>
              <w:bottom w:val="single" w:sz="4" w:space="0" w:color="000000"/>
              <w:right w:val="single" w:sz="4" w:space="0" w:color="000000"/>
            </w:tcBorders>
            <w:shd w:val="clear" w:color="auto" w:fill="auto"/>
            <w:noWrap/>
            <w:vAlign w:val="bottom"/>
            <w:hideMark/>
          </w:tcPr>
          <w:p w14:paraId="01E85BD3" w14:textId="489E06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75B49" w14:textId="2FAC6A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5CABF" w14:textId="52FFCD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619.04 </w:t>
            </w:r>
          </w:p>
        </w:tc>
      </w:tr>
      <w:tr w:rsidR="00093F0C" w:rsidRPr="00093F0C" w14:paraId="6C4BCEB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3FF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BBB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2253AF1C" w14:textId="7855BD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4,005.62 </w:t>
            </w:r>
          </w:p>
        </w:tc>
        <w:tc>
          <w:tcPr>
            <w:tcW w:w="0" w:type="auto"/>
            <w:tcBorders>
              <w:top w:val="nil"/>
              <w:left w:val="nil"/>
              <w:bottom w:val="single" w:sz="4" w:space="0" w:color="000000"/>
              <w:right w:val="single" w:sz="4" w:space="0" w:color="000000"/>
            </w:tcBorders>
            <w:shd w:val="clear" w:color="auto" w:fill="auto"/>
            <w:noWrap/>
            <w:vAlign w:val="bottom"/>
            <w:hideMark/>
          </w:tcPr>
          <w:p w14:paraId="7F718F1F" w14:textId="6D6736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CA32E" w14:textId="188833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CEC8F" w14:textId="09ABEA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4,005.62 </w:t>
            </w:r>
          </w:p>
        </w:tc>
      </w:tr>
      <w:tr w:rsidR="00093F0C" w:rsidRPr="00093F0C" w14:paraId="5E7F1FE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5970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F8D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42A577C4" w14:textId="508C5E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56,053.84 </w:t>
            </w:r>
          </w:p>
        </w:tc>
        <w:tc>
          <w:tcPr>
            <w:tcW w:w="0" w:type="auto"/>
            <w:tcBorders>
              <w:top w:val="nil"/>
              <w:left w:val="nil"/>
              <w:bottom w:val="single" w:sz="4" w:space="0" w:color="000000"/>
              <w:right w:val="single" w:sz="4" w:space="0" w:color="000000"/>
            </w:tcBorders>
            <w:shd w:val="clear" w:color="auto" w:fill="auto"/>
            <w:noWrap/>
            <w:vAlign w:val="bottom"/>
            <w:hideMark/>
          </w:tcPr>
          <w:p w14:paraId="60F0807B" w14:textId="585CEB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DC634" w14:textId="21F5C9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9725C" w14:textId="2F7BB1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56,053.84 </w:t>
            </w:r>
          </w:p>
        </w:tc>
      </w:tr>
      <w:tr w:rsidR="00093F0C" w:rsidRPr="00093F0C" w14:paraId="59A623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8D9A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2E6F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623388A" w14:textId="6354BF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3,585.56 </w:t>
            </w:r>
          </w:p>
        </w:tc>
        <w:tc>
          <w:tcPr>
            <w:tcW w:w="0" w:type="auto"/>
            <w:tcBorders>
              <w:top w:val="nil"/>
              <w:left w:val="nil"/>
              <w:bottom w:val="single" w:sz="4" w:space="0" w:color="000000"/>
              <w:right w:val="single" w:sz="4" w:space="0" w:color="000000"/>
            </w:tcBorders>
            <w:shd w:val="clear" w:color="auto" w:fill="auto"/>
            <w:noWrap/>
            <w:vAlign w:val="bottom"/>
            <w:hideMark/>
          </w:tcPr>
          <w:p w14:paraId="403D09C8" w14:textId="7FC429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D1D0B" w14:textId="13A9FA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FEB3E" w14:textId="735DE2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3,585.56 </w:t>
            </w:r>
          </w:p>
        </w:tc>
      </w:tr>
      <w:tr w:rsidR="00093F0C" w:rsidRPr="00093F0C" w14:paraId="415DE13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013D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5CEE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170F9624" w14:textId="5B2DF6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91,436.04 </w:t>
            </w:r>
          </w:p>
        </w:tc>
        <w:tc>
          <w:tcPr>
            <w:tcW w:w="0" w:type="auto"/>
            <w:tcBorders>
              <w:top w:val="nil"/>
              <w:left w:val="nil"/>
              <w:bottom w:val="single" w:sz="4" w:space="0" w:color="000000"/>
              <w:right w:val="single" w:sz="4" w:space="0" w:color="000000"/>
            </w:tcBorders>
            <w:shd w:val="clear" w:color="auto" w:fill="auto"/>
            <w:noWrap/>
            <w:vAlign w:val="bottom"/>
            <w:hideMark/>
          </w:tcPr>
          <w:p w14:paraId="4BFFA038" w14:textId="272828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26694" w14:textId="3032DC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5F443" w14:textId="5EBD01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91,436.04 </w:t>
            </w:r>
          </w:p>
        </w:tc>
      </w:tr>
      <w:tr w:rsidR="00093F0C" w:rsidRPr="00093F0C" w14:paraId="4FFA90A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655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6F0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D437C22" w14:textId="6B72C2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37,605.62 </w:t>
            </w:r>
          </w:p>
        </w:tc>
        <w:tc>
          <w:tcPr>
            <w:tcW w:w="0" w:type="auto"/>
            <w:tcBorders>
              <w:top w:val="nil"/>
              <w:left w:val="nil"/>
              <w:bottom w:val="single" w:sz="4" w:space="0" w:color="000000"/>
              <w:right w:val="single" w:sz="4" w:space="0" w:color="000000"/>
            </w:tcBorders>
            <w:shd w:val="clear" w:color="auto" w:fill="auto"/>
            <w:noWrap/>
            <w:vAlign w:val="bottom"/>
            <w:hideMark/>
          </w:tcPr>
          <w:p w14:paraId="30FE0FA6" w14:textId="6BD943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B3158" w14:textId="1AAA46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0AEDF" w14:textId="1A917E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37,605.62 </w:t>
            </w:r>
          </w:p>
        </w:tc>
      </w:tr>
      <w:tr w:rsidR="00093F0C" w:rsidRPr="00093F0C" w14:paraId="743A99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D29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08F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2FB8983" w14:textId="2CD9A5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bottom"/>
            <w:hideMark/>
          </w:tcPr>
          <w:p w14:paraId="06D72037" w14:textId="0A1AE2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B8540" w14:textId="0A6C43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39340" w14:textId="77D2E2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710,998.32 </w:t>
            </w:r>
          </w:p>
        </w:tc>
      </w:tr>
      <w:tr w:rsidR="00093F0C" w:rsidRPr="00093F0C" w14:paraId="66B420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E01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E95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12AB12E" w14:textId="00149F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0,860.18 </w:t>
            </w:r>
          </w:p>
        </w:tc>
        <w:tc>
          <w:tcPr>
            <w:tcW w:w="0" w:type="auto"/>
            <w:tcBorders>
              <w:top w:val="nil"/>
              <w:left w:val="nil"/>
              <w:bottom w:val="single" w:sz="4" w:space="0" w:color="000000"/>
              <w:right w:val="single" w:sz="4" w:space="0" w:color="000000"/>
            </w:tcBorders>
            <w:shd w:val="clear" w:color="auto" w:fill="auto"/>
            <w:noWrap/>
            <w:vAlign w:val="bottom"/>
            <w:hideMark/>
          </w:tcPr>
          <w:p w14:paraId="2DDBE2A4" w14:textId="796337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27881" w14:textId="26668D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5DF47" w14:textId="2BFC71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10,860.18 </w:t>
            </w:r>
          </w:p>
        </w:tc>
      </w:tr>
      <w:tr w:rsidR="00093F0C" w:rsidRPr="00093F0C" w14:paraId="7A227C4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F3F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EB87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F37735D" w14:textId="1E85B8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5,332.17 </w:t>
            </w:r>
          </w:p>
        </w:tc>
        <w:tc>
          <w:tcPr>
            <w:tcW w:w="0" w:type="auto"/>
            <w:tcBorders>
              <w:top w:val="nil"/>
              <w:left w:val="nil"/>
              <w:bottom w:val="single" w:sz="4" w:space="0" w:color="000000"/>
              <w:right w:val="single" w:sz="4" w:space="0" w:color="000000"/>
            </w:tcBorders>
            <w:shd w:val="clear" w:color="auto" w:fill="auto"/>
            <w:noWrap/>
            <w:vAlign w:val="bottom"/>
            <w:hideMark/>
          </w:tcPr>
          <w:p w14:paraId="1D51913A" w14:textId="6CEFE8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D1AC3" w14:textId="065D5F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889A1" w14:textId="1B787D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5,332.17 </w:t>
            </w:r>
          </w:p>
        </w:tc>
      </w:tr>
      <w:tr w:rsidR="00093F0C" w:rsidRPr="00093F0C" w14:paraId="10743FB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6707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509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4091BAE" w14:textId="029DB1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40,577.46 </w:t>
            </w:r>
          </w:p>
        </w:tc>
        <w:tc>
          <w:tcPr>
            <w:tcW w:w="0" w:type="auto"/>
            <w:tcBorders>
              <w:top w:val="nil"/>
              <w:left w:val="nil"/>
              <w:bottom w:val="single" w:sz="4" w:space="0" w:color="000000"/>
              <w:right w:val="single" w:sz="4" w:space="0" w:color="000000"/>
            </w:tcBorders>
            <w:shd w:val="clear" w:color="auto" w:fill="auto"/>
            <w:noWrap/>
            <w:vAlign w:val="bottom"/>
            <w:hideMark/>
          </w:tcPr>
          <w:p w14:paraId="0C77A187" w14:textId="0BC8E2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C7E2D" w14:textId="0CFBCC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15ECA" w14:textId="4905C4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40,577.46 </w:t>
            </w:r>
          </w:p>
        </w:tc>
      </w:tr>
      <w:tr w:rsidR="00093F0C" w:rsidRPr="00093F0C" w14:paraId="0EB544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C142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E3E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229D7EB2" w14:textId="37FA85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3,062.14 </w:t>
            </w:r>
          </w:p>
        </w:tc>
        <w:tc>
          <w:tcPr>
            <w:tcW w:w="0" w:type="auto"/>
            <w:tcBorders>
              <w:top w:val="nil"/>
              <w:left w:val="nil"/>
              <w:bottom w:val="single" w:sz="4" w:space="0" w:color="000000"/>
              <w:right w:val="single" w:sz="4" w:space="0" w:color="000000"/>
            </w:tcBorders>
            <w:shd w:val="clear" w:color="auto" w:fill="auto"/>
            <w:noWrap/>
            <w:vAlign w:val="bottom"/>
            <w:hideMark/>
          </w:tcPr>
          <w:p w14:paraId="0F123C2C" w14:textId="39CBBC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B1EBA" w14:textId="45641A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AEFE" w14:textId="291B35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3,062.14 </w:t>
            </w:r>
          </w:p>
        </w:tc>
      </w:tr>
      <w:tr w:rsidR="00093F0C" w:rsidRPr="00093F0C" w14:paraId="782BA92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48A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EAF2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3A3301C1" w14:textId="1715A5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29,282.82 </w:t>
            </w:r>
          </w:p>
        </w:tc>
        <w:tc>
          <w:tcPr>
            <w:tcW w:w="0" w:type="auto"/>
            <w:tcBorders>
              <w:top w:val="nil"/>
              <w:left w:val="nil"/>
              <w:bottom w:val="single" w:sz="4" w:space="0" w:color="000000"/>
              <w:right w:val="single" w:sz="4" w:space="0" w:color="000000"/>
            </w:tcBorders>
            <w:shd w:val="clear" w:color="auto" w:fill="auto"/>
            <w:noWrap/>
            <w:vAlign w:val="bottom"/>
            <w:hideMark/>
          </w:tcPr>
          <w:p w14:paraId="51D709A0" w14:textId="51ED57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92806" w14:textId="40B39F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15369" w14:textId="546B29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29,282.82 </w:t>
            </w:r>
          </w:p>
        </w:tc>
      </w:tr>
      <w:tr w:rsidR="00093F0C" w:rsidRPr="00093F0C" w14:paraId="759B6CD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62A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9FDD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67AD0769" w14:textId="2D9476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39,701.72 </w:t>
            </w:r>
          </w:p>
        </w:tc>
        <w:tc>
          <w:tcPr>
            <w:tcW w:w="0" w:type="auto"/>
            <w:tcBorders>
              <w:top w:val="nil"/>
              <w:left w:val="nil"/>
              <w:bottom w:val="single" w:sz="4" w:space="0" w:color="000000"/>
              <w:right w:val="single" w:sz="4" w:space="0" w:color="000000"/>
            </w:tcBorders>
            <w:shd w:val="clear" w:color="auto" w:fill="auto"/>
            <w:noWrap/>
            <w:vAlign w:val="bottom"/>
            <w:hideMark/>
          </w:tcPr>
          <w:p w14:paraId="74023835" w14:textId="025F90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34D21" w14:textId="104C60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2B8D8" w14:textId="42F831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39,701.72 </w:t>
            </w:r>
          </w:p>
        </w:tc>
      </w:tr>
      <w:tr w:rsidR="00093F0C" w:rsidRPr="00093F0C" w14:paraId="7C83A0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A93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1B0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45460C3D" w14:textId="320190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28,656.22 </w:t>
            </w:r>
          </w:p>
        </w:tc>
        <w:tc>
          <w:tcPr>
            <w:tcW w:w="0" w:type="auto"/>
            <w:tcBorders>
              <w:top w:val="nil"/>
              <w:left w:val="nil"/>
              <w:bottom w:val="single" w:sz="4" w:space="0" w:color="000000"/>
              <w:right w:val="single" w:sz="4" w:space="0" w:color="000000"/>
            </w:tcBorders>
            <w:shd w:val="clear" w:color="auto" w:fill="auto"/>
            <w:noWrap/>
            <w:vAlign w:val="bottom"/>
            <w:hideMark/>
          </w:tcPr>
          <w:p w14:paraId="2B50683D" w14:textId="3FBCCC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BAB1A" w14:textId="01FA90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FCE1A" w14:textId="540193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28,656.22 </w:t>
            </w:r>
          </w:p>
        </w:tc>
      </w:tr>
      <w:tr w:rsidR="00093F0C" w:rsidRPr="00093F0C" w14:paraId="5D39A89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CEF3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26F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8EFE6CB" w14:textId="75CB6A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36,595.40 </w:t>
            </w:r>
          </w:p>
        </w:tc>
        <w:tc>
          <w:tcPr>
            <w:tcW w:w="0" w:type="auto"/>
            <w:tcBorders>
              <w:top w:val="nil"/>
              <w:left w:val="nil"/>
              <w:bottom w:val="single" w:sz="4" w:space="0" w:color="000000"/>
              <w:right w:val="single" w:sz="4" w:space="0" w:color="000000"/>
            </w:tcBorders>
            <w:shd w:val="clear" w:color="auto" w:fill="auto"/>
            <w:noWrap/>
            <w:vAlign w:val="bottom"/>
            <w:hideMark/>
          </w:tcPr>
          <w:p w14:paraId="5675EC03" w14:textId="270954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C0902" w14:textId="631728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24400" w14:textId="36D933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36,595.40 </w:t>
            </w:r>
          </w:p>
        </w:tc>
      </w:tr>
      <w:tr w:rsidR="00093F0C" w:rsidRPr="00093F0C" w14:paraId="10C644A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5F2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618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B74A80C" w14:textId="14D218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24,497.24 </w:t>
            </w:r>
          </w:p>
        </w:tc>
        <w:tc>
          <w:tcPr>
            <w:tcW w:w="0" w:type="auto"/>
            <w:tcBorders>
              <w:top w:val="nil"/>
              <w:left w:val="nil"/>
              <w:bottom w:val="single" w:sz="4" w:space="0" w:color="000000"/>
              <w:right w:val="single" w:sz="4" w:space="0" w:color="000000"/>
            </w:tcBorders>
            <w:shd w:val="clear" w:color="auto" w:fill="auto"/>
            <w:noWrap/>
            <w:vAlign w:val="bottom"/>
            <w:hideMark/>
          </w:tcPr>
          <w:p w14:paraId="055FB698" w14:textId="70B3A8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C9DB7" w14:textId="551972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B4DAB" w14:textId="231421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24,497.24 </w:t>
            </w:r>
          </w:p>
        </w:tc>
      </w:tr>
      <w:tr w:rsidR="00093F0C" w:rsidRPr="00093F0C" w14:paraId="6DCABD9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4F3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78C8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CE6DBF9" w14:textId="10F1A5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78,336.78 </w:t>
            </w:r>
          </w:p>
        </w:tc>
        <w:tc>
          <w:tcPr>
            <w:tcW w:w="0" w:type="auto"/>
            <w:tcBorders>
              <w:top w:val="nil"/>
              <w:left w:val="nil"/>
              <w:bottom w:val="single" w:sz="4" w:space="0" w:color="000000"/>
              <w:right w:val="single" w:sz="4" w:space="0" w:color="000000"/>
            </w:tcBorders>
            <w:shd w:val="clear" w:color="auto" w:fill="auto"/>
            <w:noWrap/>
            <w:vAlign w:val="bottom"/>
            <w:hideMark/>
          </w:tcPr>
          <w:p w14:paraId="6F91E3DA" w14:textId="14A2F9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F20E6" w14:textId="75C57F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DF763" w14:textId="4E64D4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78,336.78 </w:t>
            </w:r>
          </w:p>
        </w:tc>
      </w:tr>
      <w:tr w:rsidR="00093F0C" w:rsidRPr="00093F0C" w14:paraId="0AD548A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7AA8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626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FF3E42C" w14:textId="4546F9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05,146.38 </w:t>
            </w:r>
          </w:p>
        </w:tc>
        <w:tc>
          <w:tcPr>
            <w:tcW w:w="0" w:type="auto"/>
            <w:tcBorders>
              <w:top w:val="nil"/>
              <w:left w:val="nil"/>
              <w:bottom w:val="single" w:sz="4" w:space="0" w:color="000000"/>
              <w:right w:val="single" w:sz="4" w:space="0" w:color="000000"/>
            </w:tcBorders>
            <w:shd w:val="clear" w:color="auto" w:fill="auto"/>
            <w:noWrap/>
            <w:vAlign w:val="bottom"/>
            <w:hideMark/>
          </w:tcPr>
          <w:p w14:paraId="6A8539FC" w14:textId="458AD5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E55C3" w14:textId="07FF99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CCBD2" w14:textId="039E5E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05,146.38 </w:t>
            </w:r>
          </w:p>
        </w:tc>
      </w:tr>
      <w:tr w:rsidR="00093F0C" w:rsidRPr="00093F0C" w14:paraId="3D9A73E0"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14234"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4F659151" w14:textId="6DFE83C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0684B4C2" w14:textId="6E3CEAE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173245" w14:textId="34DA663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F058F6" w14:textId="520CD19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870,273.30 </w:t>
            </w:r>
          </w:p>
        </w:tc>
      </w:tr>
      <w:tr w:rsidR="00093F0C" w:rsidRPr="00093F0C" w14:paraId="17212E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C1CE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EDE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54361C1C" w14:textId="30CBBF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3AE13517" w14:textId="546124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E81CE" w14:textId="1DCA0C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69C7E" w14:textId="3095EA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0,118.48 </w:t>
            </w:r>
          </w:p>
        </w:tc>
      </w:tr>
      <w:tr w:rsidR="00093F0C" w:rsidRPr="00093F0C" w14:paraId="2F9A224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1A6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24A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49110963" w14:textId="13F8E7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2DA20A03" w14:textId="4D2329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6CFE9" w14:textId="1BD22E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2E7AC" w14:textId="218107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19,714.82 </w:t>
            </w:r>
          </w:p>
        </w:tc>
      </w:tr>
      <w:tr w:rsidR="00093F0C" w:rsidRPr="00093F0C" w14:paraId="3CEBC4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2D6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1BC1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218FD8A" w14:textId="1B6C50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43C392C4" w14:textId="5BFBE5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237F4" w14:textId="6D782B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961CF" w14:textId="670AE2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40,440.00 </w:t>
            </w:r>
          </w:p>
        </w:tc>
      </w:tr>
      <w:tr w:rsidR="00093F0C" w:rsidRPr="00093F0C" w14:paraId="40ECC671"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9F511"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96B6C0A" w14:textId="0A7118D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2,190,190.02 </w:t>
            </w:r>
          </w:p>
        </w:tc>
        <w:tc>
          <w:tcPr>
            <w:tcW w:w="0" w:type="auto"/>
            <w:tcBorders>
              <w:top w:val="nil"/>
              <w:left w:val="nil"/>
              <w:bottom w:val="single" w:sz="4" w:space="0" w:color="000000"/>
              <w:right w:val="single" w:sz="4" w:space="0" w:color="000000"/>
            </w:tcBorders>
            <w:shd w:val="clear" w:color="D8D8D8" w:fill="D8D8D8"/>
            <w:noWrap/>
            <w:vAlign w:val="bottom"/>
            <w:hideMark/>
          </w:tcPr>
          <w:p w14:paraId="491C6D76" w14:textId="2834D64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A019B0" w14:textId="2E14A8F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065C44" w14:textId="79A6284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2,190,190.02 </w:t>
            </w:r>
          </w:p>
        </w:tc>
      </w:tr>
      <w:tr w:rsidR="00093F0C" w:rsidRPr="00093F0C" w14:paraId="5E4314B6" w14:textId="77777777" w:rsidTr="00093F0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685A1FC"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41E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6361265" w14:textId="2A2A9B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bottom"/>
            <w:hideMark/>
          </w:tcPr>
          <w:p w14:paraId="536C857B" w14:textId="3CC213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9A2E4" w14:textId="7789D6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ACB2F" w14:textId="2AB4F3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17,847.71 </w:t>
            </w:r>
          </w:p>
        </w:tc>
      </w:tr>
      <w:tr w:rsidR="00093F0C" w:rsidRPr="00093F0C" w14:paraId="288D29C2" w14:textId="77777777" w:rsidTr="00093F0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E7E77F6"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CFD2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27185A0C" w14:textId="359A25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6C433D86" w14:textId="55F058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C1C3D" w14:textId="3A57D1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432FF" w14:textId="4B4D34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6,940.00 </w:t>
            </w:r>
          </w:p>
        </w:tc>
      </w:tr>
      <w:tr w:rsidR="00093F0C" w:rsidRPr="00093F0C" w14:paraId="418A5CB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7BCE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805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bottom"/>
            <w:hideMark/>
          </w:tcPr>
          <w:p w14:paraId="359F3036" w14:textId="17751C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7096308" w14:textId="2E0AD8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8F475" w14:textId="34AE28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72272" w14:textId="47C7F8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0,728.00 </w:t>
            </w:r>
          </w:p>
        </w:tc>
      </w:tr>
      <w:tr w:rsidR="00093F0C" w:rsidRPr="00093F0C" w14:paraId="3902079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36B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2005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6FD32520" w14:textId="1171D9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2442694" w14:textId="700D69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8A93F" w14:textId="417019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1B98B" w14:textId="0CDC13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24,790.00 </w:t>
            </w:r>
          </w:p>
        </w:tc>
      </w:tr>
      <w:tr w:rsidR="00093F0C" w:rsidRPr="00093F0C" w14:paraId="5C2877E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A04C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6D0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274878F2" w14:textId="4D47BD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254A5A5" w14:textId="0DECA8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37A98" w14:textId="68215B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2CFEB" w14:textId="27CD0E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19,557.64 </w:t>
            </w:r>
          </w:p>
        </w:tc>
      </w:tr>
      <w:tr w:rsidR="00093F0C" w:rsidRPr="00093F0C" w14:paraId="19C6291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DC3C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D36E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0E4F6AC6" w14:textId="47A24B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17BFEC46" w14:textId="7D8C11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7F1B4" w14:textId="0E9B28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49AD" w14:textId="695A09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089,469.32 </w:t>
            </w:r>
          </w:p>
        </w:tc>
      </w:tr>
      <w:tr w:rsidR="00093F0C" w:rsidRPr="00093F0C" w14:paraId="1F2B1D3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3E7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D61C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31DB4C9" w14:textId="7797BD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bottom"/>
            <w:hideMark/>
          </w:tcPr>
          <w:p w14:paraId="05AD6F85" w14:textId="164F46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BF564" w14:textId="4B0AE6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1E063" w14:textId="653873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4,437.20 </w:t>
            </w:r>
          </w:p>
        </w:tc>
      </w:tr>
      <w:tr w:rsidR="00093F0C" w:rsidRPr="00093F0C" w14:paraId="14F620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B90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EC0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7D0FE14D" w14:textId="1A53DA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65434E71" w14:textId="1C0909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52E79" w14:textId="139C91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4C79A" w14:textId="099D98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49,807.18 </w:t>
            </w:r>
          </w:p>
        </w:tc>
      </w:tr>
      <w:tr w:rsidR="00093F0C" w:rsidRPr="00093F0C" w14:paraId="64C308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F3F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75A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7DC6CA4" w14:textId="038F96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4E40921D" w14:textId="645473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247C4" w14:textId="242680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7ECE5" w14:textId="629781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9,972.10 </w:t>
            </w:r>
          </w:p>
        </w:tc>
      </w:tr>
      <w:tr w:rsidR="00093F0C" w:rsidRPr="00093F0C" w14:paraId="40075F5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2192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C13A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61FB0519" w14:textId="5A0E92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56,246.48 </w:t>
            </w:r>
          </w:p>
        </w:tc>
        <w:tc>
          <w:tcPr>
            <w:tcW w:w="0" w:type="auto"/>
            <w:tcBorders>
              <w:top w:val="nil"/>
              <w:left w:val="nil"/>
              <w:bottom w:val="single" w:sz="4" w:space="0" w:color="000000"/>
              <w:right w:val="single" w:sz="4" w:space="0" w:color="000000"/>
            </w:tcBorders>
            <w:shd w:val="clear" w:color="auto" w:fill="auto"/>
            <w:noWrap/>
            <w:vAlign w:val="bottom"/>
            <w:hideMark/>
          </w:tcPr>
          <w:p w14:paraId="75FF6D97" w14:textId="6396C1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C2E11" w14:textId="3F4896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037E3" w14:textId="235944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56,246.48 </w:t>
            </w:r>
          </w:p>
        </w:tc>
      </w:tr>
      <w:tr w:rsidR="00093F0C" w:rsidRPr="00093F0C" w14:paraId="64CA2DA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173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9BF3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41FA0DFB" w14:textId="4C6106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bottom"/>
            <w:hideMark/>
          </w:tcPr>
          <w:p w14:paraId="30F71DF7" w14:textId="01EF42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6706" w14:textId="4B7102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DFFEF" w14:textId="0F4C5D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37,040.85 </w:t>
            </w:r>
          </w:p>
        </w:tc>
      </w:tr>
      <w:tr w:rsidR="00093F0C" w:rsidRPr="00093F0C" w14:paraId="4A0464D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6D6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90B3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5472D6D" w14:textId="3FA8BE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6A6B2EC" w14:textId="183538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AD92F" w14:textId="70CE39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AA48E" w14:textId="2013E5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2,500.00 </w:t>
            </w:r>
          </w:p>
        </w:tc>
      </w:tr>
      <w:tr w:rsidR="00093F0C" w:rsidRPr="00093F0C" w14:paraId="6D8832F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D43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9E27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AE1BE81" w14:textId="6E6533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71563B71" w14:textId="31246A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36380" w14:textId="2B9E02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CEC4F" w14:textId="13F113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0,262.46 </w:t>
            </w:r>
          </w:p>
        </w:tc>
      </w:tr>
      <w:tr w:rsidR="00093F0C" w:rsidRPr="00093F0C" w14:paraId="7626CB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79CC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716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15499A0E" w14:textId="52D42C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43A7D44A" w14:textId="6BB3D4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8067C" w14:textId="7EE93C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D703B" w14:textId="50B782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030,987.48 </w:t>
            </w:r>
          </w:p>
        </w:tc>
      </w:tr>
      <w:tr w:rsidR="00093F0C" w:rsidRPr="00093F0C" w14:paraId="7AC0E5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0EB2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B51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0A4322EC" w14:textId="1E9DF6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4C9F6E5B" w14:textId="1A82E9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982DC" w14:textId="056AB5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DF7AE" w14:textId="10E3F1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6,143.60 </w:t>
            </w:r>
          </w:p>
        </w:tc>
      </w:tr>
      <w:tr w:rsidR="00093F0C" w:rsidRPr="00093F0C" w14:paraId="4C07092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8D8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5E7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66AC019B" w14:textId="150BA5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FC674E4" w14:textId="26C04F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F4A03" w14:textId="1F1379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7203E" w14:textId="502D23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92,860.00 </w:t>
            </w:r>
          </w:p>
        </w:tc>
      </w:tr>
      <w:tr w:rsidR="00093F0C" w:rsidRPr="00093F0C" w14:paraId="29A2FDF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7AE8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E7C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1431F5AE" w14:textId="5B58D5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BAADF5D" w14:textId="2FDCFA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7D3BE" w14:textId="1EAEB7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2FB82" w14:textId="6D78C9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0,600.00 </w:t>
            </w:r>
          </w:p>
        </w:tc>
      </w:tr>
      <w:tr w:rsidR="00093F0C" w:rsidRPr="00093F0C" w14:paraId="61B96ECE"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F6A973"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DCF991D" w14:textId="115DCD1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1,488,621.52 </w:t>
            </w:r>
          </w:p>
        </w:tc>
        <w:tc>
          <w:tcPr>
            <w:tcW w:w="0" w:type="auto"/>
            <w:tcBorders>
              <w:top w:val="nil"/>
              <w:left w:val="nil"/>
              <w:bottom w:val="single" w:sz="4" w:space="0" w:color="000000"/>
              <w:right w:val="single" w:sz="4" w:space="0" w:color="000000"/>
            </w:tcBorders>
            <w:shd w:val="clear" w:color="A5A5A5" w:fill="A5A5A5"/>
            <w:noWrap/>
            <w:vAlign w:val="bottom"/>
            <w:hideMark/>
          </w:tcPr>
          <w:p w14:paraId="3031BC96" w14:textId="69CC8AC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1C922B" w14:textId="7695A95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62066FF" w14:textId="71F89C2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3,410,891.52 </w:t>
            </w:r>
          </w:p>
        </w:tc>
      </w:tr>
      <w:tr w:rsidR="00093F0C" w:rsidRPr="00093F0C" w14:paraId="487DEC5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CD03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2F2DBA95" w14:textId="2833806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96,426.20 </w:t>
            </w:r>
          </w:p>
        </w:tc>
        <w:tc>
          <w:tcPr>
            <w:tcW w:w="0" w:type="auto"/>
            <w:tcBorders>
              <w:top w:val="nil"/>
              <w:left w:val="nil"/>
              <w:bottom w:val="single" w:sz="4" w:space="0" w:color="000000"/>
              <w:right w:val="single" w:sz="4" w:space="0" w:color="000000"/>
            </w:tcBorders>
            <w:shd w:val="clear" w:color="D8D8D8" w:fill="D8D8D8"/>
            <w:noWrap/>
            <w:vAlign w:val="bottom"/>
            <w:hideMark/>
          </w:tcPr>
          <w:p w14:paraId="085BBABA" w14:textId="78FEC5B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1727D2" w14:textId="12CF10D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5F6A40" w14:textId="6872EE7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396,426.20 </w:t>
            </w:r>
          </w:p>
        </w:tc>
      </w:tr>
      <w:tr w:rsidR="00093F0C" w:rsidRPr="00093F0C" w14:paraId="48A052F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0822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DBC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bottom"/>
            <w:hideMark/>
          </w:tcPr>
          <w:p w14:paraId="076B2C23" w14:textId="380267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8,408.31 </w:t>
            </w:r>
          </w:p>
        </w:tc>
        <w:tc>
          <w:tcPr>
            <w:tcW w:w="0" w:type="auto"/>
            <w:tcBorders>
              <w:top w:val="nil"/>
              <w:left w:val="nil"/>
              <w:bottom w:val="single" w:sz="4" w:space="0" w:color="000000"/>
              <w:right w:val="single" w:sz="4" w:space="0" w:color="000000"/>
            </w:tcBorders>
            <w:shd w:val="clear" w:color="auto" w:fill="auto"/>
            <w:noWrap/>
            <w:vAlign w:val="bottom"/>
            <w:hideMark/>
          </w:tcPr>
          <w:p w14:paraId="3588E98C" w14:textId="1924E5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4677D" w14:textId="47C8E8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3191F" w14:textId="47575E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8,408.31 </w:t>
            </w:r>
          </w:p>
        </w:tc>
      </w:tr>
      <w:tr w:rsidR="00093F0C" w:rsidRPr="00093F0C" w14:paraId="41384DB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BFFE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565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9F99599" w14:textId="02A50B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bottom"/>
            <w:hideMark/>
          </w:tcPr>
          <w:p w14:paraId="06ECF085" w14:textId="446B07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3C667" w14:textId="4FD9DB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F3E14" w14:textId="4B6C12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0,491.10 </w:t>
            </w:r>
          </w:p>
        </w:tc>
      </w:tr>
      <w:tr w:rsidR="00093F0C" w:rsidRPr="00093F0C" w14:paraId="69253E7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B625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888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431C5D98" w14:textId="1556DC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23F5BBF" w14:textId="54FEC4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F8BD3" w14:textId="4B76D8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3E489" w14:textId="759343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3.93 </w:t>
            </w:r>
          </w:p>
        </w:tc>
      </w:tr>
      <w:tr w:rsidR="00093F0C" w:rsidRPr="00093F0C" w14:paraId="145170F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A3DC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36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78AC7D52" w14:textId="6F3419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C50AC7A" w14:textId="5F4FB4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57733" w14:textId="328793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A9FD1" w14:textId="55666D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r>
      <w:tr w:rsidR="00093F0C" w:rsidRPr="00093F0C" w14:paraId="775EE5A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7754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95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6E7779EE" w14:textId="5E4608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788D8DC1" w14:textId="15F192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4246A" w14:textId="4B8412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5E7BA" w14:textId="36855F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5,895.00 </w:t>
            </w:r>
          </w:p>
        </w:tc>
      </w:tr>
      <w:tr w:rsidR="00093F0C" w:rsidRPr="00093F0C" w14:paraId="33491F8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C94AE"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800916F" w14:textId="263501F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588,265.22 </w:t>
            </w:r>
          </w:p>
        </w:tc>
        <w:tc>
          <w:tcPr>
            <w:tcW w:w="0" w:type="auto"/>
            <w:tcBorders>
              <w:top w:val="nil"/>
              <w:left w:val="nil"/>
              <w:bottom w:val="single" w:sz="4" w:space="0" w:color="000000"/>
              <w:right w:val="single" w:sz="4" w:space="0" w:color="000000"/>
            </w:tcBorders>
            <w:shd w:val="clear" w:color="D8D8D8" w:fill="D8D8D8"/>
            <w:noWrap/>
            <w:vAlign w:val="bottom"/>
            <w:hideMark/>
          </w:tcPr>
          <w:p w14:paraId="38D807F9" w14:textId="7F4D6DA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B69B38" w14:textId="2D7F149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26DA349" w14:textId="1260B64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601,165.22 </w:t>
            </w:r>
          </w:p>
        </w:tc>
      </w:tr>
      <w:tr w:rsidR="00093F0C" w:rsidRPr="00093F0C" w14:paraId="4B8BD05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B2157"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ABFE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6B1BF37" w14:textId="5B9771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0C016BD6" w14:textId="0AE1B8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2B5D4" w14:textId="2D8675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64B9F" w14:textId="5BE3B7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0,351.17 </w:t>
            </w:r>
          </w:p>
        </w:tc>
      </w:tr>
      <w:tr w:rsidR="00093F0C" w:rsidRPr="00093F0C" w14:paraId="0BED9D0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49C2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687D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1B6F603" w14:textId="5AA8D2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308AAEE" w14:textId="0A772E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23E23" w14:textId="3A34F7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677BE" w14:textId="269371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0.70 </w:t>
            </w:r>
          </w:p>
        </w:tc>
      </w:tr>
      <w:tr w:rsidR="00093F0C" w:rsidRPr="00093F0C" w14:paraId="59F1541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CFB5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319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B65A4ED" w14:textId="3EBA57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575141B" w14:textId="7079B0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11AF6" w14:textId="092033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43053" w14:textId="5D1DDE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70.70 </w:t>
            </w:r>
          </w:p>
        </w:tc>
      </w:tr>
      <w:tr w:rsidR="00093F0C" w:rsidRPr="00093F0C" w14:paraId="2AC147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434E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E32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6A31DB2E" w14:textId="70254A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26D19" w14:textId="12248B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01572" w14:textId="59B347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913AD8C" w14:textId="26419C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900.00 </w:t>
            </w:r>
          </w:p>
        </w:tc>
      </w:tr>
      <w:tr w:rsidR="00093F0C" w:rsidRPr="00093F0C" w14:paraId="7CD971F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307C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F4D5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7C6E4D7" w14:textId="0FE3F4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7445C499" w14:textId="22B628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2023" w14:textId="5BA413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1B09C" w14:textId="0E55DC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9,868.75 </w:t>
            </w:r>
          </w:p>
        </w:tc>
      </w:tr>
      <w:tr w:rsidR="00093F0C" w:rsidRPr="00093F0C" w14:paraId="69A9BD0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590E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3EFA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ECE241F" w14:textId="47CFCD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454CB186" w14:textId="512C6C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329B0" w14:textId="1F215B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30DC4" w14:textId="7303AF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5,138.90 </w:t>
            </w:r>
          </w:p>
        </w:tc>
      </w:tr>
      <w:tr w:rsidR="00093F0C" w:rsidRPr="00093F0C" w14:paraId="0B0B191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50F5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9F1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ADA93AC" w14:textId="5B328B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965.00 </w:t>
            </w:r>
          </w:p>
        </w:tc>
        <w:tc>
          <w:tcPr>
            <w:tcW w:w="0" w:type="auto"/>
            <w:tcBorders>
              <w:top w:val="nil"/>
              <w:left w:val="nil"/>
              <w:bottom w:val="single" w:sz="4" w:space="0" w:color="000000"/>
              <w:right w:val="single" w:sz="4" w:space="0" w:color="000000"/>
            </w:tcBorders>
            <w:shd w:val="clear" w:color="auto" w:fill="auto"/>
            <w:noWrap/>
            <w:vAlign w:val="bottom"/>
            <w:hideMark/>
          </w:tcPr>
          <w:p w14:paraId="5E602DFC" w14:textId="6264E9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10A2B" w14:textId="06D92F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FE37F" w14:textId="4DC33B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965.00 </w:t>
            </w:r>
          </w:p>
        </w:tc>
      </w:tr>
      <w:tr w:rsidR="00093F0C" w:rsidRPr="00093F0C" w14:paraId="42F41C3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D63F0"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97FC1F5" w14:textId="4BE7F40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bottom"/>
            <w:hideMark/>
          </w:tcPr>
          <w:p w14:paraId="7540B0B0" w14:textId="371A162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C7443A" w14:textId="35AC930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0913B4F" w14:textId="3B349EA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693,461.25 </w:t>
            </w:r>
          </w:p>
        </w:tc>
      </w:tr>
      <w:tr w:rsidR="00093F0C" w:rsidRPr="00093F0C" w14:paraId="29179AD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B342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CDBF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1CD0639C" w14:textId="722351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bottom"/>
            <w:hideMark/>
          </w:tcPr>
          <w:p w14:paraId="018A2454" w14:textId="05D415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05706" w14:textId="5DFFEC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756F9" w14:textId="439FDA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0,209.90 </w:t>
            </w:r>
          </w:p>
        </w:tc>
      </w:tr>
      <w:tr w:rsidR="00093F0C" w:rsidRPr="00093F0C" w14:paraId="40726A2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B0E0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62C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7C843B05" w14:textId="0E36AD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77D92247" w14:textId="0EEB1B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4FA8C" w14:textId="39CAA0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CB755" w14:textId="39CBF8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56,523.34 </w:t>
            </w:r>
          </w:p>
        </w:tc>
      </w:tr>
      <w:tr w:rsidR="00093F0C" w:rsidRPr="00093F0C" w14:paraId="17CC99A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EE21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52FC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6ED5C1F3" w14:textId="0C705E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197E7068" w14:textId="2AF8A0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AF344" w14:textId="164C08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334FF" w14:textId="2C6BE9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6,139.98 </w:t>
            </w:r>
          </w:p>
        </w:tc>
      </w:tr>
      <w:tr w:rsidR="00093F0C" w:rsidRPr="00093F0C" w14:paraId="19C336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00E1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846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19D8F356" w14:textId="67F4C2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2FBF3F9" w14:textId="0014A6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B671C" w14:textId="44B320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F53DF" w14:textId="0EB88E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7,840.32 </w:t>
            </w:r>
          </w:p>
        </w:tc>
      </w:tr>
      <w:tr w:rsidR="00093F0C" w:rsidRPr="00093F0C" w14:paraId="27256A0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EF78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C1D1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2B34C3D0" w14:textId="536036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248CED7" w14:textId="6FA9B6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3E47F" w14:textId="53E999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1C68A" w14:textId="14AC42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227.86 </w:t>
            </w:r>
          </w:p>
        </w:tc>
      </w:tr>
      <w:tr w:rsidR="00093F0C" w:rsidRPr="00093F0C" w14:paraId="3B2712B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0564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B625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4658C7C6" w14:textId="6E7705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6F4CFCB" w14:textId="1CAC78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488EC" w14:textId="3E3EE1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587F8" w14:textId="3132AB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31.79 </w:t>
            </w:r>
          </w:p>
        </w:tc>
      </w:tr>
      <w:tr w:rsidR="00093F0C" w:rsidRPr="00093F0C" w14:paraId="0AB31C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681B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C79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04B3245A" w14:textId="3AABD6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67863D5A" w14:textId="1E93C4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C896D" w14:textId="4D8039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0EB5F" w14:textId="5D0D18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280.00 </w:t>
            </w:r>
          </w:p>
        </w:tc>
      </w:tr>
      <w:tr w:rsidR="00093F0C" w:rsidRPr="00093F0C" w14:paraId="1BA8CB0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7994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F22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A6AE103" w14:textId="134ADB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147147F" w14:textId="53CC14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A0EE7" w14:textId="5F8F85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A6153" w14:textId="7B949B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5,227.86 </w:t>
            </w:r>
          </w:p>
        </w:tc>
      </w:tr>
      <w:tr w:rsidR="00093F0C" w:rsidRPr="00093F0C" w14:paraId="2F0568C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1C82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836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D76AE16" w14:textId="3ABCE2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D01649A" w14:textId="401E45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D1CEC" w14:textId="06A303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B4D52" w14:textId="699C37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75.72 </w:t>
            </w:r>
          </w:p>
        </w:tc>
      </w:tr>
      <w:tr w:rsidR="00093F0C" w:rsidRPr="00093F0C" w14:paraId="4115EE1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0F93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6E2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2C0D7908" w14:textId="315D9F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90379" w14:textId="1C7B02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6EB15" w14:textId="66A533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6E57253" w14:textId="7FB5D4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380.00 </w:t>
            </w:r>
          </w:p>
        </w:tc>
      </w:tr>
      <w:tr w:rsidR="00093F0C" w:rsidRPr="00093F0C" w14:paraId="065D448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D9A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7A77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407FCC4F" w14:textId="5D943D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1CDB65D" w14:textId="0A37B1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9C216" w14:textId="45445D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79797" w14:textId="45D4A1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r>
      <w:tr w:rsidR="00093F0C" w:rsidRPr="00093F0C" w14:paraId="2C45E54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A28C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A8C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0CFF2FFA" w14:textId="27C4C8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34E036B4" w14:textId="79F2FE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F69AA" w14:textId="696503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5632B" w14:textId="2CD986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5,144.00 </w:t>
            </w:r>
          </w:p>
        </w:tc>
      </w:tr>
      <w:tr w:rsidR="00093F0C" w:rsidRPr="00093F0C" w14:paraId="26F09CA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849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0CE1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6B4EAFB4" w14:textId="110FAD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4B76F72" w14:textId="70BB11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B4759" w14:textId="43E550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92D007E" w14:textId="283050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87.86 </w:t>
            </w:r>
          </w:p>
        </w:tc>
      </w:tr>
      <w:tr w:rsidR="00093F0C" w:rsidRPr="00093F0C" w14:paraId="68AB492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6C1D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7CCD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2CB95B3F" w14:textId="52F35D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5DEE5A40" w14:textId="2D8620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92557" w14:textId="412551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A3726" w14:textId="573EF6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22,384.25 </w:t>
            </w:r>
          </w:p>
        </w:tc>
      </w:tr>
      <w:tr w:rsidR="00093F0C" w:rsidRPr="00093F0C" w14:paraId="08719C1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1728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42C7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509BAA20" w14:textId="701F87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EDA6AFB" w14:textId="2D578E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72BD4" w14:textId="1E613D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9153E" w14:textId="5E13DD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r>
      <w:tr w:rsidR="00093F0C" w:rsidRPr="00093F0C" w14:paraId="4D4715D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DBAF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AF17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28F6577" w14:textId="2C448A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2342EEA" w14:textId="0A2E5E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8B90D" w14:textId="2A41F2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003BB" w14:textId="1D4D1B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31.79 </w:t>
            </w:r>
          </w:p>
        </w:tc>
      </w:tr>
      <w:tr w:rsidR="00093F0C" w:rsidRPr="00093F0C" w14:paraId="405E1E2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DB93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834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18EB75B3" w14:textId="69E988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1C0F1B70" w14:textId="74E252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C4F23" w14:textId="0A360C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4B514" w14:textId="6E4D6C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8,866.93 </w:t>
            </w:r>
          </w:p>
        </w:tc>
      </w:tr>
      <w:tr w:rsidR="00093F0C" w:rsidRPr="00093F0C" w14:paraId="5E6C87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8288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83C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246479C" w14:textId="10E515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D35FAA5" w14:textId="3534C9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D7704" w14:textId="733FF5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B9D96" w14:textId="390240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3.93 </w:t>
            </w:r>
          </w:p>
        </w:tc>
      </w:tr>
      <w:tr w:rsidR="00093F0C" w:rsidRPr="00093F0C" w14:paraId="2DCC703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95DD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22BA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13B11C4E" w14:textId="3EF9FC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79B21" w14:textId="058580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6FCB5" w14:textId="01AF6B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5B97CAE" w14:textId="1FE1CF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300.00 </w:t>
            </w:r>
          </w:p>
        </w:tc>
      </w:tr>
      <w:tr w:rsidR="00093F0C" w:rsidRPr="00093F0C" w14:paraId="10EBFE7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A4F7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66A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25FF28DC" w14:textId="479FA1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F41B5" w14:textId="60C223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8A906" w14:textId="317EDE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17193714" w14:textId="40374C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690.00 </w:t>
            </w:r>
          </w:p>
        </w:tc>
      </w:tr>
      <w:tr w:rsidR="00093F0C" w:rsidRPr="00093F0C" w14:paraId="2094EEB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D5D90"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24B4AB4" w14:textId="02F2A6A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4D7DE316" w14:textId="02ADAD9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7D9B08" w14:textId="09832E5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B16C27" w14:textId="2C8EE24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434,750.54 </w:t>
            </w:r>
          </w:p>
        </w:tc>
      </w:tr>
      <w:tr w:rsidR="00093F0C" w:rsidRPr="00093F0C" w14:paraId="785454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8E64"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156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DC96449" w14:textId="558252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218ECE9" w14:textId="2173B1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55674" w14:textId="1476AD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24F46" w14:textId="237EB9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207.68 </w:t>
            </w:r>
          </w:p>
        </w:tc>
      </w:tr>
      <w:tr w:rsidR="00093F0C" w:rsidRPr="00093F0C" w14:paraId="7BE38AA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D1E5C"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287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1ED963DC" w14:textId="0BB78B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4D8AFE4" w14:textId="1A3DB7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07473" w14:textId="00FF99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04993" w14:textId="6522D0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1,210.00 </w:t>
            </w:r>
          </w:p>
        </w:tc>
      </w:tr>
      <w:tr w:rsidR="00093F0C" w:rsidRPr="00093F0C" w14:paraId="67E9B51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A86E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51C5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53BDDF38" w14:textId="534389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6295377" w14:textId="05DAD8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3DA30" w14:textId="544AFE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9865B18" w14:textId="75FD37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5,605.00 </w:t>
            </w:r>
          </w:p>
        </w:tc>
      </w:tr>
      <w:tr w:rsidR="00093F0C" w:rsidRPr="00093F0C" w14:paraId="35DC124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596B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2BB8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2FE0D880" w14:textId="21A18F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5FDE71A7" w14:textId="328681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AF49F" w14:textId="659271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799C" w14:textId="0C7DDA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0,912.86 </w:t>
            </w:r>
          </w:p>
        </w:tc>
      </w:tr>
      <w:tr w:rsidR="00093F0C" w:rsidRPr="00093F0C" w14:paraId="74C066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5D9C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072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09EBFFFD" w14:textId="10EE26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3DC835AC" w14:textId="615BC9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FDA21" w14:textId="44274B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00B3E" w14:textId="7DB1CA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7,212.00 </w:t>
            </w:r>
          </w:p>
        </w:tc>
      </w:tr>
      <w:tr w:rsidR="00093F0C" w:rsidRPr="00093F0C" w14:paraId="7E5D218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2E50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96B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55FD4A65" w14:textId="590EC3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711BD7A2" w14:textId="3076CC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C64FA" w14:textId="225D48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A9FDD" w14:textId="332A94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393.00 </w:t>
            </w:r>
          </w:p>
        </w:tc>
      </w:tr>
      <w:tr w:rsidR="00093F0C" w:rsidRPr="00093F0C" w14:paraId="2B164BC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D6DF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1C40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C591136" w14:textId="035868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FF61CF6" w14:textId="19B450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1C2C2" w14:textId="4DBF92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991EC" w14:textId="364A86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140.00 </w:t>
            </w:r>
          </w:p>
        </w:tc>
      </w:tr>
      <w:tr w:rsidR="00093F0C" w:rsidRPr="00093F0C" w14:paraId="2E7A310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622F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7C8A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40BA6D1D" w14:textId="48E13C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4AF8CA53" w14:textId="20505E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6B55B" w14:textId="42046F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850C7" w14:textId="04EFD6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070.00 </w:t>
            </w:r>
          </w:p>
        </w:tc>
      </w:tr>
      <w:tr w:rsidR="00093F0C" w:rsidRPr="00093F0C" w14:paraId="6A93BFA1"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8D3E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DA7363D" w14:textId="489117F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42D8A7C3" w14:textId="3375668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A8C95F" w14:textId="4BC2938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241F9B5" w14:textId="50A079E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179,104.82 </w:t>
            </w:r>
          </w:p>
        </w:tc>
      </w:tr>
      <w:tr w:rsidR="00093F0C" w:rsidRPr="00093F0C" w14:paraId="1C17D4F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B6951"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41C7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6760655" w14:textId="3B6487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68DDCEAE" w14:textId="45A4BF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EE751" w14:textId="52749F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CDCCE" w14:textId="43526A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256.41 </w:t>
            </w:r>
          </w:p>
        </w:tc>
      </w:tr>
      <w:tr w:rsidR="00093F0C" w:rsidRPr="00093F0C" w14:paraId="7716E8C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2F5E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092C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36FAEF46" w14:textId="0D3C7C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3BA1F41" w14:textId="5EB819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DDDC0" w14:textId="631F41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0E020" w14:textId="4ECB5F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9,825.00 </w:t>
            </w:r>
          </w:p>
        </w:tc>
      </w:tr>
      <w:tr w:rsidR="00093F0C" w:rsidRPr="00093F0C" w14:paraId="001C7C3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D57A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7E2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40C3843E" w14:textId="20638E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7B5076E" w14:textId="2366A9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AD6AF" w14:textId="020AC8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ADB9A" w14:textId="04DC0E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3.93 </w:t>
            </w:r>
          </w:p>
        </w:tc>
      </w:tr>
      <w:tr w:rsidR="00093F0C" w:rsidRPr="00093F0C" w14:paraId="707444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BE3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D566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4DF945CD" w14:textId="68FE5C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6EF797C5" w14:textId="484F1D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659A7" w14:textId="438E68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A2386" w14:textId="61E3A7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8,869.12 </w:t>
            </w:r>
          </w:p>
        </w:tc>
      </w:tr>
      <w:tr w:rsidR="00093F0C" w:rsidRPr="00093F0C" w14:paraId="2DCA31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8A67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763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30383CD0" w14:textId="57A2D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1BCDE" w14:textId="54A5EA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79187" w14:textId="0AFCBE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02D6ABB5" w14:textId="3D2CE6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08,500.00 </w:t>
            </w:r>
          </w:p>
        </w:tc>
      </w:tr>
      <w:tr w:rsidR="00093F0C" w:rsidRPr="00093F0C" w14:paraId="60DCD70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0EFFE"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3BF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5DC0DEA7" w14:textId="37D363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4B2A90B2" w14:textId="5A4169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DE950" w14:textId="4D9C32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C6413" w14:textId="476F76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9,204.52 </w:t>
            </w:r>
          </w:p>
        </w:tc>
      </w:tr>
      <w:tr w:rsidR="00093F0C" w:rsidRPr="00093F0C" w14:paraId="189DD1A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17EA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CD3DFF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1743319D" w14:textId="016AAF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7D320B1" w14:textId="56BD7E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9D2CF" w14:textId="3608D6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924FE" w14:textId="23F534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86,203.80 </w:t>
            </w:r>
          </w:p>
        </w:tc>
      </w:tr>
      <w:tr w:rsidR="00093F0C" w:rsidRPr="00093F0C" w14:paraId="3290DA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FEDD8"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467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5EA42E63" w14:textId="3EBC65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B9481C0" w14:textId="7E5EE5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29144" w14:textId="43D085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BDAD5" w14:textId="1F2A6A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3,956.90 </w:t>
            </w:r>
          </w:p>
        </w:tc>
      </w:tr>
      <w:tr w:rsidR="00093F0C" w:rsidRPr="00093F0C" w14:paraId="6D5BF74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4AC8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C3D2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A32769A" w14:textId="5D2330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2CFCDAB2" w14:textId="62E784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EB5F4" w14:textId="762FE3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742EE" w14:textId="0417BC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8,659.86 </w:t>
            </w:r>
          </w:p>
        </w:tc>
      </w:tr>
      <w:tr w:rsidR="00093F0C" w:rsidRPr="00093F0C" w14:paraId="281EFDB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B1C56"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B07A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F91679B" w14:textId="52B26D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0840B2A1" w14:textId="7CF495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16DC8" w14:textId="3B8141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D5A55" w14:textId="120FAE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0,793.29 </w:t>
            </w:r>
          </w:p>
        </w:tc>
      </w:tr>
      <w:tr w:rsidR="00093F0C" w:rsidRPr="00093F0C" w14:paraId="1FF0868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7AE8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EEC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FFE3434" w14:textId="323290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625ABA5" w14:textId="628EF9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6C369" w14:textId="2DF723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3979F" w14:textId="32B9BB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87.86 </w:t>
            </w:r>
          </w:p>
        </w:tc>
      </w:tr>
      <w:tr w:rsidR="00093F0C" w:rsidRPr="00093F0C" w14:paraId="72A1EE0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57FE5"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85D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E53A010" w14:textId="6B2011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193084D2" w14:textId="6ED6AF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41B44" w14:textId="3760C4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6FBA3" w14:textId="57BB48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6,204.13 </w:t>
            </w:r>
          </w:p>
        </w:tc>
      </w:tr>
      <w:tr w:rsidR="00093F0C" w:rsidRPr="00093F0C" w14:paraId="4E52905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4735B"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C3A3F8C" w14:textId="779A71A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468,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61A4E7BA" w14:textId="72BE8C9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5AACCE" w14:textId="2ED5913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7A41355" w14:textId="48013F5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05,983.49 </w:t>
            </w:r>
          </w:p>
        </w:tc>
      </w:tr>
      <w:tr w:rsidR="00093F0C" w:rsidRPr="00093F0C" w14:paraId="6A7924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900BF"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E8B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7E377CD" w14:textId="65985A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C77B868" w14:textId="18B63A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A4BD0" w14:textId="7468CC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B6930" w14:textId="558AB1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767.56 </w:t>
            </w:r>
          </w:p>
        </w:tc>
      </w:tr>
      <w:tr w:rsidR="00093F0C" w:rsidRPr="00093F0C" w14:paraId="6A4852D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890D2"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8B4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2983E5E" w14:textId="61B0DB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459D4F53" w14:textId="5BE05B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8FF51" w14:textId="069AC1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789EF" w14:textId="5354EC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7,111.92 </w:t>
            </w:r>
          </w:p>
        </w:tc>
      </w:tr>
      <w:tr w:rsidR="00093F0C" w:rsidRPr="00093F0C" w14:paraId="284539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F2080"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ECE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F2B61E9" w14:textId="6AA559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820BB" w14:textId="0C2A50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C6DCA" w14:textId="6DE622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A3CBFA4" w14:textId="793CB1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0B8E5AD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760C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8EDC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5E263D83" w14:textId="2ADEB8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C12BC1A" w14:textId="36A467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738C3" w14:textId="0493ED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992D6" w14:textId="5653E4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75.72 </w:t>
            </w:r>
          </w:p>
        </w:tc>
      </w:tr>
      <w:tr w:rsidR="00093F0C" w:rsidRPr="00093F0C" w14:paraId="54255E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F777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610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5F48BD97" w14:textId="64C305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049E2040" w14:textId="12502E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7FB49" w14:textId="1FB4FA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FF6AA" w14:textId="511D4F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0,901.86 </w:t>
            </w:r>
          </w:p>
        </w:tc>
      </w:tr>
      <w:tr w:rsidR="00093F0C" w:rsidRPr="00093F0C" w14:paraId="479630F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5BE9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DD9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55304D4" w14:textId="70AC96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CFED9" w14:textId="6712AF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9AFC4" w14:textId="50B98E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7D89905" w14:textId="5809CB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7,500.00 </w:t>
            </w:r>
          </w:p>
        </w:tc>
      </w:tr>
      <w:tr w:rsidR="00093F0C" w:rsidRPr="00093F0C" w14:paraId="3A2DA72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175B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E666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95AF3E7" w14:textId="540394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114BBC23" w14:textId="13B2A0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4EAD" w14:textId="790349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01305" w14:textId="69A801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6,526.43 </w:t>
            </w:r>
          </w:p>
        </w:tc>
      </w:tr>
      <w:tr w:rsidR="00093F0C" w:rsidRPr="00093F0C" w14:paraId="1F42CD4A"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72E0E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62A03C9" w14:textId="28EA3DA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9,272,954.67 </w:t>
            </w:r>
          </w:p>
        </w:tc>
        <w:tc>
          <w:tcPr>
            <w:tcW w:w="0" w:type="auto"/>
            <w:tcBorders>
              <w:top w:val="nil"/>
              <w:left w:val="nil"/>
              <w:bottom w:val="single" w:sz="4" w:space="0" w:color="000000"/>
              <w:right w:val="single" w:sz="4" w:space="0" w:color="000000"/>
            </w:tcBorders>
            <w:shd w:val="clear" w:color="A5A5A5" w:fill="A5A5A5"/>
            <w:noWrap/>
            <w:vAlign w:val="bottom"/>
            <w:hideMark/>
          </w:tcPr>
          <w:p w14:paraId="54E00D03" w14:textId="5641DEB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600182" w14:textId="4140D97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26B4C4" w14:textId="018DEFA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9,272,954.67 </w:t>
            </w:r>
          </w:p>
        </w:tc>
      </w:tr>
      <w:tr w:rsidR="00093F0C" w:rsidRPr="00093F0C" w14:paraId="4535E03F"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A454E"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D1AEBB" w14:textId="7361BC5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291D43" w14:textId="49C13D9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5491AB" w14:textId="489FDBC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653066" w14:textId="040D770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180,544.00 </w:t>
            </w:r>
          </w:p>
        </w:tc>
      </w:tr>
      <w:tr w:rsidR="00093F0C" w:rsidRPr="00093F0C" w14:paraId="337945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8A7F4"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023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14DE692D" w14:textId="0DD9FC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33759314" w14:textId="27EF2F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834CA" w14:textId="14163C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E1103" w14:textId="4134B1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4,440.00 </w:t>
            </w:r>
          </w:p>
        </w:tc>
      </w:tr>
      <w:tr w:rsidR="00093F0C" w:rsidRPr="00093F0C" w14:paraId="2C51B15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C790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BAB2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790E38F" w14:textId="4344AC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3C76C53C" w14:textId="38E77A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951EF" w14:textId="7952E4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90E12" w14:textId="307518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6,240.00 </w:t>
            </w:r>
          </w:p>
        </w:tc>
      </w:tr>
      <w:tr w:rsidR="00093F0C" w:rsidRPr="00093F0C" w14:paraId="35E5DBB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D67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A57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D2415C" w14:textId="4C0EC8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1F22643B" w14:textId="04DE5E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BDE04" w14:textId="0E7050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0E3DF" w14:textId="31460B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16,192.50 </w:t>
            </w:r>
          </w:p>
        </w:tc>
      </w:tr>
      <w:tr w:rsidR="00093F0C" w:rsidRPr="00093F0C" w14:paraId="0553B5F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AF17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F4BD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0E8D1B26" w14:textId="0E461E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6574271" w14:textId="68D7C0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CC762" w14:textId="568ABF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9EEBD" w14:textId="5C0829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3,960.00 </w:t>
            </w:r>
          </w:p>
        </w:tc>
      </w:tr>
      <w:tr w:rsidR="00093F0C" w:rsidRPr="00093F0C" w14:paraId="7531F2B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874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420D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7C0E0883" w14:textId="69695B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4169934F" w14:textId="4A6136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51226" w14:textId="2F20EF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5E41E" w14:textId="10BB1F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2,960.00 </w:t>
            </w:r>
          </w:p>
        </w:tc>
      </w:tr>
      <w:tr w:rsidR="00093F0C" w:rsidRPr="00093F0C" w14:paraId="0175B9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879C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546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64914978" w14:textId="2CB9A2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34BC7928" w14:textId="3A1B16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0B0F9" w14:textId="12DD91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21834" w14:textId="056585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3,560.00 </w:t>
            </w:r>
          </w:p>
        </w:tc>
      </w:tr>
      <w:tr w:rsidR="00093F0C" w:rsidRPr="00093F0C" w14:paraId="33FA2AB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E59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8CC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02E6D77D" w14:textId="361A36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6CE59174" w14:textId="67614F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9EE14" w14:textId="038882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F4511" w14:textId="4CC32F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1,200.00 </w:t>
            </w:r>
          </w:p>
        </w:tc>
      </w:tr>
      <w:tr w:rsidR="00093F0C" w:rsidRPr="00093F0C" w14:paraId="4298C71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5E3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705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5AA2FF89" w14:textId="05904C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3A321D30" w14:textId="2DB7A1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67BED" w14:textId="0F9D73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D037F" w14:textId="423263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480.00 </w:t>
            </w:r>
          </w:p>
        </w:tc>
      </w:tr>
      <w:tr w:rsidR="00093F0C" w:rsidRPr="00093F0C" w14:paraId="58BC474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82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66E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058C410F" w14:textId="2C15A9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70A89817" w14:textId="245483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F9AAD" w14:textId="5F023D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D9D1D" w14:textId="703BC0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4,132.00 </w:t>
            </w:r>
          </w:p>
        </w:tc>
      </w:tr>
      <w:tr w:rsidR="00093F0C" w:rsidRPr="00093F0C" w14:paraId="15F328C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80C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14E9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5C1025F" w14:textId="236543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884D898" w14:textId="389A35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61024" w14:textId="04BB5E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61583" w14:textId="38FE3B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400.00 </w:t>
            </w:r>
          </w:p>
        </w:tc>
      </w:tr>
      <w:tr w:rsidR="00093F0C" w:rsidRPr="00093F0C" w14:paraId="0056BFB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FB0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3F1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1F23C239" w14:textId="637216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39DECAFE" w14:textId="7EEA99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E3449" w14:textId="453CB2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8AF56" w14:textId="05D796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3,360.00 </w:t>
            </w:r>
          </w:p>
        </w:tc>
      </w:tr>
      <w:tr w:rsidR="00093F0C" w:rsidRPr="00093F0C" w14:paraId="2961D5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496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C9B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0AEA645A" w14:textId="2F6FFD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5D187868" w14:textId="2C9C29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11F7" w14:textId="6A94F4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DDE96" w14:textId="3F9129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79,094.18 </w:t>
            </w:r>
          </w:p>
        </w:tc>
      </w:tr>
      <w:tr w:rsidR="00093F0C" w:rsidRPr="00093F0C" w14:paraId="5269DEA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F996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DD8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271F8C17" w14:textId="10A9AA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004E15EB" w14:textId="560883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B7764" w14:textId="49EDFB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018D0" w14:textId="54654A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78,040.00 </w:t>
            </w:r>
          </w:p>
        </w:tc>
      </w:tr>
      <w:tr w:rsidR="00093F0C" w:rsidRPr="00093F0C" w14:paraId="705CF86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F892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C966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07719D1F" w14:textId="066222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CA5633D" w14:textId="3A5756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CDEBE" w14:textId="318F3C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A1915" w14:textId="792E08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1,800.00 </w:t>
            </w:r>
          </w:p>
        </w:tc>
      </w:tr>
      <w:tr w:rsidR="00093F0C" w:rsidRPr="00093F0C" w14:paraId="046525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177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326F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0D69C71E" w14:textId="14D033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2E087C07" w14:textId="0909BE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ADFE1" w14:textId="603429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B6B37" w14:textId="7286CD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5,397.30 </w:t>
            </w:r>
          </w:p>
        </w:tc>
      </w:tr>
      <w:tr w:rsidR="00093F0C" w:rsidRPr="00093F0C" w14:paraId="2E71D93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9D2A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2A3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767F578D" w14:textId="5387C2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0E4EC5A5" w14:textId="7B1629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10382" w14:textId="1F0CE4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097BF" w14:textId="4810D2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7,839.97 </w:t>
            </w:r>
          </w:p>
        </w:tc>
      </w:tr>
      <w:tr w:rsidR="00093F0C" w:rsidRPr="00093F0C" w14:paraId="5CF8D01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71A1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037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6E8B5DB7" w14:textId="2AB6E8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397262B" w14:textId="1A1D72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04705" w14:textId="57182A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146FD" w14:textId="0225C9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280.00 </w:t>
            </w:r>
          </w:p>
        </w:tc>
      </w:tr>
      <w:tr w:rsidR="00093F0C" w:rsidRPr="00093F0C" w14:paraId="2645CCB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3629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A04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947DE1" w14:textId="3BCF7A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16AE1BEC" w14:textId="5F98F8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1F7E4" w14:textId="221D40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FA06D" w14:textId="125E06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6,120.00 </w:t>
            </w:r>
          </w:p>
        </w:tc>
      </w:tr>
      <w:tr w:rsidR="00093F0C" w:rsidRPr="00093F0C" w14:paraId="609C3D6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BED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EC56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EC8FE53" w14:textId="0ED8B9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5FD1AF89" w14:textId="217194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7FE81" w14:textId="79572A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B4547" w14:textId="4BEF2A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1,773.50 </w:t>
            </w:r>
          </w:p>
        </w:tc>
      </w:tr>
      <w:tr w:rsidR="00093F0C" w:rsidRPr="00093F0C" w14:paraId="7C63175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CD2C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E791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F57BFDD" w14:textId="0EEAEF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64688C20" w14:textId="528699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497CC" w14:textId="5AA18E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01D5E" w14:textId="0B7961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4,600.00 </w:t>
            </w:r>
          </w:p>
        </w:tc>
      </w:tr>
      <w:tr w:rsidR="00093F0C" w:rsidRPr="00093F0C" w14:paraId="32948EB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395D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716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37C1EAC4" w14:textId="735672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2558459C" w14:textId="7EDEA5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3346F" w14:textId="71E36F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F5A18" w14:textId="08C5F0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1,840.00 </w:t>
            </w:r>
          </w:p>
        </w:tc>
      </w:tr>
      <w:tr w:rsidR="00093F0C" w:rsidRPr="00093F0C" w14:paraId="008A70A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38C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E921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4487A877" w14:textId="6EF0BC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356BFD7" w14:textId="590358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A5014" w14:textId="064BE5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EF936" w14:textId="13E412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7,680.00 </w:t>
            </w:r>
          </w:p>
        </w:tc>
      </w:tr>
      <w:tr w:rsidR="00093F0C" w:rsidRPr="00093F0C" w14:paraId="1A482AB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01C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5C4F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3F02238D" w14:textId="74338E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01AC0AC" w14:textId="31B0A6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E6844" w14:textId="4C72A9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2D41E" w14:textId="6FFB67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3,452.00 </w:t>
            </w:r>
          </w:p>
        </w:tc>
      </w:tr>
      <w:tr w:rsidR="00093F0C" w:rsidRPr="00093F0C" w14:paraId="2F4C846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B84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9C9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6E0470B9" w14:textId="4B457C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3B654B10" w14:textId="63BCE6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D8758" w14:textId="4C5D4C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E0F57" w14:textId="5D9EEE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71,585.00 </w:t>
            </w:r>
          </w:p>
        </w:tc>
      </w:tr>
      <w:tr w:rsidR="00093F0C" w:rsidRPr="00093F0C" w14:paraId="3E1DEF4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F7CD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52A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40A62879" w14:textId="73F038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416B752F" w14:textId="141610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B7400" w14:textId="125E0E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DFB5D" w14:textId="490FCF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3,245.00 </w:t>
            </w:r>
          </w:p>
        </w:tc>
      </w:tr>
      <w:tr w:rsidR="00093F0C" w:rsidRPr="00093F0C" w14:paraId="28ED03E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1D2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649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A7D3922" w14:textId="37C745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4105BD25" w14:textId="0C33E1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60E95" w14:textId="35495E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A314F" w14:textId="6170D7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1,250.05 </w:t>
            </w:r>
          </w:p>
        </w:tc>
      </w:tr>
      <w:tr w:rsidR="00093F0C" w:rsidRPr="00093F0C" w14:paraId="3758E6D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B2CD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383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4BBC3E19" w14:textId="1261A6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0FA71C60" w14:textId="0EBD50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859CE" w14:textId="42851A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9FFE4" w14:textId="026841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622.50 </w:t>
            </w:r>
          </w:p>
        </w:tc>
      </w:tr>
      <w:tr w:rsidR="00093F0C" w:rsidRPr="00093F0C" w14:paraId="58F02C90"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C02AB"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41F480A" w14:textId="0E30696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1,985,941.46 </w:t>
            </w:r>
          </w:p>
        </w:tc>
        <w:tc>
          <w:tcPr>
            <w:tcW w:w="0" w:type="auto"/>
            <w:tcBorders>
              <w:top w:val="nil"/>
              <w:left w:val="nil"/>
              <w:bottom w:val="single" w:sz="4" w:space="0" w:color="000000"/>
              <w:right w:val="single" w:sz="4" w:space="0" w:color="000000"/>
            </w:tcBorders>
            <w:shd w:val="clear" w:color="D8D8D8" w:fill="D8D8D8"/>
            <w:noWrap/>
            <w:vAlign w:val="bottom"/>
            <w:hideMark/>
          </w:tcPr>
          <w:p w14:paraId="7F1B9360" w14:textId="1807827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F1D1B8" w14:textId="0FF37F6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0765D2" w14:textId="11DA739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1,985,941.46 </w:t>
            </w:r>
          </w:p>
        </w:tc>
      </w:tr>
      <w:tr w:rsidR="00093F0C" w:rsidRPr="00093F0C" w14:paraId="30BE37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A74DF"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239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AED6DC" w14:textId="0B14F7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775935B" w14:textId="4CEF30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2F74D" w14:textId="5DB1D3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63EE2" w14:textId="619AA8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7,000.00 </w:t>
            </w:r>
          </w:p>
        </w:tc>
      </w:tr>
      <w:tr w:rsidR="00093F0C" w:rsidRPr="00093F0C" w14:paraId="4409F94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AD6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D88A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34CFEEE5" w14:textId="270B7F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280C8F93" w14:textId="0971B6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CBFB7" w14:textId="5492A9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383A2" w14:textId="75F9AF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2,200.00 </w:t>
            </w:r>
          </w:p>
        </w:tc>
      </w:tr>
      <w:tr w:rsidR="00093F0C" w:rsidRPr="00093F0C" w14:paraId="5E28B17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C04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A5E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036677FC" w14:textId="417DA2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0D15A391" w14:textId="6D22DC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09AD1" w14:textId="30717F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FECAF" w14:textId="2F1507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8,080.00 </w:t>
            </w:r>
          </w:p>
        </w:tc>
      </w:tr>
      <w:tr w:rsidR="00093F0C" w:rsidRPr="00093F0C" w14:paraId="1A7CB70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C9B7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5D6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042293F2" w14:textId="450186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3D926296" w14:textId="34EEB1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CECC2" w14:textId="4A7149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3A744" w14:textId="4F7B98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520.00 </w:t>
            </w:r>
          </w:p>
        </w:tc>
      </w:tr>
      <w:tr w:rsidR="00093F0C" w:rsidRPr="00093F0C" w14:paraId="0C2158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56A5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D88A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33809B4E" w14:textId="7D5257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7D2C5FE" w14:textId="1E186B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28621" w14:textId="7913D4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06633" w14:textId="48E9C7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9,800.00 </w:t>
            </w:r>
          </w:p>
        </w:tc>
      </w:tr>
      <w:tr w:rsidR="00093F0C" w:rsidRPr="00093F0C" w14:paraId="5712AA1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F27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FA6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2B13F4DC" w14:textId="4B57F6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37A5655A" w14:textId="7E7D3F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E07D5" w14:textId="47DFA9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F63EE" w14:textId="5A0C9D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74,240.00 </w:t>
            </w:r>
          </w:p>
        </w:tc>
      </w:tr>
      <w:tr w:rsidR="00093F0C" w:rsidRPr="00093F0C" w14:paraId="04D310B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3F2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96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5FF1153E" w14:textId="28B5B7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3EC8DD57" w14:textId="2DC0D5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02913" w14:textId="04DEC2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88E8" w14:textId="66F03A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6,960.00 </w:t>
            </w:r>
          </w:p>
        </w:tc>
      </w:tr>
      <w:tr w:rsidR="00093F0C" w:rsidRPr="00093F0C" w14:paraId="22B80A8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49A2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B0FC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5C68386D" w14:textId="776A34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25499B38" w14:textId="717416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48338" w14:textId="24DDA3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AC6F2" w14:textId="163026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8,040.00 </w:t>
            </w:r>
          </w:p>
        </w:tc>
      </w:tr>
      <w:tr w:rsidR="00093F0C" w:rsidRPr="00093F0C" w14:paraId="006C48F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996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6A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29EE2D4B" w14:textId="3DAD9B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14C6C7D" w14:textId="289A17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AD3DF" w14:textId="0BBB18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EF165" w14:textId="13EC02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96,920.00 </w:t>
            </w:r>
          </w:p>
        </w:tc>
      </w:tr>
      <w:tr w:rsidR="00093F0C" w:rsidRPr="00093F0C" w14:paraId="6D0E16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755D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5D2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79DBC85D" w14:textId="3DBC1B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FA2882D" w14:textId="1D95B9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F11DF" w14:textId="459BD2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D64AB" w14:textId="31D851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7,560.00 </w:t>
            </w:r>
          </w:p>
        </w:tc>
      </w:tr>
      <w:tr w:rsidR="00093F0C" w:rsidRPr="00093F0C" w14:paraId="1D080A7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9A12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8E6B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6D28744A" w14:textId="74D8DB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44022B5A" w14:textId="556DD9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5E7E6" w14:textId="6E658F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E31FA" w14:textId="75D7F5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7,162.37 </w:t>
            </w:r>
          </w:p>
        </w:tc>
      </w:tr>
      <w:tr w:rsidR="00093F0C" w:rsidRPr="00093F0C" w14:paraId="2794611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5A54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B9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1AE006B8" w14:textId="453365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F6E8003" w14:textId="004770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1AB49" w14:textId="310839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4F234" w14:textId="39193D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640.00 </w:t>
            </w:r>
          </w:p>
        </w:tc>
      </w:tr>
      <w:tr w:rsidR="00093F0C" w:rsidRPr="00093F0C" w14:paraId="64B54EE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0C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A6C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13133D83" w14:textId="3EF99C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642B7E5D" w14:textId="2DEAEA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BA354" w14:textId="0BF140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5BCC9" w14:textId="71420D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4,880.00 </w:t>
            </w:r>
          </w:p>
        </w:tc>
      </w:tr>
      <w:tr w:rsidR="00093F0C" w:rsidRPr="00093F0C" w14:paraId="30618C6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19C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478B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71C84EDC" w14:textId="314FE9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2C863F37" w14:textId="6DA247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3ED09" w14:textId="5ADCF3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933C2" w14:textId="0AA84C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9,974.00 </w:t>
            </w:r>
          </w:p>
        </w:tc>
      </w:tr>
      <w:tr w:rsidR="00093F0C" w:rsidRPr="00093F0C" w14:paraId="1EB217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3C64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E94A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9E10A55" w14:textId="0ABEF1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95644C8" w14:textId="3AE275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987B1" w14:textId="6F12A5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785BD" w14:textId="71F358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0,320.00 </w:t>
            </w:r>
          </w:p>
        </w:tc>
      </w:tr>
      <w:tr w:rsidR="00093F0C" w:rsidRPr="00093F0C" w14:paraId="46098D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5AB4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8EB1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525F5D1E" w14:textId="2C1846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2F8435AB" w14:textId="234FC7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BBEEE" w14:textId="415405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89A30" w14:textId="5A1B49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83,427.00 </w:t>
            </w:r>
          </w:p>
        </w:tc>
      </w:tr>
      <w:tr w:rsidR="00093F0C" w:rsidRPr="00093F0C" w14:paraId="3E9715A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3EBF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0DCF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2E9AC9D3" w14:textId="16A340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033D7D6C" w14:textId="6143C9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13C93" w14:textId="431C4E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DB0EA" w14:textId="6839F1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37,328.91 </w:t>
            </w:r>
          </w:p>
        </w:tc>
      </w:tr>
      <w:tr w:rsidR="00093F0C" w:rsidRPr="00093F0C" w14:paraId="43953E1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623E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CEB6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3209482" w14:textId="596E25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03EE05E3" w14:textId="22F6D1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493F4" w14:textId="51422F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CE435" w14:textId="7D54A1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7,200.00 </w:t>
            </w:r>
          </w:p>
        </w:tc>
      </w:tr>
      <w:tr w:rsidR="00093F0C" w:rsidRPr="00093F0C" w14:paraId="3D69E2D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CBDB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623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58078E7C" w14:textId="5C3AF0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4F213DF" w14:textId="2D0F8D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13045" w14:textId="1D7586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5B43C" w14:textId="7C9C68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5,720.00 </w:t>
            </w:r>
          </w:p>
        </w:tc>
      </w:tr>
      <w:tr w:rsidR="00093F0C" w:rsidRPr="00093F0C" w14:paraId="2F7E35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F747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311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20BB9A6" w14:textId="0AFC9A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6DDE6C1" w14:textId="71935F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A3E99" w14:textId="6482AD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04E2C" w14:textId="09E7A8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2,840.00 </w:t>
            </w:r>
          </w:p>
        </w:tc>
      </w:tr>
      <w:tr w:rsidR="00093F0C" w:rsidRPr="00093F0C" w14:paraId="02520A3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A40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2619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F958F0E" w14:textId="78F6D5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79DD957" w14:textId="6835B7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79C80" w14:textId="5200E5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B8F53" w14:textId="5D51B4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1,040.00 </w:t>
            </w:r>
          </w:p>
        </w:tc>
      </w:tr>
      <w:tr w:rsidR="00093F0C" w:rsidRPr="00093F0C" w14:paraId="6EF352C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DF5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1F27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D0EC8C5" w14:textId="6A89C8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2B3900BD" w14:textId="239878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E1DF7" w14:textId="1CE7DA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05544" w14:textId="7A417A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5,120.00 </w:t>
            </w:r>
          </w:p>
        </w:tc>
      </w:tr>
      <w:tr w:rsidR="00093F0C" w:rsidRPr="00093F0C" w14:paraId="1A4962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AED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A73B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4276A2A7" w14:textId="63DB85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5C4AB2B7" w14:textId="6DF5E9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6EC59" w14:textId="43D93F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5F250" w14:textId="30A9CA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73,520.00 </w:t>
            </w:r>
          </w:p>
        </w:tc>
      </w:tr>
      <w:tr w:rsidR="00093F0C" w:rsidRPr="00093F0C" w14:paraId="2CF11C5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2E92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7AEB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7E87C1F4" w14:textId="3FFC6A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3928B569" w14:textId="5C5B11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45C14" w14:textId="2B51F1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D4A6D" w14:textId="64D0DE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1,400.00 </w:t>
            </w:r>
          </w:p>
        </w:tc>
      </w:tr>
      <w:tr w:rsidR="00093F0C" w:rsidRPr="00093F0C" w14:paraId="23F2F3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7EB8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351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391B515C" w14:textId="0141A9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80D02D9" w14:textId="14C9C4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32329" w14:textId="23311B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8BE0E" w14:textId="5107BD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45,080.00 </w:t>
            </w:r>
          </w:p>
        </w:tc>
      </w:tr>
      <w:tr w:rsidR="00093F0C" w:rsidRPr="00093F0C" w14:paraId="0ABA1FE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E85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F2B7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A02431B" w14:textId="752AD4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D50701" w14:textId="03C350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A5A92" w14:textId="2CD8E2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18F7E" w14:textId="6A4620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000.00 </w:t>
            </w:r>
          </w:p>
        </w:tc>
      </w:tr>
      <w:tr w:rsidR="00093F0C" w:rsidRPr="00093F0C" w14:paraId="25C1CA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64B9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DB6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7EE9373" w14:textId="3203D5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269B8490" w14:textId="36DAE0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93D5D" w14:textId="210615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3E357" w14:textId="443FC3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4,160.00 </w:t>
            </w:r>
          </w:p>
        </w:tc>
      </w:tr>
      <w:tr w:rsidR="00093F0C" w:rsidRPr="00093F0C" w14:paraId="5314C15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E0F5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024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31A3C238" w14:textId="4E0308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725E9A5C" w14:textId="08270A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4A838" w14:textId="3B2B14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63C4A" w14:textId="5E3E04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81,809.18 </w:t>
            </w:r>
          </w:p>
        </w:tc>
      </w:tr>
      <w:tr w:rsidR="00093F0C" w:rsidRPr="00093F0C" w14:paraId="220A7D1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AB791"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73712B03" w14:textId="2AD3E3B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259,037.57 </w:t>
            </w:r>
          </w:p>
        </w:tc>
        <w:tc>
          <w:tcPr>
            <w:tcW w:w="0" w:type="auto"/>
            <w:tcBorders>
              <w:top w:val="nil"/>
              <w:left w:val="nil"/>
              <w:bottom w:val="single" w:sz="4" w:space="0" w:color="000000"/>
              <w:right w:val="single" w:sz="4" w:space="0" w:color="000000"/>
            </w:tcBorders>
            <w:shd w:val="clear" w:color="D8D8D8" w:fill="D8D8D8"/>
            <w:noWrap/>
            <w:vAlign w:val="bottom"/>
            <w:hideMark/>
          </w:tcPr>
          <w:p w14:paraId="578BFD29" w14:textId="1C912F9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7BFD77" w14:textId="6BBD99A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B78377" w14:textId="47932B6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259,037.57 </w:t>
            </w:r>
          </w:p>
        </w:tc>
      </w:tr>
      <w:tr w:rsidR="00093F0C" w:rsidRPr="00093F0C" w14:paraId="3771FAE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D1C32"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F58E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6631666" w14:textId="465A97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25F179B" w14:textId="3798EF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952E6" w14:textId="695280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E273C" w14:textId="768C64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0,680.00 </w:t>
            </w:r>
          </w:p>
        </w:tc>
      </w:tr>
      <w:tr w:rsidR="00093F0C" w:rsidRPr="00093F0C" w14:paraId="15E2A5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32C9D"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33B7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7ACCC8B9" w14:textId="20EBD9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1D3D5D84" w14:textId="10AD41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9519D" w14:textId="0547A1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CEADE" w14:textId="29116C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4,280.00 </w:t>
            </w:r>
          </w:p>
        </w:tc>
      </w:tr>
      <w:tr w:rsidR="00093F0C" w:rsidRPr="00093F0C" w14:paraId="7E081F1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45F5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980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75BA825F" w14:textId="5316CA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287645" w14:textId="11E04F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DDD01" w14:textId="64B585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44216" w14:textId="34FF24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000.00 </w:t>
            </w:r>
          </w:p>
        </w:tc>
      </w:tr>
      <w:tr w:rsidR="00093F0C" w:rsidRPr="00093F0C" w14:paraId="7E34B5E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D865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812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781DF5E7" w14:textId="4A74EE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306F898B" w14:textId="474F59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C5F41" w14:textId="6CD719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F1E94" w14:textId="702B88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51,283.10 </w:t>
            </w:r>
          </w:p>
        </w:tc>
      </w:tr>
      <w:tr w:rsidR="00093F0C" w:rsidRPr="00093F0C" w14:paraId="3740FFC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49B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BD8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5527E21F" w14:textId="0154A6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761A8FF5" w14:textId="1E502D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19BE4" w14:textId="418DD0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67DA0" w14:textId="2C4E88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2,074.00 </w:t>
            </w:r>
          </w:p>
        </w:tc>
      </w:tr>
      <w:tr w:rsidR="00093F0C" w:rsidRPr="00093F0C" w14:paraId="530E444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151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BD9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3786314A" w14:textId="4A6823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321DBD6C" w14:textId="1507DE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8B466" w14:textId="43501C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D7091" w14:textId="635B1A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8,742.00 </w:t>
            </w:r>
          </w:p>
        </w:tc>
      </w:tr>
      <w:tr w:rsidR="00093F0C" w:rsidRPr="00093F0C" w14:paraId="6FD9B23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D69A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ADEB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752E20E3" w14:textId="01ECF5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5B09696" w14:textId="5D5B80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D9E2E" w14:textId="2BBCA9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A328F" w14:textId="26ECC4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0,480.00 </w:t>
            </w:r>
          </w:p>
        </w:tc>
      </w:tr>
      <w:tr w:rsidR="00093F0C" w:rsidRPr="00093F0C" w14:paraId="1417C3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6902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49C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6B9C873F" w14:textId="5A62DB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FD5E44" w14:textId="5F1545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64394" w14:textId="2B1A0F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B3565" w14:textId="46E0DC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1,800.00 </w:t>
            </w:r>
          </w:p>
        </w:tc>
      </w:tr>
      <w:tr w:rsidR="00093F0C" w:rsidRPr="00093F0C" w14:paraId="36A08CC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BDD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E33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79A2A008" w14:textId="12F88F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6EE2404D" w14:textId="6137EB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9AB4D" w14:textId="5F5889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DA760" w14:textId="59DE12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5,920.00 </w:t>
            </w:r>
          </w:p>
        </w:tc>
      </w:tr>
      <w:tr w:rsidR="00093F0C" w:rsidRPr="00093F0C" w14:paraId="4223BF6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5766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10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0E1B817C" w14:textId="00EDC5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50433435" w14:textId="37ADBB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6BE01" w14:textId="659CEF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403A7" w14:textId="53C632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94,689.00 </w:t>
            </w:r>
          </w:p>
        </w:tc>
      </w:tr>
      <w:tr w:rsidR="00093F0C" w:rsidRPr="00093F0C" w14:paraId="32080C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353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FB0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59070066" w14:textId="0B9894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CA73DF0" w14:textId="3FF663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02E2D" w14:textId="1A57EC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85648" w14:textId="016BCD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7,120.00 </w:t>
            </w:r>
          </w:p>
        </w:tc>
      </w:tr>
      <w:tr w:rsidR="00093F0C" w:rsidRPr="00093F0C" w14:paraId="01EC261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E188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F2F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56B23B3A" w14:textId="736EE2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8,129.47 </w:t>
            </w:r>
          </w:p>
        </w:tc>
        <w:tc>
          <w:tcPr>
            <w:tcW w:w="0" w:type="auto"/>
            <w:tcBorders>
              <w:top w:val="nil"/>
              <w:left w:val="nil"/>
              <w:bottom w:val="single" w:sz="4" w:space="0" w:color="000000"/>
              <w:right w:val="single" w:sz="4" w:space="0" w:color="000000"/>
            </w:tcBorders>
            <w:shd w:val="clear" w:color="auto" w:fill="auto"/>
            <w:noWrap/>
            <w:vAlign w:val="bottom"/>
            <w:hideMark/>
          </w:tcPr>
          <w:p w14:paraId="0E970BD2" w14:textId="438CE3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D3268" w14:textId="361076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3A5AF" w14:textId="71BDC4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8,129.47 </w:t>
            </w:r>
          </w:p>
        </w:tc>
      </w:tr>
      <w:tr w:rsidR="00093F0C" w:rsidRPr="00093F0C" w14:paraId="4980C08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EE4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B24E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C941C24" w14:textId="62D810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90889F0" w14:textId="260989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09594" w14:textId="353F26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71CFE" w14:textId="0A330F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3,600.00 </w:t>
            </w:r>
          </w:p>
        </w:tc>
      </w:tr>
      <w:tr w:rsidR="00093F0C" w:rsidRPr="00093F0C" w14:paraId="591F2F7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68F3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06C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378DDE01" w14:textId="2A3D8D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88A9771" w14:textId="41E1FB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0A40A" w14:textId="4F65A0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1F33D" w14:textId="5BF5BE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03,840.00 </w:t>
            </w:r>
          </w:p>
        </w:tc>
      </w:tr>
      <w:tr w:rsidR="00093F0C" w:rsidRPr="00093F0C" w14:paraId="4967BBD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C869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3A4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1189C9D3" w14:textId="304449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6E1054F4" w14:textId="1EA704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8026A" w14:textId="5DFF1A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15407" w14:textId="7C2C8A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76,400.00 </w:t>
            </w:r>
          </w:p>
        </w:tc>
      </w:tr>
      <w:tr w:rsidR="00093F0C" w:rsidRPr="00093F0C" w14:paraId="7296E42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D967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7A26D5B" w14:textId="34E5588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0D4A2E41" w14:textId="1FF6186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DD2031" w14:textId="15F5FA7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28FAED" w14:textId="118C77B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847,431.64 </w:t>
            </w:r>
          </w:p>
        </w:tc>
      </w:tr>
      <w:tr w:rsidR="00093F0C" w:rsidRPr="00093F0C" w14:paraId="5D30389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AE7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E5E2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B7DDDAC" w14:textId="5D58D8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36ADE67A" w14:textId="731D80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FABBD" w14:textId="4774AF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C4E31" w14:textId="1A52E5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47,431.64 </w:t>
            </w:r>
          </w:p>
        </w:tc>
      </w:tr>
      <w:tr w:rsidR="00093F0C" w:rsidRPr="00093F0C" w14:paraId="06600D4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F7BC38"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3FC6F22" w14:textId="1871C76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5,053,707.71 </w:t>
            </w:r>
          </w:p>
        </w:tc>
        <w:tc>
          <w:tcPr>
            <w:tcW w:w="0" w:type="auto"/>
            <w:tcBorders>
              <w:top w:val="nil"/>
              <w:left w:val="nil"/>
              <w:bottom w:val="single" w:sz="4" w:space="0" w:color="000000"/>
              <w:right w:val="single" w:sz="4" w:space="0" w:color="000000"/>
            </w:tcBorders>
            <w:shd w:val="clear" w:color="A5A5A5" w:fill="A5A5A5"/>
            <w:noWrap/>
            <w:vAlign w:val="bottom"/>
            <w:hideMark/>
          </w:tcPr>
          <w:p w14:paraId="46404D6F" w14:textId="75B5AFD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E76C40" w14:textId="260CEFD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8308D51" w14:textId="7C15A95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5,053,707.71 </w:t>
            </w:r>
          </w:p>
        </w:tc>
      </w:tr>
      <w:tr w:rsidR="00093F0C" w:rsidRPr="00093F0C" w14:paraId="70DAD75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ABF14"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21B12B06" w14:textId="64867AD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24CC46F8" w14:textId="7792464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CB5E00" w14:textId="3D2029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E211E5" w14:textId="0266B03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983,593.51 </w:t>
            </w:r>
          </w:p>
        </w:tc>
      </w:tr>
      <w:tr w:rsidR="00093F0C" w:rsidRPr="00093F0C" w14:paraId="4541E51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3B3AB"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06E3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20E18F5F" w14:textId="28B8DA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0846035C" w14:textId="2C82D3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B9DB8" w14:textId="05CD45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E3F49" w14:textId="16BA45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9,290.00 </w:t>
            </w:r>
          </w:p>
        </w:tc>
      </w:tr>
      <w:tr w:rsidR="00093F0C" w:rsidRPr="00093F0C" w14:paraId="2565994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F99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E4EF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3F479CF7" w14:textId="62A97D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395D7DA8" w14:textId="198605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A6C46" w14:textId="75E6D8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895E3" w14:textId="26831A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49,879.31 </w:t>
            </w:r>
          </w:p>
        </w:tc>
      </w:tr>
      <w:tr w:rsidR="00093F0C" w:rsidRPr="00093F0C" w14:paraId="469892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6DAE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928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7BA06DCF" w14:textId="3EE2A0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54A196C2" w14:textId="5A3303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1745B" w14:textId="11EE87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9A5C4" w14:textId="46338C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3,570.00 </w:t>
            </w:r>
          </w:p>
        </w:tc>
      </w:tr>
      <w:tr w:rsidR="00093F0C" w:rsidRPr="00093F0C" w14:paraId="2B72D4F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36D4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3E37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7069CEDA" w14:textId="029CAB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263168C0" w14:textId="4D4EF4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C426D" w14:textId="5694CE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D1DAD" w14:textId="52328A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881.62 </w:t>
            </w:r>
          </w:p>
        </w:tc>
      </w:tr>
      <w:tr w:rsidR="00093F0C" w:rsidRPr="00093F0C" w14:paraId="1D7DA0A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15AF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B1E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4AF28988" w14:textId="166D41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5592FBAC" w14:textId="2294DC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DEA74" w14:textId="4DFA75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80602" w14:textId="41693D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60.70 </w:t>
            </w:r>
          </w:p>
        </w:tc>
      </w:tr>
      <w:tr w:rsidR="00093F0C" w:rsidRPr="00093F0C" w14:paraId="5B7B171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7FA5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B716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045A9D98" w14:textId="1AED68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235C7888" w14:textId="04796B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8C89B" w14:textId="3711CE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BBEC" w14:textId="20A52C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5,280.00 </w:t>
            </w:r>
          </w:p>
        </w:tc>
      </w:tr>
      <w:tr w:rsidR="00093F0C" w:rsidRPr="00093F0C" w14:paraId="434BB36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287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9178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7B5793AA" w14:textId="5235EC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69C8DEDC" w14:textId="2239D3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A92BC" w14:textId="35AADF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C16F4" w14:textId="40DD0E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128.00 </w:t>
            </w:r>
          </w:p>
        </w:tc>
      </w:tr>
      <w:tr w:rsidR="00093F0C" w:rsidRPr="00093F0C" w14:paraId="6A837CF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E66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81ED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2B3461E5" w14:textId="20B6AA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39C59CC" w14:textId="70C3A3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A526" w14:textId="7AA896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58BEE" w14:textId="3DD907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602.00 </w:t>
            </w:r>
          </w:p>
        </w:tc>
      </w:tr>
      <w:tr w:rsidR="00093F0C" w:rsidRPr="00093F0C" w14:paraId="4912C33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EE61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D63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56DDAE0A" w14:textId="7F29C7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16AA6C7" w14:textId="7B8778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CDE69" w14:textId="77B38D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D2BE1" w14:textId="58159E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r>
      <w:tr w:rsidR="00093F0C" w:rsidRPr="00093F0C" w14:paraId="2164EA5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8EBE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FCB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777F5C6A" w14:textId="19FB10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6C0942B8" w14:textId="278CCD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1828F" w14:textId="128CBB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A6936" w14:textId="644CB0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12,033.74 </w:t>
            </w:r>
          </w:p>
        </w:tc>
      </w:tr>
      <w:tr w:rsidR="00093F0C" w:rsidRPr="00093F0C" w14:paraId="655AE7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ED21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F797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EF32597" w14:textId="4350A8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30F5F284" w14:textId="6EA5B8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57191" w14:textId="066CB5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2A9AE" w14:textId="0F0B8D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2,424.22 </w:t>
            </w:r>
          </w:p>
        </w:tc>
      </w:tr>
      <w:tr w:rsidR="00093F0C" w:rsidRPr="00093F0C" w14:paraId="1B04BBB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3A94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1FA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bottom"/>
            <w:hideMark/>
          </w:tcPr>
          <w:p w14:paraId="4B6AE902" w14:textId="61A3CA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5F79DEF8" w14:textId="7A1DE9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BC9DA" w14:textId="3FB34A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B9066" w14:textId="4137D9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6,336.00 </w:t>
            </w:r>
          </w:p>
        </w:tc>
      </w:tr>
      <w:tr w:rsidR="00093F0C" w:rsidRPr="00093F0C" w14:paraId="5A46E6D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276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78B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3A67E296" w14:textId="75C591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3E6C779F" w14:textId="7E61BA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F483" w14:textId="3D55F1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2390E" w14:textId="6BF0CD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273.48 </w:t>
            </w:r>
          </w:p>
        </w:tc>
      </w:tr>
      <w:tr w:rsidR="00093F0C" w:rsidRPr="00093F0C" w14:paraId="6016C3F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EE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4F1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11F937EC" w14:textId="69693D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20E30EAF" w14:textId="3FCF18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72106" w14:textId="41D1EE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AA7AA" w14:textId="7F70E9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22,708.97 </w:t>
            </w:r>
          </w:p>
        </w:tc>
      </w:tr>
      <w:tr w:rsidR="00093F0C" w:rsidRPr="00093F0C" w14:paraId="0B347A2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88AE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5DE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B5A224D" w14:textId="3FF40F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BE2A1B7" w14:textId="7C88C1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2B6BB" w14:textId="6AD8F0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90830" w14:textId="35730E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r>
      <w:tr w:rsidR="00093F0C" w:rsidRPr="00093F0C" w14:paraId="30742CB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E6CA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B17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026A174" w14:textId="000E76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50CC5CB" w14:textId="7E4A8B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CD0BE" w14:textId="4F14EC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0D441" w14:textId="780FAA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4,645.00 </w:t>
            </w:r>
          </w:p>
        </w:tc>
      </w:tr>
      <w:tr w:rsidR="00093F0C" w:rsidRPr="00093F0C" w14:paraId="02A3524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43A6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0632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450950D9" w14:textId="7C17CA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116F61B6" w14:textId="72A3BA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44487" w14:textId="2CA2D8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5DED6" w14:textId="0B577E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9,300.00 </w:t>
            </w:r>
          </w:p>
        </w:tc>
      </w:tr>
      <w:tr w:rsidR="00093F0C" w:rsidRPr="00093F0C" w14:paraId="5B0B307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8836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6BC5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53A390D2" w14:textId="5A81FE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44F7ABDE" w14:textId="784B44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94CD8" w14:textId="3BA7E6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FB91" w14:textId="0F59FD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1,959.26 </w:t>
            </w:r>
          </w:p>
        </w:tc>
      </w:tr>
      <w:tr w:rsidR="00093F0C" w:rsidRPr="00093F0C" w14:paraId="715BB1C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FAD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517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47EC2444" w14:textId="40E3FE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9382835" w14:textId="0749F78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B5B7D" w14:textId="181F38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182E8" w14:textId="2E184E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r>
      <w:tr w:rsidR="00093F0C" w:rsidRPr="00093F0C" w14:paraId="35AB7D0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006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AC7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086096C3" w14:textId="39DCDE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7C8477A6" w14:textId="7BA5CB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F2015" w14:textId="203126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E7402" w14:textId="06EEDD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630.27 </w:t>
            </w:r>
          </w:p>
        </w:tc>
      </w:tr>
      <w:tr w:rsidR="00093F0C" w:rsidRPr="00093F0C" w14:paraId="6F839D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90F8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468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A30CA7B" w14:textId="701EFF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2CD4A069" w14:textId="4C8034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A99CF" w14:textId="585302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B86D9" w14:textId="12DE8E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1,105.94 </w:t>
            </w:r>
          </w:p>
        </w:tc>
      </w:tr>
      <w:tr w:rsidR="00093F0C" w:rsidRPr="00093F0C" w14:paraId="63D4F7B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BC69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556F9AB3" w14:textId="15D034C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bottom"/>
            <w:hideMark/>
          </w:tcPr>
          <w:p w14:paraId="358EB62C" w14:textId="636C6BE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EF741A" w14:textId="6F1400F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45D32E" w14:textId="167DF1D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840,102.55 </w:t>
            </w:r>
          </w:p>
        </w:tc>
      </w:tr>
      <w:tr w:rsidR="00093F0C" w:rsidRPr="00093F0C" w14:paraId="0D76B0C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F6F6E"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2D44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2D25C736" w14:textId="2B3989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D58374A" w14:textId="31F428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DCF19" w14:textId="35637C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EDB48" w14:textId="57A473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r>
      <w:tr w:rsidR="00093F0C" w:rsidRPr="00093F0C" w14:paraId="38CAA2C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7D0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135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391BA24F" w14:textId="21E15B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bottom"/>
            <w:hideMark/>
          </w:tcPr>
          <w:p w14:paraId="742E91F4" w14:textId="683F6F9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23501" w14:textId="5AA6BA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8287A" w14:textId="5D11FA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5,950.51 </w:t>
            </w:r>
          </w:p>
        </w:tc>
      </w:tr>
      <w:tr w:rsidR="00093F0C" w:rsidRPr="00093F0C" w14:paraId="2735F95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3BE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47D6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CF84304" w14:textId="2BD564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0B2FF35B" w14:textId="60AAA0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7AA1F" w14:textId="3AA4E8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64CB7" w14:textId="5E683D8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0,967.04 </w:t>
            </w:r>
          </w:p>
        </w:tc>
      </w:tr>
      <w:tr w:rsidR="00093F0C" w:rsidRPr="00093F0C" w14:paraId="79EC503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B60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3511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556BD493" w14:textId="0A01FA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4C6DBBA" w14:textId="722557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83D9E" w14:textId="7E9250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0C871" w14:textId="09C518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r>
      <w:tr w:rsidR="00093F0C" w:rsidRPr="00093F0C" w14:paraId="0CC2AD9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D5A1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5182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C7CE2F2" w14:textId="5D855D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E1B0FAA" w14:textId="48C61D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4DDF9" w14:textId="54203B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484FA" w14:textId="167782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4,395.00 </w:t>
            </w:r>
          </w:p>
        </w:tc>
      </w:tr>
      <w:tr w:rsidR="00093F0C" w:rsidRPr="00093F0C" w14:paraId="5E7126C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B35D5"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E9CDF08" w14:textId="33F1370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7,470,089.77 </w:t>
            </w:r>
          </w:p>
        </w:tc>
        <w:tc>
          <w:tcPr>
            <w:tcW w:w="0" w:type="auto"/>
            <w:tcBorders>
              <w:top w:val="nil"/>
              <w:left w:val="nil"/>
              <w:bottom w:val="single" w:sz="4" w:space="0" w:color="000000"/>
              <w:right w:val="single" w:sz="4" w:space="0" w:color="000000"/>
            </w:tcBorders>
            <w:shd w:val="clear" w:color="D8D8D8" w:fill="D8D8D8"/>
            <w:noWrap/>
            <w:vAlign w:val="bottom"/>
            <w:hideMark/>
          </w:tcPr>
          <w:p w14:paraId="532507A7" w14:textId="2CED534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A37206" w14:textId="3DC0E9F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5A40A5" w14:textId="6241B6A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7,470,089.77 </w:t>
            </w:r>
          </w:p>
        </w:tc>
      </w:tr>
      <w:tr w:rsidR="00093F0C" w:rsidRPr="00093F0C" w14:paraId="2E1BF2A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99302"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9911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5FFDF45" w14:textId="53A839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bottom"/>
            <w:hideMark/>
          </w:tcPr>
          <w:p w14:paraId="54253195" w14:textId="27B022D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C00F7" w14:textId="0A607F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DC36B" w14:textId="7B9029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814,028.61 </w:t>
            </w:r>
          </w:p>
        </w:tc>
      </w:tr>
      <w:tr w:rsidR="00093F0C" w:rsidRPr="00093F0C" w14:paraId="648C396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948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655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411C16D3" w14:textId="049D88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6DA46119" w14:textId="089EF7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DE654" w14:textId="1CA162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143C" w14:textId="6CD462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97,876.60 </w:t>
            </w:r>
          </w:p>
        </w:tc>
      </w:tr>
      <w:tr w:rsidR="00093F0C" w:rsidRPr="00093F0C" w14:paraId="3A5331C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2C69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93B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63459401" w14:textId="542A05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4BDC1A" w14:textId="028623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7C74F" w14:textId="2F57E1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5F0E7" w14:textId="07C9EC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71D225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8788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3B9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6BA20F0C" w14:textId="44E130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432822CA" w14:textId="771485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B7AB8" w14:textId="4E4D55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CECC" w14:textId="45BE12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97,902.00 </w:t>
            </w:r>
          </w:p>
        </w:tc>
      </w:tr>
      <w:tr w:rsidR="00093F0C" w:rsidRPr="00093F0C" w14:paraId="6C0CB7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5DC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4E5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10B0C083" w14:textId="5A14C1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67D6283F" w14:textId="4BC7BB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2DDBE" w14:textId="3FE3E4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1883B" w14:textId="5CFEE5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1,519.69 </w:t>
            </w:r>
          </w:p>
        </w:tc>
      </w:tr>
      <w:tr w:rsidR="00093F0C" w:rsidRPr="00093F0C" w14:paraId="3223682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6D9C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E0E9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4032D2DB" w14:textId="240963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78CFFC23" w14:textId="4F8E81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8D016" w14:textId="752874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3C21F" w14:textId="491D81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8,154.75 </w:t>
            </w:r>
          </w:p>
        </w:tc>
      </w:tr>
      <w:tr w:rsidR="00093F0C" w:rsidRPr="00093F0C" w14:paraId="7F80C1F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092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E6D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5C3C93DA" w14:textId="6D736B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00F388" w14:textId="7AC74B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B5A03" w14:textId="4F444C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8E202" w14:textId="05D13F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1C9EBF2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D37F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974B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217F9D33" w14:textId="656814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37BE65CD" w14:textId="4D7246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42CC3" w14:textId="3DF73B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5ECAA" w14:textId="79F767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780.00 </w:t>
            </w:r>
          </w:p>
        </w:tc>
      </w:tr>
      <w:tr w:rsidR="00093F0C" w:rsidRPr="00093F0C" w14:paraId="269E4E5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7390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33B1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082F1676" w14:textId="0C1A9A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7D6152" w14:textId="48EC03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B3FF6" w14:textId="00B971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18A8C" w14:textId="5306DE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69DDEF0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02C4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EB2D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0DC004A1" w14:textId="718601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A7E4724" w14:textId="0773B9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C01D2" w14:textId="121734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EDC03" w14:textId="35341C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1,465.00 </w:t>
            </w:r>
          </w:p>
        </w:tc>
      </w:tr>
      <w:tr w:rsidR="00093F0C" w:rsidRPr="00093F0C" w14:paraId="170C944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7EC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81E1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C968E41" w14:textId="2F6225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16DC2BCF" w14:textId="194509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94FA9" w14:textId="71101E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1C75C" w14:textId="7DB7F1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618,702.00 </w:t>
            </w:r>
          </w:p>
        </w:tc>
      </w:tr>
      <w:tr w:rsidR="00093F0C" w:rsidRPr="00093F0C" w14:paraId="1609C96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1797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D35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06ADD79E" w14:textId="7001FA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bottom"/>
            <w:hideMark/>
          </w:tcPr>
          <w:p w14:paraId="56357AD3" w14:textId="466B66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5D3DB" w14:textId="1B59A3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D6548" w14:textId="0A239D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39,899.33 </w:t>
            </w:r>
          </w:p>
        </w:tc>
      </w:tr>
      <w:tr w:rsidR="00093F0C" w:rsidRPr="00093F0C" w14:paraId="5EEC86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07A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F9E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22B201DC" w14:textId="18F1F1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21FE1B22" w14:textId="3D4CDF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3A266" w14:textId="276A84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9DBA1" w14:textId="6A9379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37,651.79 </w:t>
            </w:r>
          </w:p>
        </w:tc>
      </w:tr>
      <w:tr w:rsidR="00093F0C" w:rsidRPr="00093F0C" w14:paraId="5785E4E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5FA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660D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EAD368C" w14:textId="0E3EBC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36128608" w14:textId="6A2B69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CAD54" w14:textId="0F9ACF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27A36" w14:textId="3A1B70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37,260.00 </w:t>
            </w:r>
          </w:p>
        </w:tc>
      </w:tr>
      <w:tr w:rsidR="00093F0C" w:rsidRPr="00093F0C" w14:paraId="215F3EA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B70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6A3C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2BC5F09F" w14:textId="5E7A27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ACC9BE" w14:textId="2CF987A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470E3" w14:textId="503A56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B9FC3" w14:textId="4B3C4B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33E71F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2F2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8E3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2346E06B" w14:textId="1D539B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11C31D9" w14:textId="721EB1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14EE3" w14:textId="16EEB6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C3A72" w14:textId="09DA0A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1,465.00 </w:t>
            </w:r>
          </w:p>
        </w:tc>
      </w:tr>
      <w:tr w:rsidR="00093F0C" w:rsidRPr="00093F0C" w14:paraId="3D2D4B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2E1C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B60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2A77178C" w14:textId="34C86D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CF1087" w14:textId="505823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9ED7F" w14:textId="730CFD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914E6" w14:textId="2CA08C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7FB3D57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FD8A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6E0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bottom"/>
            <w:hideMark/>
          </w:tcPr>
          <w:p w14:paraId="3EAE5414" w14:textId="7E8776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DC601A" w14:textId="37BB4B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FA14E" w14:textId="1978BA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C21B3" w14:textId="76DFBA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497487C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26F4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316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7B7EA49" w14:textId="53A207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5A3D619" w14:textId="3E2DE4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96648" w14:textId="18445F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5B2E4" w14:textId="275967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76,930.00 </w:t>
            </w:r>
          </w:p>
        </w:tc>
      </w:tr>
      <w:tr w:rsidR="00093F0C" w:rsidRPr="00093F0C" w14:paraId="5AEE85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9B0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251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146624F6" w14:textId="1570D6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DA49C01" w14:textId="7177E2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19367" w14:textId="54A4AA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0A35F" w14:textId="031F24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1,465.00 </w:t>
            </w:r>
          </w:p>
        </w:tc>
      </w:tr>
      <w:tr w:rsidR="00093F0C" w:rsidRPr="00093F0C" w14:paraId="6EAC292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45A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E0F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5216A633" w14:textId="34789F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F2C446" w14:textId="3007C7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091CB" w14:textId="7A9721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5BC7C" w14:textId="793183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52C331E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2A24A"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908DFDA" w14:textId="21E4915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0,069,531.87 </w:t>
            </w:r>
          </w:p>
        </w:tc>
        <w:tc>
          <w:tcPr>
            <w:tcW w:w="0" w:type="auto"/>
            <w:tcBorders>
              <w:top w:val="nil"/>
              <w:left w:val="nil"/>
              <w:bottom w:val="single" w:sz="4" w:space="0" w:color="000000"/>
              <w:right w:val="single" w:sz="4" w:space="0" w:color="000000"/>
            </w:tcBorders>
            <w:shd w:val="clear" w:color="D8D8D8" w:fill="D8D8D8"/>
            <w:noWrap/>
            <w:vAlign w:val="bottom"/>
            <w:hideMark/>
          </w:tcPr>
          <w:p w14:paraId="54808868" w14:textId="681973B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FDF24B" w14:textId="04CEC16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451264" w14:textId="68CD86E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0,069,531.87 </w:t>
            </w:r>
          </w:p>
        </w:tc>
      </w:tr>
      <w:tr w:rsidR="00093F0C" w:rsidRPr="00093F0C" w14:paraId="06DEAA85" w14:textId="77777777" w:rsidTr="00093F0C">
        <w:trPr>
          <w:trHeight w:val="20"/>
        </w:trPr>
        <w:tc>
          <w:tcPr>
            <w:tcW w:w="0" w:type="auto"/>
            <w:gridSpan w:val="2"/>
            <w:tcBorders>
              <w:top w:val="single" w:sz="4" w:space="0" w:color="000000"/>
              <w:left w:val="nil"/>
              <w:bottom w:val="single" w:sz="4" w:space="0" w:color="000000"/>
              <w:right w:val="single" w:sz="4" w:space="0" w:color="000000"/>
            </w:tcBorders>
            <w:shd w:val="clear" w:color="auto" w:fill="auto"/>
            <w:vAlign w:val="center"/>
            <w:hideMark/>
          </w:tcPr>
          <w:p w14:paraId="255DCF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Misami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AFC78E7" w14:textId="626D4A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854.85 </w:t>
            </w:r>
          </w:p>
        </w:tc>
        <w:tc>
          <w:tcPr>
            <w:tcW w:w="0" w:type="auto"/>
            <w:tcBorders>
              <w:top w:val="nil"/>
              <w:left w:val="nil"/>
              <w:bottom w:val="single" w:sz="4" w:space="0" w:color="000000"/>
              <w:right w:val="single" w:sz="4" w:space="0" w:color="000000"/>
            </w:tcBorders>
            <w:shd w:val="clear" w:color="auto" w:fill="auto"/>
            <w:noWrap/>
            <w:vAlign w:val="bottom"/>
            <w:hideMark/>
          </w:tcPr>
          <w:p w14:paraId="62B6F60E" w14:textId="230F11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A6382" w14:textId="77A5DA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845B2" w14:textId="765B20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854.85 </w:t>
            </w:r>
          </w:p>
        </w:tc>
      </w:tr>
      <w:tr w:rsidR="00093F0C" w:rsidRPr="00093F0C" w14:paraId="6FFAEAA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05EB3"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DBD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51D0A5B2" w14:textId="7495E1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C7178DA" w14:textId="5F4D52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61F35" w14:textId="2DAA1E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81032" w14:textId="50EBEC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r>
      <w:tr w:rsidR="00093F0C" w:rsidRPr="00093F0C" w14:paraId="0CFF96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907C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B06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53B9F29A" w14:textId="4A9FA0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9CECEB" w14:textId="452F5A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9A738" w14:textId="6FB4A2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103DB" w14:textId="5E2DAF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27FA524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B09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016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D296436" w14:textId="15494B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F634D2" w14:textId="5EEED3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547E3" w14:textId="46F522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3A303" w14:textId="07797E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450D905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429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93E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07B0612" w14:textId="2A24BD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A4E40A" w14:textId="4645CA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D2514" w14:textId="0CA96D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45B1C" w14:textId="1C870C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4549D00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6C4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DEE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B2A71DC" w14:textId="36E055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65EBF85" w14:textId="5B81EC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60671" w14:textId="245AB9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1EE92" w14:textId="2328AC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r>
      <w:tr w:rsidR="00093F0C" w:rsidRPr="00093F0C" w14:paraId="4A3ECC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E678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738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4E6DF378" w14:textId="7450AD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22135D" w14:textId="5A9056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DCFA6" w14:textId="440422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3C654" w14:textId="4DFB97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64D7E51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A7C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F03C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77004AB8" w14:textId="0029BB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613F70D9" w14:textId="5C6D5E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92659" w14:textId="458B87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10549" w14:textId="471F43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148,896.38 </w:t>
            </w:r>
          </w:p>
        </w:tc>
      </w:tr>
      <w:tr w:rsidR="00093F0C" w:rsidRPr="00093F0C" w14:paraId="7FC68C7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D35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DDA9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6E36B80D" w14:textId="11C40B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3FC096" w14:textId="39FD2E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C09B1" w14:textId="73BF9C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CA4EB" w14:textId="392A62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0EE52AA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7A4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6170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2EF5E90" w14:textId="473EED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40B7210" w14:textId="28A9A1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388AF" w14:textId="23BDB7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F763E" w14:textId="7654C5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70F149A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1D6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5A9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2B3F0598" w14:textId="39BEFE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C66AF1" w14:textId="5F45DE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16767" w14:textId="5C1BB4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8E20A" w14:textId="198D8E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4D1FEAA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2908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0AD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4F5D8CA0" w14:textId="6A2B00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E8B0A3" w14:textId="201A01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D473D" w14:textId="5BABE4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2C9D3" w14:textId="2441F0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6A778EE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A9AD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2A8C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2360E9FA" w14:textId="380ADF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57FCEAF2" w14:textId="103AE9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E1890" w14:textId="1649AD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10D34" w14:textId="4381D3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3,240.64 </w:t>
            </w:r>
          </w:p>
        </w:tc>
      </w:tr>
      <w:tr w:rsidR="00093F0C" w:rsidRPr="00093F0C" w14:paraId="290698A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21ED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5FFA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93DE345" w14:textId="1FAE1F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447E9E" w14:textId="65D5BA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A6836" w14:textId="0EC66E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CC059" w14:textId="6FAF02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69A65D9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C15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610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0152079C" w14:textId="598138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FA9316" w14:textId="43A562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97B4D" w14:textId="3F56D2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C02C8" w14:textId="6D023D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05,000.00 </w:t>
            </w:r>
          </w:p>
        </w:tc>
      </w:tr>
      <w:tr w:rsidR="00093F0C" w:rsidRPr="00093F0C" w14:paraId="78260AD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10E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D51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68DE3196" w14:textId="182C8A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F213D81" w14:textId="2B4467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15AED" w14:textId="7BFEA0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A0080" w14:textId="3E63F0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4C7A51F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A819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A739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65C0693A" w14:textId="557587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91B0F6" w14:textId="7E2DCD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E8D81" w14:textId="7AC0A4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77A4A" w14:textId="60F964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1235BFF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6FE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658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728CECF" w14:textId="0A213E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92D208" w14:textId="09F24F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08067" w14:textId="46BB40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E73A" w14:textId="2E998E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0C4091D5"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20AF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63CAF2E" w14:textId="52D7E6E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9,690,390.01 </w:t>
            </w:r>
          </w:p>
        </w:tc>
        <w:tc>
          <w:tcPr>
            <w:tcW w:w="0" w:type="auto"/>
            <w:tcBorders>
              <w:top w:val="nil"/>
              <w:left w:val="nil"/>
              <w:bottom w:val="single" w:sz="4" w:space="0" w:color="000000"/>
              <w:right w:val="single" w:sz="4" w:space="0" w:color="000000"/>
            </w:tcBorders>
            <w:shd w:val="clear" w:color="D8D8D8" w:fill="D8D8D8"/>
            <w:noWrap/>
            <w:vAlign w:val="bottom"/>
            <w:hideMark/>
          </w:tcPr>
          <w:p w14:paraId="711949AE" w14:textId="50C059A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2C8D79" w14:textId="47F4E8D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3C3F23" w14:textId="0DE89A5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9,690,390.01 </w:t>
            </w:r>
          </w:p>
        </w:tc>
      </w:tr>
      <w:tr w:rsidR="00093F0C" w:rsidRPr="00093F0C" w14:paraId="101C5DD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74975"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9E65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2478E52" w14:textId="5E19C6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9,713,166.12 </w:t>
            </w:r>
          </w:p>
        </w:tc>
        <w:tc>
          <w:tcPr>
            <w:tcW w:w="0" w:type="auto"/>
            <w:tcBorders>
              <w:top w:val="nil"/>
              <w:left w:val="nil"/>
              <w:bottom w:val="single" w:sz="4" w:space="0" w:color="000000"/>
              <w:right w:val="single" w:sz="4" w:space="0" w:color="000000"/>
            </w:tcBorders>
            <w:shd w:val="clear" w:color="auto" w:fill="auto"/>
            <w:noWrap/>
            <w:vAlign w:val="bottom"/>
            <w:hideMark/>
          </w:tcPr>
          <w:p w14:paraId="1E2BC864" w14:textId="52C826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36DB0" w14:textId="25DACC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3A5BE" w14:textId="7AB28F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9,713,166.12 </w:t>
            </w:r>
          </w:p>
        </w:tc>
      </w:tr>
      <w:tr w:rsidR="00093F0C" w:rsidRPr="00093F0C" w14:paraId="1163AEC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887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7D7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2E5F2877" w14:textId="07457E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13A030DA" w14:textId="63F96F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EE9F3" w14:textId="6F5E61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1BF15" w14:textId="4FF1AE9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68,780.00 </w:t>
            </w:r>
          </w:p>
        </w:tc>
      </w:tr>
      <w:tr w:rsidR="00093F0C" w:rsidRPr="00093F0C" w14:paraId="43E315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4776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6BC2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BFE2F43" w14:textId="2F160C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681586" w14:textId="4F4C1E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E9D01" w14:textId="641052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A1BB5" w14:textId="0506E3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8,570.00 </w:t>
            </w:r>
          </w:p>
        </w:tc>
      </w:tr>
      <w:tr w:rsidR="00093F0C" w:rsidRPr="00093F0C" w14:paraId="64E0BE0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A3F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22AB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2ECCE6C7" w14:textId="05AD7D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bottom"/>
            <w:hideMark/>
          </w:tcPr>
          <w:p w14:paraId="05BE1A5E" w14:textId="426315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632DB" w14:textId="64BC9C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9E9EE" w14:textId="1746CE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17,456.78 </w:t>
            </w:r>
          </w:p>
        </w:tc>
      </w:tr>
      <w:tr w:rsidR="00093F0C" w:rsidRPr="00093F0C" w14:paraId="0410E75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5EE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E141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378508CD" w14:textId="4555B2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05AF6988" w14:textId="5B7530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03DB4" w14:textId="2AA5AA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BFE2E" w14:textId="100A83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886,363.45 </w:t>
            </w:r>
          </w:p>
        </w:tc>
      </w:tr>
      <w:tr w:rsidR="00093F0C" w:rsidRPr="00093F0C" w14:paraId="31359D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866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ED77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425C9732" w14:textId="37DA8F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211E05" w14:textId="0B5F6B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9A340" w14:textId="49EDDD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8846C" w14:textId="4E125E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r>
      <w:tr w:rsidR="00093F0C" w:rsidRPr="00093F0C" w14:paraId="6292D54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A5B8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656D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558E0EE8" w14:textId="494D4B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45DEB8D7" w14:textId="4A1284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5F2CA" w14:textId="4072BD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FEB53" w14:textId="43A295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07,200.00 </w:t>
            </w:r>
          </w:p>
        </w:tc>
      </w:tr>
      <w:tr w:rsidR="00093F0C" w:rsidRPr="00093F0C" w14:paraId="54DCA30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BF0D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219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4E26131B" w14:textId="665E74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5B7C130" w14:textId="57AC08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B18C5" w14:textId="03CB90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1F83D" w14:textId="3BC8A7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0,789.00 </w:t>
            </w:r>
          </w:p>
        </w:tc>
      </w:tr>
      <w:tr w:rsidR="00093F0C" w:rsidRPr="00093F0C" w14:paraId="3FF5F9F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69C4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649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50AF4735" w14:textId="588C49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bottom"/>
            <w:hideMark/>
          </w:tcPr>
          <w:p w14:paraId="6F4B9125" w14:textId="7AF1F6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C30ED" w14:textId="4D4A56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DD0F0" w14:textId="2AA9D8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08,536.74 </w:t>
            </w:r>
          </w:p>
        </w:tc>
      </w:tr>
      <w:tr w:rsidR="00093F0C" w:rsidRPr="00093F0C" w14:paraId="503688B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249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6A6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586A5073" w14:textId="154245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19D2ADE" w14:textId="385504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22705" w14:textId="437C2C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FB046" w14:textId="124581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r>
      <w:tr w:rsidR="00093F0C" w:rsidRPr="00093F0C" w14:paraId="128856E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7195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4D29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5E0EA69E" w14:textId="57067E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3,070.54 </w:t>
            </w:r>
          </w:p>
        </w:tc>
        <w:tc>
          <w:tcPr>
            <w:tcW w:w="0" w:type="auto"/>
            <w:tcBorders>
              <w:top w:val="nil"/>
              <w:left w:val="nil"/>
              <w:bottom w:val="single" w:sz="4" w:space="0" w:color="000000"/>
              <w:right w:val="single" w:sz="4" w:space="0" w:color="000000"/>
            </w:tcBorders>
            <w:shd w:val="clear" w:color="auto" w:fill="auto"/>
            <w:noWrap/>
            <w:vAlign w:val="bottom"/>
            <w:hideMark/>
          </w:tcPr>
          <w:p w14:paraId="731AE019" w14:textId="2AE9D5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42414" w14:textId="26196D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8FCFD" w14:textId="377CC5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3,070.54 </w:t>
            </w:r>
          </w:p>
        </w:tc>
      </w:tr>
      <w:tr w:rsidR="00093F0C" w:rsidRPr="00093F0C" w14:paraId="211AE13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A601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618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42B8B32B" w14:textId="50DAF7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2BE40A1" w14:textId="34EA16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22952" w14:textId="00ED31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7F78C" w14:textId="721D42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r>
      <w:tr w:rsidR="00093F0C" w:rsidRPr="00093F0C" w14:paraId="632C627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EC0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6C51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676C9763" w14:textId="6CE7EB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bottom"/>
            <w:hideMark/>
          </w:tcPr>
          <w:p w14:paraId="4BF88CC0" w14:textId="34C3BB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C8F26" w14:textId="0B579A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C5FC6" w14:textId="0B3795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9,678.02 </w:t>
            </w:r>
          </w:p>
        </w:tc>
      </w:tr>
      <w:tr w:rsidR="00093F0C" w:rsidRPr="00093F0C" w14:paraId="21917C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A894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17A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CC0B24E" w14:textId="6C7EF5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bottom"/>
            <w:hideMark/>
          </w:tcPr>
          <w:p w14:paraId="178536BA" w14:textId="218DB1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12F9F" w14:textId="30006C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CCD7E" w14:textId="7B684C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19,127.00 </w:t>
            </w:r>
          </w:p>
        </w:tc>
      </w:tr>
      <w:tr w:rsidR="00093F0C" w:rsidRPr="00093F0C" w14:paraId="05CC11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F9B5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8861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2D2D26DA" w14:textId="21919F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383854C2" w14:textId="17784F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86EF7" w14:textId="58FDB6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5E76E" w14:textId="5AFA0C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9,022.68 </w:t>
            </w:r>
          </w:p>
        </w:tc>
      </w:tr>
      <w:tr w:rsidR="00093F0C" w:rsidRPr="00093F0C" w14:paraId="69BF559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973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4B7A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0C174D61" w14:textId="37AC98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750045E5" w14:textId="49A195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66338" w14:textId="7D2DDA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92D18" w14:textId="7FDD37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684,045.00 </w:t>
            </w:r>
          </w:p>
        </w:tc>
      </w:tr>
      <w:tr w:rsidR="00093F0C" w:rsidRPr="00093F0C" w14:paraId="21B4D4C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327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6A71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0254E584" w14:textId="5C27C2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54,611.36 </w:t>
            </w:r>
          </w:p>
        </w:tc>
        <w:tc>
          <w:tcPr>
            <w:tcW w:w="0" w:type="auto"/>
            <w:tcBorders>
              <w:top w:val="nil"/>
              <w:left w:val="nil"/>
              <w:bottom w:val="single" w:sz="4" w:space="0" w:color="000000"/>
              <w:right w:val="single" w:sz="4" w:space="0" w:color="000000"/>
            </w:tcBorders>
            <w:shd w:val="clear" w:color="auto" w:fill="auto"/>
            <w:noWrap/>
            <w:vAlign w:val="bottom"/>
            <w:hideMark/>
          </w:tcPr>
          <w:p w14:paraId="0DF5A95C" w14:textId="11EF5A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EEEF1" w14:textId="4B8E33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146BA" w14:textId="4A14C4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54,611.36 </w:t>
            </w:r>
          </w:p>
        </w:tc>
      </w:tr>
      <w:tr w:rsidR="00093F0C" w:rsidRPr="00093F0C" w14:paraId="58D267C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4D5E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FBE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716CCEDB" w14:textId="2F2E44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648A74F" w14:textId="7C9BEE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7765C" w14:textId="1D6ABC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4A095" w14:textId="3DC932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5,350.00 </w:t>
            </w:r>
          </w:p>
        </w:tc>
      </w:tr>
      <w:tr w:rsidR="00093F0C" w:rsidRPr="00093F0C" w14:paraId="52DE3CE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40EA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373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74812ED" w14:textId="04614B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30AD85A" w14:textId="693861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ACEC3" w14:textId="5CEB13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ACF0E" w14:textId="0DBFBA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1,980.00 </w:t>
            </w:r>
          </w:p>
        </w:tc>
      </w:tr>
      <w:tr w:rsidR="00093F0C" w:rsidRPr="00093F0C" w14:paraId="35A0FC1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291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A8E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22ABC417" w14:textId="3A5A44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328E6C6A" w14:textId="0355E3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1F1FB" w14:textId="0D4DEF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CEB00" w14:textId="31EB87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65,780.00 </w:t>
            </w:r>
          </w:p>
        </w:tc>
      </w:tr>
      <w:tr w:rsidR="00093F0C" w:rsidRPr="00093F0C" w14:paraId="570A30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45BF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A045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2C05CBE2" w14:textId="5CB84A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756B791C" w14:textId="4B67C4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22979" w14:textId="5EDCB6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DDC00" w14:textId="39B469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6,850.00 </w:t>
            </w:r>
          </w:p>
        </w:tc>
      </w:tr>
      <w:tr w:rsidR="00093F0C" w:rsidRPr="00093F0C" w14:paraId="508F4D4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1F2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511A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002227DB" w14:textId="05F15D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395FB248" w14:textId="02940F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75711" w14:textId="1EEEC3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3E00B" w14:textId="63370E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00,528.32 </w:t>
            </w:r>
          </w:p>
        </w:tc>
      </w:tr>
      <w:tr w:rsidR="00093F0C" w:rsidRPr="00093F0C" w14:paraId="53F7525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4473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C686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ABD7748" w14:textId="294401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4195CC6A" w14:textId="50C031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FCE62" w14:textId="370FEA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5135" w14:textId="6B2F5C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2,435.00 </w:t>
            </w:r>
          </w:p>
        </w:tc>
      </w:tr>
      <w:tr w:rsidR="00093F0C" w:rsidRPr="00093F0C" w14:paraId="5EA2F9A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FE5B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DA50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0271EDAB" w14:textId="623E68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7B77BF4" w14:textId="2B4C8D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B40C0" w14:textId="36533E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FA899" w14:textId="66572F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1,000.00 </w:t>
            </w:r>
          </w:p>
        </w:tc>
      </w:tr>
      <w:tr w:rsidR="00093F0C" w:rsidRPr="00093F0C" w14:paraId="5BC6102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51A856"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0B3A517" w14:textId="7F316BD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5,741,478.29 </w:t>
            </w:r>
          </w:p>
        </w:tc>
        <w:tc>
          <w:tcPr>
            <w:tcW w:w="0" w:type="auto"/>
            <w:tcBorders>
              <w:top w:val="nil"/>
              <w:left w:val="nil"/>
              <w:bottom w:val="single" w:sz="4" w:space="0" w:color="000000"/>
              <w:right w:val="single" w:sz="4" w:space="0" w:color="000000"/>
            </w:tcBorders>
            <w:shd w:val="clear" w:color="A5A5A5" w:fill="A5A5A5"/>
            <w:noWrap/>
            <w:vAlign w:val="bottom"/>
            <w:hideMark/>
          </w:tcPr>
          <w:p w14:paraId="76D11F85" w14:textId="492B8B9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FB32C0C" w14:textId="467FDB1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7ADB695" w14:textId="41F7827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75,741,478.29 </w:t>
            </w:r>
          </w:p>
        </w:tc>
      </w:tr>
      <w:tr w:rsidR="00093F0C" w:rsidRPr="00093F0C" w14:paraId="392F10E4"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775B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41D13B4" w14:textId="38E17BA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885,0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3A89A8C6" w14:textId="7E2E0D3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1C793D" w14:textId="3C66FBB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63F3AD" w14:textId="49DEFE1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885,067.16 </w:t>
            </w:r>
          </w:p>
        </w:tc>
      </w:tr>
      <w:tr w:rsidR="00093F0C" w:rsidRPr="00093F0C" w14:paraId="4B1916E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7CC6C"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A440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6F04629" w14:textId="20CCDCE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AC084A3" w14:textId="1822E3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D30B7" w14:textId="2681B2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2AB9B" w14:textId="7F1D87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9,630.00 </w:t>
            </w:r>
          </w:p>
        </w:tc>
      </w:tr>
      <w:tr w:rsidR="00093F0C" w:rsidRPr="00093F0C" w14:paraId="028130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00E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DD7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FCF974C" w14:textId="38B7D3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9EC202B" w14:textId="347DB9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AD822" w14:textId="104F7D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240E7" w14:textId="7DF6EA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56,096.53 </w:t>
            </w:r>
          </w:p>
        </w:tc>
      </w:tr>
      <w:tr w:rsidR="00093F0C" w:rsidRPr="00093F0C" w14:paraId="780305D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1F6D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72B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2DA855EC" w14:textId="227A13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2,799.15 </w:t>
            </w:r>
          </w:p>
        </w:tc>
        <w:tc>
          <w:tcPr>
            <w:tcW w:w="0" w:type="auto"/>
            <w:tcBorders>
              <w:top w:val="nil"/>
              <w:left w:val="nil"/>
              <w:bottom w:val="single" w:sz="4" w:space="0" w:color="000000"/>
              <w:right w:val="single" w:sz="4" w:space="0" w:color="000000"/>
            </w:tcBorders>
            <w:shd w:val="clear" w:color="auto" w:fill="auto"/>
            <w:noWrap/>
            <w:vAlign w:val="bottom"/>
            <w:hideMark/>
          </w:tcPr>
          <w:p w14:paraId="2DF51A39" w14:textId="7A7AF4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BCE3B" w14:textId="63041D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378E4" w14:textId="3C7F4F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2,799.15 </w:t>
            </w:r>
          </w:p>
        </w:tc>
      </w:tr>
      <w:tr w:rsidR="00093F0C" w:rsidRPr="00093F0C" w14:paraId="6EAD573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3690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162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09796AC7" w14:textId="277D6E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1202006E" w14:textId="19E239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72EE9" w14:textId="001D75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F8E43" w14:textId="66B61B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3,966.82 </w:t>
            </w:r>
          </w:p>
        </w:tc>
      </w:tr>
      <w:tr w:rsidR="00093F0C" w:rsidRPr="00093F0C" w14:paraId="29E771E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89F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99B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EA42058" w14:textId="16BFC2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697993ED" w14:textId="1E5329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CE1A2" w14:textId="58BA77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8EB53" w14:textId="462969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6,364.71 </w:t>
            </w:r>
          </w:p>
        </w:tc>
      </w:tr>
      <w:tr w:rsidR="00093F0C" w:rsidRPr="00093F0C" w14:paraId="1ED734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926B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F5A7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6DDE66A" w14:textId="04DECF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9DD34EC" w14:textId="00D5AE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3EEFF" w14:textId="4C5A2A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45505" w14:textId="0F81BD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6,370.00 </w:t>
            </w:r>
          </w:p>
        </w:tc>
      </w:tr>
      <w:tr w:rsidR="00093F0C" w:rsidRPr="00093F0C" w14:paraId="4B9C946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825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2C2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0B9E2E1C" w14:textId="4742BA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E5B92F5" w14:textId="227EE2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18FFB" w14:textId="561141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D54E4" w14:textId="0E38CB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8,283.89 </w:t>
            </w:r>
          </w:p>
        </w:tc>
      </w:tr>
      <w:tr w:rsidR="00093F0C" w:rsidRPr="00093F0C" w14:paraId="2A9BC7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6A48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3208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75D4493D" w14:textId="252EE8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C0A93B5" w14:textId="002F74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16BFB" w14:textId="3CBB72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8654F" w14:textId="1F442E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3,458.80 </w:t>
            </w:r>
          </w:p>
        </w:tc>
      </w:tr>
      <w:tr w:rsidR="00093F0C" w:rsidRPr="00093F0C" w14:paraId="562CFF0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3ECF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6E31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1D1228D8" w14:textId="05AC4E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5CB5B13F" w14:textId="4B5DF2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DA25E" w14:textId="451972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AB9E1" w14:textId="5573FB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03,379.32 </w:t>
            </w:r>
          </w:p>
        </w:tc>
      </w:tr>
      <w:tr w:rsidR="00093F0C" w:rsidRPr="00093F0C" w14:paraId="29038A4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079F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320E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A628F57" w14:textId="1E65F1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221F0BE" w14:textId="03690B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D97B1" w14:textId="5BBCEF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14601" w14:textId="2ABC99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9,492.94 </w:t>
            </w:r>
          </w:p>
        </w:tc>
      </w:tr>
      <w:tr w:rsidR="00093F0C" w:rsidRPr="00093F0C" w14:paraId="05D38C6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CF0B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B0F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3D620AC4" w14:textId="2CB9B8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543E528" w14:textId="1FEF5A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B1535" w14:textId="69916B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97ED3" w14:textId="65F452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5,225.00 </w:t>
            </w:r>
          </w:p>
        </w:tc>
      </w:tr>
      <w:tr w:rsidR="00093F0C" w:rsidRPr="00093F0C" w14:paraId="0548CB68"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D6AD6"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0B86869" w14:textId="6305B23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328,896.85 </w:t>
            </w:r>
          </w:p>
        </w:tc>
        <w:tc>
          <w:tcPr>
            <w:tcW w:w="0" w:type="auto"/>
            <w:tcBorders>
              <w:top w:val="nil"/>
              <w:left w:val="nil"/>
              <w:bottom w:val="single" w:sz="4" w:space="0" w:color="000000"/>
              <w:right w:val="single" w:sz="4" w:space="0" w:color="000000"/>
            </w:tcBorders>
            <w:shd w:val="clear" w:color="D8D8D8" w:fill="D8D8D8"/>
            <w:noWrap/>
            <w:vAlign w:val="bottom"/>
            <w:hideMark/>
          </w:tcPr>
          <w:p w14:paraId="7D8A67B9" w14:textId="23D3C5F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BA0D68" w14:textId="6220EBB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A12986" w14:textId="760E867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4,328,896.85 </w:t>
            </w:r>
          </w:p>
        </w:tc>
      </w:tr>
      <w:tr w:rsidR="00093F0C" w:rsidRPr="00093F0C" w14:paraId="04609BB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00123"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889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51407715" w14:textId="785CF2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12531C7" w14:textId="75BC1B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36E44" w14:textId="22E2ED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A11C6" w14:textId="2A4B9B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46,090.42 </w:t>
            </w:r>
          </w:p>
        </w:tc>
      </w:tr>
      <w:tr w:rsidR="00093F0C" w:rsidRPr="00093F0C" w14:paraId="75B8101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34ED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47C3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568F7D8A" w14:textId="526B40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59CFEC53" w14:textId="574D04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A1A26" w14:textId="65C335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9F028" w14:textId="464150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5,523.95 </w:t>
            </w:r>
          </w:p>
        </w:tc>
      </w:tr>
      <w:tr w:rsidR="00093F0C" w:rsidRPr="00093F0C" w14:paraId="018D5D6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EB35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256F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30FE79A" w14:textId="3129BB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6434C18E" w14:textId="4979C0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250C8" w14:textId="7700D7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1ED96" w14:textId="43BF95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0,830.18 </w:t>
            </w:r>
          </w:p>
        </w:tc>
      </w:tr>
      <w:tr w:rsidR="00093F0C" w:rsidRPr="00093F0C" w14:paraId="4F3D1C0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53E1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BD3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11B0A23D" w14:textId="359553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04CA9A8" w14:textId="64CE03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569A9" w14:textId="72201F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34F76" w14:textId="24470D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6,846.54 </w:t>
            </w:r>
          </w:p>
        </w:tc>
      </w:tr>
      <w:tr w:rsidR="00093F0C" w:rsidRPr="00093F0C" w14:paraId="5F8FA20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91F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1750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19537B2A" w14:textId="7B7173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32A8CA22" w14:textId="788B0A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F45F5" w14:textId="584C18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B860C" w14:textId="0886F1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71,384.32 </w:t>
            </w:r>
          </w:p>
        </w:tc>
      </w:tr>
      <w:tr w:rsidR="00093F0C" w:rsidRPr="00093F0C" w14:paraId="3B9EE85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7E9B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EF9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06254778" w14:textId="0775E8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5F337D84" w14:textId="2D2FEC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31043" w14:textId="554EBD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3B5FA" w14:textId="21B28A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9,368.82 </w:t>
            </w:r>
          </w:p>
        </w:tc>
      </w:tr>
      <w:tr w:rsidR="00093F0C" w:rsidRPr="00093F0C" w14:paraId="294FEC6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5357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FFAF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1EC3B3C" w14:textId="6420EDD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EA954A6" w14:textId="7B54CE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134B5" w14:textId="2F6309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B368" w14:textId="6C5DD5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918,705.15 </w:t>
            </w:r>
          </w:p>
        </w:tc>
      </w:tr>
      <w:tr w:rsidR="00093F0C" w:rsidRPr="00093F0C" w14:paraId="5AEDBDB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C795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8D8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AC725E6" w14:textId="455B2C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69,806.65 </w:t>
            </w:r>
          </w:p>
        </w:tc>
        <w:tc>
          <w:tcPr>
            <w:tcW w:w="0" w:type="auto"/>
            <w:tcBorders>
              <w:top w:val="nil"/>
              <w:left w:val="nil"/>
              <w:bottom w:val="single" w:sz="4" w:space="0" w:color="000000"/>
              <w:right w:val="single" w:sz="4" w:space="0" w:color="000000"/>
            </w:tcBorders>
            <w:shd w:val="clear" w:color="auto" w:fill="auto"/>
            <w:noWrap/>
            <w:vAlign w:val="bottom"/>
            <w:hideMark/>
          </w:tcPr>
          <w:p w14:paraId="4505DB32" w14:textId="1F7934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6E3B6" w14:textId="5B9667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A68B9" w14:textId="5A133E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69,806.65 </w:t>
            </w:r>
          </w:p>
        </w:tc>
      </w:tr>
      <w:tr w:rsidR="00093F0C" w:rsidRPr="00093F0C" w14:paraId="1A08C5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3494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F0D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D5460B3" w14:textId="5970FD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190E769E" w14:textId="5D5732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938BB" w14:textId="392ACB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233A7" w14:textId="41EC98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7,487.08 </w:t>
            </w:r>
          </w:p>
        </w:tc>
      </w:tr>
      <w:tr w:rsidR="00093F0C" w:rsidRPr="00093F0C" w14:paraId="17B4FDB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7C75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63C0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D6A9F74" w14:textId="664782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0E741217" w14:textId="49D33E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6B3E1" w14:textId="13F242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F8911" w14:textId="24CAD2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78,182.54 </w:t>
            </w:r>
          </w:p>
        </w:tc>
      </w:tr>
      <w:tr w:rsidR="00093F0C" w:rsidRPr="00093F0C" w14:paraId="2ADD7CD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5FC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B05E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26CDA02C" w14:textId="1EE93E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39866F22" w14:textId="0FA9B4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23933" w14:textId="6C88E3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94F2A" w14:textId="0BD65A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94,671.20 </w:t>
            </w:r>
          </w:p>
        </w:tc>
      </w:tr>
      <w:tr w:rsidR="00093F0C" w:rsidRPr="00093F0C" w14:paraId="19A5A9C1"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BBB7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22CEBD" w14:textId="0873488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0,241,506.09 </w:t>
            </w:r>
          </w:p>
        </w:tc>
        <w:tc>
          <w:tcPr>
            <w:tcW w:w="0" w:type="auto"/>
            <w:tcBorders>
              <w:top w:val="nil"/>
              <w:left w:val="nil"/>
              <w:bottom w:val="single" w:sz="4" w:space="0" w:color="000000"/>
              <w:right w:val="single" w:sz="4" w:space="0" w:color="000000"/>
            </w:tcBorders>
            <w:shd w:val="clear" w:color="D8D8D8" w:fill="D8D8D8"/>
            <w:noWrap/>
            <w:vAlign w:val="bottom"/>
            <w:hideMark/>
          </w:tcPr>
          <w:p w14:paraId="1962300F" w14:textId="1A9420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DA6B9D" w14:textId="4873E69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5F60C4" w14:textId="1C2CBB7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0,241,506.09 </w:t>
            </w:r>
          </w:p>
        </w:tc>
      </w:tr>
      <w:tr w:rsidR="00093F0C" w:rsidRPr="00093F0C" w14:paraId="3763D66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E03FE"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BE79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2E0F534F" w14:textId="1DD30A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1CFBC8EE" w14:textId="055209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81407" w14:textId="562DF4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5018D" w14:textId="2B3065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5,619.99 </w:t>
            </w:r>
          </w:p>
        </w:tc>
      </w:tr>
      <w:tr w:rsidR="00093F0C" w:rsidRPr="00093F0C" w14:paraId="6E967B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4FD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5F1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1EEBF63D" w14:textId="7E3E7E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176,999.59 </w:t>
            </w:r>
          </w:p>
        </w:tc>
        <w:tc>
          <w:tcPr>
            <w:tcW w:w="0" w:type="auto"/>
            <w:tcBorders>
              <w:top w:val="nil"/>
              <w:left w:val="nil"/>
              <w:bottom w:val="single" w:sz="4" w:space="0" w:color="000000"/>
              <w:right w:val="single" w:sz="4" w:space="0" w:color="000000"/>
            </w:tcBorders>
            <w:shd w:val="clear" w:color="auto" w:fill="auto"/>
            <w:noWrap/>
            <w:vAlign w:val="bottom"/>
            <w:hideMark/>
          </w:tcPr>
          <w:p w14:paraId="5D5244EC" w14:textId="3C65FD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AFC82" w14:textId="2CEF44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5DAD8" w14:textId="00DD55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176,999.59 </w:t>
            </w:r>
          </w:p>
        </w:tc>
      </w:tr>
      <w:tr w:rsidR="00093F0C" w:rsidRPr="00093F0C" w14:paraId="7356A27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4E81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9110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371EFC61" w14:textId="037BA8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3AC4EFFA" w14:textId="42F1FD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72263" w14:textId="6F6F9E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EFE44" w14:textId="375767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25,845.86 </w:t>
            </w:r>
          </w:p>
        </w:tc>
      </w:tr>
      <w:tr w:rsidR="00093F0C" w:rsidRPr="00093F0C" w14:paraId="59CDBC7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31D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E82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22E45AE3" w14:textId="67819D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D7F7FAC" w14:textId="7307A3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1AEB9" w14:textId="716E81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89C63" w14:textId="0FD11D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74,842.95 </w:t>
            </w:r>
          </w:p>
        </w:tc>
      </w:tr>
      <w:tr w:rsidR="00093F0C" w:rsidRPr="00093F0C" w14:paraId="0018581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3CFF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EDD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05720E1" w14:textId="70E271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9950E5D" w14:textId="401ADD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4C939" w14:textId="691007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863DB" w14:textId="2AE6DC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6,420.00 </w:t>
            </w:r>
          </w:p>
        </w:tc>
      </w:tr>
      <w:tr w:rsidR="00093F0C" w:rsidRPr="00093F0C" w14:paraId="691B4AA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8DC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CBD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7AB1641" w14:textId="03D1FE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398183D8" w14:textId="1694B8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BD334" w14:textId="68713B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254A6" w14:textId="70C566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2,396.30 </w:t>
            </w:r>
          </w:p>
        </w:tc>
      </w:tr>
      <w:tr w:rsidR="00093F0C" w:rsidRPr="00093F0C" w14:paraId="2FAD3B4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D166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07C4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54C7EFD" w14:textId="631904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11,304.18 </w:t>
            </w:r>
          </w:p>
        </w:tc>
        <w:tc>
          <w:tcPr>
            <w:tcW w:w="0" w:type="auto"/>
            <w:tcBorders>
              <w:top w:val="nil"/>
              <w:left w:val="nil"/>
              <w:bottom w:val="single" w:sz="4" w:space="0" w:color="000000"/>
              <w:right w:val="single" w:sz="4" w:space="0" w:color="000000"/>
            </w:tcBorders>
            <w:shd w:val="clear" w:color="auto" w:fill="auto"/>
            <w:noWrap/>
            <w:vAlign w:val="bottom"/>
            <w:hideMark/>
          </w:tcPr>
          <w:p w14:paraId="12B0AFE4" w14:textId="679495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87A99" w14:textId="5ADDA7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3FEF9" w14:textId="67F0E9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11,304.18 </w:t>
            </w:r>
          </w:p>
        </w:tc>
      </w:tr>
      <w:tr w:rsidR="00093F0C" w:rsidRPr="00093F0C" w14:paraId="682580F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783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E8A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B188C04" w14:textId="40AB28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7C04D45" w14:textId="3A0212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12568" w14:textId="391BC9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502B7" w14:textId="1262C9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17,826.07 </w:t>
            </w:r>
          </w:p>
        </w:tc>
      </w:tr>
      <w:tr w:rsidR="00093F0C" w:rsidRPr="00093F0C" w14:paraId="14B8CD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162F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E72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030796A4" w14:textId="1CD3730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52AC50E" w14:textId="42E6B8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67BC2" w14:textId="36118F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6B1DF" w14:textId="2C7CFD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251.15 </w:t>
            </w:r>
          </w:p>
        </w:tc>
      </w:tr>
      <w:tr w:rsidR="00093F0C" w:rsidRPr="00093F0C" w14:paraId="5D742EA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2D95E"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849ACA3" w14:textId="6BE1C65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436,034.25 </w:t>
            </w:r>
          </w:p>
        </w:tc>
        <w:tc>
          <w:tcPr>
            <w:tcW w:w="0" w:type="auto"/>
            <w:tcBorders>
              <w:top w:val="nil"/>
              <w:left w:val="nil"/>
              <w:bottom w:val="single" w:sz="4" w:space="0" w:color="000000"/>
              <w:right w:val="single" w:sz="4" w:space="0" w:color="000000"/>
            </w:tcBorders>
            <w:shd w:val="clear" w:color="D8D8D8" w:fill="D8D8D8"/>
            <w:noWrap/>
            <w:vAlign w:val="bottom"/>
            <w:hideMark/>
          </w:tcPr>
          <w:p w14:paraId="7D70B99C" w14:textId="75D2D5A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8D920D" w14:textId="07DA957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28EAA5" w14:textId="45138A1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436,034.25 </w:t>
            </w:r>
          </w:p>
        </w:tc>
      </w:tr>
      <w:tr w:rsidR="00093F0C" w:rsidRPr="00093F0C" w14:paraId="785D088B"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2DE2C1"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460E126" w14:textId="0A3D11C8"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43AA633E" w14:textId="567D7A29"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E25D9" w14:textId="43CBC8AE" w:rsidR="00093F0C" w:rsidRPr="00093F0C" w:rsidRDefault="00093F0C" w:rsidP="00093F0C">
            <w:pPr>
              <w:widowControl/>
              <w:spacing w:after="0" w:line="240" w:lineRule="auto"/>
              <w:contextualSpacing/>
              <w:jc w:val="right"/>
              <w:rPr>
                <w:rFonts w:ascii="Arial Narrow" w:eastAsia="Times New Roman" w:hAnsi="Arial Narrow"/>
                <w:i/>
                <w:iCs/>
                <w:color w:val="000000"/>
              </w:rPr>
            </w:pPr>
            <w:r w:rsidRPr="00093F0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EFE5B" w14:textId="5694AE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442,703.84 </w:t>
            </w:r>
          </w:p>
        </w:tc>
      </w:tr>
      <w:tr w:rsidR="00093F0C" w:rsidRPr="00093F0C" w14:paraId="6598B05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DAC11"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ECD7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4CFDE88F" w14:textId="46AEACF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43CF9FF9" w14:textId="234A99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EE20" w14:textId="7C2F7A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3ECDD" w14:textId="64B8A4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57,148.41 </w:t>
            </w:r>
          </w:p>
        </w:tc>
      </w:tr>
      <w:tr w:rsidR="00093F0C" w:rsidRPr="00093F0C" w14:paraId="21DA41D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0DEC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0545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0B90365F" w14:textId="4EE6E2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368286CC" w14:textId="79FBFE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A00FF" w14:textId="24913C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51C05" w14:textId="079EA2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31,350.00 </w:t>
            </w:r>
          </w:p>
        </w:tc>
      </w:tr>
      <w:tr w:rsidR="00093F0C" w:rsidRPr="00093F0C" w14:paraId="7B7AB6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C1D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9672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bottom"/>
            <w:hideMark/>
          </w:tcPr>
          <w:p w14:paraId="7A160D8A" w14:textId="31F8FE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3B125BF2" w14:textId="513C73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E33A5" w14:textId="2E8C96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02DE4" w14:textId="0DD6D1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672.00 </w:t>
            </w:r>
          </w:p>
        </w:tc>
      </w:tr>
      <w:tr w:rsidR="00093F0C" w:rsidRPr="00093F0C" w14:paraId="3884879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5E53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72B2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3B1F252D" w14:textId="63B2B3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4E1F70E" w14:textId="42B02F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FA768" w14:textId="5454A3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61A05" w14:textId="72A6B4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030.00 </w:t>
            </w:r>
          </w:p>
        </w:tc>
      </w:tr>
      <w:tr w:rsidR="00093F0C" w:rsidRPr="00093F0C" w14:paraId="01065B0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2771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F488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47F46F4" w14:textId="25FF55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2,950.00 </w:t>
            </w:r>
          </w:p>
        </w:tc>
        <w:tc>
          <w:tcPr>
            <w:tcW w:w="0" w:type="auto"/>
            <w:tcBorders>
              <w:top w:val="nil"/>
              <w:left w:val="nil"/>
              <w:bottom w:val="single" w:sz="4" w:space="0" w:color="000000"/>
              <w:right w:val="single" w:sz="4" w:space="0" w:color="000000"/>
            </w:tcBorders>
            <w:shd w:val="clear" w:color="auto" w:fill="auto"/>
            <w:noWrap/>
            <w:vAlign w:val="bottom"/>
            <w:hideMark/>
          </w:tcPr>
          <w:p w14:paraId="61D1D089" w14:textId="440726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A0610" w14:textId="3D5F28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77C09" w14:textId="7087CB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2,950.00 </w:t>
            </w:r>
          </w:p>
        </w:tc>
      </w:tr>
      <w:tr w:rsidR="00093F0C" w:rsidRPr="00093F0C" w14:paraId="475A240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DFEC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48BE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7DF75642" w14:textId="1D85B5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14B5172B" w14:textId="01284D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68366" w14:textId="4C7FA0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B8B10" w14:textId="3B2642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883,180.00 </w:t>
            </w:r>
          </w:p>
        </w:tc>
      </w:tr>
      <w:tr w:rsidR="00093F0C" w:rsidRPr="00093F0C" w14:paraId="659D3BC0"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46EA3"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8B56477" w14:textId="3CAB05F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41DC0FBC" w14:textId="3100AEE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54655B" w14:textId="629785F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C12787" w14:textId="4383CFD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849,973.94 </w:t>
            </w:r>
          </w:p>
        </w:tc>
      </w:tr>
      <w:tr w:rsidR="00093F0C" w:rsidRPr="00093F0C" w14:paraId="2AF3E2A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A2FD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ACF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E4823E4" w14:textId="2ACDA9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0959694" w14:textId="7D558C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E80D0" w14:textId="4DA92B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06542" w14:textId="6D3A07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91,606.38 </w:t>
            </w:r>
          </w:p>
        </w:tc>
      </w:tr>
      <w:tr w:rsidR="00093F0C" w:rsidRPr="00093F0C" w14:paraId="569A56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AE7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4BF7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052FA7F" w14:textId="39A6B4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4A60BD1E" w14:textId="754408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3FFB6" w14:textId="552800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5E4D3" w14:textId="528E62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7,467.56 </w:t>
            </w:r>
          </w:p>
        </w:tc>
      </w:tr>
      <w:tr w:rsidR="00093F0C" w:rsidRPr="00093F0C" w14:paraId="4AC043A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C781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5975E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B0F2AD4" w14:textId="485612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0FEB0B0B" w14:textId="57C473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35A92" w14:textId="72F2F6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66802" w14:textId="742ADD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20,900.00 </w:t>
            </w:r>
          </w:p>
        </w:tc>
      </w:tr>
      <w:tr w:rsidR="00093F0C" w:rsidRPr="00093F0C" w14:paraId="31060B8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EFC6D0"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25AB0A68" w14:textId="4A33F11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5,103,3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2DBB0063" w14:textId="1F87143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0AB02D" w14:textId="02C7AAC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15A2DD" w14:textId="0BB9880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5,103,363.00 </w:t>
            </w:r>
          </w:p>
        </w:tc>
      </w:tr>
      <w:tr w:rsidR="00093F0C" w:rsidRPr="00093F0C" w14:paraId="13DFE35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4569D"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BAB9D73" w14:textId="1749513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206,57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C42B81" w14:textId="60EE0C4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C5CEE7" w14:textId="37A0074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9F41FE" w14:textId="737BD7B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1,206,575.00 </w:t>
            </w:r>
          </w:p>
        </w:tc>
      </w:tr>
      <w:tr w:rsidR="00093F0C" w:rsidRPr="00093F0C" w14:paraId="1B7BBF7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2208F"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7C32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7B16614B" w14:textId="56A5EB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249F67F1" w14:textId="5CE20C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35F65" w14:textId="26CDCF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F6D2D" w14:textId="2BE863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55,600.00 </w:t>
            </w:r>
          </w:p>
        </w:tc>
      </w:tr>
      <w:tr w:rsidR="00093F0C" w:rsidRPr="00093F0C" w14:paraId="2527813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C37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D075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4A2EDDFC" w14:textId="18358A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06D66E" w14:textId="064F94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CF12F" w14:textId="08E954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D6CE5" w14:textId="2DEE8F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5FD44F4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544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45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45F10643" w14:textId="428085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A19E5" w14:textId="12A145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05310" w14:textId="54893E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F63BB" w14:textId="3BDA80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4540C4F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17C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37EA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3B2E7042" w14:textId="098E23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F957887" w14:textId="671ACA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DCA1B" w14:textId="1CBFC4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F3969" w14:textId="63DC0F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5,600.00 </w:t>
            </w:r>
          </w:p>
        </w:tc>
      </w:tr>
      <w:tr w:rsidR="00093F0C" w:rsidRPr="00093F0C" w14:paraId="574E30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1CB5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1BF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5BD8977" w14:textId="6C3570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4F4A1C" w14:textId="57E8AD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AF0A3" w14:textId="14F066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E563D" w14:textId="0534A4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69B063D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1460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9A78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6CFBFC04" w14:textId="637A5D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024D5" w14:textId="4434DB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1D121" w14:textId="6AF5B5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098FB" w14:textId="440CCE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27F157D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4317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95D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D31FE3D" w14:textId="12D959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F32AAC" w14:textId="528F57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8F161" w14:textId="00661B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121D4" w14:textId="5F92F9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08A9D1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FC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B483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10CF48C5" w14:textId="0050D3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B2763A9" w14:textId="250B8E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75025" w14:textId="6E281B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A57C2" w14:textId="3FD206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00,500.00 </w:t>
            </w:r>
          </w:p>
        </w:tc>
      </w:tr>
      <w:tr w:rsidR="00093F0C" w:rsidRPr="00093F0C" w14:paraId="413F2FF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656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56E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5D6ED990" w14:textId="3CCEF0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9D4F5E" w14:textId="7B043D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A8BC3" w14:textId="5697BC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07DAC" w14:textId="5EC62AA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721F81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F2BF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6361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38B4D868" w14:textId="7A48C9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CDEEA65" w14:textId="76E806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2EBA6" w14:textId="367610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719AB" w14:textId="109CC3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5,600.00 </w:t>
            </w:r>
          </w:p>
        </w:tc>
      </w:tr>
      <w:tr w:rsidR="00093F0C" w:rsidRPr="00093F0C" w14:paraId="687EE93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AD2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39C9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517A1C79" w14:textId="5DABA5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4A337D4" w14:textId="524795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1B31C" w14:textId="59C160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0ECA6" w14:textId="53FC74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5,600.00 </w:t>
            </w:r>
          </w:p>
        </w:tc>
      </w:tr>
      <w:tr w:rsidR="00093F0C" w:rsidRPr="00093F0C" w14:paraId="5EE23D2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58A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C4C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75B4F2AE" w14:textId="4E2291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CF0475" w14:textId="4D0A52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AD119" w14:textId="369FBB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88B2" w14:textId="614777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5F8919D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FD0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6B90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31F4EC07" w14:textId="4217A3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0FA203" w14:textId="3FF19E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6FBEC" w14:textId="076830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B545D" w14:textId="6CB77F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0A87C3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1F3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182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293309C" w14:textId="5F44B5E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bottom"/>
            <w:hideMark/>
          </w:tcPr>
          <w:p w14:paraId="23BCB77A" w14:textId="0BA885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77EE4" w14:textId="78372F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BB3D0" w14:textId="237793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13,675.00 </w:t>
            </w:r>
          </w:p>
        </w:tc>
      </w:tr>
      <w:tr w:rsidR="00093F0C" w:rsidRPr="00093F0C" w14:paraId="6CFDE72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61AF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563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A6CC30C" w14:textId="5DC7DC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83AB35" w14:textId="64B512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BCFDF" w14:textId="648138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259A7" w14:textId="45E961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74C7FA1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A810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43E0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6FDBBE79" w14:textId="315CB5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270970" w14:textId="63BC19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1F3AA" w14:textId="7879E2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DA2C4" w14:textId="113217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61C0946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1EE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EC7E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6807CD52" w14:textId="3106D6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5CABEB" w14:textId="52C08F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03C8" w14:textId="35660B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9C5FA" w14:textId="3ADC6F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6999A3F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A82F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F43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05DC81EE" w14:textId="35E4D3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713C6F" w14:textId="52FBCC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85846" w14:textId="1F396B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F4945" w14:textId="463CEB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50,000.00 </w:t>
            </w:r>
          </w:p>
        </w:tc>
      </w:tr>
      <w:tr w:rsidR="00093F0C" w:rsidRPr="00093F0C" w14:paraId="3ED5DF1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35F78"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3BE24F4B" w14:textId="7266111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08BBC5" w14:textId="42E22C6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18785E" w14:textId="481C416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CE751B" w14:textId="4C69CF1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238,450.00 </w:t>
            </w:r>
          </w:p>
        </w:tc>
      </w:tr>
      <w:tr w:rsidR="00093F0C" w:rsidRPr="00093F0C" w14:paraId="1566EB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B98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41E4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DB9C9CD" w14:textId="1EC8F5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FB908" w14:textId="4AB50E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A2F9D" w14:textId="07A01A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16D5B" w14:textId="02F420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25,000.00 </w:t>
            </w:r>
          </w:p>
        </w:tc>
      </w:tr>
      <w:tr w:rsidR="00093F0C" w:rsidRPr="00093F0C" w14:paraId="5882B3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C3D7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F973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6C48D24C" w14:textId="1B5633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0B8AC2A" w14:textId="2243DD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19928" w14:textId="4D5B63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D5B76" w14:textId="048E7E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r>
      <w:tr w:rsidR="00093F0C" w:rsidRPr="00093F0C" w14:paraId="36AE3B5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0B5F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C1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66758350" w14:textId="6DA94B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53B819C" w14:textId="2EED37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80694" w14:textId="5807B1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12B7D" w14:textId="3C5EAD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r>
      <w:tr w:rsidR="00093F0C" w:rsidRPr="00093F0C" w14:paraId="2CE7D26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7146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69C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4AE1F4EA" w14:textId="00ACDF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97D7FEF" w14:textId="31453C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1E63D" w14:textId="7E541A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A9A02" w14:textId="2B45B6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r>
      <w:tr w:rsidR="00093F0C" w:rsidRPr="00093F0C" w14:paraId="2A5CBAF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08D8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1ECB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44A27082" w14:textId="7C0F55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6C31122" w14:textId="62D04C8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4FA07" w14:textId="24340D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8AC9F" w14:textId="41A4EA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84,150.00 </w:t>
            </w:r>
          </w:p>
        </w:tc>
      </w:tr>
      <w:tr w:rsidR="00093F0C" w:rsidRPr="00093F0C" w14:paraId="732F32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E35A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E2F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CDB976C" w14:textId="397DA15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7F4CD1A3" w14:textId="0D5CD9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35E63" w14:textId="4804DD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8E5B1" w14:textId="7F8B14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5,300.00 </w:t>
            </w:r>
          </w:p>
        </w:tc>
      </w:tr>
      <w:tr w:rsidR="00093F0C" w:rsidRPr="00093F0C" w14:paraId="2DEEA61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EC3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3181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791094F4" w14:textId="68CF37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0C2F4A0F" w14:textId="05D5FF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8C6D8" w14:textId="42284C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0F215" w14:textId="13E5F5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52,800.00 </w:t>
            </w:r>
          </w:p>
        </w:tc>
      </w:tr>
      <w:tr w:rsidR="00093F0C" w:rsidRPr="00093F0C" w14:paraId="5B43A8F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755D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3FE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3B44465A" w14:textId="23DFC7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54BCA4E" w14:textId="56E338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CE37D" w14:textId="03A883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FDB06" w14:textId="22612D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02,800.00 </w:t>
            </w:r>
          </w:p>
        </w:tc>
      </w:tr>
      <w:tr w:rsidR="00093F0C" w:rsidRPr="00093F0C" w14:paraId="12A28B9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5A3A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C535584" w14:textId="2FF4DE3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323,8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0496B9" w14:textId="6D0ABC8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171505" w14:textId="4A9CD2E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8E242E" w14:textId="4A09901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5,323,853.00 </w:t>
            </w:r>
          </w:p>
        </w:tc>
      </w:tr>
      <w:tr w:rsidR="00093F0C" w:rsidRPr="00093F0C" w14:paraId="414C528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1A40E"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F672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9753A9A" w14:textId="1D63DD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561FD0" w14:textId="1A68D8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F3E6F" w14:textId="4249EA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B1A4B" w14:textId="1BA15C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00,000.00 </w:t>
            </w:r>
          </w:p>
        </w:tc>
      </w:tr>
      <w:tr w:rsidR="00093F0C" w:rsidRPr="00093F0C" w14:paraId="25E6CC9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6619B"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B2E0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4E80CD21" w14:textId="7F8FE0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3E4A52FD" w14:textId="491584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E923F" w14:textId="2600CD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D48A9" w14:textId="12C0D1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89,950.00 </w:t>
            </w:r>
          </w:p>
        </w:tc>
      </w:tr>
      <w:tr w:rsidR="00093F0C" w:rsidRPr="00093F0C" w14:paraId="689984E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3A2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C480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2D243978" w14:textId="4BD54E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1BD6CE9" w14:textId="0673E0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808F3" w14:textId="726D4C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C381B" w14:textId="536D1F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1,800.00 </w:t>
            </w:r>
          </w:p>
        </w:tc>
      </w:tr>
      <w:tr w:rsidR="00093F0C" w:rsidRPr="00093F0C" w14:paraId="5BA97E1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DA8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B00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494A5CF" w14:textId="1D8857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65A9CFE3" w14:textId="085846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92190" w14:textId="0169DD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972F2" w14:textId="218BB4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6,850.00 </w:t>
            </w:r>
          </w:p>
        </w:tc>
      </w:tr>
      <w:tr w:rsidR="00093F0C" w:rsidRPr="00093F0C" w14:paraId="2ADA6B7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8607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8F8E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20F1FA62" w14:textId="6831CB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7E1F3F1D" w14:textId="23B865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5409C" w14:textId="581A31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C6AEE" w14:textId="630D23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4,350.00 </w:t>
            </w:r>
          </w:p>
        </w:tc>
      </w:tr>
      <w:tr w:rsidR="00093F0C" w:rsidRPr="00093F0C" w14:paraId="025B92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9CDF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00B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5C1537BE" w14:textId="775A33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35084EEA" w14:textId="6566AD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82726" w14:textId="10D1DC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2A2DE" w14:textId="4F6AE4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38,950.00 </w:t>
            </w:r>
          </w:p>
        </w:tc>
      </w:tr>
      <w:tr w:rsidR="00093F0C" w:rsidRPr="00093F0C" w14:paraId="181BB01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7FF4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9B4F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32014F76" w14:textId="082860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77523DE0" w14:textId="0E4DFA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CBCAD" w14:textId="02B328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F0DE4" w14:textId="56A744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7,300.00 </w:t>
            </w:r>
          </w:p>
        </w:tc>
      </w:tr>
      <w:tr w:rsidR="00093F0C" w:rsidRPr="00093F0C" w14:paraId="1438718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E0C2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68A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30F31D3" w14:textId="11002F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48F721C0" w14:textId="2D65E9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6A222" w14:textId="7D2425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6D4F6" w14:textId="3F082A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4,650.00 </w:t>
            </w:r>
          </w:p>
        </w:tc>
      </w:tr>
      <w:tr w:rsidR="00093F0C" w:rsidRPr="00093F0C" w14:paraId="7437A3A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9286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0E79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12026235" w14:textId="3CACCA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007E3B83" w14:textId="020EFB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DC32C" w14:textId="37E9C83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51366" w14:textId="70ECD4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42,400.00 </w:t>
            </w:r>
          </w:p>
        </w:tc>
      </w:tr>
      <w:tr w:rsidR="00093F0C" w:rsidRPr="00093F0C" w14:paraId="2562B32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F1C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D252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6096CAAA" w14:textId="1366CC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3E9CDE0" w14:textId="1D7D450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BD65B" w14:textId="195834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B1B95" w14:textId="68E134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39,950.00 </w:t>
            </w:r>
          </w:p>
        </w:tc>
      </w:tr>
      <w:tr w:rsidR="00093F0C" w:rsidRPr="00093F0C" w14:paraId="4A7F709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1D5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2463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687D250A" w14:textId="30896A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2402E825" w14:textId="4FB6C3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A26B" w14:textId="35757A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3A795" w14:textId="5CE3E8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12,563.00 </w:t>
            </w:r>
          </w:p>
        </w:tc>
      </w:tr>
      <w:tr w:rsidR="00093F0C" w:rsidRPr="00093F0C" w14:paraId="2EFC67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FC1F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15B3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64659DE1" w14:textId="70B691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966AA77" w14:textId="431888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65605" w14:textId="54BCAE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EDFE6" w14:textId="1633B3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9,350.00 </w:t>
            </w:r>
          </w:p>
        </w:tc>
      </w:tr>
      <w:tr w:rsidR="00093F0C" w:rsidRPr="00093F0C" w14:paraId="0AEE756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5283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381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1009BB3F" w14:textId="434B86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606128A4" w14:textId="515E35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103BB" w14:textId="5FC966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8E2D7" w14:textId="43AACC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75,740.00 </w:t>
            </w:r>
          </w:p>
        </w:tc>
      </w:tr>
      <w:tr w:rsidR="00093F0C" w:rsidRPr="00093F0C" w14:paraId="21D7A42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B678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B5FA832" w14:textId="1F603DA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9,308,98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C44D46" w14:textId="3182705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D5385D" w14:textId="4257482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E041FF" w14:textId="11976A1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9,308,985.00 </w:t>
            </w:r>
          </w:p>
        </w:tc>
      </w:tr>
      <w:tr w:rsidR="00093F0C" w:rsidRPr="00093F0C" w14:paraId="2FFDF4A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0A535"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EE1E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217E5515" w14:textId="11F186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692D682" w14:textId="147370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BDE77" w14:textId="5A598F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25FA2" w14:textId="244AA7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438CE48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0016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3094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2F6918AE" w14:textId="200514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E4A426" w14:textId="50CFF9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A36F2" w14:textId="525282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AC68B" w14:textId="418BA7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34A85D5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8357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7B3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AD1FC94" w14:textId="20D6D7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4D3873F" w14:textId="158972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82852" w14:textId="4291F6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FA09D" w14:textId="0F2E21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5AD73E5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24F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188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493DA9CF" w14:textId="0E18EA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DA84456" w14:textId="6B0CE5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284CA" w14:textId="17AF49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D024A" w14:textId="406B59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4FF2B4D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F55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ECD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0FB8BEB" w14:textId="47F2AA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D3395E8" w14:textId="7EBCB4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AAF77" w14:textId="76C2E3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A14F7" w14:textId="0324C14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38F02C8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FFBE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F094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625301FD" w14:textId="112EEF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5803F06" w14:textId="6887B7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E832D" w14:textId="6988B0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B1F74" w14:textId="78BBD8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5,500.00 </w:t>
            </w:r>
          </w:p>
        </w:tc>
      </w:tr>
      <w:tr w:rsidR="00093F0C" w:rsidRPr="00093F0C" w14:paraId="433B753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8DC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179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C4B022B" w14:textId="47D373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349EE35E" w14:textId="0F09C7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6C62" w14:textId="7FBD18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BC045" w14:textId="13BE07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81,550.00 </w:t>
            </w:r>
          </w:p>
        </w:tc>
      </w:tr>
      <w:tr w:rsidR="00093F0C" w:rsidRPr="00093F0C" w14:paraId="0CDBC1C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CA0B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D546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91B0246" w14:textId="0863F8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C332CFF" w14:textId="70DDB3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1E5F6" w14:textId="4799141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FF877" w14:textId="40BBBC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6591A3C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528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A83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703E648C" w14:textId="27E28C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24A44759" w14:textId="397AD3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1D7CE" w14:textId="46FFEA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0D5B2" w14:textId="41FC6A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107,835.00 </w:t>
            </w:r>
          </w:p>
        </w:tc>
      </w:tr>
      <w:tr w:rsidR="00093F0C" w:rsidRPr="00093F0C" w14:paraId="290CDED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3FB7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27C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639D2D9" w14:textId="1BFEFA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35AD195" w14:textId="1D914A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7199E" w14:textId="570ABC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EB017" w14:textId="1E121E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4A11923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ED66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3C22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323CF7F7" w14:textId="5C36B9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017A5F" w14:textId="515474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07ED5" w14:textId="153F38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E6F92" w14:textId="1D264D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0860F8C8" w14:textId="77777777" w:rsidTr="00093F0C">
        <w:trPr>
          <w:trHeight w:val="20"/>
        </w:trPr>
        <w:tc>
          <w:tcPr>
            <w:tcW w:w="0" w:type="auto"/>
            <w:tcBorders>
              <w:top w:val="nil"/>
              <w:left w:val="single" w:sz="4" w:space="0" w:color="000000"/>
              <w:bottom w:val="nil"/>
              <w:right w:val="nil"/>
            </w:tcBorders>
            <w:shd w:val="clear" w:color="auto" w:fill="auto"/>
            <w:vAlign w:val="center"/>
            <w:hideMark/>
          </w:tcPr>
          <w:p w14:paraId="1F2218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7A2110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6179875F" w14:textId="53AB5F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4B27CC" w14:textId="7C3230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2803E" w14:textId="0FA2FA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EC123" w14:textId="34052E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4,900.00 </w:t>
            </w:r>
          </w:p>
        </w:tc>
      </w:tr>
      <w:tr w:rsidR="00093F0C" w:rsidRPr="00093F0C" w14:paraId="15724AD1" w14:textId="77777777" w:rsidTr="00093F0C">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0B34D12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449478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0A499E8C" w14:textId="62CC68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554238C" w14:textId="3598B19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47E47EA9" w14:textId="648BBE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23DBFA34" w14:textId="45BFFB7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500.00 </w:t>
            </w:r>
          </w:p>
        </w:tc>
      </w:tr>
      <w:tr w:rsidR="00093F0C" w:rsidRPr="00093F0C" w14:paraId="7DEFBB4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ACFEA1"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lastRenderedPageBreak/>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3B143FF" w14:textId="4814E9C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1,577,670.81 </w:t>
            </w:r>
          </w:p>
        </w:tc>
        <w:tc>
          <w:tcPr>
            <w:tcW w:w="0" w:type="auto"/>
            <w:tcBorders>
              <w:top w:val="nil"/>
              <w:left w:val="nil"/>
              <w:bottom w:val="single" w:sz="4" w:space="0" w:color="000000"/>
              <w:right w:val="single" w:sz="4" w:space="0" w:color="000000"/>
            </w:tcBorders>
            <w:shd w:val="clear" w:color="A5A5A5" w:fill="A5A5A5"/>
            <w:noWrap/>
            <w:vAlign w:val="bottom"/>
            <w:hideMark/>
          </w:tcPr>
          <w:p w14:paraId="728A81D9" w14:textId="4F61C97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A4578B" w14:textId="7633C0C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BF5720" w14:textId="260202A6"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64,543,270.81 </w:t>
            </w:r>
          </w:p>
        </w:tc>
      </w:tr>
      <w:tr w:rsidR="00093F0C" w:rsidRPr="00093F0C" w14:paraId="3DDE028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07F96"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55B93CE" w14:textId="6F045E1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3542187C" w14:textId="7542565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B20DEF" w14:textId="6358080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CD6F34" w14:textId="23D4153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8,102,941.38 </w:t>
            </w:r>
          </w:p>
        </w:tc>
      </w:tr>
      <w:tr w:rsidR="00093F0C" w:rsidRPr="00093F0C" w14:paraId="0E4F148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33D26"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DA15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5C250FC" w14:textId="7CC9243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AA97BA3" w14:textId="15C8DE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8D683" w14:textId="20F3AB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A1F34" w14:textId="132159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82,476.25 </w:t>
            </w:r>
          </w:p>
        </w:tc>
      </w:tr>
      <w:tr w:rsidR="00093F0C" w:rsidRPr="00093F0C" w14:paraId="6D00E30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2A3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200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346E95" w14:textId="6B850F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60834DED" w14:textId="0E924F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16A6B" w14:textId="13286B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C653C" w14:textId="3CB517A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845,614.00 </w:t>
            </w:r>
          </w:p>
        </w:tc>
      </w:tr>
      <w:tr w:rsidR="00093F0C" w:rsidRPr="00093F0C" w14:paraId="3382194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194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DA4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E2D8DB7" w14:textId="2368EA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54A26924" w14:textId="6AE9B0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864BD" w14:textId="52F6D2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D9E9F" w14:textId="2CDEA6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1,423.63 </w:t>
            </w:r>
          </w:p>
        </w:tc>
      </w:tr>
      <w:tr w:rsidR="00093F0C" w:rsidRPr="00093F0C" w14:paraId="36C4104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1198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C39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80FD342" w14:textId="6A4376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22895BF" w14:textId="182265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58326" w14:textId="05335B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51C94" w14:textId="40E481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9,766.25 </w:t>
            </w:r>
          </w:p>
        </w:tc>
      </w:tr>
      <w:tr w:rsidR="00093F0C" w:rsidRPr="00093F0C" w14:paraId="104A85C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17BE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B11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4612F67D" w14:textId="28D1ACF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086F9EB" w14:textId="395A14F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E846A" w14:textId="15C1FF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A9A64" w14:textId="03B23A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98,800.75 </w:t>
            </w:r>
          </w:p>
        </w:tc>
      </w:tr>
      <w:tr w:rsidR="00093F0C" w:rsidRPr="00093F0C" w14:paraId="5B8D3B8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B69E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B97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6285FFCF" w14:textId="41DB59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9B3A3AE" w14:textId="0FAE58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B313E" w14:textId="67CC073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CC1A2" w14:textId="45B491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25,472.50 </w:t>
            </w:r>
          </w:p>
        </w:tc>
      </w:tr>
      <w:tr w:rsidR="00093F0C" w:rsidRPr="00093F0C" w14:paraId="15B6D7D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209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9E09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04938B4" w14:textId="0405A2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41107F0" w14:textId="33C5E2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A6504" w14:textId="01802B8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23AB3" w14:textId="6D0056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23,850.00 </w:t>
            </w:r>
          </w:p>
        </w:tc>
      </w:tr>
      <w:tr w:rsidR="00093F0C" w:rsidRPr="00093F0C" w14:paraId="5700C3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209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248A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5F9A7633" w14:textId="48B6F2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43B577A4" w14:textId="161129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BA4BF" w14:textId="7D08970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C08E1" w14:textId="7D0172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68,565.56 </w:t>
            </w:r>
          </w:p>
        </w:tc>
      </w:tr>
      <w:tr w:rsidR="00093F0C" w:rsidRPr="00093F0C" w14:paraId="52909B4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2A1F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CA5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69BA320" w14:textId="24FD57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BCDE9F4" w14:textId="7865C7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4FBA0" w14:textId="475CCB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5F5A1" w14:textId="6F5BD14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8,072.44 </w:t>
            </w:r>
          </w:p>
        </w:tc>
      </w:tr>
      <w:tr w:rsidR="00093F0C" w:rsidRPr="00093F0C" w14:paraId="015F140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17E5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85B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0A619254" w14:textId="2E3EFF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C3766DF" w14:textId="086497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2685B" w14:textId="44ECCB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A41C0" w14:textId="61C8D5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900.00 </w:t>
            </w:r>
          </w:p>
        </w:tc>
      </w:tr>
      <w:tr w:rsidR="00093F0C" w:rsidRPr="00093F0C" w14:paraId="744DB49E"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11B94"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DBC2F9" w14:textId="7EE4D73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0DD3B755" w14:textId="10685F7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2CE870" w14:textId="1AB884E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DDB8C6" w14:textId="6FE3DC8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748,685.25 </w:t>
            </w:r>
          </w:p>
        </w:tc>
      </w:tr>
      <w:tr w:rsidR="00093F0C" w:rsidRPr="00093F0C" w14:paraId="7B25F0E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70157"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B4ED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E2C0E42" w14:textId="199848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1B2BBB64" w14:textId="7DF1EF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0B4C1" w14:textId="1B8377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3509E" w14:textId="166814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9,532.50 </w:t>
            </w:r>
          </w:p>
        </w:tc>
      </w:tr>
      <w:tr w:rsidR="00093F0C" w:rsidRPr="00093F0C" w14:paraId="4058529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7BFE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9259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D138EEE" w14:textId="28257D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25F3D72" w14:textId="6F8381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4F0FE" w14:textId="16BF7E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E0B0E" w14:textId="20D5A7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7,195.00 </w:t>
            </w:r>
          </w:p>
        </w:tc>
      </w:tr>
      <w:tr w:rsidR="00093F0C" w:rsidRPr="00093F0C" w14:paraId="7AECA57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66D6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0323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412E5A9" w14:textId="014F4F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4014608" w14:textId="762EA32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87F3E" w14:textId="36043C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63B4D" w14:textId="2CB22DF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22,520.25 </w:t>
            </w:r>
          </w:p>
        </w:tc>
      </w:tr>
      <w:tr w:rsidR="00093F0C" w:rsidRPr="00093F0C" w14:paraId="0AA1ED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5D7C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38A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7F5D1E08" w14:textId="71035D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3256215A" w14:textId="6D46B3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A4AB2" w14:textId="04F2FE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04FB4" w14:textId="6F0C3F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943.75 </w:t>
            </w:r>
          </w:p>
        </w:tc>
      </w:tr>
      <w:tr w:rsidR="00093F0C" w:rsidRPr="00093F0C" w14:paraId="56E502B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B5B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4CF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F1DC22F" w14:textId="35D0C0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3AF45A1" w14:textId="3BDA65F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EE454" w14:textId="72240D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A3A80" w14:textId="7324A6B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8,831.25 </w:t>
            </w:r>
          </w:p>
        </w:tc>
      </w:tr>
      <w:tr w:rsidR="00093F0C" w:rsidRPr="00093F0C" w14:paraId="30E1EFC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6E6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B4DE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6118DB27" w14:textId="50EE368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19C5C82" w14:textId="0C15C4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5ABF0" w14:textId="168C36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1DF52" w14:textId="68960B8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8,831.25 </w:t>
            </w:r>
          </w:p>
        </w:tc>
      </w:tr>
      <w:tr w:rsidR="00093F0C" w:rsidRPr="00093F0C" w14:paraId="62C13A7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786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07A2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724A0759" w14:textId="657CEB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D08C67D" w14:textId="482E8A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36546" w14:textId="27F71F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133A8" w14:textId="5289CF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8,831.25 </w:t>
            </w:r>
          </w:p>
        </w:tc>
      </w:tr>
      <w:tr w:rsidR="00093F0C" w:rsidRPr="00093F0C" w14:paraId="3E5B7919"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D8622"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3F8D16" w14:textId="529DF24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59144A73" w14:textId="39F3B86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A790639" w14:textId="42D3212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F0C0DB" w14:textId="69438BD0"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9,895,471.94 </w:t>
            </w:r>
          </w:p>
        </w:tc>
      </w:tr>
      <w:tr w:rsidR="00093F0C" w:rsidRPr="00093F0C" w14:paraId="1E5AF49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17F89"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681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F58CC2A" w14:textId="266AAC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C9D3A47" w14:textId="0F4708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19986" w14:textId="1752DB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B7A73" w14:textId="69607B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3,854.63 </w:t>
            </w:r>
          </w:p>
        </w:tc>
      </w:tr>
      <w:tr w:rsidR="00093F0C" w:rsidRPr="00093F0C" w14:paraId="15B34F7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6AC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CF8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0C2713A9" w14:textId="2AC2F18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229F4EA" w14:textId="2EA511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58987" w14:textId="3F2D4A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9D5B0" w14:textId="326445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24,143.75 </w:t>
            </w:r>
          </w:p>
        </w:tc>
      </w:tr>
      <w:tr w:rsidR="00093F0C" w:rsidRPr="00093F0C" w14:paraId="0093631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B81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CE16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C506A5D" w14:textId="22830A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240D36DF" w14:textId="6A13AF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ECE9F" w14:textId="0B9897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979C9" w14:textId="0C1559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2,435.00 </w:t>
            </w:r>
          </w:p>
        </w:tc>
      </w:tr>
      <w:tr w:rsidR="00093F0C" w:rsidRPr="00093F0C" w14:paraId="1D30056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E130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D80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2167B156" w14:textId="2C5621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20AEA34" w14:textId="66B614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78055" w14:textId="46E526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2F7E2" w14:textId="1776E6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81,299.38 </w:t>
            </w:r>
          </w:p>
        </w:tc>
      </w:tr>
      <w:tr w:rsidR="00093F0C" w:rsidRPr="00093F0C" w14:paraId="18ED252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AF1B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6E78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338CB973" w14:textId="178CE3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B34C57" w14:textId="69461D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47E18" w14:textId="4B8811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64C69" w14:textId="01573E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940.00 </w:t>
            </w:r>
          </w:p>
        </w:tc>
      </w:tr>
      <w:tr w:rsidR="00093F0C" w:rsidRPr="00093F0C" w14:paraId="56CF5D1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8142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8F5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30149799" w14:textId="05695B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108A725" w14:textId="30521F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0F2C2" w14:textId="7941F0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DDEC9" w14:textId="6489C2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900.00 </w:t>
            </w:r>
          </w:p>
        </w:tc>
      </w:tr>
      <w:tr w:rsidR="00093F0C" w:rsidRPr="00093F0C" w14:paraId="32CD3E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41A3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FAE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12D365B" w14:textId="3C4BFF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E8AF7C2" w14:textId="3B7702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F97E2" w14:textId="15F148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27ABC" w14:textId="15FF94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940.00 </w:t>
            </w:r>
          </w:p>
        </w:tc>
      </w:tr>
      <w:tr w:rsidR="00093F0C" w:rsidRPr="00093F0C" w14:paraId="0857F7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310B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3EA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413ADF8A" w14:textId="052188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0A9E9743" w14:textId="3F4204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DAEEC" w14:textId="790D62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C5572" w14:textId="2707A5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2,545.63 </w:t>
            </w:r>
          </w:p>
        </w:tc>
      </w:tr>
      <w:tr w:rsidR="00093F0C" w:rsidRPr="00093F0C" w14:paraId="34130E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D024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CB70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15477173" w14:textId="3E90F1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0D808B0" w14:textId="1D1DB6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245D2" w14:textId="035E88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D42C2" w14:textId="798E5F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40,265.00 </w:t>
            </w:r>
          </w:p>
        </w:tc>
      </w:tr>
      <w:tr w:rsidR="00093F0C" w:rsidRPr="00093F0C" w14:paraId="6DEF302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D9BA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914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782A0EF8" w14:textId="1E9984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008D43BF" w14:textId="1C275E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CAF68" w14:textId="091622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20B63" w14:textId="3C1DD2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6,377.70 </w:t>
            </w:r>
          </w:p>
        </w:tc>
      </w:tr>
      <w:tr w:rsidR="00093F0C" w:rsidRPr="00093F0C" w14:paraId="5969ADD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671B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4C8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C6A3175" w14:textId="36A33E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50F81C4F" w14:textId="70087F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2F57D" w14:textId="43E323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0A0BD" w14:textId="471736B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04,862.50 </w:t>
            </w:r>
          </w:p>
        </w:tc>
      </w:tr>
      <w:tr w:rsidR="00093F0C" w:rsidRPr="00093F0C" w14:paraId="338457F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E073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8809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F5AA528" w14:textId="60674D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37ECA1F" w14:textId="2AED86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CD1E4" w14:textId="73B964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CEE5F" w14:textId="3EC97C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41,025.00 </w:t>
            </w:r>
          </w:p>
        </w:tc>
      </w:tr>
      <w:tr w:rsidR="00093F0C" w:rsidRPr="00093F0C" w14:paraId="5254BC0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EC3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F43F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76DE2E51" w14:textId="0F6406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4A3DB5A" w14:textId="61699E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2E456" w14:textId="6F9BDC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E8C83" w14:textId="07A54F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15,653.75 </w:t>
            </w:r>
          </w:p>
        </w:tc>
      </w:tr>
      <w:tr w:rsidR="00093F0C" w:rsidRPr="00093F0C" w14:paraId="46405D7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E5CA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4E25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99BC027" w14:textId="7C8D21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72779F3" w14:textId="610B69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E3AB0" w14:textId="3A5B16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E62DB" w14:textId="3A77CB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25,940.00 </w:t>
            </w:r>
          </w:p>
        </w:tc>
      </w:tr>
      <w:tr w:rsidR="00093F0C" w:rsidRPr="00093F0C" w14:paraId="13AAB26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DAD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33AA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321F2950" w14:textId="71912CE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70809E87" w14:textId="10114A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E914A" w14:textId="2513FE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87B42" w14:textId="4791819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6,226.30 </w:t>
            </w:r>
          </w:p>
        </w:tc>
      </w:tr>
      <w:tr w:rsidR="00093F0C" w:rsidRPr="00093F0C" w14:paraId="2D96A7E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BAF2"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F840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61C79C4F" w14:textId="50C3431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41C47843" w14:textId="68A2C6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67BF5" w14:textId="2CF225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E22C6" w14:textId="0D87D8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30,198.75 </w:t>
            </w:r>
          </w:p>
        </w:tc>
      </w:tr>
      <w:tr w:rsidR="00093F0C" w:rsidRPr="00093F0C" w14:paraId="5F829C3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3AC2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FEA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3424847" w14:textId="633569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10DB886A" w14:textId="229E63C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CFBF6" w14:textId="394587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AE1B5" w14:textId="562CF2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95,631.56 </w:t>
            </w:r>
          </w:p>
        </w:tc>
      </w:tr>
      <w:tr w:rsidR="00093F0C" w:rsidRPr="00093F0C" w14:paraId="357BAEE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F16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3EC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73C8F216" w14:textId="5C50DB2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7EFC38E3" w14:textId="76AFBB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F6942" w14:textId="61A3A6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5C825" w14:textId="6661AF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93,655.49 </w:t>
            </w:r>
          </w:p>
        </w:tc>
      </w:tr>
      <w:tr w:rsidR="00093F0C" w:rsidRPr="00093F0C" w14:paraId="0C9CCF3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1697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912F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060961CE" w14:textId="3C98FB2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9C7AC" w14:textId="5D1B84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96DCEEC" w14:textId="060C2E4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831D8" w14:textId="45F4C37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15,600.00 </w:t>
            </w:r>
          </w:p>
        </w:tc>
      </w:tr>
      <w:tr w:rsidR="00093F0C" w:rsidRPr="00093F0C" w14:paraId="2FAB78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7637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1078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BC9D02F" w14:textId="4CEFADC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8445943" w14:textId="58C637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15666" w14:textId="52C41E6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C78F3" w14:textId="2C0F06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74,977.50 </w:t>
            </w:r>
          </w:p>
        </w:tc>
      </w:tr>
      <w:tr w:rsidR="00093F0C" w:rsidRPr="00093F0C" w14:paraId="16A0D4E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D9929"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6299A1A" w14:textId="598CE46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7509B9F9" w14:textId="0CBBE22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308031" w14:textId="03F7464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B29FA9" w14:textId="1A2DD51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2,796,172.24 </w:t>
            </w:r>
          </w:p>
        </w:tc>
      </w:tr>
      <w:tr w:rsidR="00093F0C" w:rsidRPr="00093F0C" w14:paraId="25C961C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3A32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6690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AD82049" w14:textId="5CD68A8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305B7C31" w14:textId="6F64E7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83E50" w14:textId="2C1214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B6D15" w14:textId="5571599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05,012.91 </w:t>
            </w:r>
          </w:p>
        </w:tc>
      </w:tr>
      <w:tr w:rsidR="00093F0C" w:rsidRPr="00093F0C" w14:paraId="2B608F8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8EF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EA3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406DAF0F" w14:textId="46BA05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AE19AE8" w14:textId="7B37771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0828F" w14:textId="32F97CC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D7E57" w14:textId="6936B0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98,900.00 </w:t>
            </w:r>
          </w:p>
        </w:tc>
      </w:tr>
      <w:tr w:rsidR="00093F0C" w:rsidRPr="00093F0C" w14:paraId="6426466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E2B3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CD7A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1B696F52" w14:textId="0FBC68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36E04DDE" w14:textId="4EAF66A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81683" w14:textId="27F59D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489C3" w14:textId="501B69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300,873.80 </w:t>
            </w:r>
          </w:p>
        </w:tc>
      </w:tr>
      <w:tr w:rsidR="00093F0C" w:rsidRPr="00093F0C" w14:paraId="24E92E2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7D6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E19F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37262172" w14:textId="54D513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4CDDE5A9" w14:textId="6FF46A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056AA" w14:textId="6C713F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9A288" w14:textId="37F655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53,673.19 </w:t>
            </w:r>
          </w:p>
        </w:tc>
      </w:tr>
      <w:tr w:rsidR="00093F0C" w:rsidRPr="00093F0C" w14:paraId="6BD5E73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CD34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32D3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66CA03DF" w14:textId="256BF5F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F037600" w14:textId="551DD6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2BEBB" w14:textId="399677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BF8F5" w14:textId="76F2AD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355.00 </w:t>
            </w:r>
          </w:p>
        </w:tc>
      </w:tr>
      <w:tr w:rsidR="00093F0C" w:rsidRPr="00093F0C" w14:paraId="27DD37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4064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13E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8F7B498" w14:textId="18C873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51D82CEC" w14:textId="4E6DBE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03452" w14:textId="64C7A10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41EC8" w14:textId="7252F99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48,917.08 </w:t>
            </w:r>
          </w:p>
        </w:tc>
      </w:tr>
      <w:tr w:rsidR="00093F0C" w:rsidRPr="00093F0C" w14:paraId="193AADC6"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6F8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4452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3F2E0325" w14:textId="03154F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633B86B2" w14:textId="7A0FA5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B35D9" w14:textId="05FBA2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DC835" w14:textId="7FACF80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57,593.13 </w:t>
            </w:r>
          </w:p>
        </w:tc>
      </w:tr>
      <w:tr w:rsidR="00093F0C" w:rsidRPr="00093F0C" w14:paraId="20BE079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937A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900B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46AE7BA0" w14:textId="5098CC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EC973AE" w14:textId="3103D7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7A9CA" w14:textId="1C58FC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95A1E" w14:textId="6C3EB1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12,365.50 </w:t>
            </w:r>
          </w:p>
        </w:tc>
      </w:tr>
      <w:tr w:rsidR="00093F0C" w:rsidRPr="00093F0C" w14:paraId="20897BE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56BE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968C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15B5730C" w14:textId="058A3A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6D0B5FEF" w14:textId="71503B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C4616" w14:textId="3ED6E75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9BA59" w14:textId="6CD37C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2,710.00 </w:t>
            </w:r>
          </w:p>
        </w:tc>
      </w:tr>
      <w:tr w:rsidR="00093F0C" w:rsidRPr="00093F0C" w14:paraId="61AFE12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38EF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1354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7D150B66" w14:textId="3D42F8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B6353DF" w14:textId="41BB73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569C1" w14:textId="731332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DF7D" w14:textId="14125A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29,988.13 </w:t>
            </w:r>
          </w:p>
        </w:tc>
      </w:tr>
      <w:tr w:rsidR="00093F0C" w:rsidRPr="00093F0C" w14:paraId="00F57D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835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1947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2808AC36" w14:textId="3A0EB07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FC36270" w14:textId="159E37A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46630" w14:textId="08829F2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110E2" w14:textId="429DBB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294,150.33 </w:t>
            </w:r>
          </w:p>
        </w:tc>
      </w:tr>
      <w:tr w:rsidR="00093F0C" w:rsidRPr="00093F0C" w14:paraId="72E3022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9DB05"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428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1F6FFCE" w14:textId="32B05E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7BC04378" w14:textId="1583295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9574C" w14:textId="14C008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6BD07" w14:textId="764A4D8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08,576.31 </w:t>
            </w:r>
          </w:p>
        </w:tc>
      </w:tr>
      <w:tr w:rsidR="00093F0C" w:rsidRPr="00093F0C" w14:paraId="10AF7B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7A3A3"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D60A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662E375" w14:textId="019E50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1ABCB6BB" w14:textId="1210D8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BAD263" w14:textId="19193F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6117C" w14:textId="480FBE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924,585.00 </w:t>
            </w:r>
          </w:p>
        </w:tc>
      </w:tr>
      <w:tr w:rsidR="00093F0C" w:rsidRPr="00093F0C" w14:paraId="3E07284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10CB3"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0FA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20361727" w14:textId="0246CB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622FE2C" w14:textId="3BE81A2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DB102" w14:textId="0C841E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C5718" w14:textId="6CC8194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355.00 </w:t>
            </w:r>
          </w:p>
        </w:tc>
      </w:tr>
      <w:tr w:rsidR="00093F0C" w:rsidRPr="00093F0C" w14:paraId="5CF9B42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B862"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E4ED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00B41DCD" w14:textId="120AFA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18E7E6B7" w14:textId="4610A0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AB886" w14:textId="23CCE3B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5BAF1" w14:textId="16B416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2,395.00 </w:t>
            </w:r>
          </w:p>
        </w:tc>
      </w:tr>
      <w:tr w:rsidR="00093F0C" w:rsidRPr="00093F0C" w14:paraId="200E4C0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12CEF"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5B4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5016E0FD" w14:textId="14C117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8C217B0" w14:textId="37DF48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3833E" w14:textId="3CCF43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EC63B" w14:textId="2C8B19C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3,721.86 </w:t>
            </w:r>
          </w:p>
        </w:tc>
      </w:tr>
      <w:tr w:rsidR="00093F0C" w:rsidRPr="00093F0C" w14:paraId="51692A39"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87F9D1"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lastRenderedPageBreak/>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E87AD20" w14:textId="2285E6B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1,757,637.41 </w:t>
            </w:r>
          </w:p>
        </w:tc>
        <w:tc>
          <w:tcPr>
            <w:tcW w:w="0" w:type="auto"/>
            <w:tcBorders>
              <w:top w:val="nil"/>
              <w:left w:val="nil"/>
              <w:bottom w:val="single" w:sz="4" w:space="0" w:color="000000"/>
              <w:right w:val="single" w:sz="4" w:space="0" w:color="000000"/>
            </w:tcBorders>
            <w:shd w:val="clear" w:color="A5A5A5" w:fill="A5A5A5"/>
            <w:noWrap/>
            <w:vAlign w:val="bottom"/>
            <w:hideMark/>
          </w:tcPr>
          <w:p w14:paraId="36099B8A" w14:textId="11E9082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29A0BACD" w14:textId="71FB8D3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162B10C2" w14:textId="20C27E8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71,120,501.81 </w:t>
            </w:r>
          </w:p>
        </w:tc>
      </w:tr>
      <w:tr w:rsidR="00093F0C" w:rsidRPr="00093F0C" w14:paraId="2B1717CF"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5AC3E"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052D90B5" w14:textId="1914F272"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5,390,677.24 </w:t>
            </w:r>
          </w:p>
        </w:tc>
        <w:tc>
          <w:tcPr>
            <w:tcW w:w="0" w:type="auto"/>
            <w:tcBorders>
              <w:top w:val="nil"/>
              <w:left w:val="nil"/>
              <w:bottom w:val="single" w:sz="4" w:space="0" w:color="000000"/>
              <w:right w:val="single" w:sz="4" w:space="0" w:color="000000"/>
            </w:tcBorders>
            <w:shd w:val="clear" w:color="D8D8D8" w:fill="D8D8D8"/>
            <w:noWrap/>
            <w:vAlign w:val="bottom"/>
            <w:hideMark/>
          </w:tcPr>
          <w:p w14:paraId="40151C7D" w14:textId="388F2DC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F2ABC0" w14:textId="5AD8EF7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CB38B09" w14:textId="08574D6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35,461,632.24 </w:t>
            </w:r>
          </w:p>
        </w:tc>
      </w:tr>
      <w:tr w:rsidR="00093F0C" w:rsidRPr="00093F0C" w14:paraId="5E3537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920CA"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BAEE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5211B92" w14:textId="625A668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940,675.76 </w:t>
            </w:r>
          </w:p>
        </w:tc>
        <w:tc>
          <w:tcPr>
            <w:tcW w:w="0" w:type="auto"/>
            <w:tcBorders>
              <w:top w:val="nil"/>
              <w:left w:val="nil"/>
              <w:bottom w:val="single" w:sz="4" w:space="0" w:color="000000"/>
              <w:right w:val="single" w:sz="4" w:space="0" w:color="000000"/>
            </w:tcBorders>
            <w:shd w:val="clear" w:color="auto" w:fill="auto"/>
            <w:noWrap/>
            <w:vAlign w:val="bottom"/>
            <w:hideMark/>
          </w:tcPr>
          <w:p w14:paraId="722B9976" w14:textId="4F3BDFA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B3384" w14:textId="6E7FCE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3F4F0" w14:textId="13752F0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940,675.76 </w:t>
            </w:r>
          </w:p>
        </w:tc>
      </w:tr>
      <w:tr w:rsidR="00093F0C" w:rsidRPr="00093F0C" w14:paraId="08BC01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E9311"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CD1B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22F6FBFB" w14:textId="6207A3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782D8820" w14:textId="326FEF3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C1975" w14:textId="52B6F0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94B4A" w14:textId="7EAEEB1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6,678.24 </w:t>
            </w:r>
          </w:p>
        </w:tc>
      </w:tr>
      <w:tr w:rsidR="00093F0C" w:rsidRPr="00093F0C" w14:paraId="24A01F9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9301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6F0D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4E5360EB" w14:textId="45E7F7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bottom"/>
            <w:hideMark/>
          </w:tcPr>
          <w:p w14:paraId="6FBA0344" w14:textId="4FC561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C371F" w14:textId="7A3F64C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B7E00" w14:textId="77B072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01,970.20 </w:t>
            </w:r>
          </w:p>
        </w:tc>
      </w:tr>
      <w:tr w:rsidR="00093F0C" w:rsidRPr="00093F0C" w14:paraId="731001B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938A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F331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18C8AE36" w14:textId="2FC8E7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65D01CD0" w14:textId="5DAA14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E5789" w14:textId="40C549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12C44" w14:textId="6D63A2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3,105.56 </w:t>
            </w:r>
          </w:p>
        </w:tc>
      </w:tr>
      <w:tr w:rsidR="00093F0C" w:rsidRPr="00093F0C" w14:paraId="5D51875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C10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1E93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6ADC3F50" w14:textId="459355F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1E75CE96" w14:textId="2CE369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300F9" w14:textId="6556293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917F0" w14:textId="03C54C1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3,588.70 </w:t>
            </w:r>
          </w:p>
        </w:tc>
      </w:tr>
      <w:tr w:rsidR="00093F0C" w:rsidRPr="00093F0C" w14:paraId="79E8710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1AD6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64D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0871E54A" w14:textId="07D5E8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bottom"/>
            <w:hideMark/>
          </w:tcPr>
          <w:p w14:paraId="147603E7" w14:textId="7A92D0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07B5B" w14:textId="6AF9592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8FBA4" w14:textId="6B174A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88,661.44 </w:t>
            </w:r>
          </w:p>
        </w:tc>
      </w:tr>
      <w:tr w:rsidR="00093F0C" w:rsidRPr="00093F0C" w14:paraId="5B59021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4C44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9B9C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DC89155" w14:textId="6448BA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227C50C2" w14:textId="479A3F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2E504" w14:textId="10EF63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88952" w14:textId="7770D71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12,826.63 </w:t>
            </w:r>
          </w:p>
        </w:tc>
      </w:tr>
      <w:tr w:rsidR="00093F0C" w:rsidRPr="00093F0C" w14:paraId="2FB6433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3401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DC01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FAF0C1E" w14:textId="6BF175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970D781" w14:textId="54A0B0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84C53" w14:textId="3BE133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4EB8A" w14:textId="0F14D9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002,785.90 </w:t>
            </w:r>
          </w:p>
        </w:tc>
      </w:tr>
      <w:tr w:rsidR="00093F0C" w:rsidRPr="00093F0C" w14:paraId="7BD9A73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D58A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E663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16252A46" w14:textId="4AAFBF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2AD3796D" w14:textId="2F9D34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14B5" w14:textId="2575B5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50984" w14:textId="203ED1D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49,086.88 </w:t>
            </w:r>
          </w:p>
        </w:tc>
      </w:tr>
      <w:tr w:rsidR="00093F0C" w:rsidRPr="00093F0C" w14:paraId="775EF31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072A5"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B0E6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3C14D69E" w14:textId="512B9F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bottom"/>
            <w:hideMark/>
          </w:tcPr>
          <w:p w14:paraId="067A4AA3" w14:textId="4C936F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DFD86" w14:textId="414090D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3BAE6" w14:textId="142C70D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397,255.58 </w:t>
            </w:r>
          </w:p>
        </w:tc>
      </w:tr>
      <w:tr w:rsidR="00093F0C" w:rsidRPr="00093F0C" w14:paraId="1D8C9F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FABBF"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C667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1D44109E" w14:textId="50D43FA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bottom"/>
            <w:hideMark/>
          </w:tcPr>
          <w:p w14:paraId="573E3D03" w14:textId="0C0764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77E1A" w14:textId="5D4126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5F6D4F09" w14:textId="7CD5FA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67,631.84 </w:t>
            </w:r>
          </w:p>
        </w:tc>
      </w:tr>
      <w:tr w:rsidR="00093F0C" w:rsidRPr="00093F0C" w14:paraId="2F7F5C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A0B4D"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0470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71512736" w14:textId="5165D2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515A3CC0" w14:textId="72BB89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97CD3" w14:textId="3F7BFA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673C8" w14:textId="36EF9D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2,843.96 </w:t>
            </w:r>
          </w:p>
        </w:tc>
      </w:tr>
      <w:tr w:rsidR="00093F0C" w:rsidRPr="00093F0C" w14:paraId="0FE7A9E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344B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FFA2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7EDD2DB7" w14:textId="3878B42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062FCD7B" w14:textId="7FAE7E9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A8EDE" w14:textId="4D97B2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7DAC7" w14:textId="70D71E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03,531.70 </w:t>
            </w:r>
          </w:p>
        </w:tc>
      </w:tr>
      <w:tr w:rsidR="00093F0C" w:rsidRPr="00093F0C" w14:paraId="6415DC9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557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379B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7F1114A7" w14:textId="7ED08D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4D524D31" w14:textId="25EA7D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83AD2" w14:textId="715FEC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58B50" w14:textId="7D6823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87,315.82 </w:t>
            </w:r>
          </w:p>
        </w:tc>
      </w:tr>
      <w:tr w:rsidR="00093F0C" w:rsidRPr="00093F0C" w14:paraId="4D03859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CD24B"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C52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4A5A93A0" w14:textId="21013C5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0FDE3041" w14:textId="6A7EBA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DD9E5" w14:textId="7DD793B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D0D72" w14:textId="07E956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2,925.28 </w:t>
            </w:r>
          </w:p>
        </w:tc>
      </w:tr>
      <w:tr w:rsidR="00093F0C" w:rsidRPr="00093F0C" w14:paraId="2807F9B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8900E"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B244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81BA4AA" w14:textId="029EA6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3788E4C0" w14:textId="7A17986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C6F2C" w14:textId="5E6C26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1A128" w14:textId="18B295B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4,904.06 </w:t>
            </w:r>
          </w:p>
        </w:tc>
      </w:tr>
      <w:tr w:rsidR="00093F0C" w:rsidRPr="00093F0C" w14:paraId="0AC947F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48B05"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623F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45AEC32D" w14:textId="046001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5C826645" w14:textId="2FB5B1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A4581" w14:textId="7949E6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91092" w14:textId="10952B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19,167.42 </w:t>
            </w:r>
          </w:p>
        </w:tc>
      </w:tr>
      <w:tr w:rsidR="00093F0C" w:rsidRPr="00093F0C" w14:paraId="79A04E0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B0A9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1918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14A9BA7F" w14:textId="1169A9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4E645FBF" w14:textId="70E13C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9F268" w14:textId="4E6372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57FB0" w14:textId="4A9369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3,270.58 </w:t>
            </w:r>
          </w:p>
        </w:tc>
      </w:tr>
      <w:tr w:rsidR="00093F0C" w:rsidRPr="00093F0C" w14:paraId="253425C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EC49B"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9223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B132CEB" w14:textId="00B50E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19AEF409" w14:textId="28AC0E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4CDBE" w14:textId="28FCBD4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5CF02" w14:textId="1678B67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40,755.94 </w:t>
            </w:r>
          </w:p>
        </w:tc>
      </w:tr>
      <w:tr w:rsidR="00093F0C" w:rsidRPr="00093F0C" w14:paraId="3D981D8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B076E"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8FE9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36CCF6AC" w14:textId="1EE1B00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bottom"/>
            <w:hideMark/>
          </w:tcPr>
          <w:p w14:paraId="70200750" w14:textId="7E3D66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5784F" w14:textId="3816C84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52613" w14:textId="384038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94,025.68 </w:t>
            </w:r>
          </w:p>
        </w:tc>
      </w:tr>
      <w:tr w:rsidR="00093F0C" w:rsidRPr="00093F0C" w14:paraId="20F7FA7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1590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10FA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0B13BCD" w14:textId="340144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A4FF6AC" w14:textId="2BC689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6FE18" w14:textId="725D157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EE837" w14:textId="4DC601D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4,388.00 </w:t>
            </w:r>
          </w:p>
        </w:tc>
      </w:tr>
      <w:tr w:rsidR="00093F0C" w:rsidRPr="00093F0C" w14:paraId="127A474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1393E"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DE35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ED6E541" w14:textId="65B9A8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67,676.16 </w:t>
            </w:r>
          </w:p>
        </w:tc>
        <w:tc>
          <w:tcPr>
            <w:tcW w:w="0" w:type="auto"/>
            <w:tcBorders>
              <w:top w:val="nil"/>
              <w:left w:val="nil"/>
              <w:bottom w:val="single" w:sz="4" w:space="0" w:color="000000"/>
              <w:right w:val="single" w:sz="4" w:space="0" w:color="000000"/>
            </w:tcBorders>
            <w:shd w:val="clear" w:color="auto" w:fill="auto"/>
            <w:noWrap/>
            <w:vAlign w:val="bottom"/>
            <w:hideMark/>
          </w:tcPr>
          <w:p w14:paraId="1525E35B" w14:textId="4513EA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98FCD88" w14:textId="4039D2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CD271" w14:textId="0B5031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79,631.16 </w:t>
            </w:r>
          </w:p>
        </w:tc>
      </w:tr>
      <w:tr w:rsidR="00093F0C" w:rsidRPr="00093F0C" w14:paraId="00BAA8F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D3A8B"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BD8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60A6AC6" w14:textId="7B4C2E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18AF1063" w14:textId="724B5E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14735E" w14:textId="784AC4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AA8FA" w14:textId="4188EE5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80,489.87 </w:t>
            </w:r>
          </w:p>
        </w:tc>
      </w:tr>
      <w:tr w:rsidR="00093F0C" w:rsidRPr="00093F0C" w14:paraId="0DD029A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0E0A1"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62C4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0B3C553A" w14:textId="3A902D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49E5638" w14:textId="585C14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E70C1" w14:textId="604B12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88C77" w14:textId="27A8C66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65,510.76 </w:t>
            </w:r>
          </w:p>
        </w:tc>
      </w:tr>
      <w:tr w:rsidR="00093F0C" w:rsidRPr="00093F0C" w14:paraId="045A5C0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B195B"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86D2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5E317598" w14:textId="1A03CB7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2A793A09" w14:textId="36905D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441BE" w14:textId="505D2A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ABAAA" w14:textId="62801E9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11,375.10 </w:t>
            </w:r>
          </w:p>
        </w:tc>
      </w:tr>
      <w:tr w:rsidR="00093F0C" w:rsidRPr="00093F0C" w14:paraId="0D706A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922F4"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EBD2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797AC107" w14:textId="5E1EA1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754C1729" w14:textId="6B692A8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17636" w14:textId="761495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0A1E7" w14:textId="6C6EFB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16,288.70 </w:t>
            </w:r>
          </w:p>
        </w:tc>
      </w:tr>
      <w:tr w:rsidR="00093F0C" w:rsidRPr="00093F0C" w14:paraId="5B90A11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7ADE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73C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71613774" w14:textId="092138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10,941.48 </w:t>
            </w:r>
          </w:p>
        </w:tc>
        <w:tc>
          <w:tcPr>
            <w:tcW w:w="0" w:type="auto"/>
            <w:tcBorders>
              <w:top w:val="nil"/>
              <w:left w:val="nil"/>
              <w:bottom w:val="single" w:sz="4" w:space="0" w:color="000000"/>
              <w:right w:val="single" w:sz="4" w:space="0" w:color="000000"/>
            </w:tcBorders>
            <w:shd w:val="clear" w:color="auto" w:fill="auto"/>
            <w:noWrap/>
            <w:vAlign w:val="bottom"/>
            <w:hideMark/>
          </w:tcPr>
          <w:p w14:paraId="3999430B" w14:textId="5E17566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DD809" w14:textId="1E71F8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59F58" w14:textId="4B69B5E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10,941.48 </w:t>
            </w:r>
          </w:p>
        </w:tc>
      </w:tr>
      <w:tr w:rsidR="00093F0C" w:rsidRPr="00093F0C" w14:paraId="0D32C7A3"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1232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332F9984" w14:textId="66FC8B5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7,553,175.88 </w:t>
            </w:r>
          </w:p>
        </w:tc>
        <w:tc>
          <w:tcPr>
            <w:tcW w:w="0" w:type="auto"/>
            <w:tcBorders>
              <w:top w:val="nil"/>
              <w:left w:val="nil"/>
              <w:bottom w:val="single" w:sz="4" w:space="0" w:color="000000"/>
              <w:right w:val="single" w:sz="4" w:space="0" w:color="000000"/>
            </w:tcBorders>
            <w:shd w:val="clear" w:color="D8D8D8" w:fill="D8D8D8"/>
            <w:noWrap/>
            <w:vAlign w:val="bottom"/>
            <w:hideMark/>
          </w:tcPr>
          <w:p w14:paraId="442135D1" w14:textId="50FF8A8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1A7D19" w14:textId="470D8D7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3E10AF" w14:textId="2A90A08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7,553,175.88 </w:t>
            </w:r>
          </w:p>
        </w:tc>
      </w:tr>
      <w:tr w:rsidR="00093F0C" w:rsidRPr="00093F0C" w14:paraId="2C8896E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15D2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F901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4946890F" w14:textId="55C818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bottom"/>
            <w:hideMark/>
          </w:tcPr>
          <w:p w14:paraId="3204D6B9" w14:textId="13990C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E3B9D" w14:textId="0CC2D5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1F004" w14:textId="48F35DB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138,454.26 </w:t>
            </w:r>
          </w:p>
        </w:tc>
      </w:tr>
      <w:tr w:rsidR="00093F0C" w:rsidRPr="00093F0C" w14:paraId="1FDBE81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291E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457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4852C056" w14:textId="4C919B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7,256.24 </w:t>
            </w:r>
          </w:p>
        </w:tc>
        <w:tc>
          <w:tcPr>
            <w:tcW w:w="0" w:type="auto"/>
            <w:tcBorders>
              <w:top w:val="nil"/>
              <w:left w:val="nil"/>
              <w:bottom w:val="single" w:sz="4" w:space="0" w:color="000000"/>
              <w:right w:val="single" w:sz="4" w:space="0" w:color="000000"/>
            </w:tcBorders>
            <w:shd w:val="clear" w:color="auto" w:fill="auto"/>
            <w:noWrap/>
            <w:vAlign w:val="bottom"/>
            <w:hideMark/>
          </w:tcPr>
          <w:p w14:paraId="29A97EF5" w14:textId="1D989E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83D11" w14:textId="719BE4D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B9AA1" w14:textId="7E16AFA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27,256.24 </w:t>
            </w:r>
          </w:p>
        </w:tc>
      </w:tr>
      <w:tr w:rsidR="00093F0C" w:rsidRPr="00093F0C" w14:paraId="6058A38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2B61B"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1132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E78CE35" w14:textId="0F90FB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bottom"/>
            <w:hideMark/>
          </w:tcPr>
          <w:p w14:paraId="0B8B9795" w14:textId="5948DF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2D7D2" w14:textId="463092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E389A" w14:textId="2CEB404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51,799.06 </w:t>
            </w:r>
          </w:p>
        </w:tc>
      </w:tr>
      <w:tr w:rsidR="00093F0C" w:rsidRPr="00093F0C" w14:paraId="45903B9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566FA"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C59D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0DA05359" w14:textId="1EA425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5AAA2BB6" w14:textId="616565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BCFAA" w14:textId="5AD27C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A91D6" w14:textId="6A9F27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42,883.73 </w:t>
            </w:r>
          </w:p>
        </w:tc>
      </w:tr>
      <w:tr w:rsidR="00093F0C" w:rsidRPr="00093F0C" w14:paraId="0DA231B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B630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1F1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D4C209D" w14:textId="63A792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131,315.56 </w:t>
            </w:r>
          </w:p>
        </w:tc>
        <w:tc>
          <w:tcPr>
            <w:tcW w:w="0" w:type="auto"/>
            <w:tcBorders>
              <w:top w:val="nil"/>
              <w:left w:val="nil"/>
              <w:bottom w:val="single" w:sz="4" w:space="0" w:color="000000"/>
              <w:right w:val="single" w:sz="4" w:space="0" w:color="000000"/>
            </w:tcBorders>
            <w:shd w:val="clear" w:color="auto" w:fill="auto"/>
            <w:noWrap/>
            <w:vAlign w:val="bottom"/>
            <w:hideMark/>
          </w:tcPr>
          <w:p w14:paraId="1C8C145C" w14:textId="59BB48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5C17F" w14:textId="7FAC44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D0832" w14:textId="7A16812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131,315.56 </w:t>
            </w:r>
          </w:p>
        </w:tc>
      </w:tr>
      <w:tr w:rsidR="00093F0C" w:rsidRPr="00093F0C" w14:paraId="7B4E829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A0F6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E892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6CB1BFF1" w14:textId="6578E2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bottom"/>
            <w:hideMark/>
          </w:tcPr>
          <w:p w14:paraId="7A1D61BB" w14:textId="0D7AAD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B3366" w14:textId="06C10C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FC29E" w14:textId="1E187D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883,449.25 </w:t>
            </w:r>
          </w:p>
        </w:tc>
      </w:tr>
      <w:tr w:rsidR="00093F0C" w:rsidRPr="00093F0C" w14:paraId="6DC6951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4D7F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EC59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2BE68E1" w14:textId="2D54946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78,017.78 </w:t>
            </w:r>
          </w:p>
        </w:tc>
        <w:tc>
          <w:tcPr>
            <w:tcW w:w="0" w:type="auto"/>
            <w:tcBorders>
              <w:top w:val="nil"/>
              <w:left w:val="nil"/>
              <w:bottom w:val="single" w:sz="4" w:space="0" w:color="000000"/>
              <w:right w:val="single" w:sz="4" w:space="0" w:color="000000"/>
            </w:tcBorders>
            <w:shd w:val="clear" w:color="auto" w:fill="auto"/>
            <w:noWrap/>
            <w:vAlign w:val="bottom"/>
            <w:hideMark/>
          </w:tcPr>
          <w:p w14:paraId="7DCA365C" w14:textId="00AF44E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45138" w14:textId="78D6DD8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CBD77" w14:textId="1DA7BB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578,017.78 </w:t>
            </w:r>
          </w:p>
        </w:tc>
      </w:tr>
      <w:tr w:rsidR="00093F0C" w:rsidRPr="00093F0C" w14:paraId="55868DFE"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2BCFD"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F293F1A" w14:textId="53BBF03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44,894,764.94 </w:t>
            </w:r>
          </w:p>
        </w:tc>
        <w:tc>
          <w:tcPr>
            <w:tcW w:w="0" w:type="auto"/>
            <w:tcBorders>
              <w:top w:val="nil"/>
              <w:left w:val="nil"/>
              <w:bottom w:val="single" w:sz="4" w:space="0" w:color="000000"/>
              <w:right w:val="single" w:sz="4" w:space="0" w:color="000000"/>
            </w:tcBorders>
            <w:shd w:val="clear" w:color="D8D8D8" w:fill="D8D8D8"/>
            <w:noWrap/>
            <w:vAlign w:val="bottom"/>
            <w:hideMark/>
          </w:tcPr>
          <w:p w14:paraId="4C66B8C3" w14:textId="70A50BB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CAF565" w14:textId="6029829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434F463" w14:textId="7DA8373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54,186,674.34 </w:t>
            </w:r>
          </w:p>
        </w:tc>
      </w:tr>
      <w:tr w:rsidR="00093F0C" w:rsidRPr="00093F0C" w14:paraId="454EF4D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23685"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25FB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64EA954" w14:textId="611F62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62C2B7AE" w14:textId="14CCA07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D88F1" w14:textId="172BEC9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B73A0" w14:textId="306418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30,655.54 </w:t>
            </w:r>
          </w:p>
        </w:tc>
      </w:tr>
      <w:tr w:rsidR="00093F0C" w:rsidRPr="00093F0C" w14:paraId="298BA56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4CF61"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470D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649AF37" w14:textId="3F569E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7,935,464.02 </w:t>
            </w:r>
          </w:p>
        </w:tc>
        <w:tc>
          <w:tcPr>
            <w:tcW w:w="0" w:type="auto"/>
            <w:tcBorders>
              <w:top w:val="nil"/>
              <w:left w:val="nil"/>
              <w:bottom w:val="single" w:sz="4" w:space="0" w:color="000000"/>
              <w:right w:val="single" w:sz="4" w:space="0" w:color="000000"/>
            </w:tcBorders>
            <w:shd w:val="clear" w:color="auto" w:fill="auto"/>
            <w:noWrap/>
            <w:vAlign w:val="bottom"/>
            <w:hideMark/>
          </w:tcPr>
          <w:p w14:paraId="73D39E6B" w14:textId="74A74E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1515E" w14:textId="51336AF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4E4B40F7" w14:textId="43D6A5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682,264.42 </w:t>
            </w:r>
          </w:p>
        </w:tc>
      </w:tr>
      <w:tr w:rsidR="00093F0C" w:rsidRPr="00093F0C" w14:paraId="176AD03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588B4"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A604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5CFB184B" w14:textId="7DFB072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bottom"/>
            <w:hideMark/>
          </w:tcPr>
          <w:p w14:paraId="27DFD30F" w14:textId="6BBA93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0A9CF" w14:textId="6903984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F4F5B" w14:textId="5EFA0A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60,157.10 </w:t>
            </w:r>
          </w:p>
        </w:tc>
      </w:tr>
      <w:tr w:rsidR="00093F0C" w:rsidRPr="00093F0C" w14:paraId="1C68C4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2AE6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9E99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4B72C149" w14:textId="6BC8997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0C6DE44B" w14:textId="670E444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BC266" w14:textId="7FEE7B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DA2E2" w14:textId="1E2D6C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26,504.00 </w:t>
            </w:r>
          </w:p>
        </w:tc>
      </w:tr>
      <w:tr w:rsidR="00093F0C" w:rsidRPr="00093F0C" w14:paraId="4B3F337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58E0D"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7904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51A6712B" w14:textId="06BEC8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7950711C" w14:textId="1D53992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102DFE" w14:textId="4145B2A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DC1359F" w14:textId="44041F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62,595.36 </w:t>
            </w:r>
          </w:p>
        </w:tc>
      </w:tr>
      <w:tr w:rsidR="00093F0C" w:rsidRPr="00093F0C" w14:paraId="0BC59F2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68E6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229B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7FF7F818" w14:textId="0B2799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66F5B903" w14:textId="2D7386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7BC79183" w14:textId="6EF49BB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32263E3C" w14:textId="687A073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908,852.07 </w:t>
            </w:r>
          </w:p>
        </w:tc>
      </w:tr>
      <w:tr w:rsidR="00093F0C" w:rsidRPr="00093F0C" w14:paraId="26173C5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7F48A"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D11A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14CB7283" w14:textId="70FB6FD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5BF4D791" w14:textId="4CDE63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AFEB68F" w14:textId="16DA17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6077" w14:textId="6CC6FD8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625,796.30 </w:t>
            </w:r>
          </w:p>
        </w:tc>
      </w:tr>
      <w:tr w:rsidR="00093F0C" w:rsidRPr="00093F0C" w14:paraId="75D8FF0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1AA05"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45D4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11CC4ADC" w14:textId="72D3E2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6560A55F" w14:textId="09D759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52A58" w14:textId="737DB5F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63CFA" w14:textId="37E445E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569,958.46 </w:t>
            </w:r>
          </w:p>
        </w:tc>
      </w:tr>
      <w:tr w:rsidR="00093F0C" w:rsidRPr="00093F0C" w14:paraId="52A888D5"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D667F"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1E8C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531C27E8" w14:textId="1FFB135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7A33D4A8" w14:textId="728D2A3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22805" w14:textId="597AED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60C61" w14:textId="16D7FB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2,470.12 </w:t>
            </w:r>
          </w:p>
        </w:tc>
      </w:tr>
      <w:tr w:rsidR="00093F0C" w:rsidRPr="00093F0C" w14:paraId="00D2D30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62A4C"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1740F"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92E441C" w14:textId="1294FDF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92,709.69 </w:t>
            </w:r>
          </w:p>
        </w:tc>
        <w:tc>
          <w:tcPr>
            <w:tcW w:w="0" w:type="auto"/>
            <w:tcBorders>
              <w:top w:val="nil"/>
              <w:left w:val="nil"/>
              <w:bottom w:val="single" w:sz="4" w:space="0" w:color="000000"/>
              <w:right w:val="single" w:sz="4" w:space="0" w:color="000000"/>
            </w:tcBorders>
            <w:shd w:val="clear" w:color="auto" w:fill="auto"/>
            <w:noWrap/>
            <w:vAlign w:val="bottom"/>
            <w:hideMark/>
          </w:tcPr>
          <w:p w14:paraId="4EF7A5C9" w14:textId="5B531C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FF207" w14:textId="2D4BE23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4C07F" w14:textId="290E12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6,292,709.69 </w:t>
            </w:r>
          </w:p>
        </w:tc>
      </w:tr>
      <w:tr w:rsidR="00093F0C" w:rsidRPr="00093F0C" w14:paraId="451866D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5728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7827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25957B12" w14:textId="4133842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729F1D37" w14:textId="4F5F1F7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0CDF6" w14:textId="39E4DD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A4C15" w14:textId="38C1F08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92,977.18 </w:t>
            </w:r>
          </w:p>
        </w:tc>
      </w:tr>
      <w:tr w:rsidR="00093F0C" w:rsidRPr="00093F0C" w14:paraId="6DC5060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D201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3F23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DE0BB43" w14:textId="03CB9F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317D06E1" w14:textId="3BC2BA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DC43A" w14:textId="15C3C3F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D9A6C" w14:textId="6E88A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83,879.08 </w:t>
            </w:r>
          </w:p>
        </w:tc>
      </w:tr>
      <w:tr w:rsidR="00093F0C" w:rsidRPr="00093F0C" w14:paraId="648F116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66B68"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3354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EB06726" w14:textId="5A80765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4071DBAB" w14:textId="3F4124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B05182B" w14:textId="03BF652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D1CC9" w14:textId="29C10A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119,686.28 </w:t>
            </w:r>
          </w:p>
        </w:tc>
      </w:tr>
      <w:tr w:rsidR="00093F0C" w:rsidRPr="00093F0C" w14:paraId="0CEA08C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CCB54"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146F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067BFEFF" w14:textId="476737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5DF235E1" w14:textId="3CD53F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9F040" w14:textId="42FABB9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2963A" w14:textId="70CAFF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68,168.74 </w:t>
            </w:r>
          </w:p>
        </w:tc>
      </w:tr>
      <w:tr w:rsidR="00093F0C" w:rsidRPr="00093F0C" w14:paraId="5ADDB3D7"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FEBA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3FE016F9" w14:textId="37219E5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462,364.72 </w:t>
            </w:r>
          </w:p>
        </w:tc>
        <w:tc>
          <w:tcPr>
            <w:tcW w:w="0" w:type="auto"/>
            <w:tcBorders>
              <w:top w:val="nil"/>
              <w:left w:val="nil"/>
              <w:bottom w:val="single" w:sz="4" w:space="0" w:color="000000"/>
              <w:right w:val="single" w:sz="4" w:space="0" w:color="000000"/>
            </w:tcBorders>
            <w:shd w:val="clear" w:color="D8D8D8" w:fill="D8D8D8"/>
            <w:noWrap/>
            <w:vAlign w:val="bottom"/>
            <w:hideMark/>
          </w:tcPr>
          <w:p w14:paraId="12DE15DE" w14:textId="61AA83A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F99D18" w14:textId="720489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0C8B71" w14:textId="4D48560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462,364.72 </w:t>
            </w:r>
          </w:p>
        </w:tc>
      </w:tr>
      <w:tr w:rsidR="00093F0C" w:rsidRPr="00093F0C" w14:paraId="4254374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9324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A61E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C299BED" w14:textId="73F65D2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5,165.04 </w:t>
            </w:r>
          </w:p>
        </w:tc>
        <w:tc>
          <w:tcPr>
            <w:tcW w:w="0" w:type="auto"/>
            <w:tcBorders>
              <w:top w:val="nil"/>
              <w:left w:val="nil"/>
              <w:bottom w:val="single" w:sz="4" w:space="0" w:color="000000"/>
              <w:right w:val="single" w:sz="4" w:space="0" w:color="000000"/>
            </w:tcBorders>
            <w:shd w:val="clear" w:color="auto" w:fill="auto"/>
            <w:noWrap/>
            <w:vAlign w:val="bottom"/>
            <w:hideMark/>
          </w:tcPr>
          <w:p w14:paraId="534FACDC" w14:textId="2F5524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764FD" w14:textId="031BC0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A1B6B" w14:textId="31E9FE6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5,165.04 </w:t>
            </w:r>
          </w:p>
        </w:tc>
      </w:tr>
      <w:tr w:rsidR="00093F0C" w:rsidRPr="00093F0C" w14:paraId="1595ABB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90C7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EEB4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3F5493F4" w14:textId="42DE31A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ABCC1F9" w14:textId="31A9D9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A2821" w14:textId="6A4D49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23614" w14:textId="53FC412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752,371.21 </w:t>
            </w:r>
          </w:p>
        </w:tc>
      </w:tr>
      <w:tr w:rsidR="00093F0C" w:rsidRPr="00093F0C" w14:paraId="3E78E15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A1E3F"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70D4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5EE57E69" w14:textId="1318EA1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252F7AA2" w14:textId="2043F2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04F53" w14:textId="6F2D08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FFF04" w14:textId="761E762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52,866.13 </w:t>
            </w:r>
          </w:p>
        </w:tc>
      </w:tr>
      <w:tr w:rsidR="00093F0C" w:rsidRPr="00093F0C" w14:paraId="0CF18C4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A120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2C30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A40C2A0" w14:textId="5467EE9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5,965.24 </w:t>
            </w:r>
          </w:p>
        </w:tc>
        <w:tc>
          <w:tcPr>
            <w:tcW w:w="0" w:type="auto"/>
            <w:tcBorders>
              <w:top w:val="nil"/>
              <w:left w:val="nil"/>
              <w:bottom w:val="single" w:sz="4" w:space="0" w:color="000000"/>
              <w:right w:val="single" w:sz="4" w:space="0" w:color="000000"/>
            </w:tcBorders>
            <w:shd w:val="clear" w:color="auto" w:fill="auto"/>
            <w:noWrap/>
            <w:vAlign w:val="bottom"/>
            <w:hideMark/>
          </w:tcPr>
          <w:p w14:paraId="31776139" w14:textId="0C0640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98D2A" w14:textId="58EB382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96CB4" w14:textId="6AA669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75,965.24 </w:t>
            </w:r>
          </w:p>
        </w:tc>
      </w:tr>
      <w:tr w:rsidR="00093F0C" w:rsidRPr="00093F0C" w14:paraId="0B1E501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E918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0A6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2251B51C" w14:textId="22EB4C7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339DBE2D" w14:textId="15E7A3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5975E" w14:textId="13E27C6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CD4E1" w14:textId="7204C10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225,004.06 </w:t>
            </w:r>
          </w:p>
        </w:tc>
      </w:tr>
      <w:tr w:rsidR="00093F0C" w:rsidRPr="00093F0C" w14:paraId="6992986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3354F"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50DEF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36862CE1" w14:textId="55E230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4747F57" w14:textId="4AF36A8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61103" w14:textId="1D657DD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762D9" w14:textId="07BF1D9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373,004.50 </w:t>
            </w:r>
          </w:p>
        </w:tc>
      </w:tr>
      <w:tr w:rsidR="00093F0C" w:rsidRPr="00093F0C" w14:paraId="4CFA219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E0ECC"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7E5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078E1F29" w14:textId="048F1E0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2,690.01 </w:t>
            </w:r>
          </w:p>
        </w:tc>
        <w:tc>
          <w:tcPr>
            <w:tcW w:w="0" w:type="auto"/>
            <w:tcBorders>
              <w:top w:val="nil"/>
              <w:left w:val="nil"/>
              <w:bottom w:val="single" w:sz="4" w:space="0" w:color="000000"/>
              <w:right w:val="single" w:sz="4" w:space="0" w:color="000000"/>
            </w:tcBorders>
            <w:shd w:val="clear" w:color="auto" w:fill="auto"/>
            <w:noWrap/>
            <w:vAlign w:val="bottom"/>
            <w:hideMark/>
          </w:tcPr>
          <w:p w14:paraId="724E20EA" w14:textId="7E4FFC1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1939D" w14:textId="456102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8C95F" w14:textId="2D9A2A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882,690.01 </w:t>
            </w:r>
          </w:p>
        </w:tc>
      </w:tr>
      <w:tr w:rsidR="00093F0C" w:rsidRPr="00093F0C" w14:paraId="57562A0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66708"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B6F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6DD2B982" w14:textId="4291251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48239036" w14:textId="2C43D9F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03552" w14:textId="7741E3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A4C20" w14:textId="385D220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491,620.07 </w:t>
            </w:r>
          </w:p>
        </w:tc>
      </w:tr>
      <w:tr w:rsidR="00093F0C" w:rsidRPr="00093F0C" w14:paraId="4C931CC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78871"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A237B"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040FE3A7" w14:textId="77EAED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bottom"/>
            <w:hideMark/>
          </w:tcPr>
          <w:p w14:paraId="709D3975" w14:textId="2C4E769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23BC2" w14:textId="0E90910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B5DDE" w14:textId="67E61B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775,336.10 </w:t>
            </w:r>
          </w:p>
        </w:tc>
      </w:tr>
      <w:tr w:rsidR="00093F0C" w:rsidRPr="00093F0C" w14:paraId="2ED15EB7"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30A13"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657A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243DE9A7" w14:textId="57265582"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76397DC9" w14:textId="0CA7934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9B8B39" w14:textId="5C7D5755"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38BF47" w14:textId="366DCEC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87,427.68 </w:t>
            </w:r>
          </w:p>
        </w:tc>
      </w:tr>
      <w:tr w:rsidR="00093F0C" w:rsidRPr="00093F0C" w14:paraId="314E8C9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B6B32"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C396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74F2EEE5" w14:textId="4C4B438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26C3B629" w14:textId="3BEF3C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01D2F" w14:textId="62C89D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C6931" w14:textId="52CBEE3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10,914.68 </w:t>
            </w:r>
          </w:p>
        </w:tc>
      </w:tr>
      <w:tr w:rsidR="00093F0C" w:rsidRPr="00093F0C" w14:paraId="4A8F0AA6"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35445"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3C749A62" w14:textId="06BFC43E"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8,386,068.37 </w:t>
            </w:r>
          </w:p>
        </w:tc>
        <w:tc>
          <w:tcPr>
            <w:tcW w:w="0" w:type="auto"/>
            <w:tcBorders>
              <w:top w:val="nil"/>
              <w:left w:val="nil"/>
              <w:bottom w:val="single" w:sz="4" w:space="0" w:color="000000"/>
              <w:right w:val="single" w:sz="4" w:space="0" w:color="000000"/>
            </w:tcBorders>
            <w:shd w:val="clear" w:color="D8D8D8" w:fill="D8D8D8"/>
            <w:noWrap/>
            <w:vAlign w:val="bottom"/>
            <w:hideMark/>
          </w:tcPr>
          <w:p w14:paraId="605367BC" w14:textId="523B16A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BF71BB" w14:textId="16ED448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7B1C5B" w14:textId="6B2B472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8,386,068.37 </w:t>
            </w:r>
          </w:p>
        </w:tc>
      </w:tr>
      <w:tr w:rsidR="00093F0C" w:rsidRPr="00093F0C" w14:paraId="4673B9F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8500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21E1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458834A3" w14:textId="687968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5582F7A" w14:textId="37F5289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22220" w14:textId="7FBADD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1869" w14:textId="5738A1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479,843.44 </w:t>
            </w:r>
          </w:p>
        </w:tc>
      </w:tr>
      <w:tr w:rsidR="00093F0C" w:rsidRPr="00093F0C" w14:paraId="4B14B47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26451"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F4F9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645E3238" w14:textId="5D3922E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0CB975AC" w14:textId="587B2C1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40D78" w14:textId="06F9CC0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8118" w14:textId="05E356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555,300.81 </w:t>
            </w:r>
          </w:p>
        </w:tc>
      </w:tr>
      <w:tr w:rsidR="00093F0C" w:rsidRPr="00093F0C" w14:paraId="55096F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CF7AC"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680A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01D1D080" w14:textId="2607FF7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64,592.03 </w:t>
            </w:r>
          </w:p>
        </w:tc>
        <w:tc>
          <w:tcPr>
            <w:tcW w:w="0" w:type="auto"/>
            <w:tcBorders>
              <w:top w:val="nil"/>
              <w:left w:val="nil"/>
              <w:bottom w:val="single" w:sz="4" w:space="0" w:color="000000"/>
              <w:right w:val="single" w:sz="4" w:space="0" w:color="000000"/>
            </w:tcBorders>
            <w:shd w:val="clear" w:color="auto" w:fill="auto"/>
            <w:noWrap/>
            <w:vAlign w:val="bottom"/>
            <w:hideMark/>
          </w:tcPr>
          <w:p w14:paraId="69386576" w14:textId="62AA75A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94B18" w14:textId="6816E6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29F6D" w14:textId="0FCB9F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64,592.03 </w:t>
            </w:r>
          </w:p>
        </w:tc>
      </w:tr>
      <w:tr w:rsidR="00093F0C" w:rsidRPr="00093F0C" w14:paraId="4369276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B9A53"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C4D2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4C989354" w14:textId="1AC67B7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1458E645" w14:textId="04F9815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695FF" w14:textId="71EE28B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52291" w14:textId="3EEF77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894,162.86 </w:t>
            </w:r>
          </w:p>
        </w:tc>
      </w:tr>
      <w:tr w:rsidR="00093F0C" w:rsidRPr="00093F0C" w14:paraId="75B16504"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2AC9"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81E9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65EB2C59" w14:textId="7DEEE7E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0A113EE8" w14:textId="0791458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70553" w14:textId="5436B2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42016" w14:textId="636B1FD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479,732.08 </w:t>
            </w:r>
          </w:p>
        </w:tc>
      </w:tr>
      <w:tr w:rsidR="00093F0C" w:rsidRPr="00093F0C" w14:paraId="7114B78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D4017"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093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FE79FEF" w14:textId="745621A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23EF9813" w14:textId="3201E6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9DB4F" w14:textId="397DE4E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F2756" w14:textId="3160E20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19,922.12 </w:t>
            </w:r>
          </w:p>
        </w:tc>
      </w:tr>
      <w:tr w:rsidR="00093F0C" w:rsidRPr="00093F0C" w14:paraId="7FAFCB9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217CD"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7F841"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2E2B94DB" w14:textId="79043D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03,703.12 </w:t>
            </w:r>
          </w:p>
        </w:tc>
        <w:tc>
          <w:tcPr>
            <w:tcW w:w="0" w:type="auto"/>
            <w:tcBorders>
              <w:top w:val="nil"/>
              <w:left w:val="nil"/>
              <w:bottom w:val="single" w:sz="4" w:space="0" w:color="000000"/>
              <w:right w:val="single" w:sz="4" w:space="0" w:color="000000"/>
            </w:tcBorders>
            <w:shd w:val="clear" w:color="auto" w:fill="auto"/>
            <w:noWrap/>
            <w:vAlign w:val="bottom"/>
            <w:hideMark/>
          </w:tcPr>
          <w:p w14:paraId="58FA54B9" w14:textId="5D84E5C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11BC5" w14:textId="5F9BEF9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310E2" w14:textId="52F47AE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303,703.12 </w:t>
            </w:r>
          </w:p>
        </w:tc>
      </w:tr>
      <w:tr w:rsidR="00093F0C" w:rsidRPr="00093F0C" w14:paraId="14C08F6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2F3BF" w14:textId="77777777" w:rsidR="00093F0C" w:rsidRPr="00093F0C" w:rsidRDefault="00093F0C" w:rsidP="00093F0C">
            <w:pPr>
              <w:widowControl/>
              <w:spacing w:after="0" w:line="240" w:lineRule="auto"/>
              <w:contextualSpacing/>
              <w:jc w:val="right"/>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D925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61511E4" w14:textId="20F28AD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88,811.91 </w:t>
            </w:r>
          </w:p>
        </w:tc>
        <w:tc>
          <w:tcPr>
            <w:tcW w:w="0" w:type="auto"/>
            <w:tcBorders>
              <w:top w:val="nil"/>
              <w:left w:val="nil"/>
              <w:bottom w:val="single" w:sz="4" w:space="0" w:color="000000"/>
              <w:right w:val="single" w:sz="4" w:space="0" w:color="000000"/>
            </w:tcBorders>
            <w:shd w:val="clear" w:color="auto" w:fill="auto"/>
            <w:noWrap/>
            <w:vAlign w:val="bottom"/>
            <w:hideMark/>
          </w:tcPr>
          <w:p w14:paraId="415C2754" w14:textId="48E18C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D90A5" w14:textId="02870AB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2B63A" w14:textId="17CADA1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888,811.91 </w:t>
            </w:r>
          </w:p>
        </w:tc>
      </w:tr>
      <w:tr w:rsidR="00093F0C" w:rsidRPr="00093F0C" w14:paraId="101F162D"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9733A"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2ED63CA2" w14:textId="6A75580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9,070,586.26 </w:t>
            </w:r>
          </w:p>
        </w:tc>
        <w:tc>
          <w:tcPr>
            <w:tcW w:w="0" w:type="auto"/>
            <w:tcBorders>
              <w:top w:val="nil"/>
              <w:left w:val="nil"/>
              <w:bottom w:val="single" w:sz="4" w:space="0" w:color="000000"/>
              <w:right w:val="single" w:sz="4" w:space="0" w:color="000000"/>
            </w:tcBorders>
            <w:shd w:val="clear" w:color="D8D8D8" w:fill="D8D8D8"/>
            <w:noWrap/>
            <w:vAlign w:val="bottom"/>
            <w:hideMark/>
          </w:tcPr>
          <w:p w14:paraId="6BE0CE0B" w14:textId="0B1C2D5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4D68DE" w14:textId="63E4838B"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BCE3A3" w14:textId="24E413F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9,070,586.26 </w:t>
            </w:r>
          </w:p>
        </w:tc>
      </w:tr>
      <w:tr w:rsidR="00093F0C" w:rsidRPr="00093F0C" w14:paraId="427F5B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7C5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8CDB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2A493449" w14:textId="7BAD03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55679495" w14:textId="4FCA121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BFD96" w14:textId="5F7EFA3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C14B9" w14:textId="1AC2AC3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055,419.60 </w:t>
            </w:r>
          </w:p>
        </w:tc>
      </w:tr>
      <w:tr w:rsidR="00093F0C" w:rsidRPr="00093F0C" w14:paraId="6C153353"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480A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8968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5BB3AFA7" w14:textId="4ACF7EB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592,091.92 </w:t>
            </w:r>
          </w:p>
        </w:tc>
        <w:tc>
          <w:tcPr>
            <w:tcW w:w="0" w:type="auto"/>
            <w:tcBorders>
              <w:top w:val="nil"/>
              <w:left w:val="nil"/>
              <w:bottom w:val="single" w:sz="4" w:space="0" w:color="000000"/>
              <w:right w:val="single" w:sz="4" w:space="0" w:color="000000"/>
            </w:tcBorders>
            <w:shd w:val="clear" w:color="auto" w:fill="auto"/>
            <w:noWrap/>
            <w:vAlign w:val="bottom"/>
            <w:hideMark/>
          </w:tcPr>
          <w:p w14:paraId="1766881E" w14:textId="6B7154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09BCC" w14:textId="0585405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5C418" w14:textId="7D77AEE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4,592,091.92 </w:t>
            </w:r>
          </w:p>
        </w:tc>
      </w:tr>
      <w:tr w:rsidR="00093F0C" w:rsidRPr="00093F0C" w14:paraId="043B8C9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EF31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05740"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27401E4C" w14:textId="52C88E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61D72099" w14:textId="62DEA65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A895E" w14:textId="5945C5C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49152" w14:textId="1A7F214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38,734.00 </w:t>
            </w:r>
          </w:p>
        </w:tc>
      </w:tr>
      <w:tr w:rsidR="00093F0C" w:rsidRPr="00093F0C" w14:paraId="396BDBA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C4C1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0487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32F951A7" w14:textId="5B7D081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21BE4BA3" w14:textId="2ED4615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86922" w14:textId="6430A60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60AAD" w14:textId="5D8241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947,253.68 </w:t>
            </w:r>
          </w:p>
        </w:tc>
      </w:tr>
      <w:tr w:rsidR="00093F0C" w:rsidRPr="00093F0C" w14:paraId="789269A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78590"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BDFF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1A3C1446" w14:textId="61C1BFF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0DE2797B" w14:textId="684E6BF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B1210" w14:textId="6ACD6C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0DA5C" w14:textId="7B0F66C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45,336.00 </w:t>
            </w:r>
          </w:p>
        </w:tc>
      </w:tr>
      <w:tr w:rsidR="00093F0C" w:rsidRPr="00093F0C" w14:paraId="4FEEF38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D60F4"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D263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619FE0F3" w14:textId="7EEFA5C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bottom"/>
            <w:hideMark/>
          </w:tcPr>
          <w:p w14:paraId="4D85A35E" w14:textId="6960D2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925DE" w14:textId="1625E4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E6B86" w14:textId="11A08BB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590,413.73 </w:t>
            </w:r>
          </w:p>
        </w:tc>
      </w:tr>
      <w:tr w:rsidR="00093F0C" w:rsidRPr="00093F0C" w14:paraId="6540E928"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04FB7"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EED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61EF24A2" w14:textId="4F27EEA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2E5D5151" w14:textId="33245DD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54A92" w14:textId="79C85B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A9B14" w14:textId="659CAF0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973,843.51 </w:t>
            </w:r>
          </w:p>
        </w:tc>
      </w:tr>
      <w:tr w:rsidR="00093F0C" w:rsidRPr="00093F0C" w14:paraId="2F330C3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D8F22"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8B88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1DBC278E" w14:textId="182CBA5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56462683" w14:textId="162461C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05BB6" w14:textId="69844AE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B3314" w14:textId="25C861B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2,681,632.54 </w:t>
            </w:r>
          </w:p>
        </w:tc>
      </w:tr>
      <w:tr w:rsidR="00093F0C" w:rsidRPr="00093F0C" w14:paraId="7B4C3BA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8C989"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87D0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07B0B9AE" w14:textId="0556304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21CFF6AB" w14:textId="1A0971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6C946" w14:textId="0AB6EAA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46363" w14:textId="651C636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3,470,433.12 </w:t>
            </w:r>
          </w:p>
        </w:tc>
      </w:tr>
      <w:tr w:rsidR="00093F0C" w:rsidRPr="00093F0C" w14:paraId="446D69E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9B436" w14:textId="777777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35229"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3193C0DE" w14:textId="3C91383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75,428.16 </w:t>
            </w:r>
          </w:p>
        </w:tc>
        <w:tc>
          <w:tcPr>
            <w:tcW w:w="0" w:type="auto"/>
            <w:tcBorders>
              <w:top w:val="nil"/>
              <w:left w:val="nil"/>
              <w:bottom w:val="single" w:sz="4" w:space="0" w:color="000000"/>
              <w:right w:val="single" w:sz="4" w:space="0" w:color="000000"/>
            </w:tcBorders>
            <w:shd w:val="clear" w:color="auto" w:fill="auto"/>
            <w:noWrap/>
            <w:vAlign w:val="bottom"/>
            <w:hideMark/>
          </w:tcPr>
          <w:p w14:paraId="0C5AD38D" w14:textId="3E3821D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285F7" w14:textId="7AEC603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A21FC" w14:textId="0F622A8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1,675,428.16 </w:t>
            </w:r>
          </w:p>
        </w:tc>
      </w:tr>
      <w:tr w:rsidR="00093F0C" w:rsidRPr="00093F0C" w14:paraId="5EDD323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839277"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6969BC6" w14:textId="57E4163A"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4AE2CBC7" w14:textId="121CD74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B06AC1" w14:textId="6F19F61D"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FC69AB" w14:textId="4F3AEC0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2,732,738.94 </w:t>
            </w:r>
          </w:p>
        </w:tc>
      </w:tr>
      <w:tr w:rsidR="00093F0C" w:rsidRPr="00093F0C" w14:paraId="454C578C"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B885F"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0F0B870C" w14:textId="29CE78A3"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4848855D" w14:textId="6669FDE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312EDB" w14:textId="0C714B19"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DF5AE0" w14:textId="78B8078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1,679,180.94 </w:t>
            </w:r>
          </w:p>
        </w:tc>
      </w:tr>
      <w:tr w:rsidR="00093F0C" w:rsidRPr="00093F0C" w14:paraId="773F62DB"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770E6"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2F5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65D605AA" w14:textId="029B44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5EA44557" w14:textId="3AF553C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4FABD" w14:textId="2A7115D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40039" w14:textId="7FD186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28,750.84 </w:t>
            </w:r>
          </w:p>
        </w:tc>
      </w:tr>
      <w:tr w:rsidR="00093F0C" w:rsidRPr="00093F0C" w14:paraId="211BECA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068C3"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FEEC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33F77439" w14:textId="68BE345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37329031" w14:textId="249B134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26757" w14:textId="47C942A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34FA6" w14:textId="76D276E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12,012.22 </w:t>
            </w:r>
          </w:p>
        </w:tc>
      </w:tr>
      <w:tr w:rsidR="00093F0C" w:rsidRPr="00093F0C" w14:paraId="2AAA3DB2"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1D712"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4AD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13777B0D" w14:textId="3F632EA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69B853D9" w14:textId="6C2F8A3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59987" w14:textId="311FF41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FA6E3" w14:textId="002E9F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69,122.92 </w:t>
            </w:r>
          </w:p>
        </w:tc>
      </w:tr>
      <w:tr w:rsidR="00093F0C" w:rsidRPr="00093F0C" w14:paraId="46FB9670"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D94E7"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6477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65BFBEF9" w14:textId="5A558A6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080E3924" w14:textId="0078FC4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2D606" w14:textId="7F735E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963A4" w14:textId="495ADC4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4,897.50 </w:t>
            </w:r>
          </w:p>
        </w:tc>
      </w:tr>
      <w:tr w:rsidR="00093F0C" w:rsidRPr="00093F0C" w14:paraId="600DD05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71224"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FC58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441A56DD" w14:textId="6ECF915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41832F4E" w14:textId="600C593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AA710" w14:textId="400A40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807F2" w14:textId="5E295F1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44,397.46 </w:t>
            </w:r>
          </w:p>
        </w:tc>
      </w:tr>
      <w:tr w:rsidR="00093F0C" w:rsidRPr="00093F0C" w14:paraId="3239AB6F"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DA805"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236D34" w14:textId="1AE406E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C21563B" w14:textId="1A606F4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F5F677" w14:textId="0710318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FD15B0" w14:textId="1FCF4B05"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222,000.00 </w:t>
            </w:r>
          </w:p>
        </w:tc>
      </w:tr>
      <w:tr w:rsidR="00093F0C" w:rsidRPr="00093F0C" w14:paraId="3A37904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9445" w14:textId="77777777" w:rsidR="00093F0C" w:rsidRPr="00093F0C" w:rsidRDefault="00093F0C" w:rsidP="00093F0C">
            <w:pPr>
              <w:widowControl/>
              <w:spacing w:after="0" w:line="240" w:lineRule="auto"/>
              <w:contextualSpacing/>
              <w:rPr>
                <w:rFonts w:ascii="Arial Narrow" w:eastAsia="Times New Roman" w:hAnsi="Arial Narrow"/>
                <w:color w:val="000000"/>
                <w:sz w:val="20"/>
                <w:szCs w:val="20"/>
              </w:rPr>
            </w:pPr>
            <w:r w:rsidRPr="00093F0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F7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26654E9" w14:textId="010F284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440D8" w14:textId="454323C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85BE9" w14:textId="4123147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AD163" w14:textId="050825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222,000.00 </w:t>
            </w:r>
          </w:p>
        </w:tc>
      </w:tr>
      <w:tr w:rsidR="00093F0C" w:rsidRPr="00093F0C" w14:paraId="604E01FF"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7776C"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339D2C79" w14:textId="15C038A7"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FBFE750" w14:textId="5DC11F8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19C6BB" w14:textId="58165D41"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E9F440" w14:textId="25BA4998"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10,920.00 </w:t>
            </w:r>
          </w:p>
        </w:tc>
      </w:tr>
      <w:tr w:rsidR="00093F0C" w:rsidRPr="00093F0C" w14:paraId="78B45E69"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F6F6D"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26FA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699154D1" w14:textId="2B95FFCD"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76FD442" w14:textId="317A36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EA4E4" w14:textId="01C7EB7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8B284" w14:textId="6031245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r>
      <w:tr w:rsidR="00093F0C" w:rsidRPr="00093F0C" w14:paraId="0A66A77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6E4E5"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7FDAE"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7E2BE9E7" w14:textId="3186A3B6"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75B9401F" w14:textId="43697AB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DD32E" w14:textId="7A501864"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B7787" w14:textId="4532F76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4,368.00 </w:t>
            </w:r>
          </w:p>
        </w:tc>
      </w:tr>
      <w:tr w:rsidR="00093F0C" w:rsidRPr="00093F0C" w14:paraId="1ABA05BE"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44FC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4AE2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43F9DE7E" w14:textId="5586A27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3D956D2" w14:textId="7B3C131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4A855" w14:textId="1DDE38F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A89E4" w14:textId="1C4F616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r>
      <w:tr w:rsidR="00093F0C" w:rsidRPr="00093F0C" w14:paraId="2E1AA781"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AFCD3"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20A5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5A935D6E" w14:textId="0348750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2743D25" w14:textId="4D4FE2C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A9BC5" w14:textId="16F0F0B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69A8D" w14:textId="40B5C1B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r>
      <w:tr w:rsidR="00093F0C" w:rsidRPr="00093F0C" w14:paraId="261C289C"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8DDE6"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598D2"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E448914" w14:textId="18991C3B"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64BA778" w14:textId="04E39FE7"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49350" w14:textId="2FD4F960"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45368" w14:textId="56B05348"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546.00 </w:t>
            </w:r>
          </w:p>
        </w:tc>
      </w:tr>
      <w:tr w:rsidR="00093F0C" w:rsidRPr="00093F0C" w14:paraId="4F83555F"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EA717"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CDC9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85798C0" w14:textId="34F977CF"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438BB5F2" w14:textId="4277B25C"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FE798" w14:textId="4C885B6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49485" w14:textId="549B27E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1,092.00 </w:t>
            </w:r>
          </w:p>
        </w:tc>
      </w:tr>
      <w:tr w:rsidR="00093F0C" w:rsidRPr="00093F0C" w14:paraId="777ED66D"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EF6AC"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A2A88"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633E7B98" w14:textId="7FA1496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6F186E67" w14:textId="284A5E65"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04CBF" w14:textId="296B157E"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D0171" w14:textId="627873D1"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3,276.00 </w:t>
            </w:r>
          </w:p>
        </w:tc>
      </w:tr>
      <w:tr w:rsidR="00093F0C" w:rsidRPr="00093F0C" w14:paraId="258A2E72" w14:textId="77777777" w:rsidTr="00093F0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4FFF1" w14:textId="77777777" w:rsidR="00093F0C" w:rsidRPr="00093F0C" w:rsidRDefault="00093F0C" w:rsidP="00093F0C">
            <w:pPr>
              <w:widowControl/>
              <w:spacing w:after="0" w:line="240" w:lineRule="auto"/>
              <w:contextualSpacing/>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6D0BB390" w14:textId="66FE1B8C"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F4948B" w14:textId="1FA46D8F"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F394CD" w14:textId="4148CD9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A06380" w14:textId="501EB864" w:rsidR="00093F0C" w:rsidRPr="00093F0C" w:rsidRDefault="00093F0C" w:rsidP="00093F0C">
            <w:pPr>
              <w:widowControl/>
              <w:spacing w:after="0" w:line="240" w:lineRule="auto"/>
              <w:contextualSpacing/>
              <w:jc w:val="right"/>
              <w:rPr>
                <w:rFonts w:ascii="Arial Narrow" w:eastAsia="Times New Roman" w:hAnsi="Arial Narrow"/>
                <w:b/>
                <w:bCs/>
                <w:color w:val="000000"/>
                <w:sz w:val="20"/>
                <w:szCs w:val="20"/>
              </w:rPr>
            </w:pPr>
            <w:r w:rsidRPr="00093F0C">
              <w:rPr>
                <w:rFonts w:ascii="Arial Narrow" w:eastAsia="Times New Roman" w:hAnsi="Arial Narrow"/>
                <w:b/>
                <w:bCs/>
                <w:color w:val="000000"/>
                <w:sz w:val="20"/>
                <w:szCs w:val="20"/>
              </w:rPr>
              <w:t xml:space="preserve"> 820,638.00 </w:t>
            </w:r>
          </w:p>
        </w:tc>
      </w:tr>
      <w:tr w:rsidR="00093F0C" w:rsidRPr="00093F0C" w14:paraId="5F21D2BA" w14:textId="77777777" w:rsidTr="00093F0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48EDA"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906F4" w14:textId="77777777" w:rsidR="00093F0C" w:rsidRPr="00093F0C" w:rsidRDefault="00093F0C" w:rsidP="00093F0C">
            <w:pPr>
              <w:widowControl/>
              <w:spacing w:after="0" w:line="240" w:lineRule="auto"/>
              <w:contextualSpacing/>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4DDC9C9A" w14:textId="7F4B01E3"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2370913F" w14:textId="7CAF3199"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0D470" w14:textId="63D37EF2"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28927" w14:textId="48C468DA" w:rsidR="00093F0C" w:rsidRPr="00093F0C" w:rsidRDefault="00093F0C" w:rsidP="00093F0C">
            <w:pPr>
              <w:widowControl/>
              <w:spacing w:after="0" w:line="240" w:lineRule="auto"/>
              <w:contextualSpacing/>
              <w:jc w:val="right"/>
              <w:rPr>
                <w:rFonts w:ascii="Arial Narrow" w:eastAsia="Times New Roman" w:hAnsi="Arial Narrow"/>
                <w:i/>
                <w:iCs/>
                <w:color w:val="000000"/>
                <w:sz w:val="20"/>
                <w:szCs w:val="20"/>
              </w:rPr>
            </w:pPr>
            <w:r w:rsidRPr="00093F0C">
              <w:rPr>
                <w:rFonts w:ascii="Arial Narrow" w:eastAsia="Times New Roman" w:hAnsi="Arial Narrow"/>
                <w:i/>
                <w:iCs/>
                <w:color w:val="000000"/>
                <w:sz w:val="20"/>
                <w:szCs w:val="20"/>
              </w:rPr>
              <w:t xml:space="preserve">820,638.00 </w:t>
            </w:r>
          </w:p>
        </w:tc>
      </w:tr>
    </w:tbl>
    <w:p w14:paraId="54E19CF1" w14:textId="3DCDC4D5"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D9C05FB" w14:textId="77777777" w:rsidR="00560A4A" w:rsidRPr="005F54CE" w:rsidRDefault="00560A4A" w:rsidP="00DF247F">
      <w:pPr>
        <w:spacing w:after="0" w:line="240" w:lineRule="auto"/>
        <w:contextualSpacing/>
        <w:jc w:val="both"/>
        <w:rPr>
          <w:rFonts w:ascii="Arial" w:eastAsia="Arial" w:hAnsi="Arial" w:cs="Arial"/>
          <w:b/>
          <w:color w:val="002060"/>
          <w:sz w:val="28"/>
          <w:szCs w:val="28"/>
        </w:rPr>
      </w:pPr>
    </w:p>
    <w:p w14:paraId="5DF8FE38" w14:textId="3C2B8BB9"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25B0D472"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150513" w:rsidRPr="00150513">
        <w:rPr>
          <w:rFonts w:ascii="Arial" w:eastAsia="Times New Roman" w:hAnsi="Arial" w:cs="Arial"/>
          <w:b/>
          <w:bCs/>
          <w:color w:val="0070C0"/>
          <w:sz w:val="24"/>
          <w:szCs w:val="24"/>
          <w:lang w:eastAsia="en-US"/>
        </w:rPr>
        <w:t>1,294,678,464.86</w:t>
      </w:r>
      <w:r w:rsidR="00150513">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30E31B05" w:rsidR="00B83C13" w:rsidRPr="005F54CE" w:rsidRDefault="00DF0194" w:rsidP="001C3E8A">
      <w:pPr>
        <w:ind w:left="360"/>
        <w:contextualSpacing/>
        <w:jc w:val="both"/>
        <w:rPr>
          <w:rFonts w:ascii="Arial" w:eastAsia="Times New Roman" w:hAnsi="Arial" w:cs="Arial"/>
          <w:sz w:val="28"/>
          <w:szCs w:val="28"/>
          <w:lang w:val="en-US" w:eastAsia="en-US"/>
        </w:rPr>
      </w:pPr>
      <w:r w:rsidRPr="005F54CE">
        <w:rPr>
          <w:rFonts w:ascii="Arial" w:eastAsia="Times New Roman" w:hAnsi="Arial" w:cs="Arial"/>
          <w:sz w:val="24"/>
          <w:szCs w:val="24"/>
          <w:lang w:val="en-US" w:eastAsia="en-US"/>
        </w:rPr>
        <w:lastRenderedPageBreak/>
        <w:t xml:space="preserve">A total of </w:t>
      </w:r>
      <w:r w:rsidRPr="00150513">
        <w:rPr>
          <w:rFonts w:ascii="Arial" w:eastAsia="Times New Roman" w:hAnsi="Arial" w:cs="Arial"/>
          <w:b/>
          <w:color w:val="0070C0"/>
          <w:sz w:val="24"/>
          <w:szCs w:val="24"/>
          <w:lang w:val="en-US" w:eastAsia="en-US"/>
        </w:rPr>
        <w:t>₱</w:t>
      </w:r>
      <w:r w:rsidR="00150513" w:rsidRPr="00150513">
        <w:rPr>
          <w:rFonts w:ascii="Arial" w:eastAsia="Times New Roman" w:hAnsi="Arial" w:cs="Arial"/>
          <w:b/>
          <w:bCs/>
          <w:color w:val="0070C0"/>
          <w:sz w:val="24"/>
          <w:szCs w:val="24"/>
          <w:lang w:eastAsia="en-US"/>
        </w:rPr>
        <w:t xml:space="preserve">489,476,779.10 </w:t>
      </w:r>
      <w:r w:rsidRPr="00150513">
        <w:rPr>
          <w:rFonts w:ascii="Arial" w:eastAsia="Times New Roman" w:hAnsi="Arial" w:cs="Arial"/>
          <w:b/>
          <w:color w:val="0070C0"/>
          <w:sz w:val="24"/>
          <w:szCs w:val="24"/>
          <w:lang w:val="en-US" w:eastAsia="en-US"/>
        </w:rPr>
        <w:t>standby funds</w:t>
      </w:r>
      <w:r w:rsidRPr="00150513">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in the CO and FOs. Of the said amount, </w:t>
      </w:r>
      <w:r w:rsidRPr="00150513">
        <w:rPr>
          <w:rFonts w:ascii="Arial" w:eastAsia="Times New Roman" w:hAnsi="Arial" w:cs="Arial"/>
          <w:b/>
          <w:color w:val="0070C0"/>
          <w:sz w:val="24"/>
          <w:szCs w:val="24"/>
          <w:lang w:val="en-US" w:eastAsia="en-US"/>
        </w:rPr>
        <w:t>₱</w:t>
      </w:r>
      <w:r w:rsidR="00150513" w:rsidRPr="00150513">
        <w:rPr>
          <w:rFonts w:ascii="Arial" w:eastAsia="Times New Roman" w:hAnsi="Arial" w:cs="Arial"/>
          <w:b/>
          <w:color w:val="0070C0"/>
          <w:sz w:val="24"/>
          <w:szCs w:val="24"/>
          <w:lang w:eastAsia="en-US"/>
        </w:rPr>
        <w:t xml:space="preserve">442,892,138.74 </w:t>
      </w:r>
      <w:r w:rsidRPr="005F54CE">
        <w:rPr>
          <w:rFonts w:ascii="Arial" w:eastAsia="Times New Roman" w:hAnsi="Arial" w:cs="Arial"/>
          <w:sz w:val="24"/>
          <w:szCs w:val="24"/>
          <w:lang w:val="en-US" w:eastAsia="en-US"/>
        </w:rPr>
        <w:t xml:space="preserve">is the available </w:t>
      </w:r>
      <w:r w:rsidRPr="00150513">
        <w:rPr>
          <w:rFonts w:ascii="Arial" w:eastAsia="Times New Roman" w:hAnsi="Arial" w:cs="Arial"/>
          <w:b/>
          <w:color w:val="0070C0"/>
          <w:sz w:val="24"/>
          <w:szCs w:val="24"/>
          <w:lang w:val="en-US" w:eastAsia="en-US"/>
        </w:rPr>
        <w:t>Quick Response Fund (QRF)</w:t>
      </w:r>
      <w:r w:rsidRPr="00150513">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in the CO.</w:t>
      </w:r>
      <w:r w:rsidR="00B8557D" w:rsidRPr="005F54CE">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691CE880"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150513" w:rsidRPr="00150513">
        <w:rPr>
          <w:rFonts w:ascii="Arial" w:eastAsia="Times New Roman" w:hAnsi="Arial" w:cs="Arial"/>
          <w:b/>
          <w:bCs/>
          <w:color w:val="0070C0"/>
          <w:sz w:val="24"/>
          <w:szCs w:val="24"/>
          <w:lang w:eastAsia="en-US"/>
        </w:rPr>
        <w:t>314,719</w:t>
      </w:r>
      <w:r w:rsidR="00150513">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150513" w:rsidRPr="00150513">
        <w:rPr>
          <w:rFonts w:ascii="Arial" w:eastAsia="Times New Roman" w:hAnsi="Arial" w:cs="Arial"/>
          <w:b/>
          <w:bCs/>
          <w:color w:val="0070C0"/>
          <w:sz w:val="24"/>
          <w:szCs w:val="24"/>
          <w:lang w:eastAsia="en-US"/>
        </w:rPr>
        <w:t>169,136,985.80</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150513" w:rsidRPr="00150513">
        <w:rPr>
          <w:rFonts w:ascii="Arial" w:eastAsia="Times New Roman" w:hAnsi="Arial" w:cs="Arial"/>
          <w:b/>
          <w:bCs/>
          <w:color w:val="0070C0"/>
          <w:sz w:val="24"/>
          <w:szCs w:val="24"/>
          <w:lang w:eastAsia="en-US"/>
        </w:rPr>
        <w:t xml:space="preserve">190,968,449.97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0A3691" w:rsidRPr="000A3691">
        <w:rPr>
          <w:rFonts w:ascii="Arial" w:eastAsia="Times New Roman" w:hAnsi="Arial" w:cs="Arial"/>
          <w:b/>
          <w:bCs/>
          <w:color w:val="0070C0"/>
          <w:sz w:val="24"/>
          <w:szCs w:val="24"/>
          <w:lang w:eastAsia="en-US"/>
        </w:rPr>
        <w:t xml:space="preserve">445,096,249.99 </w:t>
      </w:r>
      <w:r w:rsidRPr="00F44B88">
        <w:rPr>
          <w:rFonts w:ascii="Arial" w:eastAsia="Times New Roman" w:hAnsi="Arial" w:cs="Arial"/>
          <w:sz w:val="24"/>
          <w:szCs w:val="24"/>
          <w:lang w:val="en-US" w:eastAsia="en-US"/>
        </w:rPr>
        <w:t>are available.</w:t>
      </w:r>
    </w:p>
    <w:p w14:paraId="39A1B103" w14:textId="03A721E9" w:rsidR="0083137D" w:rsidRPr="005F54CE"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405"/>
        <w:gridCol w:w="1310"/>
        <w:gridCol w:w="1028"/>
        <w:gridCol w:w="1364"/>
        <w:gridCol w:w="1558"/>
        <w:gridCol w:w="1311"/>
        <w:gridCol w:w="1521"/>
      </w:tblGrid>
      <w:tr w:rsidR="001D116D" w:rsidRPr="006464BD" w14:paraId="098CD6FF" w14:textId="77777777" w:rsidTr="00286E8B">
        <w:trPr>
          <w:trHeight w:val="20"/>
        </w:trPr>
        <w:tc>
          <w:tcPr>
            <w:tcW w:w="74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7003B37"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REGIONAL / FIELD OFFICE</w:t>
            </w:r>
          </w:p>
        </w:tc>
        <w:tc>
          <w:tcPr>
            <w:tcW w:w="6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EC97FA"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STANDBY FUNDS</w:t>
            </w:r>
          </w:p>
        </w:tc>
        <w:tc>
          <w:tcPr>
            <w:tcW w:w="125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58F3A59"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FAMILY FOOD PACKS</w:t>
            </w:r>
          </w:p>
        </w:tc>
        <w:tc>
          <w:tcPr>
            <w:tcW w:w="82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2BE2AB8"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479AC23"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NON-FOOD RELIEF ITEMS</w:t>
            </w:r>
          </w:p>
        </w:tc>
        <w:tc>
          <w:tcPr>
            <w:tcW w:w="80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CD85A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STANDBY FUNDS &amp; STOCKPILE</w:t>
            </w:r>
          </w:p>
        </w:tc>
      </w:tr>
      <w:tr w:rsidR="001D116D" w:rsidRPr="006464BD" w14:paraId="57D87E4F" w14:textId="77777777" w:rsidTr="00286E8B">
        <w:trPr>
          <w:trHeight w:val="20"/>
        </w:trPr>
        <w:tc>
          <w:tcPr>
            <w:tcW w:w="740" w:type="pct"/>
            <w:vMerge/>
            <w:tcBorders>
              <w:top w:val="single" w:sz="8" w:space="0" w:color="000000"/>
              <w:left w:val="single" w:sz="8" w:space="0" w:color="000000"/>
              <w:bottom w:val="single" w:sz="8" w:space="0" w:color="000000"/>
              <w:right w:val="single" w:sz="8" w:space="0" w:color="000000"/>
            </w:tcBorders>
            <w:vAlign w:val="center"/>
            <w:hideMark/>
          </w:tcPr>
          <w:p w14:paraId="7B20B61F"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690" w:type="pct"/>
            <w:vMerge/>
            <w:tcBorders>
              <w:top w:val="single" w:sz="8" w:space="0" w:color="000000"/>
              <w:left w:val="single" w:sz="8" w:space="0" w:color="000000"/>
              <w:bottom w:val="single" w:sz="8" w:space="0" w:color="000000"/>
              <w:right w:val="single" w:sz="8" w:space="0" w:color="000000"/>
            </w:tcBorders>
            <w:vAlign w:val="center"/>
            <w:hideMark/>
          </w:tcPr>
          <w:p w14:paraId="30F7BA06"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54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A84E4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QUANTITY</w:t>
            </w:r>
          </w:p>
        </w:tc>
        <w:tc>
          <w:tcPr>
            <w:tcW w:w="71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CFA1F5"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84F544"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C2138F"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01" w:type="pct"/>
            <w:vMerge/>
            <w:tcBorders>
              <w:top w:val="single" w:sz="8" w:space="0" w:color="000000"/>
              <w:left w:val="single" w:sz="8" w:space="0" w:color="000000"/>
              <w:bottom w:val="single" w:sz="8" w:space="0" w:color="000000"/>
              <w:right w:val="single" w:sz="8" w:space="0" w:color="000000"/>
            </w:tcBorders>
            <w:vAlign w:val="center"/>
            <w:hideMark/>
          </w:tcPr>
          <w:p w14:paraId="1C753755"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r>
      <w:tr w:rsidR="00150513" w:rsidRPr="006464BD" w14:paraId="39CE0306"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7729303" w14:textId="77777777" w:rsidR="00150513" w:rsidRPr="006464BD" w:rsidRDefault="00150513" w:rsidP="00150513">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7EACA8" w14:textId="748E3C67" w:rsidR="00150513" w:rsidRPr="006464BD" w:rsidRDefault="00150513" w:rsidP="00150513">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89,476,779.10</w:t>
            </w:r>
          </w:p>
        </w:tc>
        <w:tc>
          <w:tcPr>
            <w:tcW w:w="54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3B2AFAE" w14:textId="747970B3" w:rsidR="00150513" w:rsidRPr="006464BD" w:rsidRDefault="00150513" w:rsidP="00150513">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14,719</w:t>
            </w:r>
          </w:p>
        </w:tc>
        <w:tc>
          <w:tcPr>
            <w:tcW w:w="7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0A696D" w14:textId="0A89BB66" w:rsidR="00150513" w:rsidRPr="006464BD" w:rsidRDefault="00150513" w:rsidP="00150513">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69,136,985.80</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F7B2B74" w14:textId="13ECA8D8" w:rsidR="00150513" w:rsidRPr="006464BD" w:rsidRDefault="00150513" w:rsidP="00150513">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90,968,449.97</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3EC519" w14:textId="5F52F191" w:rsidR="00150513" w:rsidRPr="006464BD" w:rsidRDefault="00150513" w:rsidP="00150513">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45,096,249.99</w:t>
            </w:r>
          </w:p>
        </w:tc>
        <w:tc>
          <w:tcPr>
            <w:tcW w:w="8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1C469E" w14:textId="003DE262" w:rsidR="00150513" w:rsidRPr="006464BD" w:rsidRDefault="00150513" w:rsidP="00150513">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294,678,464.86</w:t>
            </w:r>
          </w:p>
        </w:tc>
      </w:tr>
      <w:tr w:rsidR="00150513" w:rsidRPr="006464BD" w14:paraId="1404765F"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6DF0A" w14:textId="77777777" w:rsidR="00150513" w:rsidRPr="006464BD" w:rsidRDefault="00150513" w:rsidP="00150513">
            <w:pPr>
              <w:widowControl/>
              <w:spacing w:after="0" w:line="240" w:lineRule="auto"/>
              <w:ind w:right="57"/>
              <w:contextualSpacing/>
              <w:rPr>
                <w:rFonts w:ascii="Arial Narrow" w:eastAsia="Times New Roman" w:hAnsi="Arial Narrow" w:cs="Arial"/>
                <w:color w:val="000000"/>
                <w:sz w:val="18"/>
                <w:szCs w:val="18"/>
              </w:rPr>
            </w:pPr>
            <w:r w:rsidRPr="006464BD">
              <w:rPr>
                <w:rFonts w:ascii="Arial Narrow" w:eastAsia="Times New Roman" w:hAnsi="Arial Narrow" w:cs="Arial"/>
                <w:color w:val="000000"/>
                <w:sz w:val="18"/>
                <w:szCs w:val="18"/>
              </w:rPr>
              <w:t>Central Office</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73EA7" w14:textId="00C9951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2,892,138.74</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B531A" w14:textId="029B6996"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FDC64" w14:textId="4CCD815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6E143" w14:textId="6A42578D"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CA7C6" w14:textId="542B7EC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D2800" w14:textId="055FDBD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2,892,138.74</w:t>
            </w:r>
          </w:p>
        </w:tc>
      </w:tr>
      <w:tr w:rsidR="00150513" w:rsidRPr="006464BD" w14:paraId="171A846B"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3DE36C"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0" w:anchor="RANGE!gid=387878143" w:tgtFrame="_blank" w:history="1">
              <w:r w:rsidR="00150513" w:rsidRPr="006464BD">
                <w:rPr>
                  <w:rFonts w:ascii="Arial Narrow" w:eastAsia="Times New Roman" w:hAnsi="Arial Narrow" w:cs="Arial"/>
                  <w:color w:val="000000"/>
                  <w:sz w:val="18"/>
                  <w:szCs w:val="18"/>
                </w:rPr>
                <w:t>NRLMB - NRO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4F99" w14:textId="0C759C2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C5E3F" w14:textId="62B475FC"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10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188389" w14:textId="06AC58D2"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528,770.6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AF7C9" w14:textId="291D9C2E"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386,325.7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ABC4" w14:textId="6715DE9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9,429,060.8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A5E90" w14:textId="783CD904"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8,344,157.26</w:t>
            </w:r>
          </w:p>
        </w:tc>
      </w:tr>
      <w:tr w:rsidR="00150513" w:rsidRPr="006464BD" w14:paraId="4CB1457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56C8FF"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1" w:anchor="RANGE!gid=710460737" w:tgtFrame="_blank" w:history="1">
              <w:r w:rsidR="00150513" w:rsidRPr="006464BD">
                <w:rPr>
                  <w:rFonts w:ascii="Arial Narrow" w:eastAsia="Times New Roman" w:hAnsi="Arial Narrow" w:cs="Arial"/>
                  <w:color w:val="000000"/>
                  <w:sz w:val="18"/>
                  <w:szCs w:val="18"/>
                </w:rPr>
                <w:t>NRLMB - VDR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9CD74" w14:textId="2B63DBD6"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BCDDB" w14:textId="5230718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3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527FE" w14:textId="0739B02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81,15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C2884" w14:textId="556BDA9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24,937.9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B49DD" w14:textId="6D37CAEE"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05,876.5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6B11" w14:textId="580EB4D2"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511,964.46</w:t>
            </w:r>
          </w:p>
        </w:tc>
      </w:tr>
      <w:tr w:rsidR="00150513" w:rsidRPr="006464BD" w14:paraId="4BA03EE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C2BB59"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2" w:anchor="RANGE!gid=664323784" w:tgtFrame="_blank" w:history="1">
              <w:r w:rsidR="00150513" w:rsidRPr="006464BD">
                <w:rPr>
                  <w:rFonts w:ascii="Arial Narrow" w:eastAsia="Times New Roman" w:hAnsi="Arial Narrow" w:cs="Arial"/>
                  <w:color w:val="000000"/>
                  <w:sz w:val="18"/>
                  <w:szCs w:val="18"/>
                </w:rPr>
                <w:t>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A2C5D" w14:textId="5CC353B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35.2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495E4" w14:textId="1CA7CA3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33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74F2E" w14:textId="3AA0955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15,85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55B39" w14:textId="0F49F8B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019,056.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96670" w14:textId="6CADB7C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28,689.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B8A2A" w14:textId="56D74FB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9,964,330.31</w:t>
            </w:r>
          </w:p>
        </w:tc>
      </w:tr>
      <w:tr w:rsidR="00150513" w:rsidRPr="006464BD" w14:paraId="18F7BB3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9B09D9"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3" w:anchor="RANGE!gid=2023893154" w:tgtFrame="_blank" w:history="1">
              <w:r w:rsidR="00150513" w:rsidRPr="006464BD">
                <w:rPr>
                  <w:rFonts w:ascii="Arial Narrow" w:eastAsia="Times New Roman" w:hAnsi="Arial Narrow" w:cs="Arial"/>
                  <w:color w:val="000000"/>
                  <w:sz w:val="18"/>
                  <w:szCs w:val="18"/>
                </w:rPr>
                <w:t>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5BE6C" w14:textId="2185D032"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31,059.68</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700FC" w14:textId="40837E2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02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EDB5E3" w14:textId="0BA08C6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74,36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67A658" w14:textId="1B7E94B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8,047.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578DA" w14:textId="7EA7216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699,683.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DA18D7" w14:textId="1E5E1A8C"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873,150.18</w:t>
            </w:r>
          </w:p>
        </w:tc>
      </w:tr>
      <w:tr w:rsidR="00150513" w:rsidRPr="006464BD" w14:paraId="7B5F77B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D4D40F"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4" w:anchor="RANGE!gid=679074030" w:tgtFrame="_blank" w:history="1">
              <w:r w:rsidR="00150513" w:rsidRPr="006464BD">
                <w:rPr>
                  <w:rFonts w:ascii="Arial Narrow" w:eastAsia="Times New Roman" w:hAnsi="Arial Narrow" w:cs="Arial"/>
                  <w:color w:val="000000"/>
                  <w:sz w:val="18"/>
                  <w:szCs w:val="18"/>
                </w:rPr>
                <w:t>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8496B" w14:textId="2DBCCF3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8562" w14:textId="5F51D63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30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ACF94" w14:textId="6BE98C8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2,354.2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A2579" w14:textId="5950172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15,53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C8273" w14:textId="209C9D5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840,545.7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5717C" w14:textId="342FA35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918,436.27</w:t>
            </w:r>
          </w:p>
        </w:tc>
      </w:tr>
      <w:tr w:rsidR="00150513" w:rsidRPr="006464BD" w14:paraId="53A3208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7F8C62"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5" w:anchor="RANGE!gid=1424388716" w:tgtFrame="_blank" w:history="1">
              <w:r w:rsidR="00150513" w:rsidRPr="006464BD">
                <w:rPr>
                  <w:rFonts w:ascii="Arial Narrow" w:eastAsia="Times New Roman" w:hAnsi="Arial Narrow" w:cs="Arial"/>
                  <w:color w:val="000000"/>
                  <w:sz w:val="18"/>
                  <w:szCs w:val="18"/>
                </w:rPr>
                <w:t>CALABARZON</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93F60" w14:textId="63E2722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40,44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1336B" w14:textId="6B5CCA1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0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E7F4A" w14:textId="77B62C6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35,546.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6178B" w14:textId="7062BB3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975,71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020B49" w14:textId="6AAE656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015,363.4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7B68D" w14:textId="16B463B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367,062.68</w:t>
            </w:r>
          </w:p>
        </w:tc>
      </w:tr>
      <w:tr w:rsidR="00150513" w:rsidRPr="006464BD" w14:paraId="52BBAD73"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4BF8E"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6" w:anchor="RANGE!gid=526409641" w:tgtFrame="_blank" w:history="1">
              <w:r w:rsidR="00150513" w:rsidRPr="006464BD">
                <w:rPr>
                  <w:rFonts w:ascii="Arial Narrow" w:eastAsia="Times New Roman" w:hAnsi="Arial Narrow" w:cs="Arial"/>
                  <w:color w:val="000000"/>
                  <w:sz w:val="18"/>
                  <w:szCs w:val="18"/>
                </w:rPr>
                <w:t>MIMAROP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56782" w14:textId="57FE5214"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347,036.87</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08D31" w14:textId="547A0F5D"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22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555A9" w14:textId="10876D5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059,413.8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9416F6" w14:textId="78ECCB2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1C65E" w14:textId="6B70C08D"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823,390.4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3C650" w14:textId="5BBC3D7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694,513.09</w:t>
            </w:r>
          </w:p>
        </w:tc>
      </w:tr>
      <w:tr w:rsidR="00150513" w:rsidRPr="006464BD" w14:paraId="7C82B93A"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F9EC13"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7" w:anchor="RANGE!gid=991474912" w:tgtFrame="_blank" w:history="1">
              <w:r w:rsidR="00150513" w:rsidRPr="006464BD">
                <w:rPr>
                  <w:rFonts w:ascii="Arial Narrow" w:eastAsia="Times New Roman" w:hAnsi="Arial Narrow" w:cs="Arial"/>
                  <w:color w:val="000000"/>
                  <w:sz w:val="18"/>
                  <w:szCs w:val="18"/>
                </w:rPr>
                <w:t>V</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23979" w14:textId="732F7516"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C37CA6" w14:textId="20B21FE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4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1ADCB" w14:textId="63A1CB7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547,635.6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52C25" w14:textId="7DF7BCC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954,321.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B7AC2" w14:textId="6792EF96"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800,618.4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12CDB" w14:textId="56DDEF8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302,575.45</w:t>
            </w:r>
          </w:p>
        </w:tc>
      </w:tr>
      <w:tr w:rsidR="00150513" w:rsidRPr="006464BD" w14:paraId="726C2C88"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8E706"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8" w:anchor="RANGE!gid=1347618722" w:tgtFrame="_blank" w:history="1">
              <w:r w:rsidR="00150513" w:rsidRPr="006464BD">
                <w:rPr>
                  <w:rFonts w:ascii="Arial Narrow" w:eastAsia="Times New Roman" w:hAnsi="Arial Narrow" w:cs="Arial"/>
                  <w:color w:val="000000"/>
                  <w:sz w:val="18"/>
                  <w:szCs w:val="18"/>
                </w:rPr>
                <w:t>V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39BE1" w14:textId="32CF3A2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18,196.4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00A9D" w14:textId="6A21BB4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17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3F6E3" w14:textId="41532A6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28,498.5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9331BE" w14:textId="170397B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48,910.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E8003D" w14:textId="2D0FFDC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425,576.6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E2988" w14:textId="1658BB6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321,181.73</w:t>
            </w:r>
          </w:p>
        </w:tc>
      </w:tr>
      <w:tr w:rsidR="00150513" w:rsidRPr="006464BD" w14:paraId="651086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F54D6D"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19" w:anchor="RANGE!gid=805910130" w:tgtFrame="_blank" w:history="1">
              <w:r w:rsidR="00150513" w:rsidRPr="006464BD">
                <w:rPr>
                  <w:rFonts w:ascii="Arial Narrow" w:eastAsia="Times New Roman" w:hAnsi="Arial Narrow" w:cs="Arial"/>
                  <w:color w:val="000000"/>
                  <w:sz w:val="18"/>
                  <w:szCs w:val="18"/>
                </w:rPr>
                <w:t>V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8175A" w14:textId="13414B0D"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4BFD9" w14:textId="6362EA8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2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0ADE4" w14:textId="3712685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176,094.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BD74D" w14:textId="2090CDA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092,708.7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F65CA" w14:textId="02AE279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98,164.0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AE6E" w14:textId="001081F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3,566,966.83</w:t>
            </w:r>
          </w:p>
        </w:tc>
      </w:tr>
      <w:tr w:rsidR="00150513" w:rsidRPr="006464BD" w14:paraId="68027DF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0C91F0"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0" w:anchor="RANGE!gid=835182041" w:tgtFrame="_blank" w:history="1">
              <w:r w:rsidR="00150513" w:rsidRPr="006464BD">
                <w:rPr>
                  <w:rFonts w:ascii="Arial Narrow" w:eastAsia="Times New Roman" w:hAnsi="Arial Narrow" w:cs="Arial"/>
                  <w:color w:val="000000"/>
                  <w:sz w:val="18"/>
                  <w:szCs w:val="18"/>
                </w:rPr>
                <w:t>V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478943" w14:textId="58D6C30C"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85,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69D0D1" w14:textId="6853CF2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94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CB6F9" w14:textId="50DE6BB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10,846.2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42826" w14:textId="2944C02D"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51,976.7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0534C3" w14:textId="3F9D1C3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476,678.6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F988" w14:textId="6A1540A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824,501.65</w:t>
            </w:r>
          </w:p>
        </w:tc>
      </w:tr>
      <w:tr w:rsidR="00150513" w:rsidRPr="006464BD" w14:paraId="27D971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A76956"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1" w:anchor="RANGE!gid=802224948" w:tgtFrame="_blank" w:history="1">
              <w:r w:rsidR="00150513" w:rsidRPr="006464BD">
                <w:rPr>
                  <w:rFonts w:ascii="Arial Narrow" w:eastAsia="Times New Roman" w:hAnsi="Arial Narrow" w:cs="Arial"/>
                  <w:color w:val="000000"/>
                  <w:sz w:val="18"/>
                  <w:szCs w:val="18"/>
                </w:rPr>
                <w:t>I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0E4B5" w14:textId="3056F16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2ACC7" w14:textId="0D124D0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95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B0A89" w14:textId="3AC26A6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906,847.4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0051C" w14:textId="70BFD11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35,700.5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0C6C2" w14:textId="4D440018"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23,949.6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5D42C" w14:textId="402C40F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66,497.58</w:t>
            </w:r>
          </w:p>
        </w:tc>
      </w:tr>
      <w:tr w:rsidR="00150513" w:rsidRPr="006464BD" w14:paraId="3521B57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EBD870"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2" w:anchor="RANGE!gid=934859144" w:tgtFrame="_blank" w:history="1">
              <w:r w:rsidR="00150513" w:rsidRPr="006464BD">
                <w:rPr>
                  <w:rFonts w:ascii="Arial Narrow" w:eastAsia="Times New Roman" w:hAnsi="Arial Narrow" w:cs="Arial"/>
                  <w:color w:val="000000"/>
                  <w:sz w:val="18"/>
                  <w:szCs w:val="18"/>
                </w:rPr>
                <w:t>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B168F" w14:textId="24592DF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8,559.9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D2592" w14:textId="6A5369FE"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44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71FAB" w14:textId="744E462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244,105.7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6B47F" w14:textId="3F60F356"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453,426.7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729A8" w14:textId="65FB0DF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827,067.4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5CA61" w14:textId="79BCC1A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4,763,159.81</w:t>
            </w:r>
          </w:p>
        </w:tc>
      </w:tr>
      <w:tr w:rsidR="00150513" w:rsidRPr="006464BD" w14:paraId="7E56304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C7CD6"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3" w:anchor="RANGE!gid=1629368963" w:tgtFrame="_blank" w:history="1">
              <w:r w:rsidR="00150513" w:rsidRPr="006464BD">
                <w:rPr>
                  <w:rFonts w:ascii="Arial Narrow" w:eastAsia="Times New Roman" w:hAnsi="Arial Narrow" w:cs="Arial"/>
                  <w:color w:val="000000"/>
                  <w:sz w:val="18"/>
                  <w:szCs w:val="18"/>
                </w:rPr>
                <w:t>X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E0451" w14:textId="1E2B1D9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88AD0" w14:textId="69C460A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83</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24346" w14:textId="189172C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82,464.8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BBC0F" w14:textId="6E0298B6"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538,687.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A46F2" w14:textId="25CD1CA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869,189.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06DEE" w14:textId="695FF4A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590,341.10</w:t>
            </w:r>
          </w:p>
        </w:tc>
      </w:tr>
      <w:tr w:rsidR="00150513" w:rsidRPr="006464BD" w14:paraId="0663876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8623ED"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4" w:anchor="RANGE!gid=315813862" w:tgtFrame="_blank" w:history="1">
              <w:r w:rsidR="00150513" w:rsidRPr="006464BD">
                <w:rPr>
                  <w:rFonts w:ascii="Arial Narrow" w:eastAsia="Times New Roman" w:hAnsi="Arial Narrow" w:cs="Arial"/>
                  <w:color w:val="000000"/>
                  <w:sz w:val="18"/>
                  <w:szCs w:val="18"/>
                </w:rPr>
                <w:t>X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D0DBE" w14:textId="4DE134E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51947" w14:textId="6CA1864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777F4" w14:textId="6AF49F93"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427,50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1D091" w14:textId="5BB22CC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674,608.8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B0725" w14:textId="3123DC5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592,050.1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DE052" w14:textId="1163186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695,128.82</w:t>
            </w:r>
          </w:p>
        </w:tc>
      </w:tr>
      <w:tr w:rsidR="00150513" w:rsidRPr="006464BD" w14:paraId="6DCE469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4D42B2"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5" w:anchor="RANGE!gid=836647330" w:tgtFrame="_blank" w:history="1">
              <w:r w:rsidR="00150513" w:rsidRPr="006464BD">
                <w:rPr>
                  <w:rFonts w:ascii="Arial Narrow" w:eastAsia="Times New Roman" w:hAnsi="Arial Narrow" w:cs="Arial"/>
                  <w:color w:val="000000"/>
                  <w:sz w:val="18"/>
                  <w:szCs w:val="18"/>
                </w:rPr>
                <w:t>CARAG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0471D1" w14:textId="6D4F0AA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F3FE2" w14:textId="3D25C94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93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29C98" w14:textId="56471692"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542,587.0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1E60" w14:textId="44FCF8CD"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28,993.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03AB1" w14:textId="68CB0E0C"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648,257.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486EC4" w14:textId="42BCD4EF"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819,837.87</w:t>
            </w:r>
          </w:p>
        </w:tc>
      </w:tr>
      <w:tr w:rsidR="00150513" w:rsidRPr="006464BD" w14:paraId="062C95D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762210"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6" w:anchor="RANGE!gid=522761621" w:tgtFrame="_blank" w:history="1">
              <w:r w:rsidR="00150513" w:rsidRPr="006464BD">
                <w:rPr>
                  <w:rFonts w:ascii="Arial Narrow" w:eastAsia="Times New Roman" w:hAnsi="Arial Narrow" w:cs="Arial"/>
                  <w:color w:val="000000"/>
                  <w:sz w:val="18"/>
                  <w:szCs w:val="18"/>
                </w:rPr>
                <w:t>NC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57D2D" w14:textId="3215679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2,563.3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01E7B" w14:textId="0EA71D7A"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E4D8B" w14:textId="14DFC5AE"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776.5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1A6D1" w14:textId="4C790FF9"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5940D2" w14:textId="096B4CC5"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30,344.44</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8882A" w14:textId="0E52976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326,223.71</w:t>
            </w:r>
          </w:p>
        </w:tc>
      </w:tr>
      <w:tr w:rsidR="00150513" w:rsidRPr="006464BD" w14:paraId="2F0F2562"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7E1A9F" w14:textId="77777777" w:rsidR="00150513" w:rsidRPr="006464BD" w:rsidRDefault="00F95DE3" w:rsidP="00150513">
            <w:pPr>
              <w:widowControl/>
              <w:spacing w:after="0" w:line="240" w:lineRule="auto"/>
              <w:ind w:right="57"/>
              <w:contextualSpacing/>
              <w:rPr>
                <w:rFonts w:ascii="Arial Narrow" w:eastAsia="Times New Roman" w:hAnsi="Arial Narrow" w:cs="Arial"/>
                <w:color w:val="000000"/>
                <w:sz w:val="18"/>
                <w:szCs w:val="18"/>
              </w:rPr>
            </w:pPr>
            <w:hyperlink r:id="rId27" w:anchor="RANGE!gid=2108079193" w:tgtFrame="_blank" w:history="1">
              <w:r w:rsidR="00150513" w:rsidRPr="006464BD">
                <w:rPr>
                  <w:rFonts w:ascii="Arial Narrow" w:eastAsia="Times New Roman" w:hAnsi="Arial Narrow" w:cs="Arial"/>
                  <w:color w:val="000000"/>
                  <w:sz w:val="18"/>
                  <w:szCs w:val="18"/>
                </w:rPr>
                <w:t>CA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02FB6" w14:textId="5FCA1ED7"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20,079.1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32CF6" w14:textId="7F09E14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4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0BD06" w14:textId="33B8CD9D"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84,185.0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058FB" w14:textId="5D5649B1"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70,288.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29229" w14:textId="44A3437B"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061,744.7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0E2E34" w14:textId="06612C00" w:rsidR="00150513" w:rsidRPr="006464BD" w:rsidRDefault="00150513" w:rsidP="00150513">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436,297.32</w:t>
            </w:r>
          </w:p>
        </w:tc>
      </w:tr>
    </w:tbl>
    <w:p w14:paraId="02A680D5" w14:textId="62CE273E" w:rsidR="006024A7" w:rsidRPr="005F54CE" w:rsidRDefault="00C24BA1" w:rsidP="006024A7">
      <w:pPr>
        <w:spacing w:after="0" w:line="240" w:lineRule="auto"/>
        <w:ind w:firstLine="284"/>
        <w:contextualSpacing/>
        <w:rPr>
          <w:rFonts w:ascii="Arial" w:eastAsia="Arial" w:hAnsi="Arial" w:cs="Arial"/>
          <w:b/>
          <w:color w:val="002060"/>
          <w:sz w:val="28"/>
          <w:szCs w:val="28"/>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A7823">
        <w:rPr>
          <w:rFonts w:ascii="Arial" w:eastAsia="Arial" w:hAnsi="Arial" w:cs="Arial"/>
          <w:i/>
          <w:sz w:val="16"/>
          <w:szCs w:val="16"/>
        </w:rPr>
        <w:t>0</w:t>
      </w:r>
      <w:r w:rsidR="00150513">
        <w:rPr>
          <w:rFonts w:ascii="Arial" w:eastAsia="Arial" w:hAnsi="Arial" w:cs="Arial"/>
          <w:i/>
          <w:sz w:val="16"/>
          <w:szCs w:val="16"/>
        </w:rPr>
        <w:t>6</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0C085A64" w14:textId="268B537D"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7189674" w:rsidR="002A2C5B" w:rsidRPr="005F54CE" w:rsidRDefault="002B0C4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904AAF">
              <w:rPr>
                <w:rFonts w:ascii="Arial" w:eastAsia="Arial" w:hAnsi="Arial" w:cs="Arial"/>
                <w:sz w:val="20"/>
                <w:szCs w:val="20"/>
              </w:rPr>
              <w:t>6</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A85CE6">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A85CE6">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Pr>
                <w:rFonts w:ascii="Arial" w:eastAsia="Arial" w:hAnsi="Arial" w:cs="Arial"/>
                <w:sz w:val="20"/>
                <w:szCs w:val="20"/>
              </w:rPr>
              <w:t>6</w:t>
            </w:r>
            <w:r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2A1B437E" w14:textId="525A46E7" w:rsidR="008814E5" w:rsidRDefault="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5AE9A462"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Pr>
                <w:rFonts w:ascii="Arial" w:eastAsia="Arial" w:hAnsi="Arial" w:cs="Arial"/>
                <w:sz w:val="20"/>
                <w:szCs w:val="20"/>
              </w:rPr>
              <w:t>6</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A85CE6">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A85CE6">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A85CE6">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A85CE6">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A85CE6">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A85CE6">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06A95B9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Pr>
                <w:rFonts w:ascii="Arial" w:eastAsia="Arial" w:hAnsi="Arial" w:cs="Arial"/>
                <w:sz w:val="20"/>
                <w:szCs w:val="20"/>
              </w:rPr>
              <w:t>6</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A85CE6">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A85CE6">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A85CE6">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A85CE6">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A85CE6">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A85CE6">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A85CE6">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A85CE6">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A85CE6">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511D330C"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3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40 personnel</w:t>
            </w:r>
            <w:r w:rsidRPr="005F54CE">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F54CE" w:rsidRDefault="008814E5" w:rsidP="008814E5">
            <w:pPr>
              <w:spacing w:after="0" w:line="240" w:lineRule="auto"/>
              <w:jc w:val="both"/>
              <w:rPr>
                <w:rFonts w:ascii="Arial" w:eastAsia="Arial" w:hAnsi="Arial" w:cs="Arial"/>
                <w:sz w:val="20"/>
                <w:szCs w:val="19"/>
              </w:rPr>
            </w:pPr>
          </w:p>
          <w:p w14:paraId="21753F50" w14:textId="77777777" w:rsidR="008814E5" w:rsidRPr="005F54CE" w:rsidRDefault="008814E5" w:rsidP="008814E5">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A0AA5F9"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2,121 Non-Pantawid Pamilya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 xml:space="preserve">₱70,020,500.00 </w:t>
            </w:r>
            <w:r w:rsidRPr="005F54CE">
              <w:rPr>
                <w:rFonts w:ascii="Arial" w:eastAsia="Arial" w:hAnsi="Arial" w:cs="Arial"/>
                <w:sz w:val="20"/>
                <w:szCs w:val="19"/>
              </w:rPr>
              <w:t>for the reprocessed refund from the Financial Service Providers (FSPs) of Bayanihan SAP 2.</w:t>
            </w:r>
          </w:p>
          <w:p w14:paraId="64AF0754"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9B8FF41"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39251D02"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5FD698A3"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2B806A15" w:rsidR="00551AD3" w:rsidRPr="005F54CE" w:rsidRDefault="00551AD3">
      <w:pPr>
        <w:widowControl/>
        <w:spacing w:after="0" w:line="240" w:lineRule="auto"/>
        <w:ind w:right="57"/>
        <w:contextualSpacing/>
        <w:rPr>
          <w:rFonts w:ascii="Arial" w:eastAsia="Arial" w:hAnsi="Arial" w:cs="Arial"/>
          <w:b/>
          <w:sz w:val="24"/>
          <w:szCs w:val="24"/>
        </w:rPr>
      </w:pPr>
    </w:p>
    <w:p w14:paraId="1C39BD46" w14:textId="6AF0BB1A"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A85CE6">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A85C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A85CE6">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A2E6DAE"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83BA0">
              <w:rPr>
                <w:rFonts w:ascii="Arial" w:eastAsia="Arial" w:hAnsi="Arial" w:cs="Arial"/>
                <w:color w:val="0070C0"/>
                <w:sz w:val="20"/>
                <w:szCs w:val="20"/>
              </w:rPr>
              <w:t>06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77777777" w:rsidR="008814E5" w:rsidRPr="00F83BA0" w:rsidRDefault="008814E5" w:rsidP="008814E5">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F83BA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Pr="00F83BA0">
              <w:rPr>
                <w:rFonts w:ascii="Arial" w:eastAsia="Arial" w:hAnsi="Arial" w:cs="Arial"/>
                <w:b/>
                <w:color w:val="0070C0"/>
                <w:sz w:val="20"/>
                <w:szCs w:val="19"/>
                <w:lang w:bidi="en-US"/>
              </w:rPr>
              <w:t>342,347 clients</w:t>
            </w:r>
            <w:r w:rsidRPr="00F83BA0">
              <w:rPr>
                <w:rFonts w:ascii="Arial" w:eastAsia="Arial" w:hAnsi="Arial" w:cs="Arial"/>
                <w:color w:val="0070C0"/>
                <w:sz w:val="20"/>
                <w:szCs w:val="19"/>
                <w:lang w:bidi="en-US"/>
              </w:rPr>
              <w:t xml:space="preserve"> were served and provided with assistance amounting to </w:t>
            </w:r>
            <w:r w:rsidRPr="00F83BA0">
              <w:rPr>
                <w:rFonts w:ascii="Arial" w:eastAsia="Arial" w:hAnsi="Arial" w:cs="Arial"/>
                <w:b/>
                <w:color w:val="0070C0"/>
                <w:sz w:val="20"/>
                <w:szCs w:val="19"/>
                <w:lang w:bidi="en-US"/>
              </w:rPr>
              <w:t xml:space="preserve">₱1,094,065,081.27 </w:t>
            </w:r>
            <w:r w:rsidRPr="00F83BA0">
              <w:rPr>
                <w:rFonts w:ascii="Arial" w:eastAsia="Arial" w:hAnsi="Arial" w:cs="Arial"/>
                <w:color w:val="0070C0"/>
                <w:sz w:val="20"/>
                <w:szCs w:val="19"/>
                <w:lang w:bidi="en-US"/>
              </w:rPr>
              <w:t>through medical assistance, burial assistance, food assistance, and other AICS services.</w:t>
            </w:r>
          </w:p>
          <w:p w14:paraId="74E92DF0" w14:textId="77777777" w:rsidR="008814E5" w:rsidRPr="005F54CE"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 xml:space="preserve">DSWD-FO II facilitated the </w:t>
            </w:r>
            <w:r w:rsidRPr="005F54CE">
              <w:rPr>
                <w:rFonts w:ascii="Arial" w:eastAsia="Arial" w:hAnsi="Arial" w:cs="Arial"/>
                <w:b/>
                <w:sz w:val="20"/>
                <w:szCs w:val="19"/>
                <w:lang w:bidi="en-US"/>
              </w:rPr>
              <w:t>LAG Payout</w:t>
            </w:r>
            <w:r w:rsidRPr="005F54CE">
              <w:rPr>
                <w:rFonts w:ascii="Arial" w:eastAsia="Arial" w:hAnsi="Arial" w:cs="Arial"/>
                <w:sz w:val="20"/>
                <w:szCs w:val="19"/>
                <w:lang w:bidi="en-US"/>
              </w:rPr>
              <w:t xml:space="preserve"> and at present, an aggregate amount of </w:t>
            </w:r>
            <w:r w:rsidRPr="00F83BA0">
              <w:rPr>
                <w:rFonts w:ascii="Arial" w:eastAsia="Arial" w:hAnsi="Arial" w:cs="Arial"/>
                <w:b/>
                <w:color w:val="0070C0"/>
                <w:sz w:val="20"/>
                <w:szCs w:val="19"/>
                <w:lang w:bidi="en-US"/>
              </w:rPr>
              <w:t xml:space="preserve">₱82,767,590 </w:t>
            </w:r>
            <w:r w:rsidRPr="005F54CE">
              <w:rPr>
                <w:rFonts w:ascii="Arial" w:eastAsia="Arial" w:hAnsi="Arial" w:cs="Arial"/>
                <w:sz w:val="20"/>
                <w:szCs w:val="19"/>
                <w:lang w:bidi="en-US"/>
              </w:rPr>
              <w:t xml:space="preserve">from the DSWD LAG Funds and </w:t>
            </w:r>
            <w:r w:rsidRPr="005F54CE">
              <w:rPr>
                <w:rFonts w:ascii="Arial" w:eastAsia="Arial" w:hAnsi="Arial" w:cs="Arial"/>
                <w:b/>
                <w:sz w:val="20"/>
                <w:szCs w:val="19"/>
                <w:lang w:bidi="en-US"/>
              </w:rPr>
              <w:t xml:space="preserve">₱65,622,550 </w:t>
            </w:r>
            <w:r w:rsidRPr="005F54CE">
              <w:rPr>
                <w:rFonts w:ascii="Arial" w:eastAsia="Arial" w:hAnsi="Arial" w:cs="Arial"/>
                <w:sz w:val="20"/>
                <w:szCs w:val="19"/>
                <w:lang w:bidi="en-US"/>
              </w:rPr>
              <w:t xml:space="preserve">from the </w:t>
            </w:r>
            <w:proofErr w:type="gramStart"/>
            <w:r w:rsidRPr="005F54CE">
              <w:rPr>
                <w:rFonts w:ascii="Arial" w:eastAsia="Arial" w:hAnsi="Arial" w:cs="Arial"/>
                <w:sz w:val="20"/>
                <w:szCs w:val="19"/>
                <w:lang w:bidi="en-US"/>
              </w:rPr>
              <w:t>For</w:t>
            </w:r>
            <w:proofErr w:type="gramEnd"/>
            <w:r w:rsidRPr="005F54CE">
              <w:rPr>
                <w:rFonts w:ascii="Arial" w:eastAsia="Arial" w:hAnsi="Arial" w:cs="Arial"/>
                <w:sz w:val="20"/>
                <w:szCs w:val="19"/>
                <w:lang w:bidi="en-US"/>
              </w:rPr>
              <w:t xml:space="preserve"> Later Release (FLR) Fund of Office of the President was disbursed to </w:t>
            </w:r>
            <w:r w:rsidRPr="00F83BA0">
              <w:rPr>
                <w:rFonts w:ascii="Arial" w:eastAsia="Arial" w:hAnsi="Arial" w:cs="Arial"/>
                <w:b/>
                <w:color w:val="0070C0"/>
                <w:sz w:val="20"/>
                <w:szCs w:val="19"/>
                <w:lang w:bidi="en-US"/>
              </w:rPr>
              <w:t xml:space="preserve">9,045 </w:t>
            </w:r>
            <w:r w:rsidRPr="005F54CE">
              <w:rPr>
                <w:rFonts w:ascii="Arial" w:eastAsia="Arial" w:hAnsi="Arial" w:cs="Arial"/>
                <w:sz w:val="20"/>
                <w:szCs w:val="19"/>
                <w:lang w:bidi="en-US"/>
              </w:rPr>
              <w:t>beneficiaries.</w:t>
            </w:r>
          </w:p>
          <w:p w14:paraId="30944B5F" w14:textId="77777777" w:rsidR="008814E5" w:rsidRPr="005F54CE"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DSWD-FO II ensures provision of augmentation support to LGUs, stakeholders and partners.</w:t>
            </w:r>
          </w:p>
          <w:p w14:paraId="441C46AA"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3D53EFF8" w14:textId="77777777" w:rsidR="008814E5" w:rsidRPr="005F54CE"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lang w:bidi="en-US"/>
              </w:rPr>
              <w:t xml:space="preserve">DSWD-FO II conducted payout to </w:t>
            </w:r>
            <w:r w:rsidRPr="005F54CE">
              <w:rPr>
                <w:rFonts w:ascii="Arial" w:eastAsia="Arial" w:hAnsi="Arial" w:cs="Arial"/>
                <w:b/>
                <w:sz w:val="20"/>
                <w:szCs w:val="19"/>
                <w:lang w:bidi="en-US"/>
              </w:rPr>
              <w:t>19,554 beneficiaries</w:t>
            </w:r>
            <w:r w:rsidRPr="005F54CE">
              <w:rPr>
                <w:rFonts w:ascii="Arial" w:eastAsia="Arial" w:hAnsi="Arial" w:cs="Arial"/>
                <w:sz w:val="20"/>
                <w:szCs w:val="19"/>
                <w:lang w:bidi="en-US"/>
              </w:rPr>
              <w:t xml:space="preserve"> of the Bayanihan 2 with a total amount of</w:t>
            </w:r>
            <w:r w:rsidRPr="005F54CE">
              <w:rPr>
                <w:rFonts w:ascii="Arial" w:hAnsi="Arial" w:cs="Arial"/>
              </w:rPr>
              <w:t xml:space="preserve"> </w:t>
            </w:r>
            <w:r w:rsidRPr="005F54CE">
              <w:rPr>
                <w:rFonts w:ascii="Arial" w:eastAsia="Arial" w:hAnsi="Arial" w:cs="Arial"/>
                <w:b/>
                <w:bCs/>
                <w:sz w:val="20"/>
                <w:szCs w:val="19"/>
                <w:lang w:bidi="en-US"/>
              </w:rPr>
              <w:t>₱104,720,000.00.</w:t>
            </w:r>
          </w:p>
        </w:tc>
      </w:tr>
    </w:tbl>
    <w:p w14:paraId="6261C263" w14:textId="77777777" w:rsidR="008814E5" w:rsidRPr="005F54CE" w:rsidRDefault="008814E5">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7625138B" w14:textId="77777777" w:rsidR="008814E5" w:rsidRDefault="008814E5">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lastRenderedPageBreak/>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D2579A"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D2579A">
              <w:rPr>
                <w:rFonts w:ascii="Arial" w:eastAsia="Arial" w:hAnsi="Arial" w:cs="Arial"/>
                <w:color w:val="0070C0"/>
                <w:sz w:val="20"/>
                <w:szCs w:val="20"/>
              </w:rPr>
              <w:t>06</w:t>
            </w:r>
            <w:r w:rsidR="00555EBE" w:rsidRPr="00D2579A">
              <w:rPr>
                <w:rFonts w:ascii="Arial" w:eastAsia="Arial" w:hAnsi="Arial" w:cs="Arial"/>
                <w:color w:val="0070C0"/>
                <w:sz w:val="20"/>
                <w:szCs w:val="20"/>
              </w:rPr>
              <w:t xml:space="preserve"> </w:t>
            </w:r>
            <w:r w:rsidRPr="00D2579A">
              <w:rPr>
                <w:rFonts w:ascii="Arial" w:eastAsia="Arial" w:hAnsi="Arial" w:cs="Arial"/>
                <w:color w:val="0070C0"/>
                <w:sz w:val="20"/>
                <w:szCs w:val="20"/>
              </w:rPr>
              <w:t>September</w:t>
            </w:r>
            <w:r w:rsidR="002A7D6A" w:rsidRPr="00D2579A">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D2579A" w:rsidRDefault="0095693D" w:rsidP="00365BC1">
            <w:pPr>
              <w:pStyle w:val="ListParagraph"/>
              <w:numPr>
                <w:ilvl w:val="0"/>
                <w:numId w:val="5"/>
              </w:numPr>
              <w:spacing w:after="0" w:line="240" w:lineRule="auto"/>
              <w:jc w:val="both"/>
              <w:rPr>
                <w:rFonts w:ascii="Arial" w:eastAsia="Times New Roman" w:hAnsi="Arial" w:cs="Arial"/>
                <w:color w:val="0070C0"/>
                <w:sz w:val="20"/>
                <w:szCs w:val="20"/>
              </w:rPr>
            </w:pPr>
            <w:r w:rsidRPr="00D2579A">
              <w:rPr>
                <w:rFonts w:ascii="Arial" w:eastAsia="Times New Roman" w:hAnsi="Arial" w:cs="Arial"/>
                <w:color w:val="0070C0"/>
                <w:sz w:val="20"/>
                <w:szCs w:val="20"/>
              </w:rPr>
              <w:t xml:space="preserve">DSWD-FO VI provided </w:t>
            </w:r>
            <w:r w:rsidRPr="00D2579A">
              <w:rPr>
                <w:rFonts w:ascii="Arial" w:eastAsia="Times New Roman" w:hAnsi="Arial" w:cs="Arial"/>
                <w:b/>
                <w:color w:val="0070C0"/>
                <w:sz w:val="20"/>
                <w:szCs w:val="20"/>
              </w:rPr>
              <w:t>₱</w:t>
            </w:r>
            <w:r w:rsidR="00904AAF" w:rsidRPr="00D2579A">
              <w:rPr>
                <w:rFonts w:ascii="Arial" w:eastAsia="Times New Roman" w:hAnsi="Arial" w:cs="Arial"/>
                <w:b/>
                <w:color w:val="0070C0"/>
                <w:sz w:val="20"/>
                <w:szCs w:val="20"/>
              </w:rPr>
              <w:t>945</w:t>
            </w:r>
            <w:r w:rsidR="00365BC1" w:rsidRPr="00D2579A">
              <w:rPr>
                <w:rFonts w:ascii="Arial" w:eastAsia="Times New Roman" w:hAnsi="Arial" w:cs="Arial"/>
                <w:b/>
                <w:color w:val="0070C0"/>
                <w:sz w:val="20"/>
                <w:szCs w:val="20"/>
              </w:rPr>
              <w:t>,</w:t>
            </w:r>
            <w:r w:rsidR="00904AAF" w:rsidRPr="00D2579A">
              <w:rPr>
                <w:rFonts w:ascii="Arial" w:eastAsia="Times New Roman" w:hAnsi="Arial" w:cs="Arial"/>
                <w:b/>
                <w:color w:val="0070C0"/>
                <w:sz w:val="20"/>
                <w:szCs w:val="20"/>
              </w:rPr>
              <w:t>075</w:t>
            </w:r>
            <w:r w:rsidR="00365BC1" w:rsidRPr="00D2579A">
              <w:rPr>
                <w:rFonts w:ascii="Arial" w:eastAsia="Times New Roman" w:hAnsi="Arial" w:cs="Arial"/>
                <w:b/>
                <w:color w:val="0070C0"/>
                <w:sz w:val="20"/>
                <w:szCs w:val="20"/>
              </w:rPr>
              <w:t>,</w:t>
            </w:r>
            <w:r w:rsidR="00904AAF" w:rsidRPr="00D2579A">
              <w:rPr>
                <w:rFonts w:ascii="Arial" w:eastAsia="Times New Roman" w:hAnsi="Arial" w:cs="Arial"/>
                <w:b/>
                <w:color w:val="0070C0"/>
                <w:sz w:val="20"/>
                <w:szCs w:val="20"/>
              </w:rPr>
              <w:t>143</w:t>
            </w:r>
            <w:r w:rsidR="00365BC1" w:rsidRPr="00D2579A">
              <w:rPr>
                <w:rFonts w:ascii="Arial" w:eastAsia="Times New Roman" w:hAnsi="Arial" w:cs="Arial"/>
                <w:b/>
                <w:color w:val="0070C0"/>
                <w:sz w:val="20"/>
                <w:szCs w:val="20"/>
              </w:rPr>
              <w:t>.</w:t>
            </w:r>
            <w:r w:rsidR="00904AAF" w:rsidRPr="00D2579A">
              <w:rPr>
                <w:rFonts w:ascii="Arial" w:eastAsia="Times New Roman" w:hAnsi="Arial" w:cs="Arial"/>
                <w:b/>
                <w:color w:val="0070C0"/>
                <w:sz w:val="20"/>
                <w:szCs w:val="20"/>
              </w:rPr>
              <w:t>94</w:t>
            </w:r>
            <w:r w:rsidR="00365BC1" w:rsidRPr="00D2579A">
              <w:rPr>
                <w:rFonts w:ascii="Arial" w:eastAsia="Times New Roman" w:hAnsi="Arial" w:cs="Arial"/>
                <w:b/>
                <w:color w:val="0070C0"/>
                <w:sz w:val="20"/>
                <w:szCs w:val="20"/>
              </w:rPr>
              <w:t xml:space="preserve"> </w:t>
            </w:r>
            <w:r w:rsidRPr="00D2579A">
              <w:rPr>
                <w:rFonts w:ascii="Arial" w:eastAsia="Times New Roman" w:hAnsi="Arial" w:cs="Arial"/>
                <w:color w:val="0070C0"/>
                <w:sz w:val="20"/>
                <w:szCs w:val="20"/>
              </w:rPr>
              <w:t>worth of assistance to</w:t>
            </w:r>
            <w:r w:rsidRPr="00D2579A">
              <w:rPr>
                <w:rFonts w:ascii="Arial" w:hAnsi="Arial" w:cs="Arial"/>
                <w:color w:val="0070C0"/>
              </w:rPr>
              <w:t xml:space="preserve"> </w:t>
            </w:r>
            <w:r w:rsidR="00365BC1" w:rsidRPr="00D2579A">
              <w:rPr>
                <w:rFonts w:ascii="Arial" w:eastAsia="Times New Roman" w:hAnsi="Arial" w:cs="Arial"/>
                <w:b/>
                <w:color w:val="0070C0"/>
                <w:sz w:val="20"/>
                <w:szCs w:val="20"/>
              </w:rPr>
              <w:t>2</w:t>
            </w:r>
            <w:r w:rsidR="00904AAF" w:rsidRPr="00D2579A">
              <w:rPr>
                <w:rFonts w:ascii="Arial" w:eastAsia="Times New Roman" w:hAnsi="Arial" w:cs="Arial"/>
                <w:b/>
                <w:color w:val="0070C0"/>
                <w:sz w:val="20"/>
                <w:szCs w:val="20"/>
              </w:rPr>
              <w:t>48</w:t>
            </w:r>
            <w:r w:rsidR="00365BC1" w:rsidRPr="00D2579A">
              <w:rPr>
                <w:rFonts w:ascii="Arial" w:eastAsia="Times New Roman" w:hAnsi="Arial" w:cs="Arial"/>
                <w:b/>
                <w:color w:val="0070C0"/>
                <w:sz w:val="20"/>
                <w:szCs w:val="20"/>
              </w:rPr>
              <w:t>,</w:t>
            </w:r>
            <w:r w:rsidR="00904AAF" w:rsidRPr="00D2579A">
              <w:rPr>
                <w:rFonts w:ascii="Arial" w:eastAsia="Times New Roman" w:hAnsi="Arial" w:cs="Arial"/>
                <w:b/>
                <w:color w:val="0070C0"/>
                <w:sz w:val="20"/>
                <w:szCs w:val="20"/>
              </w:rPr>
              <w:t>495</w:t>
            </w:r>
            <w:r w:rsidR="00365BC1" w:rsidRPr="00D2579A">
              <w:rPr>
                <w:rFonts w:ascii="Arial" w:eastAsia="Times New Roman" w:hAnsi="Arial" w:cs="Arial"/>
                <w:b/>
                <w:color w:val="0070C0"/>
                <w:sz w:val="20"/>
                <w:szCs w:val="20"/>
              </w:rPr>
              <w:t xml:space="preserve"> </w:t>
            </w:r>
            <w:r w:rsidRPr="00D2579A">
              <w:rPr>
                <w:rFonts w:ascii="Arial" w:eastAsia="Times New Roman" w:hAnsi="Arial" w:cs="Arial"/>
                <w:b/>
                <w:color w:val="0070C0"/>
                <w:sz w:val="20"/>
                <w:szCs w:val="20"/>
              </w:rPr>
              <w:t>individuals</w:t>
            </w:r>
            <w:r w:rsidRPr="00D2579A">
              <w:rPr>
                <w:rFonts w:ascii="Arial" w:eastAsia="Times New Roman" w:hAnsi="Arial" w:cs="Arial"/>
                <w:color w:val="0070C0"/>
                <w:sz w:val="20"/>
                <w:szCs w:val="20"/>
              </w:rPr>
              <w:t xml:space="preserve"> through </w:t>
            </w:r>
            <w:r w:rsidRPr="00D2579A">
              <w:rPr>
                <w:rFonts w:ascii="Arial" w:eastAsia="Times New Roman" w:hAnsi="Arial" w:cs="Arial"/>
                <w:b/>
                <w:color w:val="0070C0"/>
                <w:sz w:val="20"/>
                <w:szCs w:val="20"/>
              </w:rPr>
              <w:t>Assistance to Individuals in Crisis Situation (AICS</w:t>
            </w:r>
            <w:r w:rsidRPr="00D2579A">
              <w:rPr>
                <w:rFonts w:ascii="Arial" w:eastAsia="Times New Roman" w:hAnsi="Arial" w:cs="Arial"/>
                <w:color w:val="0070C0"/>
                <w:sz w:val="20"/>
                <w:szCs w:val="20"/>
              </w:rPr>
              <w:t>) from March 9, 2020 to June 30, 2021.</w:t>
            </w:r>
          </w:p>
          <w:p w14:paraId="0E2F1213" w14:textId="0B6CDCC5" w:rsidR="00365BC1" w:rsidRPr="00D2579A" w:rsidRDefault="00365BC1" w:rsidP="00365BC1">
            <w:pPr>
              <w:pStyle w:val="ListParagraph"/>
              <w:numPr>
                <w:ilvl w:val="0"/>
                <w:numId w:val="5"/>
              </w:numPr>
              <w:spacing w:after="0" w:line="240" w:lineRule="auto"/>
              <w:jc w:val="both"/>
              <w:rPr>
                <w:rFonts w:ascii="Arial" w:eastAsia="Times New Roman" w:hAnsi="Arial" w:cs="Arial"/>
                <w:color w:val="0070C0"/>
                <w:sz w:val="20"/>
                <w:szCs w:val="20"/>
              </w:rPr>
            </w:pPr>
            <w:r w:rsidRPr="00D2579A">
              <w:rPr>
                <w:rFonts w:ascii="Arial" w:eastAsia="Times New Roman" w:hAnsi="Arial" w:cs="Arial"/>
                <w:color w:val="0070C0"/>
                <w:sz w:val="20"/>
                <w:szCs w:val="20"/>
              </w:rPr>
              <w:t xml:space="preserve">DSWD-FO VI was able to repack </w:t>
            </w:r>
            <w:r w:rsidR="00904AAF" w:rsidRPr="00D2579A">
              <w:rPr>
                <w:rFonts w:ascii="Arial" w:eastAsia="Times New Roman" w:hAnsi="Arial" w:cs="Arial"/>
                <w:color w:val="0070C0"/>
                <w:sz w:val="20"/>
                <w:szCs w:val="20"/>
              </w:rPr>
              <w:t>4</w:t>
            </w:r>
            <w:r w:rsidRPr="00D2579A">
              <w:rPr>
                <w:rFonts w:ascii="Arial" w:eastAsia="Times New Roman" w:hAnsi="Arial" w:cs="Arial"/>
                <w:color w:val="0070C0"/>
                <w:sz w:val="20"/>
                <w:szCs w:val="20"/>
              </w:rPr>
              <w:t>,</w:t>
            </w:r>
            <w:r w:rsidR="00904AAF" w:rsidRPr="00D2579A">
              <w:rPr>
                <w:rFonts w:ascii="Arial" w:eastAsia="Times New Roman" w:hAnsi="Arial" w:cs="Arial"/>
                <w:color w:val="0070C0"/>
                <w:sz w:val="20"/>
                <w:szCs w:val="20"/>
              </w:rPr>
              <w:t>644</w:t>
            </w:r>
            <w:r w:rsidRPr="00D2579A">
              <w:rPr>
                <w:rFonts w:ascii="Arial" w:eastAsia="Times New Roman" w:hAnsi="Arial" w:cs="Arial"/>
                <w:color w:val="0070C0"/>
                <w:sz w:val="20"/>
                <w:szCs w:val="20"/>
              </w:rPr>
              <w:t xml:space="preserve"> FFPs in regional warehouse and prepositioned sites.</w:t>
            </w:r>
          </w:p>
          <w:p w14:paraId="59C408BB" w14:textId="731AB408" w:rsidR="00365BC1" w:rsidRPr="00D2579A" w:rsidRDefault="00365BC1" w:rsidP="00365BC1">
            <w:pPr>
              <w:pStyle w:val="ListParagraph"/>
              <w:numPr>
                <w:ilvl w:val="0"/>
                <w:numId w:val="5"/>
              </w:numPr>
              <w:spacing w:after="0" w:line="240" w:lineRule="auto"/>
              <w:jc w:val="both"/>
              <w:rPr>
                <w:rFonts w:ascii="Arial" w:eastAsia="Times New Roman" w:hAnsi="Arial" w:cs="Arial"/>
                <w:color w:val="0070C0"/>
                <w:sz w:val="20"/>
                <w:szCs w:val="20"/>
              </w:rPr>
            </w:pPr>
            <w:r w:rsidRPr="00D2579A">
              <w:rPr>
                <w:rFonts w:ascii="Arial" w:eastAsia="Times New Roman" w:hAnsi="Arial" w:cs="Arial"/>
                <w:color w:val="0070C0"/>
                <w:sz w:val="20"/>
                <w:szCs w:val="20"/>
              </w:rPr>
              <w:t>DSWD-FO VI received 3,300 FFPs from VDRC and 5,000 FFPs from DSWD-FO VII as relief augmentation.</w:t>
            </w:r>
          </w:p>
          <w:p w14:paraId="51663B65" w14:textId="0E936F21" w:rsidR="002A2C5B" w:rsidRPr="006602BE" w:rsidRDefault="002A7D6A">
            <w:pPr>
              <w:widowControl/>
              <w:shd w:val="clear" w:color="auto" w:fill="FFFFFF"/>
              <w:spacing w:after="0" w:line="240" w:lineRule="auto"/>
              <w:contextualSpacing/>
              <w:jc w:val="both"/>
              <w:rPr>
                <w:rFonts w:ascii="Arial" w:eastAsia="Times New Roman" w:hAnsi="Arial" w:cs="Arial"/>
                <w:sz w:val="20"/>
                <w:szCs w:val="20"/>
              </w:rPr>
            </w:pPr>
            <w:r w:rsidRPr="006602BE">
              <w:rPr>
                <w:rFonts w:ascii="Arial" w:eastAsia="Times New Roman" w:hAnsi="Arial" w:cs="Arial"/>
                <w:b/>
                <w:bCs/>
                <w:sz w:val="20"/>
                <w:szCs w:val="20"/>
              </w:rPr>
              <w:t>Social Amelioration Program (SAP)</w:t>
            </w:r>
          </w:p>
          <w:p w14:paraId="5A01781E" w14:textId="77777777" w:rsidR="002A2C5B" w:rsidRPr="006602BE" w:rsidRDefault="002A7D6A">
            <w:pPr>
              <w:pStyle w:val="ListParagraph"/>
              <w:numPr>
                <w:ilvl w:val="0"/>
                <w:numId w:val="5"/>
              </w:numPr>
              <w:spacing w:after="0" w:line="240" w:lineRule="auto"/>
              <w:jc w:val="both"/>
              <w:rPr>
                <w:rFonts w:ascii="Arial" w:eastAsia="Times New Roman" w:hAnsi="Arial" w:cs="Arial"/>
              </w:rPr>
            </w:pPr>
            <w:r w:rsidRPr="006602BE">
              <w:rPr>
                <w:rFonts w:ascii="Arial" w:eastAsia="Times New Roman" w:hAnsi="Arial" w:cs="Arial"/>
                <w:sz w:val="20"/>
                <w:szCs w:val="20"/>
              </w:rPr>
              <w:t xml:space="preserve">To date, a total of </w:t>
            </w:r>
            <w:r w:rsidRPr="006602BE">
              <w:rPr>
                <w:rFonts w:ascii="Arial" w:eastAsia="Times New Roman" w:hAnsi="Arial" w:cs="Arial"/>
                <w:b/>
                <w:sz w:val="20"/>
                <w:szCs w:val="20"/>
              </w:rPr>
              <w:t>₱1,496,509,500.00</w:t>
            </w:r>
            <w:r w:rsidRPr="006602BE">
              <w:rPr>
                <w:rFonts w:ascii="Arial" w:eastAsia="Times New Roman" w:hAnsi="Arial" w:cs="Arial"/>
                <w:sz w:val="20"/>
                <w:szCs w:val="20"/>
              </w:rPr>
              <w:t xml:space="preserve"> was provided to </w:t>
            </w:r>
            <w:r w:rsidRPr="006602BE">
              <w:rPr>
                <w:rFonts w:ascii="Arial" w:eastAsia="Times New Roman" w:hAnsi="Arial" w:cs="Arial"/>
                <w:b/>
                <w:sz w:val="20"/>
                <w:szCs w:val="20"/>
              </w:rPr>
              <w:t>321,830 4Ps beneficiaries</w:t>
            </w:r>
            <w:r w:rsidRPr="006602BE">
              <w:rPr>
                <w:rFonts w:ascii="Arial" w:eastAsia="Times New Roman" w:hAnsi="Arial" w:cs="Arial"/>
                <w:sz w:val="20"/>
                <w:szCs w:val="20"/>
              </w:rPr>
              <w:t xml:space="preserve"> and </w:t>
            </w:r>
            <w:r w:rsidRPr="006602BE">
              <w:rPr>
                <w:rFonts w:ascii="Arial" w:eastAsia="Times New Roman" w:hAnsi="Arial" w:cs="Arial"/>
                <w:b/>
                <w:sz w:val="20"/>
                <w:szCs w:val="20"/>
              </w:rPr>
              <w:t>₱6,788,214,000.00</w:t>
            </w:r>
            <w:r w:rsidRPr="006602BE">
              <w:rPr>
                <w:rFonts w:ascii="Arial" w:eastAsia="Times New Roman" w:hAnsi="Arial" w:cs="Arial"/>
                <w:sz w:val="20"/>
                <w:szCs w:val="20"/>
              </w:rPr>
              <w:t xml:space="preserve"> was provided to </w:t>
            </w:r>
            <w:r w:rsidRPr="006602BE">
              <w:rPr>
                <w:rFonts w:ascii="Arial" w:eastAsia="Times New Roman" w:hAnsi="Arial" w:cs="Arial"/>
                <w:b/>
                <w:sz w:val="20"/>
                <w:szCs w:val="20"/>
              </w:rPr>
              <w:t>1,131,369 non-4Ps beneficiaries</w:t>
            </w:r>
            <w:r w:rsidRPr="006602BE">
              <w:rPr>
                <w:rFonts w:ascii="Arial" w:eastAsia="Times New Roman" w:hAnsi="Arial" w:cs="Arial"/>
                <w:sz w:val="20"/>
                <w:szCs w:val="20"/>
              </w:rPr>
              <w:t xml:space="preserve"> for the first tranche.</w:t>
            </w:r>
          </w:p>
          <w:p w14:paraId="056A07D2" w14:textId="77777777" w:rsidR="002A2C5B" w:rsidRPr="006602BE" w:rsidRDefault="002A7D6A">
            <w:pPr>
              <w:pStyle w:val="ListParagraph"/>
              <w:numPr>
                <w:ilvl w:val="0"/>
                <w:numId w:val="5"/>
              </w:numPr>
              <w:spacing w:after="0" w:line="240" w:lineRule="auto"/>
              <w:jc w:val="both"/>
              <w:rPr>
                <w:rFonts w:ascii="Arial" w:eastAsia="Times New Roman" w:hAnsi="Arial" w:cs="Arial"/>
              </w:rPr>
            </w:pPr>
            <w:r w:rsidRPr="006602BE">
              <w:rPr>
                <w:rFonts w:ascii="Arial" w:eastAsia="Times New Roman" w:hAnsi="Arial" w:cs="Arial"/>
                <w:sz w:val="20"/>
                <w:szCs w:val="20"/>
              </w:rPr>
              <w:t xml:space="preserve">DSWD-FO VI has served </w:t>
            </w:r>
            <w:r w:rsidRPr="006602BE">
              <w:rPr>
                <w:rFonts w:ascii="Arial" w:eastAsia="Times New Roman" w:hAnsi="Arial" w:cs="Arial"/>
                <w:b/>
                <w:sz w:val="20"/>
                <w:szCs w:val="20"/>
              </w:rPr>
              <w:t>103,608 4Ps beneficiaries</w:t>
            </w:r>
            <w:r w:rsidRPr="006602BE">
              <w:rPr>
                <w:rFonts w:ascii="Arial" w:eastAsia="Times New Roman" w:hAnsi="Arial" w:cs="Arial"/>
                <w:sz w:val="20"/>
                <w:szCs w:val="20"/>
              </w:rPr>
              <w:t xml:space="preserve"> amounting to </w:t>
            </w:r>
            <w:r w:rsidRPr="006602BE">
              <w:rPr>
                <w:rFonts w:ascii="Arial" w:eastAsia="Times New Roman" w:hAnsi="Arial" w:cs="Arial"/>
                <w:b/>
                <w:sz w:val="20"/>
                <w:szCs w:val="20"/>
              </w:rPr>
              <w:t>₱481,777,200.00</w:t>
            </w:r>
            <w:r w:rsidRPr="006602BE">
              <w:rPr>
                <w:rFonts w:ascii="Arial" w:eastAsia="Times New Roman" w:hAnsi="Arial" w:cs="Arial"/>
                <w:sz w:val="20"/>
                <w:szCs w:val="20"/>
              </w:rPr>
              <w:t xml:space="preserve"> and </w:t>
            </w:r>
            <w:r w:rsidRPr="006602BE">
              <w:rPr>
                <w:rFonts w:ascii="Arial" w:eastAsia="Times New Roman" w:hAnsi="Arial" w:cs="Arial"/>
                <w:b/>
                <w:sz w:val="20"/>
                <w:szCs w:val="20"/>
              </w:rPr>
              <w:t>437,403 non-4Ps beneficiaries</w:t>
            </w:r>
            <w:r w:rsidRPr="006602BE">
              <w:rPr>
                <w:rFonts w:ascii="Arial" w:eastAsia="Times New Roman" w:hAnsi="Arial" w:cs="Arial"/>
                <w:sz w:val="20"/>
                <w:szCs w:val="20"/>
              </w:rPr>
              <w:t xml:space="preserve"> amounting to </w:t>
            </w:r>
            <w:r w:rsidRPr="006602BE">
              <w:rPr>
                <w:rFonts w:ascii="Arial" w:eastAsia="Times New Roman" w:hAnsi="Arial" w:cs="Arial"/>
                <w:b/>
                <w:sz w:val="20"/>
                <w:szCs w:val="20"/>
              </w:rPr>
              <w:t xml:space="preserve">₱2,624,418,000.00 </w:t>
            </w:r>
            <w:r w:rsidRPr="006602BE">
              <w:rPr>
                <w:rFonts w:ascii="Arial" w:eastAsia="Times New Roman" w:hAnsi="Arial" w:cs="Arial"/>
                <w:sz w:val="20"/>
                <w:szCs w:val="20"/>
              </w:rPr>
              <w:t xml:space="preserve">for the second tranche, and </w:t>
            </w:r>
            <w:r w:rsidRPr="006602BE">
              <w:rPr>
                <w:rFonts w:ascii="Arial" w:eastAsia="Times New Roman" w:hAnsi="Arial" w:cs="Arial"/>
                <w:b/>
                <w:sz w:val="20"/>
                <w:szCs w:val="20"/>
              </w:rPr>
              <w:t>190,738 left-out/waitlisted</w:t>
            </w:r>
            <w:r w:rsidRPr="006602BE">
              <w:rPr>
                <w:rFonts w:ascii="Arial" w:eastAsia="Times New Roman" w:hAnsi="Arial" w:cs="Arial"/>
                <w:sz w:val="20"/>
                <w:szCs w:val="20"/>
              </w:rPr>
              <w:t xml:space="preserve"> beneficiaries amounting to </w:t>
            </w:r>
            <w:r w:rsidRPr="006602BE">
              <w:rPr>
                <w:rFonts w:ascii="Arial" w:eastAsia="Times New Roman" w:hAnsi="Arial" w:cs="Arial"/>
                <w:b/>
                <w:bCs/>
                <w:sz w:val="20"/>
                <w:szCs w:val="20"/>
              </w:rPr>
              <w:t>₱1,144,428,000.00.</w:t>
            </w:r>
          </w:p>
          <w:p w14:paraId="4FBAAC80" w14:textId="77777777" w:rsidR="002A2C5B" w:rsidRPr="00D2579A" w:rsidRDefault="002A7D6A">
            <w:pPr>
              <w:pStyle w:val="ListParagraph"/>
              <w:numPr>
                <w:ilvl w:val="0"/>
                <w:numId w:val="5"/>
              </w:numPr>
              <w:spacing w:after="0" w:line="240" w:lineRule="auto"/>
              <w:jc w:val="both"/>
              <w:rPr>
                <w:rFonts w:ascii="Arial" w:eastAsia="Times New Roman" w:hAnsi="Arial" w:cs="Arial"/>
                <w:color w:val="0070C0"/>
              </w:rPr>
            </w:pPr>
            <w:r w:rsidRPr="006602BE">
              <w:rPr>
                <w:rFonts w:ascii="Arial" w:eastAsia="Times New Roman" w:hAnsi="Arial" w:cs="Arial"/>
                <w:sz w:val="20"/>
                <w:szCs w:val="20"/>
              </w:rPr>
              <w:t>The Operation Center Hotline catered and resolved a total of 9,156 calls from 15 April to 26 August, 2020</w:t>
            </w:r>
            <w:r w:rsidRPr="00D2579A">
              <w:rPr>
                <w:rFonts w:ascii="Arial" w:eastAsia="Times New Roman" w:hAnsi="Arial" w:cs="Arial"/>
                <w:color w:val="0070C0"/>
                <w:sz w:val="20"/>
                <w:szCs w:val="20"/>
              </w:rPr>
              <w:t>.</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5828F242" w:rsidR="002A2C5B" w:rsidRPr="005F54CE" w:rsidRDefault="000C2F9A"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5F54CE">
              <w:rPr>
                <w:rFonts w:ascii="Arial" w:eastAsia="Arial" w:hAnsi="Arial" w:cs="Arial"/>
                <w:sz w:val="20"/>
                <w:szCs w:val="20"/>
              </w:rPr>
              <w:t>03 September</w:t>
            </w:r>
            <w:r w:rsidR="00F578AA"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154F5969" w:rsidR="006552BD" w:rsidRPr="005F54CE"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 extended </w:t>
            </w:r>
            <w:r w:rsidR="000C2F9A" w:rsidRPr="005F54CE">
              <w:rPr>
                <w:rFonts w:ascii="Arial" w:eastAsia="Arial" w:hAnsi="Arial" w:cs="Arial"/>
                <w:sz w:val="20"/>
                <w:szCs w:val="19"/>
              </w:rPr>
              <w:t>another batch of 95,000 family food packs worth ₱46,079,115.00 as augmentation support to DSWD-FO VI.</w:t>
            </w:r>
          </w:p>
          <w:p w14:paraId="5FBAF2C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is continuously conducting payouts for the 2nd half in Cebu, Bohol and Negros Oriental. As of 16 December 2020, a total of </w:t>
            </w:r>
            <w:r w:rsidRPr="005F54CE">
              <w:rPr>
                <w:rFonts w:ascii="Arial" w:eastAsia="Arial" w:hAnsi="Arial" w:cs="Arial"/>
                <w:b/>
                <w:sz w:val="20"/>
                <w:szCs w:val="19"/>
              </w:rPr>
              <w:t xml:space="preserve">275,644 </w:t>
            </w:r>
            <w:r w:rsidRPr="005F54CE">
              <w:rPr>
                <w:rFonts w:ascii="Arial" w:eastAsia="Arial" w:hAnsi="Arial" w:cs="Arial"/>
                <w:sz w:val="20"/>
                <w:szCs w:val="19"/>
              </w:rPr>
              <w:t xml:space="preserve">beneficiaries received cash assistance amounting to </w:t>
            </w:r>
            <w:r w:rsidRPr="005F54CE">
              <w:rPr>
                <w:rFonts w:ascii="Arial" w:eastAsia="Arial" w:hAnsi="Arial" w:cs="Arial"/>
                <w:b/>
                <w:sz w:val="20"/>
                <w:szCs w:val="19"/>
              </w:rPr>
              <w:t xml:space="preserve">₱863,180,000.00 </w:t>
            </w:r>
            <w:r w:rsidRPr="005F54CE">
              <w:rPr>
                <w:rFonts w:ascii="Arial" w:eastAsia="Arial" w:hAnsi="Arial" w:cs="Arial"/>
                <w:sz w:val="20"/>
                <w:szCs w:val="19"/>
              </w:rPr>
              <w:t>from</w:t>
            </w:r>
            <w:r w:rsidRPr="005F54CE">
              <w:rPr>
                <w:rFonts w:ascii="Arial" w:eastAsia="Arial" w:hAnsi="Arial" w:cs="Arial"/>
                <w:b/>
                <w:sz w:val="20"/>
                <w:szCs w:val="19"/>
              </w:rPr>
              <w:t xml:space="preserve"> Social Pension Program.</w:t>
            </w:r>
          </w:p>
          <w:p w14:paraId="21FFC828"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 xml:space="preserve">DSWD-FO VII provided cash assistance to </w:t>
            </w:r>
            <w:r w:rsidRPr="005F54CE">
              <w:rPr>
                <w:rFonts w:ascii="Arial" w:eastAsia="Arial" w:hAnsi="Arial" w:cs="Arial"/>
                <w:b/>
                <w:sz w:val="20"/>
                <w:szCs w:val="19"/>
              </w:rPr>
              <w:t xml:space="preserve">28,412 indigent individuals </w:t>
            </w:r>
            <w:r w:rsidRPr="005F54CE">
              <w:rPr>
                <w:rFonts w:ascii="Arial" w:eastAsia="Arial" w:hAnsi="Arial" w:cs="Arial"/>
                <w:sz w:val="20"/>
                <w:szCs w:val="19"/>
              </w:rPr>
              <w:t xml:space="preserve">including </w:t>
            </w:r>
            <w:r w:rsidRPr="005F54CE">
              <w:rPr>
                <w:rFonts w:ascii="Arial" w:eastAsia="Arial" w:hAnsi="Arial" w:cs="Arial"/>
                <w:b/>
                <w:sz w:val="20"/>
                <w:szCs w:val="19"/>
              </w:rPr>
              <w:t xml:space="preserve">displaced drivers, LSIs </w:t>
            </w:r>
            <w:r w:rsidRPr="005F54CE">
              <w:rPr>
                <w:rFonts w:ascii="Arial" w:eastAsia="Arial" w:hAnsi="Arial" w:cs="Arial"/>
                <w:sz w:val="20"/>
                <w:szCs w:val="19"/>
              </w:rPr>
              <w:t xml:space="preserve">and </w:t>
            </w:r>
            <w:r w:rsidRPr="005F54CE">
              <w:rPr>
                <w:rFonts w:ascii="Arial" w:eastAsia="Arial" w:hAnsi="Arial" w:cs="Arial"/>
                <w:b/>
                <w:sz w:val="20"/>
                <w:szCs w:val="19"/>
              </w:rPr>
              <w:t xml:space="preserve">repatriated OFWs </w:t>
            </w:r>
            <w:r w:rsidRPr="005F54CE">
              <w:rPr>
                <w:rFonts w:ascii="Arial" w:eastAsia="Arial" w:hAnsi="Arial" w:cs="Arial"/>
                <w:sz w:val="20"/>
                <w:szCs w:val="19"/>
              </w:rPr>
              <w:t xml:space="preserve">amounting to a total of </w:t>
            </w:r>
            <w:r w:rsidRPr="005F54CE">
              <w:rPr>
                <w:rFonts w:ascii="Arial" w:eastAsia="Arial" w:hAnsi="Arial" w:cs="Arial"/>
                <w:b/>
                <w:sz w:val="20"/>
                <w:szCs w:val="19"/>
              </w:rPr>
              <w:t xml:space="preserve">₱46,100,000.00 </w:t>
            </w:r>
            <w:r w:rsidRPr="005F54CE">
              <w:rPr>
                <w:rFonts w:ascii="Arial" w:eastAsia="Arial" w:hAnsi="Arial" w:cs="Arial"/>
                <w:sz w:val="20"/>
                <w:szCs w:val="19"/>
              </w:rPr>
              <w:t>as of 6 January 2021.</w:t>
            </w:r>
            <w:r w:rsidRPr="005F54CE">
              <w:rPr>
                <w:rFonts w:ascii="Arial" w:eastAsia="Arial" w:hAnsi="Arial" w:cs="Arial"/>
                <w:b/>
                <w:sz w:val="20"/>
                <w:szCs w:val="19"/>
              </w:rPr>
              <w:t xml:space="preserve"> </w:t>
            </w:r>
            <w:r w:rsidRPr="005F54CE">
              <w:rPr>
                <w:rFonts w:ascii="Arial" w:eastAsia="Arial" w:hAnsi="Arial" w:cs="Arial"/>
                <w:sz w:val="20"/>
                <w:szCs w:val="19"/>
              </w:rPr>
              <w:t>Additional 1,597 individuals were provided with assistance amounting to ₱3,700,000.00.</w:t>
            </w:r>
          </w:p>
          <w:p w14:paraId="6CAE6B8A"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6 January 2021, a total of </w:t>
            </w:r>
            <w:r w:rsidRPr="005F54CE">
              <w:rPr>
                <w:rFonts w:ascii="Arial" w:eastAsia="Arial" w:hAnsi="Arial" w:cs="Arial"/>
                <w:b/>
                <w:sz w:val="20"/>
                <w:szCs w:val="19"/>
              </w:rPr>
              <w:t>21,234 beneficiaries</w:t>
            </w:r>
            <w:r w:rsidRPr="005F54CE">
              <w:rPr>
                <w:rFonts w:ascii="Arial" w:eastAsia="Arial" w:hAnsi="Arial" w:cs="Arial"/>
                <w:sz w:val="20"/>
                <w:szCs w:val="19"/>
              </w:rPr>
              <w:t xml:space="preserve"> from 130 cities/towns in the Region received </w:t>
            </w:r>
            <w:r w:rsidRPr="005F54CE">
              <w:rPr>
                <w:rFonts w:ascii="Arial" w:eastAsia="Arial" w:hAnsi="Arial" w:cs="Arial"/>
                <w:b/>
                <w:sz w:val="20"/>
                <w:szCs w:val="19"/>
              </w:rPr>
              <w:t>₱137,099,376.40</w:t>
            </w:r>
            <w:r w:rsidRPr="005F54CE">
              <w:rPr>
                <w:rFonts w:ascii="Arial" w:eastAsia="Arial" w:hAnsi="Arial" w:cs="Arial"/>
                <w:sz w:val="20"/>
                <w:szCs w:val="19"/>
              </w:rPr>
              <w:t xml:space="preserve"> Seed Capital Fund (SCF) from </w:t>
            </w:r>
            <w:r w:rsidRPr="005F54CE">
              <w:rPr>
                <w:rFonts w:ascii="Arial" w:eastAsia="Arial" w:hAnsi="Arial" w:cs="Arial"/>
                <w:b/>
                <w:sz w:val="20"/>
                <w:szCs w:val="19"/>
              </w:rPr>
              <w:t>Sustainable Livelihood Program (SLP)</w:t>
            </w:r>
            <w:r w:rsidRPr="005F54CE">
              <w:rPr>
                <w:rFonts w:ascii="Arial" w:eastAsia="Arial" w:hAnsi="Arial" w:cs="Arial"/>
                <w:sz w:val="20"/>
                <w:szCs w:val="19"/>
              </w:rPr>
              <w:t>.</w:t>
            </w:r>
          </w:p>
          <w:p w14:paraId="7A607222"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As of 7 December 2020, a total of </w:t>
            </w:r>
            <w:r w:rsidRPr="005F54CE">
              <w:rPr>
                <w:rFonts w:ascii="Arial" w:eastAsia="Arial" w:hAnsi="Arial" w:cs="Arial"/>
                <w:b/>
                <w:bCs/>
                <w:sz w:val="20"/>
                <w:szCs w:val="20"/>
              </w:rPr>
              <w:t>6,420 beneficiaries</w:t>
            </w:r>
            <w:r w:rsidRPr="005F54CE">
              <w:rPr>
                <w:rFonts w:ascii="Arial" w:eastAsia="Arial" w:hAnsi="Arial" w:cs="Arial"/>
                <w:sz w:val="20"/>
                <w:szCs w:val="20"/>
              </w:rPr>
              <w:t xml:space="preserve"> were provided through the Livelihood Assistance Grant (LAG) 2 in Region VII.</w:t>
            </w:r>
          </w:p>
          <w:p w14:paraId="61077CDC" w14:textId="3CCA6AE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06 August 2020, </w:t>
            </w:r>
            <w:r w:rsidRPr="005F54CE">
              <w:rPr>
                <w:rFonts w:ascii="Arial" w:eastAsia="Arial" w:hAnsi="Arial" w:cs="Arial"/>
                <w:b/>
                <w:sz w:val="20"/>
                <w:szCs w:val="19"/>
              </w:rPr>
              <w:t>524 LSIs</w:t>
            </w:r>
            <w:r w:rsidRPr="005F54CE">
              <w:rPr>
                <w:rFonts w:ascii="Arial" w:eastAsia="Arial" w:hAnsi="Arial" w:cs="Arial"/>
                <w:sz w:val="20"/>
                <w:szCs w:val="19"/>
              </w:rPr>
              <w:t xml:space="preserve"> at various seaports in Bohol, Cebu and Negros Oriental and </w:t>
            </w:r>
            <w:r w:rsidRPr="005F54CE">
              <w:rPr>
                <w:rFonts w:ascii="Arial" w:eastAsia="Arial" w:hAnsi="Arial" w:cs="Arial"/>
                <w:b/>
                <w:sz w:val="20"/>
                <w:szCs w:val="19"/>
              </w:rPr>
              <w:t>7,088 LSIs</w:t>
            </w:r>
            <w:r w:rsidRPr="005F54CE">
              <w:rPr>
                <w:rFonts w:ascii="Arial" w:eastAsia="Arial" w:hAnsi="Arial" w:cs="Arial"/>
                <w:sz w:val="20"/>
                <w:szCs w:val="19"/>
              </w:rPr>
              <w:t xml:space="preserve"> from Cebu airport were assisted. A total amount of </w:t>
            </w:r>
            <w:r w:rsidRPr="005F54CE">
              <w:rPr>
                <w:rFonts w:ascii="Arial" w:eastAsia="Arial" w:hAnsi="Arial" w:cs="Arial"/>
                <w:b/>
                <w:sz w:val="20"/>
                <w:szCs w:val="19"/>
              </w:rPr>
              <w:t>₱93,140.00</w:t>
            </w:r>
            <w:r w:rsidRPr="005F54CE">
              <w:rPr>
                <w:rFonts w:ascii="Arial" w:eastAsia="Arial" w:hAnsi="Arial" w:cs="Arial"/>
                <w:sz w:val="20"/>
                <w:szCs w:val="19"/>
              </w:rPr>
              <w:t xml:space="preserve"> cash aid was provided to the LSIs.</w:t>
            </w:r>
          </w:p>
          <w:p w14:paraId="1099E3C4" w14:textId="708D7DEB" w:rsidR="00991781" w:rsidRPr="005F54C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5F54C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4FFA530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5F54CE">
              <w:rPr>
                <w:rFonts w:ascii="Arial" w:eastAsia="Arial" w:hAnsi="Arial" w:cs="Arial"/>
                <w:sz w:val="20"/>
                <w:szCs w:val="19"/>
              </w:rPr>
              <w:t>The Social Amelioration Program is over with the expiry of the Bayanihan 1.</w:t>
            </w:r>
          </w:p>
          <w:p w14:paraId="514F2687" w14:textId="77777777" w:rsidR="002A2C5B" w:rsidRPr="005F54C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5F54C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C32E27" w:rsidRPr="005F54CE" w14:paraId="2F41CFFE" w14:textId="77777777">
              <w:trPr>
                <w:trHeight w:val="20"/>
              </w:trPr>
              <w:tc>
                <w:tcPr>
                  <w:tcW w:w="1436" w:type="dxa"/>
                  <w:vAlign w:val="center"/>
                </w:tcPr>
                <w:p w14:paraId="6485F43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36" w:type="dxa"/>
                  <w:vAlign w:val="center"/>
                </w:tcPr>
                <w:p w14:paraId="01F5CBE7"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TARGET</w:t>
                  </w:r>
                </w:p>
              </w:tc>
              <w:tc>
                <w:tcPr>
                  <w:tcW w:w="1436" w:type="dxa"/>
                  <w:vAlign w:val="center"/>
                </w:tcPr>
                <w:p w14:paraId="4D9C171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436" w:type="dxa"/>
                  <w:vAlign w:val="center"/>
                </w:tcPr>
                <w:p w14:paraId="782D98D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437" w:type="dxa"/>
                  <w:vAlign w:val="center"/>
                </w:tcPr>
                <w:p w14:paraId="084DE473"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07083DA" w14:textId="77777777">
              <w:trPr>
                <w:trHeight w:val="20"/>
              </w:trPr>
              <w:tc>
                <w:tcPr>
                  <w:tcW w:w="1436" w:type="dxa"/>
                  <w:vAlign w:val="center"/>
                </w:tcPr>
                <w:p w14:paraId="0AD5104E"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4Ps</w:t>
                  </w:r>
                </w:p>
              </w:tc>
              <w:tc>
                <w:tcPr>
                  <w:tcW w:w="1436" w:type="dxa"/>
                  <w:vAlign w:val="center"/>
                </w:tcPr>
                <w:p w14:paraId="2ADF295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8,679</w:t>
                  </w:r>
                </w:p>
              </w:tc>
              <w:tc>
                <w:tcPr>
                  <w:tcW w:w="1436" w:type="dxa"/>
                  <w:vAlign w:val="center"/>
                </w:tcPr>
                <w:p w14:paraId="4E41165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6,421</w:t>
                  </w:r>
                </w:p>
              </w:tc>
              <w:tc>
                <w:tcPr>
                  <w:tcW w:w="1436" w:type="dxa"/>
                  <w:vAlign w:val="center"/>
                </w:tcPr>
                <w:p w14:paraId="3202E27F"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21</w:t>
                  </w:r>
                </w:p>
              </w:tc>
              <w:tc>
                <w:tcPr>
                  <w:tcW w:w="1437" w:type="dxa"/>
                  <w:vAlign w:val="center"/>
                </w:tcPr>
                <w:p w14:paraId="33B7E24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31,857,650</w:t>
                  </w:r>
                </w:p>
              </w:tc>
            </w:tr>
            <w:tr w:rsidR="00C32E27" w:rsidRPr="005F54CE" w14:paraId="53C94E4A" w14:textId="77777777">
              <w:trPr>
                <w:trHeight w:val="20"/>
              </w:trPr>
              <w:tc>
                <w:tcPr>
                  <w:tcW w:w="1436" w:type="dxa"/>
                  <w:vAlign w:val="center"/>
                </w:tcPr>
                <w:p w14:paraId="677F15AA"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ash card</w:t>
                  </w:r>
                </w:p>
              </w:tc>
              <w:tc>
                <w:tcPr>
                  <w:tcW w:w="1436" w:type="dxa"/>
                  <w:vAlign w:val="center"/>
                </w:tcPr>
                <w:p w14:paraId="116F01F0"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6AAA0C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18A42E8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0</w:t>
                  </w:r>
                </w:p>
              </w:tc>
              <w:tc>
                <w:tcPr>
                  <w:tcW w:w="1437" w:type="dxa"/>
                  <w:vAlign w:val="center"/>
                </w:tcPr>
                <w:p w14:paraId="6D9A4EA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311,997,500</w:t>
                  </w:r>
                </w:p>
              </w:tc>
            </w:tr>
            <w:tr w:rsidR="00C32E27" w:rsidRPr="005F54CE" w14:paraId="794ABE54" w14:textId="77777777">
              <w:trPr>
                <w:trHeight w:val="20"/>
              </w:trPr>
              <w:tc>
                <w:tcPr>
                  <w:tcW w:w="1436" w:type="dxa"/>
                  <w:vAlign w:val="center"/>
                </w:tcPr>
                <w:p w14:paraId="6CCD4811"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on-Cash card</w:t>
                  </w:r>
                </w:p>
              </w:tc>
              <w:tc>
                <w:tcPr>
                  <w:tcW w:w="1436" w:type="dxa"/>
                  <w:vAlign w:val="center"/>
                </w:tcPr>
                <w:p w14:paraId="1A52B68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29</w:t>
                  </w:r>
                </w:p>
              </w:tc>
              <w:tc>
                <w:tcPr>
                  <w:tcW w:w="1436" w:type="dxa"/>
                  <w:vAlign w:val="center"/>
                </w:tcPr>
                <w:p w14:paraId="72321B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4,271</w:t>
                  </w:r>
                </w:p>
              </w:tc>
              <w:tc>
                <w:tcPr>
                  <w:tcW w:w="1436" w:type="dxa"/>
                  <w:vAlign w:val="center"/>
                </w:tcPr>
                <w:p w14:paraId="0748C8D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42</w:t>
                  </w:r>
                </w:p>
              </w:tc>
              <w:tc>
                <w:tcPr>
                  <w:tcW w:w="1437" w:type="dxa"/>
                  <w:vAlign w:val="center"/>
                </w:tcPr>
                <w:p w14:paraId="0E4E9F8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860,150</w:t>
                  </w:r>
                </w:p>
              </w:tc>
            </w:tr>
            <w:tr w:rsidR="00C32E27" w:rsidRPr="005F54CE" w14:paraId="27F0A02B" w14:textId="77777777">
              <w:trPr>
                <w:trHeight w:val="20"/>
              </w:trPr>
              <w:tc>
                <w:tcPr>
                  <w:tcW w:w="1436" w:type="dxa"/>
                  <w:vAlign w:val="center"/>
                </w:tcPr>
                <w:p w14:paraId="437496E0"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Non-4Ps</w:t>
                  </w:r>
                </w:p>
              </w:tc>
              <w:tc>
                <w:tcPr>
                  <w:tcW w:w="1436" w:type="dxa"/>
                  <w:vAlign w:val="center"/>
                </w:tcPr>
                <w:p w14:paraId="6ACCDAA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58,075</w:t>
                  </w:r>
                </w:p>
              </w:tc>
              <w:tc>
                <w:tcPr>
                  <w:tcW w:w="1436" w:type="dxa"/>
                  <w:vAlign w:val="center"/>
                </w:tcPr>
                <w:p w14:paraId="4FEE0DB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25,662</w:t>
                  </w:r>
                </w:p>
              </w:tc>
              <w:tc>
                <w:tcPr>
                  <w:tcW w:w="1436" w:type="dxa"/>
                  <w:vAlign w:val="center"/>
                </w:tcPr>
                <w:p w14:paraId="7A920544"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6.93</w:t>
                  </w:r>
                </w:p>
              </w:tc>
              <w:tc>
                <w:tcPr>
                  <w:tcW w:w="1437" w:type="dxa"/>
                  <w:vAlign w:val="center"/>
                </w:tcPr>
                <w:p w14:paraId="4EE0FA5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4,653,564,000</w:t>
                  </w:r>
                </w:p>
              </w:tc>
            </w:tr>
            <w:tr w:rsidR="00C32E27" w:rsidRPr="005F54CE" w14:paraId="36F63483" w14:textId="77777777">
              <w:trPr>
                <w:trHeight w:val="20"/>
              </w:trPr>
              <w:tc>
                <w:tcPr>
                  <w:tcW w:w="1436" w:type="dxa"/>
                  <w:vAlign w:val="center"/>
                </w:tcPr>
                <w:p w14:paraId="553D4CD0"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Bohol</w:t>
                  </w:r>
                </w:p>
              </w:tc>
              <w:tc>
                <w:tcPr>
                  <w:tcW w:w="1436" w:type="dxa"/>
                  <w:vAlign w:val="center"/>
                </w:tcPr>
                <w:p w14:paraId="2BB8B46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1,710</w:t>
                  </w:r>
                </w:p>
              </w:tc>
              <w:tc>
                <w:tcPr>
                  <w:tcW w:w="1436" w:type="dxa"/>
                  <w:vAlign w:val="center"/>
                </w:tcPr>
                <w:p w14:paraId="67EEDD3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77,431</w:t>
                  </w:r>
                </w:p>
              </w:tc>
              <w:tc>
                <w:tcPr>
                  <w:tcW w:w="1436" w:type="dxa"/>
                  <w:vAlign w:val="center"/>
                </w:tcPr>
                <w:p w14:paraId="51AA61F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4</w:t>
                  </w:r>
                </w:p>
              </w:tc>
              <w:tc>
                <w:tcPr>
                  <w:tcW w:w="1437" w:type="dxa"/>
                  <w:vAlign w:val="center"/>
                </w:tcPr>
                <w:p w14:paraId="107D6E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32,680,000</w:t>
                  </w:r>
                </w:p>
              </w:tc>
            </w:tr>
            <w:tr w:rsidR="00C32E27" w:rsidRPr="005F54CE" w14:paraId="6965CED4" w14:textId="77777777">
              <w:trPr>
                <w:trHeight w:val="20"/>
              </w:trPr>
              <w:tc>
                <w:tcPr>
                  <w:tcW w:w="1436" w:type="dxa"/>
                  <w:vAlign w:val="center"/>
                </w:tcPr>
                <w:p w14:paraId="1E496799"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ebu</w:t>
                  </w:r>
                </w:p>
              </w:tc>
              <w:tc>
                <w:tcPr>
                  <w:tcW w:w="1436" w:type="dxa"/>
                  <w:vAlign w:val="center"/>
                </w:tcPr>
                <w:p w14:paraId="0118228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98,218</w:t>
                  </w:r>
                </w:p>
              </w:tc>
              <w:tc>
                <w:tcPr>
                  <w:tcW w:w="1436" w:type="dxa"/>
                  <w:vAlign w:val="center"/>
                </w:tcPr>
                <w:p w14:paraId="15F1C65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84,382</w:t>
                  </w:r>
                </w:p>
              </w:tc>
              <w:tc>
                <w:tcPr>
                  <w:tcW w:w="1436" w:type="dxa"/>
                  <w:vAlign w:val="center"/>
                </w:tcPr>
                <w:p w14:paraId="77522ED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8</w:t>
                  </w:r>
                </w:p>
              </w:tc>
              <w:tc>
                <w:tcPr>
                  <w:tcW w:w="1437" w:type="dxa"/>
                  <w:vAlign w:val="center"/>
                </w:tcPr>
                <w:p w14:paraId="26DC383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661,666,000</w:t>
                  </w:r>
                </w:p>
              </w:tc>
            </w:tr>
            <w:tr w:rsidR="00C32E27" w:rsidRPr="005F54CE" w14:paraId="32EE13C8" w14:textId="77777777">
              <w:trPr>
                <w:trHeight w:val="20"/>
              </w:trPr>
              <w:tc>
                <w:tcPr>
                  <w:tcW w:w="1436" w:type="dxa"/>
                  <w:vAlign w:val="center"/>
                </w:tcPr>
                <w:p w14:paraId="01BC78FB"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egros Oriental</w:t>
                  </w:r>
                </w:p>
              </w:tc>
              <w:tc>
                <w:tcPr>
                  <w:tcW w:w="1436" w:type="dxa"/>
                  <w:vAlign w:val="center"/>
                </w:tcPr>
                <w:p w14:paraId="3679E0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0,021</w:t>
                  </w:r>
                </w:p>
              </w:tc>
              <w:tc>
                <w:tcPr>
                  <w:tcW w:w="1436" w:type="dxa"/>
                  <w:vAlign w:val="center"/>
                </w:tcPr>
                <w:p w14:paraId="7C97BBC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3,944</w:t>
                  </w:r>
                </w:p>
              </w:tc>
              <w:tc>
                <w:tcPr>
                  <w:tcW w:w="1436" w:type="dxa"/>
                  <w:vAlign w:val="center"/>
                </w:tcPr>
                <w:p w14:paraId="640CEE0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56</w:t>
                  </w:r>
                </w:p>
              </w:tc>
              <w:tc>
                <w:tcPr>
                  <w:tcW w:w="1437" w:type="dxa"/>
                  <w:vAlign w:val="center"/>
                </w:tcPr>
                <w:p w14:paraId="5F1490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54,632,000</w:t>
                  </w:r>
                </w:p>
              </w:tc>
            </w:tr>
            <w:tr w:rsidR="00C32E27" w:rsidRPr="005F54CE" w14:paraId="387D6E3C" w14:textId="77777777">
              <w:trPr>
                <w:trHeight w:val="20"/>
              </w:trPr>
              <w:tc>
                <w:tcPr>
                  <w:tcW w:w="1436" w:type="dxa"/>
                  <w:vAlign w:val="center"/>
                </w:tcPr>
                <w:p w14:paraId="7279AC28"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Siquijor</w:t>
                  </w:r>
                </w:p>
              </w:tc>
              <w:tc>
                <w:tcPr>
                  <w:tcW w:w="1436" w:type="dxa"/>
                  <w:vAlign w:val="center"/>
                </w:tcPr>
                <w:p w14:paraId="40CE65D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126</w:t>
                  </w:r>
                </w:p>
              </w:tc>
              <w:tc>
                <w:tcPr>
                  <w:tcW w:w="1436" w:type="dxa"/>
                  <w:vAlign w:val="center"/>
                </w:tcPr>
                <w:p w14:paraId="4925540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905</w:t>
                  </w:r>
                </w:p>
              </w:tc>
              <w:tc>
                <w:tcPr>
                  <w:tcW w:w="1436" w:type="dxa"/>
                  <w:vAlign w:val="center"/>
                </w:tcPr>
                <w:p w14:paraId="38164EF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0.76</w:t>
                  </w:r>
                </w:p>
              </w:tc>
              <w:tc>
                <w:tcPr>
                  <w:tcW w:w="1437" w:type="dxa"/>
                  <w:vAlign w:val="center"/>
                </w:tcPr>
                <w:p w14:paraId="4AE118B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4,586,000</w:t>
                  </w:r>
                </w:p>
              </w:tc>
            </w:tr>
            <w:tr w:rsidR="00C32E27" w:rsidRPr="005F54CE" w14:paraId="7A7E153B" w14:textId="77777777">
              <w:trPr>
                <w:trHeight w:val="20"/>
              </w:trPr>
              <w:tc>
                <w:tcPr>
                  <w:tcW w:w="1436" w:type="dxa"/>
                  <w:vAlign w:val="center"/>
                </w:tcPr>
                <w:p w14:paraId="3EFABA28"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GRAND TOTAL</w:t>
                  </w:r>
                </w:p>
              </w:tc>
              <w:tc>
                <w:tcPr>
                  <w:tcW w:w="1436" w:type="dxa"/>
                  <w:vAlign w:val="center"/>
                </w:tcPr>
                <w:p w14:paraId="33C4598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46,754</w:t>
                  </w:r>
                </w:p>
              </w:tc>
              <w:tc>
                <w:tcPr>
                  <w:tcW w:w="1436" w:type="dxa"/>
                  <w:vAlign w:val="center"/>
                </w:tcPr>
                <w:p w14:paraId="0EAACD49"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12,083</w:t>
                  </w:r>
                </w:p>
              </w:tc>
              <w:tc>
                <w:tcPr>
                  <w:tcW w:w="1436" w:type="dxa"/>
                  <w:vAlign w:val="center"/>
                </w:tcPr>
                <w:p w14:paraId="4992231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8.07</w:t>
                  </w:r>
                </w:p>
              </w:tc>
              <w:tc>
                <w:tcPr>
                  <w:tcW w:w="1437" w:type="dxa"/>
                  <w:vAlign w:val="center"/>
                </w:tcPr>
                <w:p w14:paraId="065809D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985,421,650</w:t>
                  </w:r>
                </w:p>
              </w:tc>
            </w:tr>
          </w:tbl>
          <w:p w14:paraId="1A8CB8D9" w14:textId="08BD09B8" w:rsidR="002A2C5B" w:rsidRPr="005F54C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5F54C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C32E27" w:rsidRPr="005F54CE" w14:paraId="1DD32615" w14:textId="77777777">
              <w:trPr>
                <w:trHeight w:val="20"/>
              </w:trPr>
              <w:tc>
                <w:tcPr>
                  <w:tcW w:w="1436" w:type="dxa"/>
                  <w:vAlign w:val="center"/>
                </w:tcPr>
                <w:p w14:paraId="239C1C6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40" w:type="dxa"/>
                  <w:vAlign w:val="center"/>
                </w:tcPr>
                <w:p w14:paraId="36F9438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LEANLIST</w:t>
                  </w:r>
                </w:p>
              </w:tc>
              <w:tc>
                <w:tcPr>
                  <w:tcW w:w="1440" w:type="dxa"/>
                  <w:vAlign w:val="center"/>
                </w:tcPr>
                <w:p w14:paraId="13A1464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371" w:type="dxa"/>
                  <w:vAlign w:val="center"/>
                </w:tcPr>
                <w:p w14:paraId="2D12B5C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509" w:type="dxa"/>
                  <w:vAlign w:val="center"/>
                </w:tcPr>
                <w:p w14:paraId="41D4DA9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1807FDA" w14:textId="77777777">
              <w:trPr>
                <w:trHeight w:val="20"/>
              </w:trPr>
              <w:tc>
                <w:tcPr>
                  <w:tcW w:w="1436" w:type="dxa"/>
                  <w:vAlign w:val="center"/>
                </w:tcPr>
                <w:p w14:paraId="4868A8D4"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4Ps (Cebu)</w:t>
                  </w:r>
                </w:p>
              </w:tc>
              <w:tc>
                <w:tcPr>
                  <w:tcW w:w="1440" w:type="dxa"/>
                  <w:vAlign w:val="center"/>
                </w:tcPr>
                <w:p w14:paraId="7221A58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542</w:t>
                  </w:r>
                </w:p>
              </w:tc>
              <w:tc>
                <w:tcPr>
                  <w:tcW w:w="1440" w:type="dxa"/>
                  <w:vAlign w:val="center"/>
                </w:tcPr>
                <w:p w14:paraId="0FD7339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431</w:t>
                  </w:r>
                </w:p>
              </w:tc>
              <w:tc>
                <w:tcPr>
                  <w:tcW w:w="1371" w:type="dxa"/>
                  <w:vAlign w:val="center"/>
                </w:tcPr>
                <w:p w14:paraId="4DE1CBC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92</w:t>
                  </w:r>
                </w:p>
              </w:tc>
              <w:tc>
                <w:tcPr>
                  <w:tcW w:w="1509" w:type="dxa"/>
                  <w:vAlign w:val="center"/>
                </w:tcPr>
                <w:p w14:paraId="6A53F23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94,854,150</w:t>
                  </w:r>
                </w:p>
              </w:tc>
            </w:tr>
            <w:tr w:rsidR="00C32E27" w:rsidRPr="005F54CE" w14:paraId="7B3E598C" w14:textId="77777777">
              <w:trPr>
                <w:trHeight w:val="20"/>
              </w:trPr>
              <w:tc>
                <w:tcPr>
                  <w:tcW w:w="1436" w:type="dxa"/>
                  <w:vAlign w:val="center"/>
                </w:tcPr>
                <w:p w14:paraId="29B58D70"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Non-4Ps</w:t>
                  </w:r>
                </w:p>
              </w:tc>
              <w:tc>
                <w:tcPr>
                  <w:tcW w:w="1440" w:type="dxa"/>
                  <w:vAlign w:val="center"/>
                </w:tcPr>
                <w:p w14:paraId="34FFC0D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62,202</w:t>
                  </w:r>
                </w:p>
              </w:tc>
              <w:tc>
                <w:tcPr>
                  <w:tcW w:w="1440" w:type="dxa"/>
                  <w:vAlign w:val="center"/>
                </w:tcPr>
                <w:p w14:paraId="529649C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77,208</w:t>
                  </w:r>
                </w:p>
              </w:tc>
              <w:tc>
                <w:tcPr>
                  <w:tcW w:w="1371" w:type="dxa"/>
                  <w:vAlign w:val="center"/>
                </w:tcPr>
                <w:p w14:paraId="6A9853CB"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87.16</w:t>
                  </w:r>
                </w:p>
              </w:tc>
              <w:tc>
                <w:tcPr>
                  <w:tcW w:w="1509" w:type="dxa"/>
                  <w:vAlign w:val="center"/>
                </w:tcPr>
                <w:p w14:paraId="70D3750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3,830,496,000</w:t>
                  </w:r>
                </w:p>
              </w:tc>
            </w:tr>
            <w:tr w:rsidR="00C32E27" w:rsidRPr="005F54CE" w14:paraId="1BBCCE4D" w14:textId="77777777">
              <w:trPr>
                <w:trHeight w:val="20"/>
              </w:trPr>
              <w:tc>
                <w:tcPr>
                  <w:tcW w:w="1436" w:type="dxa"/>
                  <w:vAlign w:val="center"/>
                </w:tcPr>
                <w:p w14:paraId="21FE4A5F"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Non-ECQ)</w:t>
                  </w:r>
                </w:p>
              </w:tc>
              <w:tc>
                <w:tcPr>
                  <w:tcW w:w="1440" w:type="dxa"/>
                  <w:vAlign w:val="center"/>
                </w:tcPr>
                <w:p w14:paraId="3377D1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453</w:t>
                  </w:r>
                </w:p>
              </w:tc>
              <w:tc>
                <w:tcPr>
                  <w:tcW w:w="1440" w:type="dxa"/>
                  <w:vAlign w:val="center"/>
                </w:tcPr>
                <w:p w14:paraId="16A8A99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0,971</w:t>
                  </w:r>
                </w:p>
              </w:tc>
              <w:tc>
                <w:tcPr>
                  <w:tcW w:w="1371" w:type="dxa"/>
                  <w:vAlign w:val="center"/>
                </w:tcPr>
                <w:p w14:paraId="5F7FE6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5.76</w:t>
                  </w:r>
                </w:p>
              </w:tc>
              <w:tc>
                <w:tcPr>
                  <w:tcW w:w="1509" w:type="dxa"/>
                  <w:vAlign w:val="center"/>
                </w:tcPr>
                <w:p w14:paraId="48B67BE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1,652,000</w:t>
                  </w:r>
                </w:p>
              </w:tc>
            </w:tr>
            <w:tr w:rsidR="00C32E27" w:rsidRPr="005F54CE" w14:paraId="04B8CA90" w14:textId="77777777">
              <w:trPr>
                <w:trHeight w:val="20"/>
              </w:trPr>
              <w:tc>
                <w:tcPr>
                  <w:tcW w:w="1436" w:type="dxa"/>
                  <w:vAlign w:val="center"/>
                </w:tcPr>
                <w:p w14:paraId="354310FA"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Cebu)</w:t>
                  </w:r>
                </w:p>
              </w:tc>
              <w:tc>
                <w:tcPr>
                  <w:tcW w:w="1440" w:type="dxa"/>
                  <w:vAlign w:val="center"/>
                </w:tcPr>
                <w:p w14:paraId="68EF18B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0,214</w:t>
                  </w:r>
                </w:p>
              </w:tc>
              <w:tc>
                <w:tcPr>
                  <w:tcW w:w="1440" w:type="dxa"/>
                  <w:vAlign w:val="center"/>
                </w:tcPr>
                <w:p w14:paraId="379412C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8,852</w:t>
                  </w:r>
                </w:p>
              </w:tc>
              <w:tc>
                <w:tcPr>
                  <w:tcW w:w="1371" w:type="dxa"/>
                  <w:vAlign w:val="center"/>
                </w:tcPr>
                <w:p w14:paraId="46A11E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9.69</w:t>
                  </w:r>
                </w:p>
              </w:tc>
              <w:tc>
                <w:tcPr>
                  <w:tcW w:w="1509" w:type="dxa"/>
                  <w:vAlign w:val="center"/>
                </w:tcPr>
                <w:p w14:paraId="2E0EB16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86,200,000</w:t>
                  </w:r>
                </w:p>
              </w:tc>
            </w:tr>
            <w:tr w:rsidR="00C32E27" w:rsidRPr="005F54CE" w14:paraId="5ACD4080" w14:textId="77777777">
              <w:trPr>
                <w:trHeight w:val="20"/>
              </w:trPr>
              <w:tc>
                <w:tcPr>
                  <w:tcW w:w="1436" w:type="dxa"/>
                  <w:vAlign w:val="center"/>
                </w:tcPr>
                <w:p w14:paraId="403F9961"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sz w:val="16"/>
                      <w:szCs w:val="16"/>
                    </w:rPr>
                    <w:t>ECQ (Cebu)</w:t>
                  </w:r>
                </w:p>
              </w:tc>
              <w:tc>
                <w:tcPr>
                  <w:tcW w:w="1440" w:type="dxa"/>
                  <w:vAlign w:val="center"/>
                </w:tcPr>
                <w:p w14:paraId="62EBF86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525,689</w:t>
                  </w:r>
                </w:p>
              </w:tc>
              <w:tc>
                <w:tcPr>
                  <w:tcW w:w="1440" w:type="dxa"/>
                  <w:vAlign w:val="center"/>
                </w:tcPr>
                <w:p w14:paraId="11A4686C"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455,946</w:t>
                  </w:r>
                </w:p>
              </w:tc>
              <w:tc>
                <w:tcPr>
                  <w:tcW w:w="1371" w:type="dxa"/>
                  <w:vAlign w:val="center"/>
                </w:tcPr>
                <w:p w14:paraId="6B46C02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86.73</w:t>
                  </w:r>
                </w:p>
              </w:tc>
              <w:tc>
                <w:tcPr>
                  <w:tcW w:w="1509" w:type="dxa"/>
                  <w:vAlign w:val="center"/>
                </w:tcPr>
                <w:p w14:paraId="1445F4C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2,375,676,000</w:t>
                  </w:r>
                </w:p>
              </w:tc>
            </w:tr>
            <w:tr w:rsidR="00C32E27" w:rsidRPr="005F54CE" w14:paraId="20946B11" w14:textId="77777777">
              <w:trPr>
                <w:trHeight w:val="20"/>
              </w:trPr>
              <w:tc>
                <w:tcPr>
                  <w:tcW w:w="1436" w:type="dxa"/>
                  <w:vAlign w:val="center"/>
                </w:tcPr>
                <w:p w14:paraId="0F305B26"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LTFRB Drivers</w:t>
                  </w:r>
                </w:p>
              </w:tc>
              <w:tc>
                <w:tcPr>
                  <w:tcW w:w="1440" w:type="dxa"/>
                  <w:vAlign w:val="center"/>
                </w:tcPr>
                <w:p w14:paraId="4D2582D1"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46</w:t>
                  </w:r>
                </w:p>
              </w:tc>
              <w:tc>
                <w:tcPr>
                  <w:tcW w:w="1440" w:type="dxa"/>
                  <w:vAlign w:val="center"/>
                </w:tcPr>
                <w:p w14:paraId="331866B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439</w:t>
                  </w:r>
                </w:p>
              </w:tc>
              <w:tc>
                <w:tcPr>
                  <w:tcW w:w="1371" w:type="dxa"/>
                  <w:vAlign w:val="center"/>
                </w:tcPr>
                <w:p w14:paraId="4A2A4032"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7.95</w:t>
                  </w:r>
                </w:p>
              </w:tc>
              <w:tc>
                <w:tcPr>
                  <w:tcW w:w="1509" w:type="dxa"/>
                  <w:vAlign w:val="center"/>
                </w:tcPr>
                <w:p w14:paraId="51ED885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6,968,000</w:t>
                  </w:r>
                </w:p>
              </w:tc>
            </w:tr>
            <w:tr w:rsidR="00C32E27" w:rsidRPr="005F54CE" w14:paraId="495617C3" w14:textId="77777777">
              <w:trPr>
                <w:trHeight w:val="20"/>
              </w:trPr>
              <w:tc>
                <w:tcPr>
                  <w:tcW w:w="1436" w:type="dxa"/>
                  <w:vAlign w:val="center"/>
                </w:tcPr>
                <w:p w14:paraId="78DC2F82"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b/>
                      <w:sz w:val="16"/>
                      <w:szCs w:val="16"/>
                    </w:rPr>
                    <w:t>GRAND TOTAL</w:t>
                  </w:r>
                </w:p>
              </w:tc>
              <w:tc>
                <w:tcPr>
                  <w:tcW w:w="1440" w:type="dxa"/>
                  <w:vAlign w:val="center"/>
                </w:tcPr>
                <w:p w14:paraId="3217813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897,474</w:t>
                  </w:r>
                </w:p>
              </w:tc>
              <w:tc>
                <w:tcPr>
                  <w:tcW w:w="1440" w:type="dxa"/>
                  <w:vAlign w:val="center"/>
                </w:tcPr>
                <w:p w14:paraId="4AC5FA7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726,639</w:t>
                  </w:r>
                </w:p>
              </w:tc>
              <w:tc>
                <w:tcPr>
                  <w:tcW w:w="1371" w:type="dxa"/>
                  <w:vAlign w:val="center"/>
                </w:tcPr>
                <w:p w14:paraId="2826AA5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93.54</w:t>
                  </w:r>
                </w:p>
              </w:tc>
              <w:tc>
                <w:tcPr>
                  <w:tcW w:w="1509" w:type="dxa"/>
                  <w:vAlign w:val="center"/>
                </w:tcPr>
                <w:p w14:paraId="6E6239F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4,525,350,150</w:t>
                  </w:r>
                </w:p>
              </w:tc>
            </w:tr>
          </w:tbl>
          <w:p w14:paraId="06DA70AE" w14:textId="298845FC" w:rsidR="002A2C5B" w:rsidRPr="005F54CE"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3AFE1BE7"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3055C8">
              <w:rPr>
                <w:rFonts w:ascii="Arial" w:eastAsia="Arial" w:hAnsi="Arial" w:cs="Arial"/>
                <w:sz w:val="20"/>
                <w:szCs w:val="20"/>
              </w:rPr>
              <w:t xml:space="preserve">6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 xml:space="preserve">holder </w:t>
            </w:r>
            <w:r w:rsidRPr="005F54CE">
              <w:rPr>
                <w:rFonts w:ascii="Arial" w:eastAsia="Arial" w:hAnsi="Arial" w:cs="Arial"/>
                <w:b/>
                <w:sz w:val="20"/>
                <w:szCs w:val="19"/>
              </w:rPr>
              <w:lastRenderedPageBreak/>
              <w:t>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CAE7383" w:rsidR="002A2C5B" w:rsidRPr="005F54CE" w:rsidRDefault="00C32E2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19"/>
              </w:rPr>
              <w:t>0</w:t>
            </w:r>
            <w:r w:rsidR="00A8058E">
              <w:rPr>
                <w:rFonts w:ascii="Arial" w:eastAsia="Arial" w:hAnsi="Arial" w:cs="Arial"/>
                <w:sz w:val="20"/>
                <w:szCs w:val="19"/>
              </w:rPr>
              <w:t>6</w:t>
            </w:r>
            <w:r w:rsidR="00C24BA1" w:rsidRPr="005F54CE">
              <w:rPr>
                <w:rFonts w:ascii="Arial" w:eastAsia="Arial" w:hAnsi="Arial" w:cs="Arial"/>
                <w:sz w:val="20"/>
                <w:szCs w:val="19"/>
              </w:rPr>
              <w:t xml:space="preserve"> </w:t>
            </w:r>
            <w:r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507C3C23"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C32E27" w:rsidRPr="005F54CE">
              <w:rPr>
                <w:rFonts w:ascii="Arial" w:eastAsia="Arial" w:hAnsi="Arial" w:cs="Arial"/>
                <w:sz w:val="20"/>
                <w:szCs w:val="19"/>
              </w:rPr>
              <w:t>0</w:t>
            </w:r>
            <w:r w:rsidR="00A8058E">
              <w:rPr>
                <w:rFonts w:ascii="Arial" w:eastAsia="Arial" w:hAnsi="Arial" w:cs="Arial"/>
                <w:sz w:val="20"/>
                <w:szCs w:val="19"/>
              </w:rPr>
              <w:t>6</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5F54CE"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sz w:val="20"/>
                <w:szCs w:val="19"/>
              </w:rPr>
              <w:t>16 July</w:t>
            </w:r>
            <w:r w:rsidR="002A7D6A" w:rsidRPr="005F54CE">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5F54CE"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5F54CE"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Assistance to Individuals in Crisis Situation (AICS) has served </w:t>
            </w:r>
            <w:r w:rsidR="00E83340" w:rsidRPr="005F54CE">
              <w:rPr>
                <w:rFonts w:ascii="Arial" w:eastAsia="Arial" w:hAnsi="Arial" w:cs="Arial"/>
                <w:b/>
                <w:sz w:val="20"/>
                <w:szCs w:val="20"/>
              </w:rPr>
              <w:t>9,523</w:t>
            </w:r>
            <w:r w:rsidRPr="005F54CE">
              <w:rPr>
                <w:rFonts w:ascii="Arial" w:eastAsia="Arial" w:hAnsi="Arial" w:cs="Arial"/>
                <w:b/>
                <w:sz w:val="20"/>
                <w:szCs w:val="20"/>
              </w:rPr>
              <w:t xml:space="preserve"> clients</w:t>
            </w:r>
            <w:r w:rsidRPr="005F54CE">
              <w:rPr>
                <w:rFonts w:ascii="Arial" w:eastAsia="Arial" w:hAnsi="Arial" w:cs="Arial"/>
                <w:sz w:val="20"/>
                <w:szCs w:val="20"/>
              </w:rPr>
              <w:t xml:space="preserve"> and the total amount extended is </w:t>
            </w:r>
            <w:r w:rsidRPr="005F54CE">
              <w:rPr>
                <w:rFonts w:ascii="Arial" w:eastAsia="Arial" w:hAnsi="Arial" w:cs="Arial"/>
                <w:b/>
                <w:sz w:val="20"/>
                <w:szCs w:val="20"/>
              </w:rPr>
              <w:t>₱</w:t>
            </w:r>
            <w:r w:rsidR="00E83340" w:rsidRPr="005F54CE">
              <w:rPr>
                <w:rFonts w:ascii="Arial" w:eastAsia="Arial" w:hAnsi="Arial" w:cs="Arial"/>
                <w:b/>
                <w:sz w:val="20"/>
                <w:szCs w:val="20"/>
              </w:rPr>
              <w:t xml:space="preserve">67,002,282.40 </w:t>
            </w:r>
            <w:r w:rsidRPr="005F54CE">
              <w:rPr>
                <w:rFonts w:ascii="Arial" w:eastAsia="Arial" w:hAnsi="Arial" w:cs="Arial"/>
                <w:sz w:val="20"/>
                <w:szCs w:val="20"/>
              </w:rPr>
              <w:t xml:space="preserve">from </w:t>
            </w:r>
            <w:r w:rsidR="00E83340" w:rsidRPr="005F54CE">
              <w:rPr>
                <w:rFonts w:ascii="Arial" w:eastAsia="Arial" w:hAnsi="Arial" w:cs="Arial"/>
                <w:sz w:val="20"/>
                <w:szCs w:val="20"/>
              </w:rPr>
              <w:t>June 1-29</w:t>
            </w:r>
            <w:r w:rsidRPr="005F54CE">
              <w:rPr>
                <w:rFonts w:ascii="Arial" w:eastAsia="Arial" w:hAnsi="Arial" w:cs="Arial"/>
                <w:sz w:val="20"/>
                <w:szCs w:val="20"/>
              </w:rPr>
              <w:t>, 2021.</w:t>
            </w:r>
          </w:p>
          <w:p w14:paraId="5F5FACC5" w14:textId="598EE9BC" w:rsidR="00C12F0C" w:rsidRPr="005F54CE"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5F54CE">
              <w:rPr>
                <w:rFonts w:ascii="Arial" w:eastAsia="Arial" w:hAnsi="Arial" w:cs="Arial"/>
                <w:b/>
                <w:bCs/>
                <w:sz w:val="20"/>
                <w:szCs w:val="20"/>
              </w:rPr>
              <w:t>Social Amelioration Program (SAP)</w:t>
            </w:r>
          </w:p>
          <w:p w14:paraId="444B125C" w14:textId="7477E756"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Physical accomplishment of Social Amelioration Program 1st and 2nd tranche </w:t>
            </w:r>
            <w:r w:rsidR="003A1078" w:rsidRPr="005F54CE">
              <w:rPr>
                <w:rFonts w:ascii="Arial" w:eastAsia="Arial" w:hAnsi="Arial" w:cs="Arial"/>
                <w:bCs/>
                <w:sz w:val="20"/>
                <w:szCs w:val="20"/>
              </w:rPr>
              <w:t xml:space="preserve">implementation </w:t>
            </w:r>
            <w:r w:rsidR="003A1078" w:rsidRPr="005F54CE">
              <w:rPr>
                <w:rFonts w:ascii="Arial" w:eastAsia="Arial" w:hAnsi="Arial" w:cs="Arial"/>
                <w:bCs/>
                <w:sz w:val="20"/>
                <w:szCs w:val="20"/>
                <w:lang w:val="en-US"/>
              </w:rPr>
              <w:t>a</w:t>
            </w:r>
            <w:r w:rsidR="003A1078" w:rsidRPr="005F54CE">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5F54CE" w14:paraId="1370578F" w14:textId="77777777">
              <w:trPr>
                <w:trHeight w:val="20"/>
              </w:trPr>
              <w:tc>
                <w:tcPr>
                  <w:tcW w:w="1076" w:type="pct"/>
                  <w:shd w:val="clear" w:color="auto" w:fill="B8CCE4" w:themeFill="accent1" w:themeFillTint="66"/>
                  <w:vAlign w:val="center"/>
                </w:tcPr>
                <w:p w14:paraId="0F0C2698"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w:t>
                  </w:r>
                  <w:r w:rsidRPr="005F54CE">
                    <w:rPr>
                      <w:rFonts w:ascii="Arial" w:hAnsi="Arial" w:cs="Arial"/>
                      <w:b/>
                      <w:sz w:val="16"/>
                      <w:szCs w:val="16"/>
                      <w:vertAlign w:val="superscript"/>
                    </w:rPr>
                    <w:t>st</w:t>
                  </w:r>
                  <w:r w:rsidRPr="005F54CE">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2</w:t>
                  </w:r>
                  <w:r w:rsidRPr="005F54CE">
                    <w:rPr>
                      <w:rFonts w:ascii="Arial" w:hAnsi="Arial" w:cs="Arial"/>
                      <w:b/>
                      <w:sz w:val="16"/>
                      <w:szCs w:val="16"/>
                      <w:vertAlign w:val="superscript"/>
                    </w:rPr>
                    <w:t>nd</w:t>
                  </w:r>
                  <w:r w:rsidRPr="005F54CE">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Total # of beneficiaries SERVED/PAID</w:t>
                  </w:r>
                </w:p>
              </w:tc>
            </w:tr>
            <w:tr w:rsidR="0065572F" w:rsidRPr="005F54CE" w14:paraId="26E8CED2" w14:textId="77777777">
              <w:trPr>
                <w:trHeight w:val="20"/>
              </w:trPr>
              <w:tc>
                <w:tcPr>
                  <w:tcW w:w="1076" w:type="pct"/>
                  <w:shd w:val="clear" w:color="auto" w:fill="FFFFFF" w:themeFill="background1"/>
                  <w:vAlign w:val="center"/>
                </w:tcPr>
                <w:p w14:paraId="57DBCD82"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385,177</w:t>
                  </w:r>
                </w:p>
              </w:tc>
            </w:tr>
          </w:tbl>
          <w:p w14:paraId="4C530895" w14:textId="77777777" w:rsidR="002A2C5B" w:rsidRPr="005F54CE"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Accomplishment for Bayanihan 2 implementation </w:t>
            </w:r>
            <w:r w:rsidRPr="005F54CE">
              <w:rPr>
                <w:rFonts w:ascii="Arial" w:eastAsia="Arial" w:hAnsi="Arial" w:cs="Arial"/>
                <w:bCs/>
                <w:sz w:val="20"/>
                <w:szCs w:val="20"/>
                <w:lang w:val="en-US"/>
              </w:rPr>
              <w:t>a</w:t>
            </w:r>
            <w:r w:rsidRPr="005F54CE">
              <w:rPr>
                <w:rFonts w:ascii="Arial" w:eastAsia="Arial" w:hAnsi="Arial" w:cs="Arial"/>
                <w:bCs/>
                <w:sz w:val="20"/>
                <w:szCs w:val="20"/>
              </w:rPr>
              <w:t>s of January 28, 202</w:t>
            </w:r>
            <w:r w:rsidRPr="005F54CE">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5F54CE" w14:paraId="6C97822E" w14:textId="77777777">
              <w:trPr>
                <w:trHeight w:val="29"/>
              </w:trPr>
              <w:tc>
                <w:tcPr>
                  <w:tcW w:w="609" w:type="pct"/>
                  <w:shd w:val="clear" w:color="auto" w:fill="B8CCE4" w:themeFill="accent1" w:themeFillTint="66"/>
                  <w:vAlign w:val="center"/>
                </w:tcPr>
                <w:p w14:paraId="639247D0"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Disbursement</w:t>
                  </w:r>
                </w:p>
              </w:tc>
            </w:tr>
            <w:tr w:rsidR="0065572F" w:rsidRPr="005F54CE" w14:paraId="4EFFE490" w14:textId="77777777">
              <w:trPr>
                <w:trHeight w:val="28"/>
              </w:trPr>
              <w:tc>
                <w:tcPr>
                  <w:tcW w:w="609" w:type="pct"/>
                  <w:shd w:val="clear" w:color="auto" w:fill="FFFFFF" w:themeFill="background1"/>
                  <w:vAlign w:val="center"/>
                </w:tcPr>
                <w:p w14:paraId="0B6A1A45"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lastRenderedPageBreak/>
                    <w:t>FO XI</w:t>
                  </w:r>
                </w:p>
              </w:tc>
              <w:tc>
                <w:tcPr>
                  <w:tcW w:w="1693" w:type="pct"/>
                  <w:shd w:val="clear" w:color="auto" w:fill="FFFFFF" w:themeFill="background1"/>
                  <w:vAlign w:val="center"/>
                </w:tcPr>
                <w:p w14:paraId="007E90C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8,695</w:t>
                  </w:r>
                </w:p>
              </w:tc>
              <w:tc>
                <w:tcPr>
                  <w:tcW w:w="1349" w:type="pct"/>
                  <w:shd w:val="clear" w:color="auto" w:fill="FFFFFF" w:themeFill="background1"/>
                  <w:vAlign w:val="center"/>
                </w:tcPr>
                <w:p w14:paraId="1284CF41"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r>
          </w:tbl>
          <w:p w14:paraId="49F04AF5" w14:textId="77777777" w:rsidR="002A2C5B" w:rsidRPr="005F54CE"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5F54CE"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F54CE">
              <w:rPr>
                <w:rFonts w:ascii="Arial" w:eastAsia="Arial" w:hAnsi="Arial" w:cs="Arial"/>
                <w:sz w:val="20"/>
                <w:szCs w:val="20"/>
              </w:rPr>
              <w:t>23 August</w:t>
            </w:r>
            <w:r w:rsidR="004E2B87"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5F54CE"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II released </w:t>
            </w:r>
            <w:r w:rsidR="00825EDE" w:rsidRPr="005F54CE">
              <w:rPr>
                <w:rFonts w:ascii="Arial" w:eastAsia="Arial" w:hAnsi="Arial" w:cs="Arial"/>
                <w:sz w:val="20"/>
                <w:szCs w:val="19"/>
              </w:rPr>
              <w:t>615 family food packs to LGU of M’lang.</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45F4C21" w14:textId="77777777" w:rsidR="00D83ED6" w:rsidRDefault="000F1F12"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6C57EFE" w14:textId="77777777" w:rsidR="000F1F12" w:rsidRDefault="000F1F12"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7F5E4CE6" w:rsidR="004F0459" w:rsidRPr="005F54CE" w:rsidRDefault="004F0459"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GRINO</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1DEB80B5" w:rsidR="00EB4E4A" w:rsidRPr="005F54CE" w:rsidRDefault="000F1F12">
            <w:pPr>
              <w:widowControl/>
              <w:spacing w:after="0" w:line="240" w:lineRule="auto"/>
              <w:rPr>
                <w:rFonts w:ascii="Arial" w:hAnsi="Arial" w:cs="Arial"/>
                <w:b/>
                <w:sz w:val="24"/>
                <w:szCs w:val="24"/>
              </w:rPr>
            </w:pPr>
            <w:r>
              <w:rPr>
                <w:rFonts w:ascii="Arial" w:hAnsi="Arial" w:cs="Arial"/>
                <w:b/>
                <w:sz w:val="24"/>
                <w:szCs w:val="24"/>
              </w:rPr>
              <w:t>MARC LEO L. BUTAC</w:t>
            </w:r>
          </w:p>
        </w:tc>
      </w:tr>
    </w:tbl>
    <w:p w14:paraId="6F839DF6" w14:textId="666BBB2D" w:rsidR="00D83ED6" w:rsidRDefault="00D83ED6" w:rsidP="00ED04F4">
      <w:pPr>
        <w:widowControl/>
        <w:spacing w:after="0" w:line="240" w:lineRule="auto"/>
        <w:rPr>
          <w:rFonts w:ascii="Arial" w:eastAsia="Arial" w:hAnsi="Arial" w:cs="Arial"/>
          <w:b/>
          <w:color w:val="002060"/>
          <w:sz w:val="28"/>
          <w:szCs w:val="28"/>
        </w:rPr>
      </w:pPr>
    </w:p>
    <w:sectPr w:rsidR="00D83ED6"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C071B" w14:textId="77777777" w:rsidR="00F95DE3" w:rsidRDefault="00F95DE3">
      <w:pPr>
        <w:spacing w:line="240" w:lineRule="auto"/>
      </w:pPr>
      <w:r>
        <w:separator/>
      </w:r>
    </w:p>
  </w:endnote>
  <w:endnote w:type="continuationSeparator" w:id="0">
    <w:p w14:paraId="553325E9" w14:textId="77777777" w:rsidR="00F95DE3" w:rsidRDefault="00F95D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150513" w:rsidRDefault="0015051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150513" w:rsidRDefault="00150513">
    <w:pPr>
      <w:pBdr>
        <w:bottom w:val="single" w:sz="6" w:space="1" w:color="000000"/>
      </w:pBdr>
      <w:tabs>
        <w:tab w:val="left" w:pos="2371"/>
        <w:tab w:val="center" w:pos="5233"/>
      </w:tabs>
      <w:spacing w:after="0" w:line="240" w:lineRule="auto"/>
      <w:jc w:val="right"/>
      <w:rPr>
        <w:sz w:val="16"/>
        <w:szCs w:val="16"/>
      </w:rPr>
    </w:pPr>
  </w:p>
  <w:p w14:paraId="30A432AD" w14:textId="3BC6EFFC" w:rsidR="00150513" w:rsidRDefault="00150513"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93 </w:t>
    </w:r>
    <w:r w:rsidRPr="00172D05">
      <w:rPr>
        <w:rFonts w:ascii="Arial" w:eastAsia="Arial" w:hAnsi="Arial" w:cs="Arial"/>
        <w:sz w:val="14"/>
        <w:szCs w:val="14"/>
      </w:rPr>
      <w:t>on the Corona</w:t>
    </w:r>
    <w:r>
      <w:rPr>
        <w:rFonts w:ascii="Arial" w:eastAsia="Arial" w:hAnsi="Arial" w:cs="Arial"/>
        <w:sz w:val="14"/>
        <w:szCs w:val="14"/>
      </w:rPr>
      <w:t>virus Disease (COVID19) as of 06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E7D9A">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E7D9A">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150513" w:rsidRDefault="0015051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6CEA8" w14:textId="77777777" w:rsidR="00F95DE3" w:rsidRDefault="00F95DE3">
      <w:pPr>
        <w:spacing w:after="0" w:line="240" w:lineRule="auto"/>
      </w:pPr>
      <w:r>
        <w:separator/>
      </w:r>
    </w:p>
  </w:footnote>
  <w:footnote w:type="continuationSeparator" w:id="0">
    <w:p w14:paraId="576EB9B2" w14:textId="77777777" w:rsidR="00F95DE3" w:rsidRDefault="00F95D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150513" w:rsidRDefault="0015051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150513" w:rsidRDefault="00150513">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150513" w:rsidRDefault="00150513" w:rsidP="008F698C">
    <w:pPr>
      <w:pBdr>
        <w:bottom w:val="single" w:sz="6" w:space="1" w:color="000000"/>
      </w:pBdr>
      <w:tabs>
        <w:tab w:val="center" w:pos="4680"/>
        <w:tab w:val="right" w:pos="9360"/>
      </w:tabs>
      <w:spacing w:after="0" w:line="240" w:lineRule="auto"/>
      <w:rPr>
        <w:sz w:val="10"/>
      </w:rPr>
    </w:pPr>
  </w:p>
  <w:p w14:paraId="6BA9FC90" w14:textId="77777777" w:rsidR="00150513" w:rsidRDefault="0015051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150513" w:rsidRDefault="0015051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5BA"/>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3%20Sep%202021,%204PM.xlsx" TargetMode="External"/><Relationship Id="rId18" Type="http://schemas.openxmlformats.org/officeDocument/2006/relationships/hyperlink" Target="file:///C:\Users\mjgrafanan\Downloads\SSF%20as%20of%2003%20Sep%202021,%204PM.xlsx" TargetMode="External"/><Relationship Id="rId26" Type="http://schemas.openxmlformats.org/officeDocument/2006/relationships/hyperlink" Target="file:///C:\Users\mjgrafanan\Downloads\SSF%20as%20of%2003%20Sep%202021,%204PM.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3%20Sep%202021,%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03%20Sep%202021,%204PM.xlsx" TargetMode="External"/><Relationship Id="rId17" Type="http://schemas.openxmlformats.org/officeDocument/2006/relationships/hyperlink" Target="file:///C:\Users\mjgrafanan\Downloads\SSF%20as%20of%2003%20Sep%202021,%204PM.xlsx" TargetMode="External"/><Relationship Id="rId25" Type="http://schemas.openxmlformats.org/officeDocument/2006/relationships/hyperlink" Target="file:///C:\Users\mjgrafanan\Downloads\SSF%20as%20of%2003%20Sep%202021,%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03%20Sep%202021,%204PM.xlsx" TargetMode="External"/><Relationship Id="rId20" Type="http://schemas.openxmlformats.org/officeDocument/2006/relationships/hyperlink" Target="file:///C:\Users\mjgrafanan\Downloads\SSF%20as%20of%2003%20Sep%202021,%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3%20Sep%202021,%204PM.xlsx" TargetMode="External"/><Relationship Id="rId24" Type="http://schemas.openxmlformats.org/officeDocument/2006/relationships/hyperlink" Target="file:///C:\Users\mjgrafanan\Downloads\SSF%20as%20of%2003%20Sep%202021,%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03%20Sep%202021,%204PM.xlsx" TargetMode="External"/><Relationship Id="rId23" Type="http://schemas.openxmlformats.org/officeDocument/2006/relationships/hyperlink" Target="file:///C:\Users\mjgrafanan\Downloads\SSF%20as%20of%2003%20Sep%202021,%204PM.xlsx" TargetMode="External"/><Relationship Id="rId28" Type="http://schemas.openxmlformats.org/officeDocument/2006/relationships/header" Target="header1.xml"/><Relationship Id="rId10" Type="http://schemas.openxmlformats.org/officeDocument/2006/relationships/hyperlink" Target="file:///C:\Users\mjgrafanan\Downloads\SSF%20as%20of%2003%20Sep%202021,%204PM.xlsx" TargetMode="External"/><Relationship Id="rId19" Type="http://schemas.openxmlformats.org/officeDocument/2006/relationships/hyperlink" Target="file:///C:\Users\mjgrafanan\Downloads\SSF%20as%20of%2003%20Sep%202021,%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3%20Sep%202021,%204PM.xlsx" TargetMode="External"/><Relationship Id="rId22" Type="http://schemas.openxmlformats.org/officeDocument/2006/relationships/hyperlink" Target="file:///C:\Users\mjgrafanan\Downloads\SSF%20as%20of%2003%20Sep%202021,%204PM.xlsx" TargetMode="External"/><Relationship Id="rId27" Type="http://schemas.openxmlformats.org/officeDocument/2006/relationships/hyperlink" Target="file:///C:\Users\mjgrafanan\Downloads\SSF%20as%20of%2003%20Sep%202021,%204PM.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CC46071-4F81-489C-B1FA-0548BF005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4</Pages>
  <Words>14654</Words>
  <Characters>83534</Characters>
  <Application>Microsoft Office Word</Application>
  <DocSecurity>0</DocSecurity>
  <Lines>696</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128</cp:revision>
  <dcterms:created xsi:type="dcterms:W3CDTF">2021-09-03T08:17:00Z</dcterms:created>
  <dcterms:modified xsi:type="dcterms:W3CDTF">2021-09-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